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5466"/>
        <w:gridCol w:w="3321"/>
      </w:tblGrid>
      <w:tr w:rsidR="00673BF4" w:rsidRPr="00FF7EE0" w14:paraId="0C48DE42" w14:textId="77777777" w:rsidTr="00673BF4">
        <w:tc>
          <w:tcPr>
            <w:tcW w:w="5628" w:type="dxa"/>
          </w:tcPr>
          <w:p w14:paraId="61BC60FA" w14:textId="2D818C38" w:rsidR="00673BF4" w:rsidRPr="00FF7EE0" w:rsidRDefault="00673BF4" w:rsidP="006B3507">
            <w:pPr>
              <w:rPr>
                <w:b/>
                <w:sz w:val="44"/>
                <w:szCs w:val="44"/>
              </w:rPr>
            </w:pPr>
            <w:r w:rsidRPr="00FF7EE0">
              <w:rPr>
                <w:b/>
                <w:bCs/>
                <w:sz w:val="48"/>
              </w:rPr>
              <w:br w:type="column"/>
            </w:r>
            <w:r w:rsidRPr="00FF7EE0">
              <w:br w:type="column"/>
            </w:r>
            <w:r w:rsidR="00561761" w:rsidRPr="00FF7EE0">
              <w:object w:dxaOrig="8101" w:dyaOrig="3240" w14:anchorId="31E38A2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1.55pt;height:101.25pt" o:ole="">
                  <v:imagedata r:id="rId8" o:title=""/>
                </v:shape>
                <o:OLEObject Type="Embed" ProgID="MSPhotoEd.3" ShapeID="_x0000_i1025" DrawAspect="Content" ObjectID="_1555759712" r:id="rId9"/>
              </w:object>
            </w:r>
          </w:p>
          <w:p w14:paraId="12E1536E" w14:textId="77777777" w:rsidR="00673BF4" w:rsidRPr="00FF7EE0" w:rsidRDefault="00673BF4" w:rsidP="00673BF4">
            <w:pPr>
              <w:jc w:val="center"/>
              <w:rPr>
                <w:rFonts w:asciiTheme="majorBidi" w:hAnsiTheme="majorBidi" w:cstheme="majorBidi"/>
                <w:b/>
                <w:sz w:val="44"/>
                <w:szCs w:val="44"/>
              </w:rPr>
            </w:pPr>
          </w:p>
        </w:tc>
        <w:tc>
          <w:tcPr>
            <w:tcW w:w="3615" w:type="dxa"/>
          </w:tcPr>
          <w:p w14:paraId="694A6485" w14:textId="77777777" w:rsidR="00673BF4" w:rsidRPr="00FF7EE0" w:rsidRDefault="00673BF4" w:rsidP="006B3507">
            <w:pPr>
              <w:spacing w:line="240" w:lineRule="auto"/>
              <w:rPr>
                <w:rFonts w:asciiTheme="majorBidi" w:hAnsiTheme="majorBidi" w:cstheme="majorBidi"/>
                <w:sz w:val="40"/>
                <w:szCs w:val="40"/>
              </w:rPr>
            </w:pPr>
          </w:p>
          <w:p w14:paraId="65FF400B" w14:textId="77777777" w:rsidR="00673BF4" w:rsidRPr="00FF7EE0" w:rsidRDefault="00673BF4" w:rsidP="006B3507">
            <w:pPr>
              <w:pStyle w:val="Title"/>
            </w:pPr>
            <w:r w:rsidRPr="00FF7EE0">
              <w:t>Aerospace Engineering.</w:t>
            </w:r>
          </w:p>
        </w:tc>
      </w:tr>
    </w:tbl>
    <w:p w14:paraId="1176452F" w14:textId="77777777" w:rsidR="00673BF4" w:rsidRPr="00FF7EE0" w:rsidRDefault="00673BF4" w:rsidP="00BA4E6E">
      <w:pPr>
        <w:pStyle w:val="Title"/>
      </w:pPr>
    </w:p>
    <w:p w14:paraId="1FC17F8D" w14:textId="164271A8" w:rsidR="009D5BC5" w:rsidRPr="00E248F1" w:rsidRDefault="00BA4E6E" w:rsidP="00E248F1">
      <w:pPr>
        <w:pStyle w:val="Title"/>
        <w:rPr>
          <w:sz w:val="40"/>
          <w:szCs w:val="40"/>
        </w:rPr>
      </w:pPr>
      <w:r w:rsidRPr="00E248F1">
        <w:rPr>
          <w:sz w:val="40"/>
          <w:szCs w:val="40"/>
        </w:rPr>
        <w:t>BE</w:t>
      </w:r>
      <w:r w:rsidR="009D5BC5" w:rsidRPr="00E248F1">
        <w:rPr>
          <w:sz w:val="40"/>
          <w:szCs w:val="40"/>
        </w:rPr>
        <w:t xml:space="preserve">ng Aerospace </w:t>
      </w:r>
    </w:p>
    <w:p w14:paraId="5D471871" w14:textId="77777777" w:rsidR="00BA4E6E" w:rsidRPr="00E248F1" w:rsidRDefault="00BA4E6E" w:rsidP="00E248F1">
      <w:pPr>
        <w:pStyle w:val="Title"/>
        <w:rPr>
          <w:sz w:val="40"/>
          <w:szCs w:val="40"/>
        </w:rPr>
      </w:pPr>
    </w:p>
    <w:p w14:paraId="5923C3DF" w14:textId="77777777" w:rsidR="00BC00F4" w:rsidRPr="00E248F1" w:rsidRDefault="00BC00F4" w:rsidP="00E248F1">
      <w:pPr>
        <w:pStyle w:val="Title"/>
        <w:rPr>
          <w:sz w:val="40"/>
          <w:szCs w:val="40"/>
        </w:rPr>
      </w:pPr>
      <w:r w:rsidRPr="00E248F1">
        <w:rPr>
          <w:sz w:val="40"/>
          <w:szCs w:val="40"/>
        </w:rPr>
        <w:t>Individual Research Report</w:t>
      </w:r>
    </w:p>
    <w:p w14:paraId="032BF1A4" w14:textId="77777777" w:rsidR="00BA4E6E" w:rsidRPr="00E248F1" w:rsidRDefault="00BA4E6E" w:rsidP="00E248F1">
      <w:pPr>
        <w:pStyle w:val="Title"/>
      </w:pPr>
    </w:p>
    <w:p w14:paraId="47E1D2B4" w14:textId="1D38E770" w:rsidR="00BA4E6E" w:rsidRPr="00E248F1" w:rsidRDefault="00B314B8" w:rsidP="00E248F1">
      <w:pPr>
        <w:pStyle w:val="Title"/>
        <w:rPr>
          <w:sz w:val="44"/>
          <w:szCs w:val="44"/>
        </w:rPr>
      </w:pPr>
      <w:r>
        <w:rPr>
          <w:sz w:val="44"/>
          <w:szCs w:val="44"/>
        </w:rPr>
        <w:t>Identifying the Position of Small Airborne Vehicle by Using Radio T</w:t>
      </w:r>
      <w:r w:rsidR="009D5BC5" w:rsidRPr="00E248F1">
        <w:rPr>
          <w:sz w:val="44"/>
          <w:szCs w:val="44"/>
        </w:rPr>
        <w:t>echnology</w:t>
      </w:r>
    </w:p>
    <w:p w14:paraId="3D5D3117" w14:textId="77777777" w:rsidR="00BA4E6E" w:rsidRPr="00FF7EE0" w:rsidRDefault="00BA4E6E" w:rsidP="00BA4E6E">
      <w:pPr>
        <w:jc w:val="center"/>
      </w:pPr>
    </w:p>
    <w:p w14:paraId="3B3106D6" w14:textId="77777777" w:rsidR="00BA4E6E" w:rsidRPr="00FF7EE0" w:rsidRDefault="00BA4E6E" w:rsidP="00BA4E6E">
      <w:pPr>
        <w:jc w:val="center"/>
      </w:pPr>
    </w:p>
    <w:p w14:paraId="62E02485" w14:textId="3E9A11AA" w:rsidR="00BA4E6E" w:rsidRPr="00E248F1" w:rsidRDefault="00BA4E6E" w:rsidP="00BA4E6E">
      <w:pPr>
        <w:pStyle w:val="Title"/>
        <w:rPr>
          <w:sz w:val="36"/>
          <w:szCs w:val="36"/>
        </w:rPr>
      </w:pPr>
      <w:r w:rsidRPr="00E248F1">
        <w:rPr>
          <w:sz w:val="36"/>
          <w:szCs w:val="36"/>
        </w:rPr>
        <w:t>Hao</w:t>
      </w:r>
      <w:r w:rsidR="00673BF4" w:rsidRPr="00E248F1">
        <w:rPr>
          <w:sz w:val="36"/>
          <w:szCs w:val="36"/>
        </w:rPr>
        <w:t>,</w:t>
      </w:r>
      <w:r w:rsidRPr="00E248F1">
        <w:rPr>
          <w:sz w:val="36"/>
          <w:szCs w:val="36"/>
        </w:rPr>
        <w:t xml:space="preserve"> Xu</w:t>
      </w:r>
    </w:p>
    <w:p w14:paraId="4BE5E7EB" w14:textId="77777777" w:rsidR="00BA4E6E" w:rsidRPr="00FF7EE0" w:rsidRDefault="00BA4E6E" w:rsidP="00BA4E6E"/>
    <w:p w14:paraId="3E9A3844" w14:textId="77777777" w:rsidR="00BC00F4" w:rsidRPr="00E248F1" w:rsidRDefault="00BC00F4" w:rsidP="00BC00F4">
      <w:pPr>
        <w:jc w:val="center"/>
        <w:rPr>
          <w:sz w:val="32"/>
          <w:szCs w:val="28"/>
        </w:rPr>
      </w:pPr>
      <w:r w:rsidRPr="00E248F1">
        <w:rPr>
          <w:sz w:val="32"/>
          <w:szCs w:val="28"/>
        </w:rPr>
        <w:t>8</w:t>
      </w:r>
      <w:r w:rsidRPr="00E248F1">
        <w:rPr>
          <w:sz w:val="32"/>
          <w:szCs w:val="28"/>
          <w:vertAlign w:val="superscript"/>
        </w:rPr>
        <w:t>th</w:t>
      </w:r>
      <w:r w:rsidRPr="00E248F1">
        <w:rPr>
          <w:sz w:val="32"/>
          <w:szCs w:val="28"/>
        </w:rPr>
        <w:t xml:space="preserve"> May 2017</w:t>
      </w:r>
    </w:p>
    <w:p w14:paraId="786F2D68" w14:textId="78929A93" w:rsidR="00BC00F4" w:rsidRPr="00E248F1" w:rsidRDefault="00BA4E6E" w:rsidP="00BA4E6E">
      <w:pPr>
        <w:jc w:val="center"/>
        <w:rPr>
          <w:sz w:val="28"/>
          <w:szCs w:val="24"/>
        </w:rPr>
      </w:pPr>
      <w:r w:rsidRPr="00E248F1">
        <w:rPr>
          <w:sz w:val="28"/>
          <w:szCs w:val="24"/>
        </w:rPr>
        <w:t>Supervisor: Mr Eddie Ball</w:t>
      </w:r>
      <w:r w:rsidR="009D5BC5" w:rsidRPr="00E248F1">
        <w:rPr>
          <w:sz w:val="28"/>
          <w:szCs w:val="24"/>
        </w:rPr>
        <w:t xml:space="preserve">           </w:t>
      </w:r>
    </w:p>
    <w:p w14:paraId="5FE262DA" w14:textId="29AFD30A" w:rsidR="00673BF4" w:rsidRPr="00E248F1" w:rsidRDefault="00673BF4" w:rsidP="006B3507">
      <w:pPr>
        <w:pStyle w:val="Subtitle"/>
        <w:rPr>
          <w:b/>
          <w:bCs/>
          <w:sz w:val="28"/>
          <w:szCs w:val="28"/>
        </w:rPr>
      </w:pPr>
      <w:bookmarkStart w:id="0" w:name="_GoBack"/>
      <w:bookmarkEnd w:id="0"/>
      <w:r w:rsidRPr="00E248F1">
        <w:rPr>
          <w:b/>
          <w:bCs/>
          <w:sz w:val="28"/>
          <w:szCs w:val="28"/>
        </w:rPr>
        <w:t xml:space="preserve">Dissertation submitted to the University of Sheffield in partial </w:t>
      </w:r>
      <w:r w:rsidRPr="00E248F1">
        <w:rPr>
          <w:b/>
          <w:bCs/>
          <w:noProof/>
          <w:sz w:val="28"/>
          <w:szCs w:val="28"/>
        </w:rPr>
        <w:t>fulfilment</w:t>
      </w:r>
      <w:r w:rsidRPr="00E248F1">
        <w:rPr>
          <w:b/>
          <w:bCs/>
          <w:sz w:val="28"/>
          <w:szCs w:val="28"/>
        </w:rPr>
        <w:t xml:space="preserve"> of the requirements for the degree of</w:t>
      </w:r>
    </w:p>
    <w:p w14:paraId="0AF732BE" w14:textId="0111441C" w:rsidR="00673BF4" w:rsidRPr="00E248F1" w:rsidRDefault="00673BF4" w:rsidP="006B3507">
      <w:pPr>
        <w:pStyle w:val="Subtitle"/>
        <w:rPr>
          <w:b/>
          <w:bCs/>
          <w:sz w:val="28"/>
          <w:szCs w:val="28"/>
        </w:rPr>
      </w:pPr>
      <w:r w:rsidRPr="00E248F1">
        <w:rPr>
          <w:b/>
          <w:bCs/>
          <w:sz w:val="28"/>
          <w:szCs w:val="28"/>
        </w:rPr>
        <w:t>Bachelor of Engineering</w:t>
      </w:r>
    </w:p>
    <w:p w14:paraId="0C023B84" w14:textId="77777777" w:rsidR="00B10854" w:rsidRPr="00FF7EE0" w:rsidRDefault="00B10854" w:rsidP="00BA4E6E">
      <w:pPr>
        <w:jc w:val="center"/>
        <w:sectPr w:rsidR="00B10854" w:rsidRPr="00FF7EE0" w:rsidSect="006B3507">
          <w:footerReference w:type="even" r:id="rId10"/>
          <w:footerReference w:type="default" r:id="rId11"/>
          <w:footerReference w:type="first" r:id="rId12"/>
          <w:pgSz w:w="11906" w:h="16838"/>
          <w:pgMar w:top="1418" w:right="1418" w:bottom="1418" w:left="1701" w:header="708" w:footer="708" w:gutter="0"/>
          <w:pgNumType w:fmt="lowerRoman" w:start="1"/>
          <w:cols w:space="708"/>
          <w:titlePg/>
          <w:docGrid w:linePitch="360"/>
        </w:sectPr>
      </w:pPr>
    </w:p>
    <w:p w14:paraId="3538D223" w14:textId="2842213F" w:rsidR="00673BF4" w:rsidRPr="00FF7EE0" w:rsidRDefault="00673BF4" w:rsidP="00BA4E6E">
      <w:pPr>
        <w:jc w:val="center"/>
      </w:pPr>
    </w:p>
    <w:p w14:paraId="43D1DE7F" w14:textId="77777777" w:rsidR="00BC00F4" w:rsidRPr="00FF7EE0" w:rsidRDefault="00BC00F4" w:rsidP="000C5A06">
      <w:pPr>
        <w:pStyle w:val="Heading1"/>
        <w:numPr>
          <w:ilvl w:val="0"/>
          <w:numId w:val="0"/>
        </w:numPr>
      </w:pPr>
      <w:bookmarkStart w:id="1" w:name="_Toc481611811"/>
      <w:bookmarkStart w:id="2" w:name="_Toc481652559"/>
      <w:bookmarkStart w:id="3" w:name="_Toc481834266"/>
      <w:bookmarkStart w:id="4" w:name="_Toc481854638"/>
      <w:bookmarkStart w:id="5" w:name="_Toc481936551"/>
      <w:bookmarkStart w:id="6" w:name="_Toc482016253"/>
      <w:r w:rsidRPr="00FF7EE0">
        <w:t>Abstract</w:t>
      </w:r>
      <w:bookmarkEnd w:id="1"/>
      <w:bookmarkEnd w:id="2"/>
      <w:bookmarkEnd w:id="3"/>
      <w:bookmarkEnd w:id="4"/>
      <w:bookmarkEnd w:id="5"/>
      <w:bookmarkEnd w:id="6"/>
    </w:p>
    <w:p w14:paraId="65518820" w14:textId="4CED39A3" w:rsidR="00BC00F4" w:rsidRPr="00FF7EE0" w:rsidRDefault="00BC00F4" w:rsidP="001F63F3">
      <w:r w:rsidRPr="00FF7EE0">
        <w:t xml:space="preserve">This paper aims to develop a radio navigation system for </w:t>
      </w:r>
      <w:r w:rsidR="00CD5901">
        <w:t>an</w:t>
      </w:r>
      <w:r w:rsidRPr="00FF7EE0">
        <w:t xml:space="preserve"> airborne vehicle to obtain vehicle’s direction (heading) and speed</w:t>
      </w:r>
      <w:r w:rsidR="008110D5">
        <w:t xml:space="preserve">.  </w:t>
      </w:r>
      <w:r w:rsidRPr="00FF7EE0">
        <w:t xml:space="preserve">It uses </w:t>
      </w:r>
      <w:r w:rsidR="008466AB">
        <w:t>the</w:t>
      </w:r>
      <w:r w:rsidRPr="00FF7EE0">
        <w:t xml:space="preserve"> Very </w:t>
      </w:r>
      <w:r w:rsidRPr="00AC36B7">
        <w:rPr>
          <w:noProof/>
        </w:rPr>
        <w:t>High Frequency</w:t>
      </w:r>
      <w:r w:rsidRPr="00FF7EE0">
        <w:t xml:space="preserve"> Omnidirectional Ranging</w:t>
      </w:r>
      <w:r w:rsidR="2C632365" w:rsidRPr="00FF7EE0">
        <w:t xml:space="preserve"> (VOR</w:t>
      </w:r>
      <w:r w:rsidRPr="00FF7EE0">
        <w:t xml:space="preserve">) principle to determine the bearing of the vehicle and obtain its speed by analysing Doppler </w:t>
      </w:r>
      <w:r w:rsidR="00673BF4" w:rsidRPr="00FF7EE0">
        <w:t xml:space="preserve">frequency </w:t>
      </w:r>
      <w:r w:rsidRPr="00FF7EE0">
        <w:t>shift of the signal</w:t>
      </w:r>
      <w:r w:rsidR="008110D5">
        <w:t xml:space="preserve">.  </w:t>
      </w:r>
      <w:r w:rsidRPr="00FF7EE0">
        <w:t>The approach uses Software Defined Radio (SDR) to carry out the research of the signal and uses MATLAB for signal producing and processing</w:t>
      </w:r>
      <w:r w:rsidR="008110D5">
        <w:t xml:space="preserve">.  </w:t>
      </w:r>
    </w:p>
    <w:p w14:paraId="03E0133D" w14:textId="54AA016A" w:rsidR="00BC00F4" w:rsidRPr="00FF7EE0" w:rsidRDefault="00BC00F4" w:rsidP="001F63F3">
      <w:r w:rsidRPr="00FF7EE0">
        <w:t>The system consists of a Red Pitaya as a SDR for transmission and uses a RTL-SDR receiver only system as the terminal for drones</w:t>
      </w:r>
      <w:r w:rsidR="008110D5">
        <w:t xml:space="preserve">.  </w:t>
      </w:r>
      <w:r w:rsidRPr="00FF7EE0">
        <w:t xml:space="preserve">The method proposes a </w:t>
      </w:r>
      <w:r w:rsidR="00573F2F" w:rsidRPr="00FF7EE0">
        <w:t>low-cost</w:t>
      </w:r>
      <w:r w:rsidR="00AC36B7">
        <w:t xml:space="preserve"> navigation implementation</w:t>
      </w:r>
      <w:r w:rsidRPr="00FF7EE0">
        <w:t xml:space="preserve"> for drones and other micro vehicles, in the fact that RTL-SDR is cheap to obtain.</w:t>
      </w:r>
    </w:p>
    <w:p w14:paraId="464EB5F2" w14:textId="08564543" w:rsidR="00673BF4" w:rsidRPr="00FF7EE0" w:rsidRDefault="00BC00F4" w:rsidP="001F63F3">
      <w:r w:rsidRPr="00FF7EE0">
        <w:t>It also covers the potential ability to be a Global Navigation Satellite System</w:t>
      </w:r>
      <w:r w:rsidR="2C632365" w:rsidRPr="00FF7EE0">
        <w:t xml:space="preserve"> (GNSS</w:t>
      </w:r>
      <w:r w:rsidRPr="00FF7EE0">
        <w:t xml:space="preserve">) compatible navigation solution by developing its </w:t>
      </w:r>
      <w:r w:rsidR="00561761" w:rsidRPr="00FF7EE0">
        <w:t>Pseudolite</w:t>
      </w:r>
      <w:r w:rsidRPr="00FF7EE0">
        <w:t xml:space="preserve"> potential of combing GPS navigation mechanism with the system proposed in this paper.</w:t>
      </w:r>
    </w:p>
    <w:p w14:paraId="36987030" w14:textId="500FE4D2" w:rsidR="00BC00F4" w:rsidRPr="00FF7EE0" w:rsidRDefault="00673BF4" w:rsidP="00175055">
      <w:r w:rsidRPr="00FF7EE0"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4"/>
          <w:szCs w:val="22"/>
        </w:rPr>
        <w:id w:val="-83237195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29C9DED" w14:textId="6E3C40FF" w:rsidR="00E248F1" w:rsidRDefault="00E248F1" w:rsidP="000C5A06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14:paraId="1E373786" w14:textId="21D60BC1" w:rsidR="00614EFF" w:rsidRDefault="00E248F1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2016253" w:history="1">
            <w:r w:rsidR="00614EFF" w:rsidRPr="00F14E96">
              <w:rPr>
                <w:rStyle w:val="Hyperlink"/>
                <w:noProof/>
              </w:rPr>
              <w:t>Abstract</w:t>
            </w:r>
            <w:r w:rsidR="00614EFF">
              <w:rPr>
                <w:noProof/>
                <w:webHidden/>
              </w:rPr>
              <w:tab/>
            </w:r>
            <w:r w:rsidR="00614EFF">
              <w:rPr>
                <w:noProof/>
                <w:webHidden/>
              </w:rPr>
              <w:fldChar w:fldCharType="begin"/>
            </w:r>
            <w:r w:rsidR="00614EFF">
              <w:rPr>
                <w:noProof/>
                <w:webHidden/>
              </w:rPr>
              <w:instrText xml:space="preserve"> PAGEREF _Toc482016253 \h </w:instrText>
            </w:r>
            <w:r w:rsidR="00614EFF">
              <w:rPr>
                <w:noProof/>
                <w:webHidden/>
              </w:rPr>
            </w:r>
            <w:r w:rsidR="00614EFF"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i</w:t>
            </w:r>
            <w:r w:rsidR="00614EFF">
              <w:rPr>
                <w:noProof/>
                <w:webHidden/>
              </w:rPr>
              <w:fldChar w:fldCharType="end"/>
            </w:r>
          </w:hyperlink>
        </w:p>
        <w:p w14:paraId="4759C22E" w14:textId="1F75BB8E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54" w:history="1">
            <w:r w:rsidRPr="00F14E96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B48E2" w14:textId="28755EF7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55" w:history="1">
            <w:r w:rsidRPr="00F14E96">
              <w:rPr>
                <w:rStyle w:val="Hyperlink"/>
                <w:noProof/>
              </w:rPr>
              <w:t>Acknowled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v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7EEB3" w14:textId="6E62FEBE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56" w:history="1">
            <w:r w:rsidRPr="00F14E96">
              <w:rPr>
                <w:rStyle w:val="Hyperlink"/>
                <w:noProof/>
              </w:rPr>
              <w:t>Table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v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D38BE" w14:textId="63D4CBD2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57" w:history="1">
            <w:r w:rsidRPr="00F14E96">
              <w:rPr>
                <w:rStyle w:val="Hyperlink"/>
                <w:noProof/>
              </w:rPr>
              <w:t>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Introduction, aims,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6CA8E" w14:textId="7F808E33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58" w:history="1">
            <w:r w:rsidRPr="00F14E96">
              <w:rPr>
                <w:rStyle w:val="Hyperlink"/>
                <w:noProof/>
              </w:rPr>
              <w:t>1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59B40" w14:textId="787B2D0A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59" w:history="1">
            <w:r w:rsidRPr="00F14E96">
              <w:rPr>
                <w:rStyle w:val="Hyperlink"/>
                <w:noProof/>
              </w:rPr>
              <w:t>1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1D526" w14:textId="3203D4F3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0" w:history="1">
            <w:r w:rsidRPr="00F14E96">
              <w:rPr>
                <w:rStyle w:val="Hyperlink"/>
                <w:noProof/>
              </w:rPr>
              <w:t>1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ABFB1" w14:textId="106F1A41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1" w:history="1">
            <w:r w:rsidRPr="00F14E96">
              <w:rPr>
                <w:rStyle w:val="Hyperlink"/>
                <w:noProof/>
              </w:rPr>
              <w:t>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89535" w14:textId="1CA1018D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2" w:history="1">
            <w:r w:rsidRPr="00F14E96">
              <w:rPr>
                <w:rStyle w:val="Hyperlink"/>
                <w:noProof/>
              </w:rPr>
              <w:t>2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isting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0FD07" w14:textId="17D05AFF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3" w:history="1">
            <w:r w:rsidRPr="00F14E96">
              <w:rPr>
                <w:rStyle w:val="Hyperlink"/>
                <w:noProof/>
              </w:rPr>
              <w:t>2.1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adio nav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7C93D" w14:textId="397C91DE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4" w:history="1">
            <w:r w:rsidRPr="00F14E96">
              <w:rPr>
                <w:rStyle w:val="Hyperlink"/>
                <w:noProof/>
              </w:rPr>
              <w:t>2.1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VOR nav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FFEE1" w14:textId="1B0CF926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5" w:history="1">
            <w:r w:rsidRPr="00F14E96">
              <w:rPr>
                <w:rStyle w:val="Hyperlink"/>
                <w:noProof/>
              </w:rPr>
              <w:t>2.1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Beam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1CFC8" w14:textId="42DD186F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6" w:history="1">
            <w:r w:rsidRPr="00F14E96">
              <w:rPr>
                <w:rStyle w:val="Hyperlink"/>
                <w:noProof/>
              </w:rPr>
              <w:t>2.1.4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Global Navigation Satellit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D27E2" w14:textId="76560E60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7" w:history="1">
            <w:r w:rsidRPr="00F14E96">
              <w:rPr>
                <w:rStyle w:val="Hyperlink"/>
                <w:noProof/>
              </w:rPr>
              <w:t>2.1.5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seudol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00F74" w14:textId="69877B68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8" w:history="1">
            <w:r w:rsidRPr="00F14E96">
              <w:rPr>
                <w:rStyle w:val="Hyperlink"/>
                <w:noProof/>
              </w:rPr>
              <w:t>2.1.6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Distance Measuring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D7C79" w14:textId="55355382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69" w:history="1">
            <w:r w:rsidRPr="00F14E96">
              <w:rPr>
                <w:rStyle w:val="Hyperlink"/>
                <w:noProof/>
              </w:rPr>
              <w:t>2.1.7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Other sys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D3C06" w14:textId="753B0237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0" w:history="1">
            <w:r w:rsidRPr="00F14E96">
              <w:rPr>
                <w:rStyle w:val="Hyperlink"/>
                <w:noProof/>
              </w:rPr>
              <w:t>2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Advanced Technics for ra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4802E" w14:textId="30CE4BD8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1" w:history="1">
            <w:r w:rsidRPr="00F14E96">
              <w:rPr>
                <w:rStyle w:val="Hyperlink"/>
                <w:noProof/>
              </w:rPr>
              <w:t>2.2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Multiplex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641EC" w14:textId="411D5230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2" w:history="1">
            <w:r w:rsidRPr="00F14E96">
              <w:rPr>
                <w:rStyle w:val="Hyperlink"/>
                <w:noProof/>
              </w:rPr>
              <w:t>2.2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Software Defined Ra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BD312" w14:textId="5DD8DEBD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3" w:history="1">
            <w:r w:rsidRPr="00F14E96">
              <w:rPr>
                <w:rStyle w:val="Hyperlink"/>
                <w:noProof/>
              </w:rPr>
              <w:t>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D5FA8" w14:textId="07BFD103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4" w:history="1">
            <w:r w:rsidRPr="00F14E96">
              <w:rPr>
                <w:rStyle w:val="Hyperlink"/>
                <w:noProof/>
              </w:rPr>
              <w:t>3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BB5A0" w14:textId="0760D1BA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5" w:history="1">
            <w:r w:rsidRPr="00F14E96">
              <w:rPr>
                <w:rStyle w:val="Hyperlink"/>
                <w:noProof/>
              </w:rPr>
              <w:t>3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3B63C" w14:textId="33455A27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6" w:history="1">
            <w:r w:rsidRPr="00F14E96">
              <w:rPr>
                <w:rStyle w:val="Hyperlink"/>
                <w:noProof/>
              </w:rPr>
              <w:t>3.2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TL-SDR as the recei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2DFFB" w14:textId="50D081EB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7" w:history="1">
            <w:r w:rsidRPr="00F14E96">
              <w:rPr>
                <w:rStyle w:val="Hyperlink"/>
                <w:noProof/>
              </w:rPr>
              <w:t>3.2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d Pitaya as the signal 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78543" w14:textId="3F51274F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8" w:history="1">
            <w:r w:rsidRPr="00F14E96">
              <w:rPr>
                <w:rStyle w:val="Hyperlink"/>
                <w:noProof/>
              </w:rPr>
              <w:t>3.2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Understanding V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03674" w14:textId="54B6A615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79" w:history="1">
            <w:r w:rsidRPr="00F14E96">
              <w:rPr>
                <w:rStyle w:val="Hyperlink"/>
                <w:noProof/>
              </w:rPr>
              <w:t>3.2.4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FM and AM and radio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5D52F" w14:textId="079BF0CD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0" w:history="1">
            <w:r w:rsidRPr="00F14E96">
              <w:rPr>
                <w:rStyle w:val="Hyperlink"/>
                <w:noProof/>
              </w:rPr>
              <w:t>3.2.5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Doppler Eff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04C22" w14:textId="165E809B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1" w:history="1">
            <w:r w:rsidRPr="00F14E96">
              <w:rPr>
                <w:rStyle w:val="Hyperlink"/>
                <w:noProof/>
              </w:rPr>
              <w:t>3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to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588F2" w14:textId="235D2F92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2" w:history="1">
            <w:r w:rsidRPr="00F14E96">
              <w:rPr>
                <w:rStyle w:val="Hyperlink"/>
                <w:noProof/>
              </w:rPr>
              <w:t>3.3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First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38886" w14:textId="3B2EB17C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3" w:history="1">
            <w:r w:rsidRPr="00F14E96">
              <w:rPr>
                <w:rStyle w:val="Hyperlink"/>
                <w:noProof/>
              </w:rPr>
              <w:t>3.3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Second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96A00" w14:textId="1FC7FF31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4" w:history="1">
            <w:r w:rsidRPr="00F14E96">
              <w:rPr>
                <w:rStyle w:val="Hyperlink"/>
                <w:noProof/>
              </w:rPr>
              <w:t>3.3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System design and practical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45C5C" w14:textId="4790A85C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5" w:history="1">
            <w:r w:rsidRPr="00F14E96">
              <w:rPr>
                <w:rStyle w:val="Hyperlink"/>
                <w:noProof/>
              </w:rPr>
              <w:t>4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s and Set 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837DF" w14:textId="3EED9FDB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6" w:history="1">
            <w:r w:rsidRPr="00F14E96">
              <w:rPr>
                <w:rStyle w:val="Hyperlink"/>
                <w:noProof/>
              </w:rPr>
              <w:t>4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First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448FF" w14:textId="36C2B67E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7" w:history="1">
            <w:r w:rsidRPr="00F14E96">
              <w:rPr>
                <w:rStyle w:val="Hyperlink"/>
                <w:noProof/>
              </w:rPr>
              <w:t>4.1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 equip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11018" w14:textId="30F79863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8" w:history="1">
            <w:r w:rsidRPr="00F14E96">
              <w:rPr>
                <w:rStyle w:val="Hyperlink"/>
                <w:noProof/>
              </w:rPr>
              <w:t>4.1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317B4" w14:textId="3296C0C1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89" w:history="1">
            <w:r w:rsidRPr="00F14E96">
              <w:rPr>
                <w:rStyle w:val="Hyperlink"/>
                <w:noProof/>
              </w:rPr>
              <w:t>4.1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10399" w14:textId="704B7839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0" w:history="1">
            <w:r w:rsidRPr="00F14E96">
              <w:rPr>
                <w:rStyle w:val="Hyperlink"/>
                <w:noProof/>
              </w:rPr>
              <w:t>4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Second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3C8B1" w14:textId="0FBF91BD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1" w:history="1">
            <w:r w:rsidRPr="00F14E96">
              <w:rPr>
                <w:rStyle w:val="Hyperlink"/>
                <w:noProof/>
              </w:rPr>
              <w:t>4.2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70C68" w14:textId="0C10A358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2" w:history="1">
            <w:r w:rsidRPr="00F14E96">
              <w:rPr>
                <w:rStyle w:val="Hyperlink"/>
                <w:noProof/>
              </w:rPr>
              <w:t>4.2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3F760" w14:textId="2B8FA2B7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3" w:history="1">
            <w:r w:rsidRPr="00F14E96">
              <w:rPr>
                <w:rStyle w:val="Hyperlink"/>
                <w:noProof/>
              </w:rPr>
              <w:t>4.2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618FB" w14:textId="0C14E2C8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4" w:history="1">
            <w:r w:rsidRPr="00F14E96">
              <w:rPr>
                <w:rStyle w:val="Hyperlink"/>
                <w:noProof/>
              </w:rPr>
              <w:t>4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d Pitaya Signal Generation and Acqui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93FCE" w14:textId="524EAF8F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5" w:history="1">
            <w:r w:rsidRPr="00F14E96">
              <w:rPr>
                <w:rStyle w:val="Hyperlink"/>
                <w:noProof/>
              </w:rPr>
              <w:t>4.3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 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1ADE2" w14:textId="583CA55C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6" w:history="1">
            <w:r w:rsidRPr="00F14E96">
              <w:rPr>
                <w:rStyle w:val="Hyperlink"/>
                <w:noProof/>
              </w:rPr>
              <w:t>4.3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Experiment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88E18" w14:textId="1258C983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7" w:history="1">
            <w:r w:rsidRPr="00F14E96">
              <w:rPr>
                <w:rStyle w:val="Hyperlink"/>
                <w:noProof/>
              </w:rPr>
              <w:t>4.3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cedu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1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00422" w14:textId="2F3BFC31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8" w:history="1">
            <w:r w:rsidRPr="00F14E96">
              <w:rPr>
                <w:rStyle w:val="Hyperlink"/>
                <w:noProof/>
              </w:rPr>
              <w:t>5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sults and Discu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B8F40" w14:textId="51F7A47E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299" w:history="1">
            <w:r w:rsidRPr="00F14E96">
              <w:rPr>
                <w:rStyle w:val="Hyperlink"/>
                <w:noProof/>
              </w:rPr>
              <w:t>5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370AE" w14:textId="399D2CEE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0" w:history="1">
            <w:r w:rsidRPr="00F14E96">
              <w:rPr>
                <w:rStyle w:val="Hyperlink"/>
                <w:noProof/>
              </w:rPr>
              <w:t>5.1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totyp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6824E" w14:textId="45E101ED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1" w:history="1">
            <w:r w:rsidRPr="00F14E96">
              <w:rPr>
                <w:rStyle w:val="Hyperlink"/>
                <w:noProof/>
              </w:rPr>
              <w:t>5.1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totyp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19B90" w14:textId="62BB2915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2" w:history="1">
            <w:r w:rsidRPr="00F14E96">
              <w:rPr>
                <w:rStyle w:val="Hyperlink"/>
                <w:noProof/>
              </w:rPr>
              <w:t>5.1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Bearing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2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9CA1C" w14:textId="1DA0EBFC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3" w:history="1">
            <w:r w:rsidRPr="00F14E96">
              <w:rPr>
                <w:rStyle w:val="Hyperlink"/>
                <w:noProof/>
              </w:rPr>
              <w:t>5.1.4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d Pitaya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B9C78" w14:textId="6417857B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4" w:history="1">
            <w:r w:rsidRPr="00F14E96">
              <w:rPr>
                <w:rStyle w:val="Hyperlink"/>
                <w:noProof/>
              </w:rPr>
              <w:t>5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E6AA7" w14:textId="4D82458D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5" w:history="1">
            <w:r w:rsidRPr="00F14E96">
              <w:rPr>
                <w:rStyle w:val="Hyperlink"/>
                <w:noProof/>
              </w:rPr>
              <w:t>6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E7850" w14:textId="06A2FF50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6" w:history="1">
            <w:r w:rsidRPr="00F14E96">
              <w:rPr>
                <w:rStyle w:val="Hyperlink"/>
                <w:noProof/>
              </w:rPr>
              <w:t>7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  <w:shd w:val="clear" w:color="auto" w:fill="FFFFFF"/>
              </w:rPr>
              <w:t>Recommendations for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A6145" w14:textId="6BC9D78B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7" w:history="1">
            <w:r w:rsidRPr="00F14E96">
              <w:rPr>
                <w:rStyle w:val="Hyperlink"/>
                <w:noProof/>
              </w:rPr>
              <w:t>7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Learning GPS signal and algorith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23D21" w14:textId="062AA54D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8" w:history="1">
            <w:r w:rsidRPr="00F14E96">
              <w:rPr>
                <w:rStyle w:val="Hyperlink"/>
                <w:noProof/>
              </w:rPr>
              <w:t>7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Antennas for directional sig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FE325" w14:textId="7A2CE49C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09" w:history="1">
            <w:r w:rsidRPr="00F14E96">
              <w:rPr>
                <w:rStyle w:val="Hyperlink"/>
                <w:noProof/>
              </w:rPr>
              <w:t>7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Testing R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9D936" w14:textId="0AF62A06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0" w:history="1">
            <w:r w:rsidRPr="00F14E96">
              <w:rPr>
                <w:rStyle w:val="Hyperlink"/>
                <w:noProof/>
              </w:rPr>
              <w:t>7.4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adio instrument technical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EAD21" w14:textId="24B90F50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1" w:history="1">
            <w:r w:rsidRPr="00F14E96">
              <w:rPr>
                <w:rStyle w:val="Hyperlink"/>
                <w:noProof/>
              </w:rPr>
              <w:t>7.5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Network potential of Red Pita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3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4B3E4" w14:textId="47E06588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2" w:history="1">
            <w:r w:rsidRPr="00F14E96">
              <w:rPr>
                <w:rStyle w:val="Hyperlink"/>
                <w:noProof/>
              </w:rPr>
              <w:t>8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5F0B2" w14:textId="5A041A8C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3" w:history="1">
            <w:r w:rsidRPr="00F14E96">
              <w:rPr>
                <w:rStyle w:val="Hyperlink"/>
                <w:noProof/>
              </w:rPr>
              <w:t>Appendix I MATLAB Signal Generator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F9F5A" w14:textId="1A1CC71E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4" w:history="1">
            <w:r w:rsidRPr="00F14E96">
              <w:rPr>
                <w:rStyle w:val="Hyperlink"/>
                <w:noProof/>
              </w:rPr>
              <w:t>Appendix II MATLAB code of Lowpass Fil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10C7F" w14:textId="3AD0096E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5" w:history="1">
            <w:r w:rsidRPr="00F14E96">
              <w:rPr>
                <w:rStyle w:val="Hyperlink"/>
                <w:noProof/>
              </w:rPr>
              <w:t>Appendix III MATLAB script of bea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944F1" w14:textId="48AFF031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6" w:history="1">
            <w:r w:rsidRPr="00F14E96">
              <w:rPr>
                <w:rStyle w:val="Hyperlink"/>
                <w:noProof/>
              </w:rPr>
              <w:t>Appendix IV RED Pitaya code for signal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6C578" w14:textId="7500DA2C" w:rsidR="00614EFF" w:rsidRDefault="00614EFF">
          <w:pPr>
            <w:pStyle w:val="TOC1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7" w:history="1">
            <w:r w:rsidRPr="00F14E96">
              <w:rPr>
                <w:rStyle w:val="Hyperlink"/>
                <w:noProof/>
              </w:rPr>
              <w:t>Appendix V The Prototype 1 MATLAB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23FFF" w14:textId="7D934E4A" w:rsidR="00614EFF" w:rsidRDefault="00614EFF">
          <w:pPr>
            <w:pStyle w:val="TOC1"/>
            <w:tabs>
              <w:tab w:val="left" w:pos="44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8" w:history="1">
            <w:r w:rsidRPr="00F14E96">
              <w:rPr>
                <w:rStyle w:val="Hyperlink"/>
                <w:noProof/>
              </w:rPr>
              <w:t>9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DE456" w14:textId="0F42704B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19" w:history="1">
            <w:r w:rsidRPr="00F14E96">
              <w:rPr>
                <w:rStyle w:val="Hyperlink"/>
                <w:noProof/>
              </w:rPr>
              <w:t>9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DBB1F" w14:textId="1B48A8DE" w:rsidR="00614EFF" w:rsidRDefault="00614EFF">
          <w:pPr>
            <w:pStyle w:val="TOC3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0" w:history="1">
            <w:r w:rsidRPr="00F14E96">
              <w:rPr>
                <w:rStyle w:val="Hyperlink"/>
                <w:noProof/>
              </w:rPr>
              <w:t>Tasks for semest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03BC1" w14:textId="39E4638B" w:rsidR="00614EFF" w:rsidRDefault="00614EFF">
          <w:pPr>
            <w:pStyle w:val="TOC3"/>
            <w:tabs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1" w:history="1">
            <w:r w:rsidRPr="00F14E96">
              <w:rPr>
                <w:rStyle w:val="Hyperlink"/>
                <w:noProof/>
              </w:rPr>
              <w:t>Tasks for semest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10406" w14:textId="6608551A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2" w:history="1">
            <w:r w:rsidRPr="00F14E96">
              <w:rPr>
                <w:rStyle w:val="Hyperlink"/>
                <w:noProof/>
              </w:rPr>
              <w:t>9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roject Ph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43AC4" w14:textId="1AF560A4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3" w:history="1">
            <w:r w:rsidRPr="00F14E96">
              <w:rPr>
                <w:rStyle w:val="Hyperlink"/>
                <w:noProof/>
              </w:rPr>
              <w:t>9.2.1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Initiating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F29DA" w14:textId="76B12775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4" w:history="1">
            <w:r w:rsidRPr="00F14E96">
              <w:rPr>
                <w:rStyle w:val="Hyperlink"/>
                <w:noProof/>
              </w:rPr>
              <w:t>9.2.2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Planning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54FF6" w14:textId="0EA0178B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5" w:history="1">
            <w:r w:rsidRPr="00F14E96">
              <w:rPr>
                <w:rStyle w:val="Hyperlink"/>
                <w:noProof/>
              </w:rPr>
              <w:t>9.2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Research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4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959F3" w14:textId="45CF5F5D" w:rsidR="00614EFF" w:rsidRDefault="00614EFF">
          <w:pPr>
            <w:pStyle w:val="TOC3"/>
            <w:tabs>
              <w:tab w:val="left" w:pos="132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6" w:history="1">
            <w:r w:rsidRPr="00F14E96">
              <w:rPr>
                <w:rStyle w:val="Hyperlink"/>
                <w:noProof/>
              </w:rPr>
              <w:t>9.2.4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Implementation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- 5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C80FD" w14:textId="35CA5D65" w:rsidR="00614EFF" w:rsidRDefault="00614EFF">
          <w:pPr>
            <w:pStyle w:val="TOC2"/>
            <w:tabs>
              <w:tab w:val="left" w:pos="88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7" w:history="1">
            <w:r w:rsidRPr="00F14E96">
              <w:rPr>
                <w:rStyle w:val="Hyperlink"/>
                <w:noProof/>
              </w:rPr>
              <w:t>9.3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D4F36" w14:textId="20D568DE" w:rsidR="00614EFF" w:rsidRDefault="00614EFF">
          <w:pPr>
            <w:pStyle w:val="TOC1"/>
            <w:tabs>
              <w:tab w:val="left" w:pos="660"/>
              <w:tab w:val="right" w:leader="dot" w:pos="8777"/>
            </w:tabs>
            <w:rPr>
              <w:noProof/>
              <w:sz w:val="22"/>
              <w:lang w:val="en-US"/>
            </w:rPr>
          </w:pPr>
          <w:hyperlink w:anchor="_Toc482016328" w:history="1">
            <w:r w:rsidRPr="00F14E96">
              <w:rPr>
                <w:rStyle w:val="Hyperlink"/>
                <w:noProof/>
              </w:rPr>
              <w:t>10.</w:t>
            </w:r>
            <w:r>
              <w:rPr>
                <w:noProof/>
                <w:sz w:val="22"/>
                <w:lang w:val="en-US"/>
              </w:rPr>
              <w:tab/>
            </w:r>
            <w:r w:rsidRPr="00F14E96">
              <w:rPr>
                <w:rStyle w:val="Hyperlink"/>
                <w:noProof/>
              </w:rPr>
              <w:t>Self-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01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3B44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EE11D" w14:textId="0A133725" w:rsidR="009D5BC5" w:rsidRPr="001E506C" w:rsidRDefault="00E248F1" w:rsidP="001E506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DCF1715" w14:textId="3DC84E65" w:rsidR="002907FF" w:rsidRPr="00FF7EE0" w:rsidRDefault="002907FF" w:rsidP="000C5A06">
      <w:pPr>
        <w:pStyle w:val="Heading1"/>
        <w:numPr>
          <w:ilvl w:val="0"/>
          <w:numId w:val="0"/>
        </w:numPr>
      </w:pPr>
      <w:bookmarkStart w:id="7" w:name="_Toc481936553"/>
      <w:bookmarkStart w:id="8" w:name="_Toc481611813"/>
      <w:bookmarkStart w:id="9" w:name="_Toc481652561"/>
      <w:bookmarkStart w:id="10" w:name="_Toc481834268"/>
      <w:bookmarkStart w:id="11" w:name="_Toc481854640"/>
      <w:bookmarkStart w:id="12" w:name="_Toc482016254"/>
      <w:r w:rsidRPr="00FF7EE0">
        <w:lastRenderedPageBreak/>
        <w:t>Glossary</w:t>
      </w:r>
      <w:bookmarkEnd w:id="7"/>
      <w:bookmarkEnd w:id="12"/>
      <w:r w:rsidRPr="00FF7EE0">
        <w:t xml:space="preserve"> </w:t>
      </w:r>
    </w:p>
    <w:p w14:paraId="4816E3B3" w14:textId="0C8B08BF" w:rsidR="54366A0E" w:rsidRPr="00FF7EE0" w:rsidRDefault="54366A0E">
      <w:r w:rsidRPr="00FF7EE0">
        <w:rPr>
          <w:rFonts w:ascii="Calibri" w:eastAsia="Calibri" w:hAnsi="Calibri" w:cs="Calibri"/>
        </w:rPr>
        <w:t>AD             Analog to Digital</w:t>
      </w:r>
    </w:p>
    <w:p w14:paraId="0577F396" w14:textId="088942DA" w:rsidR="002907FF" w:rsidRPr="00FF7EE0" w:rsidRDefault="194C3D0A" w:rsidP="002E2C8B">
      <w:r w:rsidRPr="00FF7EE0">
        <w:t xml:space="preserve">ADF           Automatic Direction Finder </w:t>
      </w:r>
    </w:p>
    <w:p w14:paraId="1292A5FB" w14:textId="7F251D05" w:rsidR="2C632365" w:rsidRPr="00FF7EE0" w:rsidRDefault="2C632365">
      <w:r w:rsidRPr="00FF7EE0">
        <w:rPr>
          <w:rFonts w:ascii="Calibri" w:eastAsia="Calibri" w:hAnsi="Calibri" w:cs="Calibri"/>
        </w:rPr>
        <w:t>CDMA       Code Division Multiple Access</w:t>
      </w:r>
    </w:p>
    <w:p w14:paraId="1EC7F06D" w14:textId="68DC3934" w:rsidR="54366A0E" w:rsidRDefault="54366A0E">
      <w:pPr>
        <w:rPr>
          <w:rFonts w:ascii="Calibri" w:eastAsia="Calibri" w:hAnsi="Calibri" w:cs="Calibri"/>
        </w:rPr>
      </w:pPr>
      <w:r w:rsidRPr="00FF7EE0">
        <w:rPr>
          <w:rFonts w:ascii="Calibri" w:eastAsia="Calibri" w:hAnsi="Calibri" w:cs="Calibri"/>
        </w:rPr>
        <w:t>DA             Digital to Analog</w:t>
      </w:r>
    </w:p>
    <w:p w14:paraId="638B6AD0" w14:textId="36CE5958" w:rsidR="009566C6" w:rsidRPr="00FF7EE0" w:rsidRDefault="009566C6">
      <w:r>
        <w:t xml:space="preserve">DSP           Digital Signal Processing </w:t>
      </w:r>
    </w:p>
    <w:p w14:paraId="722986A1" w14:textId="689AA230" w:rsidR="54366A0E" w:rsidRDefault="54366A0E">
      <w:pPr>
        <w:rPr>
          <w:rFonts w:ascii="Calibri" w:eastAsia="Calibri" w:hAnsi="Calibri" w:cs="Calibri"/>
        </w:rPr>
      </w:pPr>
      <w:r w:rsidRPr="00FF7EE0">
        <w:rPr>
          <w:rFonts w:ascii="Calibri" w:eastAsia="Calibri" w:hAnsi="Calibri" w:cs="Calibri"/>
        </w:rPr>
        <w:t>DME          Distance Measuring Equipment</w:t>
      </w:r>
    </w:p>
    <w:p w14:paraId="0F4CF6AA" w14:textId="38927E8D" w:rsidR="00B42655" w:rsidRPr="00FF7EE0" w:rsidRDefault="00B42655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FT            Fast Fourier Transfer</w:t>
      </w:r>
    </w:p>
    <w:p w14:paraId="6E1D692D" w14:textId="22AC0F93" w:rsidR="54366A0E" w:rsidRPr="00FF7EE0" w:rsidRDefault="54366A0E" w:rsidP="54366A0E">
      <w:r w:rsidRPr="00FF7EE0">
        <w:rPr>
          <w:rFonts w:ascii="Calibri" w:eastAsia="Calibri" w:hAnsi="Calibri" w:cs="Calibri"/>
        </w:rPr>
        <w:t>FPGA         F</w:t>
      </w:r>
      <w:r w:rsidRPr="00FF7EE0">
        <w:t>ield-programmable Gate Array</w:t>
      </w:r>
    </w:p>
    <w:p w14:paraId="2FAF7D91" w14:textId="7B58515C" w:rsidR="38D75B6C" w:rsidRPr="00FF7EE0" w:rsidRDefault="08D4D160" w:rsidP="002E2C8B">
      <w:r w:rsidRPr="00FF7EE0">
        <w:t xml:space="preserve">GNSS         Global Navigation Satellite System </w:t>
      </w:r>
    </w:p>
    <w:p w14:paraId="4F14CA35" w14:textId="578DCE0B" w:rsidR="38D75B6C" w:rsidRPr="00FF7EE0" w:rsidRDefault="08D4D160" w:rsidP="08D4D160">
      <w:r w:rsidRPr="00FF7EE0">
        <w:t>GPS            Global Positioning Service</w:t>
      </w:r>
    </w:p>
    <w:p w14:paraId="319D95EC" w14:textId="04BBDB1D" w:rsidR="38D75B6C" w:rsidRPr="00FF7EE0" w:rsidRDefault="38D75B6C" w:rsidP="002E2C8B">
      <w:r w:rsidRPr="00FF7EE0">
        <w:t>ILS              Instrumental Landing System</w:t>
      </w:r>
    </w:p>
    <w:p w14:paraId="4D672E33" w14:textId="676AF398" w:rsidR="002907FF" w:rsidRDefault="194C3D0A" w:rsidP="002E2C8B">
      <w:r w:rsidRPr="00FF7EE0">
        <w:t xml:space="preserve">LFR             </w:t>
      </w:r>
      <w:r w:rsidRPr="00AC36B7">
        <w:rPr>
          <w:noProof/>
        </w:rPr>
        <w:t>Low Frequency</w:t>
      </w:r>
      <w:r w:rsidRPr="00FF7EE0">
        <w:t xml:space="preserve"> Range </w:t>
      </w:r>
    </w:p>
    <w:p w14:paraId="0D100210" w14:textId="78FD2B00" w:rsidR="00E248F1" w:rsidRPr="00FF7EE0" w:rsidRDefault="00E248F1" w:rsidP="002E2C8B">
      <w:r>
        <w:t>LPF</w:t>
      </w:r>
      <w:r>
        <w:tab/>
        <w:t xml:space="preserve">      Low Pass Filter</w:t>
      </w:r>
    </w:p>
    <w:p w14:paraId="5234EC4D" w14:textId="2DBBB1E6" w:rsidR="2C632365" w:rsidRPr="00FF7EE0" w:rsidRDefault="2C632365" w:rsidP="2C632365">
      <w:r w:rsidRPr="00FF7EE0">
        <w:t xml:space="preserve">MEO          </w:t>
      </w:r>
      <w:r w:rsidRPr="00FF7EE0">
        <w:rPr>
          <w:rFonts w:ascii="Calibri" w:eastAsia="Calibri" w:hAnsi="Calibri" w:cs="Calibri"/>
        </w:rPr>
        <w:t>Medium Earth orbit</w:t>
      </w:r>
    </w:p>
    <w:p w14:paraId="42B58A13" w14:textId="16340323" w:rsidR="54366A0E" w:rsidRPr="00FF7EE0" w:rsidRDefault="54366A0E">
      <w:r w:rsidRPr="00FF7EE0">
        <w:rPr>
          <w:rFonts w:ascii="Calibri" w:eastAsia="Calibri" w:hAnsi="Calibri" w:cs="Calibri"/>
        </w:rPr>
        <w:t>MS/s          Mega samples per second</w:t>
      </w:r>
    </w:p>
    <w:p w14:paraId="3424E7D9" w14:textId="527BFC61" w:rsidR="002907FF" w:rsidRPr="00FF7EE0" w:rsidRDefault="194C3D0A" w:rsidP="002E2C8B">
      <w:r w:rsidRPr="00FF7EE0">
        <w:t xml:space="preserve">NDB            Non-directional Beacon </w:t>
      </w:r>
    </w:p>
    <w:p w14:paraId="21417CC0" w14:textId="26CF7435" w:rsidR="76304931" w:rsidRPr="00FF7EE0" w:rsidRDefault="76304931">
      <w:r w:rsidRPr="00FF7EE0">
        <w:rPr>
          <w:rFonts w:ascii="Calibri" w:eastAsia="Calibri" w:hAnsi="Calibri" w:cs="Calibri"/>
        </w:rPr>
        <w:t>PCB             Printed Circuit Board</w:t>
      </w:r>
    </w:p>
    <w:p w14:paraId="4C9D9DD2" w14:textId="68E3DFA3" w:rsidR="54366A0E" w:rsidRPr="00FF7EE0" w:rsidRDefault="54366A0E">
      <w:pPr>
        <w:rPr>
          <w:rFonts w:ascii="Calibri" w:eastAsia="Calibri" w:hAnsi="Calibri" w:cs="Calibri"/>
        </w:rPr>
      </w:pPr>
      <w:r w:rsidRPr="00FF7EE0">
        <w:rPr>
          <w:rFonts w:ascii="Calibri" w:eastAsia="Calibri" w:hAnsi="Calibri" w:cs="Calibri"/>
        </w:rPr>
        <w:t>RF                Radio Frequency</w:t>
      </w:r>
    </w:p>
    <w:p w14:paraId="5E3EA70C" w14:textId="68E3DFA3" w:rsidR="5DBA5559" w:rsidRPr="00FF7EE0" w:rsidRDefault="54486F2E">
      <w:r w:rsidRPr="00FF7EE0">
        <w:rPr>
          <w:rFonts w:ascii="Calibri" w:eastAsia="Calibri" w:hAnsi="Calibri" w:cs="Calibri"/>
        </w:rPr>
        <w:t>RX               Receiver</w:t>
      </w:r>
    </w:p>
    <w:p w14:paraId="09B38377" w14:textId="5B574F5F" w:rsidR="54486F2E" w:rsidRPr="00FF7EE0" w:rsidRDefault="54486F2E">
      <w:r w:rsidRPr="00FF7EE0">
        <w:rPr>
          <w:rFonts w:ascii="Calibri" w:eastAsia="Calibri" w:hAnsi="Calibri" w:cs="Calibri"/>
        </w:rPr>
        <w:t>SCPI            Standard Commands for Programmable Instruments</w:t>
      </w:r>
    </w:p>
    <w:p w14:paraId="56862D48" w14:textId="0DF0EBC6" w:rsidR="002907FF" w:rsidRPr="00FF7EE0" w:rsidRDefault="194C3D0A" w:rsidP="002E2C8B">
      <w:r w:rsidRPr="00FF7EE0">
        <w:t xml:space="preserve">SDR             Software Defined Radio </w:t>
      </w:r>
    </w:p>
    <w:p w14:paraId="6E4D29C8" w14:textId="7F7A75A8" w:rsidR="002907FF" w:rsidRPr="00FF7EE0" w:rsidRDefault="194C3D0A" w:rsidP="002E2C8B">
      <w:r w:rsidRPr="00FF7EE0">
        <w:t xml:space="preserve">TACAN        Tactical Air Navigation </w:t>
      </w:r>
    </w:p>
    <w:p w14:paraId="680453C3" w14:textId="40252F89" w:rsidR="54486F2E" w:rsidRPr="00FF7EE0" w:rsidRDefault="54486F2E">
      <w:r w:rsidRPr="00FF7EE0">
        <w:rPr>
          <w:rFonts w:ascii="Calibri" w:eastAsia="Calibri" w:hAnsi="Calibri" w:cs="Calibri"/>
        </w:rPr>
        <w:lastRenderedPageBreak/>
        <w:t>TX                Transmitter</w:t>
      </w:r>
    </w:p>
    <w:p w14:paraId="2FE20904" w14:textId="50A76FBC" w:rsidR="002907FF" w:rsidRPr="00FF7EE0" w:rsidRDefault="194C3D0A" w:rsidP="002E2C8B">
      <w:r w:rsidRPr="00FF7EE0">
        <w:t xml:space="preserve">USAF           United State Air Force </w:t>
      </w:r>
    </w:p>
    <w:p w14:paraId="0BF4B40F" w14:textId="629F84BC" w:rsidR="2C632365" w:rsidRPr="00FF7EE0" w:rsidRDefault="2C632365" w:rsidP="2C632365">
      <w:r w:rsidRPr="00FF7EE0">
        <w:t xml:space="preserve">USRP           </w:t>
      </w:r>
      <w:r w:rsidRPr="00FF7EE0">
        <w:rPr>
          <w:rFonts w:ascii="Calibri" w:eastAsia="Calibri" w:hAnsi="Calibri" w:cs="Calibri"/>
        </w:rPr>
        <w:t>Universal Software Radio Peripheral</w:t>
      </w:r>
    </w:p>
    <w:p w14:paraId="0E0A9FA5" w14:textId="75ECC0A3" w:rsidR="002907FF" w:rsidRPr="00FF7EE0" w:rsidRDefault="194C3D0A" w:rsidP="002E2C8B">
      <w:r w:rsidRPr="00FF7EE0">
        <w:t xml:space="preserve">VOR            Very High Frequency Omnidirectional Ranging </w:t>
      </w:r>
    </w:p>
    <w:p w14:paraId="6E5D9AAB" w14:textId="77777777" w:rsidR="194C3D0A" w:rsidRPr="00FF7EE0" w:rsidRDefault="194C3D0A" w:rsidP="194C3D0A"/>
    <w:bookmarkEnd w:id="8"/>
    <w:bookmarkEnd w:id="9"/>
    <w:bookmarkEnd w:id="10"/>
    <w:bookmarkEnd w:id="11"/>
    <w:p w14:paraId="157CDC64" w14:textId="643F53E4" w:rsidR="006B3507" w:rsidRPr="00C35B95" w:rsidRDefault="00DC6DC6" w:rsidP="00C35B95">
      <w:pPr>
        <w:rPr>
          <w:rStyle w:val="Heading1Char"/>
          <w:b w:val="0"/>
          <w:bCs w:val="0"/>
          <w:caps w:val="0"/>
          <w:color w:val="365F91" w:themeColor="accent1" w:themeShade="BF"/>
          <w:spacing w:val="0"/>
          <w:szCs w:val="32"/>
        </w:rPr>
      </w:pPr>
      <w:r w:rsidRPr="00FF7EE0">
        <w:rPr>
          <w:rStyle w:val="Heading1Char"/>
        </w:rPr>
        <w:br w:type="page"/>
      </w:r>
    </w:p>
    <w:p w14:paraId="34DF62ED" w14:textId="77777777" w:rsidR="006B3507" w:rsidRPr="00FF7EE0" w:rsidRDefault="00DC6DC6" w:rsidP="00175055">
      <w:pPr>
        <w:rPr>
          <w:rStyle w:val="Heading1Char"/>
        </w:rPr>
      </w:pPr>
      <w:bookmarkStart w:id="13" w:name="_Toc481611815"/>
      <w:bookmarkStart w:id="14" w:name="_Toc481652563"/>
      <w:bookmarkStart w:id="15" w:name="_Toc481834270"/>
      <w:bookmarkStart w:id="16" w:name="_Toc481854642"/>
      <w:bookmarkStart w:id="17" w:name="_Toc481936555"/>
      <w:bookmarkStart w:id="18" w:name="_Toc482016255"/>
      <w:r w:rsidRPr="00FF7EE0">
        <w:rPr>
          <w:rStyle w:val="Heading1Char"/>
        </w:rPr>
        <w:lastRenderedPageBreak/>
        <w:t>Acknowledgement</w:t>
      </w:r>
      <w:bookmarkEnd w:id="13"/>
      <w:bookmarkEnd w:id="14"/>
      <w:bookmarkEnd w:id="15"/>
      <w:bookmarkEnd w:id="16"/>
      <w:bookmarkEnd w:id="17"/>
      <w:bookmarkEnd w:id="18"/>
    </w:p>
    <w:p w14:paraId="2F638CAA" w14:textId="1861F80F" w:rsidR="00713574" w:rsidRPr="00FF7EE0" w:rsidRDefault="006B3507" w:rsidP="00175055">
      <w:r w:rsidRPr="00FF7EE0">
        <w:t xml:space="preserve">I would like to </w:t>
      </w:r>
      <w:r w:rsidR="009927DF" w:rsidRPr="00FF7EE0">
        <w:t>express my greatest thankfulness to Mr Eddie Ball for this great opportunity to do the project and special thanks for his great patience throughout this project.</w:t>
      </w:r>
    </w:p>
    <w:p w14:paraId="1F94113E" w14:textId="31BDC239" w:rsidR="002B41D3" w:rsidRPr="00FF7EE0" w:rsidRDefault="00713574" w:rsidP="002B41D3">
      <w:r w:rsidRPr="00FF7EE0">
        <w:t xml:space="preserve">I would like to thank </w:t>
      </w:r>
      <w:r w:rsidR="00C84381" w:rsidRPr="00FF7EE0">
        <w:t xml:space="preserve">Ahmed </w:t>
      </w:r>
      <w:r w:rsidR="00C84381" w:rsidRPr="00AC36B7">
        <w:rPr>
          <w:noProof/>
        </w:rPr>
        <w:t>A</w:t>
      </w:r>
      <w:r w:rsidR="002B41D3" w:rsidRPr="00AC36B7">
        <w:rPr>
          <w:noProof/>
        </w:rPr>
        <w:t>l</w:t>
      </w:r>
      <w:r w:rsidR="00C84381" w:rsidRPr="00AC36B7">
        <w:rPr>
          <w:noProof/>
        </w:rPr>
        <w:t>badi</w:t>
      </w:r>
      <w:r w:rsidR="00C84381" w:rsidRPr="00FF7EE0">
        <w:t xml:space="preserve"> for his help on the inst</w:t>
      </w:r>
      <w:r w:rsidR="000D55FE">
        <w:t>ruments and Sylvain Azarian for his support.</w:t>
      </w:r>
    </w:p>
    <w:p w14:paraId="16DDC995" w14:textId="441ECD86" w:rsidR="00DC6DC6" w:rsidRPr="00FF7EE0" w:rsidRDefault="002B41D3" w:rsidP="002B41D3">
      <w:r w:rsidRPr="00FF7EE0">
        <w:t xml:space="preserve">I would like to acknowledge </w:t>
      </w:r>
      <w:r w:rsidR="00C35B95">
        <w:t xml:space="preserve">Miss </w:t>
      </w:r>
      <w:r w:rsidRPr="00AC36B7">
        <w:rPr>
          <w:noProof/>
        </w:rPr>
        <w:t>Yinuo</w:t>
      </w:r>
      <w:r w:rsidRPr="00FF7EE0">
        <w:t xml:space="preserve"> Liu for her encouragement</w:t>
      </w:r>
      <w:r w:rsidR="008110D5">
        <w:t xml:space="preserve">.  </w:t>
      </w:r>
      <w:r w:rsidR="00DC6DC6" w:rsidRPr="00FF7EE0">
        <w:br w:type="page"/>
      </w:r>
    </w:p>
    <w:p w14:paraId="18404480" w14:textId="2874C314" w:rsidR="000E2CD5" w:rsidRPr="00FF7EE0" w:rsidRDefault="000E2CD5" w:rsidP="000C5A06">
      <w:pPr>
        <w:pStyle w:val="Heading1"/>
        <w:numPr>
          <w:ilvl w:val="0"/>
          <w:numId w:val="0"/>
        </w:numPr>
      </w:pPr>
      <w:bookmarkStart w:id="19" w:name="_Toc481611816"/>
      <w:bookmarkStart w:id="20" w:name="_Toc481652564"/>
      <w:bookmarkStart w:id="21" w:name="_Toc481834271"/>
      <w:bookmarkStart w:id="22" w:name="_Toc481854643"/>
      <w:bookmarkStart w:id="23" w:name="_Toc481936556"/>
      <w:bookmarkStart w:id="24" w:name="_Toc482016256"/>
      <w:r w:rsidRPr="00FF7EE0">
        <w:lastRenderedPageBreak/>
        <w:t>Table of Figures</w:t>
      </w:r>
      <w:bookmarkEnd w:id="19"/>
      <w:bookmarkEnd w:id="20"/>
      <w:bookmarkEnd w:id="21"/>
      <w:bookmarkEnd w:id="22"/>
      <w:bookmarkEnd w:id="23"/>
      <w:bookmarkEnd w:id="24"/>
    </w:p>
    <w:p w14:paraId="462BF06A" w14:textId="4013FA7E" w:rsidR="00E248F1" w:rsidRDefault="0085423E">
      <w:pPr>
        <w:pStyle w:val="TableofFigures"/>
        <w:tabs>
          <w:tab w:val="right" w:leader="dot" w:pos="8777"/>
        </w:tabs>
        <w:rPr>
          <w:noProof/>
          <w:sz w:val="22"/>
        </w:rPr>
      </w:pPr>
      <w:r w:rsidRPr="00FF7EE0">
        <w:fldChar w:fldCharType="begin"/>
      </w:r>
      <w:r w:rsidRPr="00FF7EE0">
        <w:instrText xml:space="preserve"> TOC \h \z \c "Figure" </w:instrText>
      </w:r>
      <w:r w:rsidRPr="00FF7EE0">
        <w:rPr>
          <w:sz w:val="22"/>
        </w:rPr>
        <w:fldChar w:fldCharType="separate"/>
      </w:r>
      <w:hyperlink r:id="rId13" w:anchor="_Toc481982106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2</w:t>
        </w:r>
        <w:r w:rsidR="00E248F1" w:rsidRPr="00A95262">
          <w:rPr>
            <w:rStyle w:val="Hyperlink"/>
            <w:noProof/>
          </w:rPr>
          <w:noBreakHyphen/>
          <w:t>1 The VOR signal (Beck, 1971)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06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 -</w:t>
        </w:r>
        <w:r w:rsidR="00E248F1">
          <w:rPr>
            <w:noProof/>
            <w:webHidden/>
          </w:rPr>
          <w:fldChar w:fldCharType="end"/>
        </w:r>
      </w:hyperlink>
    </w:p>
    <w:p w14:paraId="1EB2F2A5" w14:textId="4035D724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07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2</w:t>
        </w:r>
        <w:r w:rsidR="00E248F1" w:rsidRPr="00A95262">
          <w:rPr>
            <w:rStyle w:val="Hyperlink"/>
            <w:noProof/>
          </w:rPr>
          <w:noBreakHyphen/>
          <w:t>2 A VOR station (photo taken by FARHAN FAROOQ )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07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4 -</w:t>
        </w:r>
        <w:r w:rsidR="00E248F1">
          <w:rPr>
            <w:noProof/>
            <w:webHidden/>
          </w:rPr>
          <w:fldChar w:fldCharType="end"/>
        </w:r>
      </w:hyperlink>
    </w:p>
    <w:p w14:paraId="52135924" w14:textId="36257F27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08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3</w:t>
        </w:r>
        <w:r w:rsidR="00E248F1" w:rsidRPr="00A95262">
          <w:rPr>
            <w:rStyle w:val="Hyperlink"/>
            <w:noProof/>
          </w:rPr>
          <w:noBreakHyphen/>
          <w:t>1 Red Pitaya Hardware (Ibrahim, 2016)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08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9 -</w:t>
        </w:r>
        <w:r w:rsidR="00E248F1">
          <w:rPr>
            <w:noProof/>
            <w:webHidden/>
          </w:rPr>
          <w:fldChar w:fldCharType="end"/>
        </w:r>
      </w:hyperlink>
    </w:p>
    <w:p w14:paraId="4B4F9291" w14:textId="278C2106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09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3</w:t>
        </w:r>
        <w:r w:rsidR="00E248F1" w:rsidRPr="00A95262">
          <w:rPr>
            <w:rStyle w:val="Hyperlink"/>
            <w:noProof/>
          </w:rPr>
          <w:noBreakHyphen/>
          <w:t>2 Baseband Signal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09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12 -</w:t>
        </w:r>
        <w:r w:rsidR="00E248F1">
          <w:rPr>
            <w:noProof/>
            <w:webHidden/>
          </w:rPr>
          <w:fldChar w:fldCharType="end"/>
        </w:r>
      </w:hyperlink>
    </w:p>
    <w:p w14:paraId="46B6B25F" w14:textId="19767FEC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0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3</w:t>
        </w:r>
        <w:r w:rsidR="00E248F1" w:rsidRPr="00A95262">
          <w:rPr>
            <w:rStyle w:val="Hyperlink"/>
            <w:noProof/>
          </w:rPr>
          <w:noBreakHyphen/>
          <w:t>3 Receiver design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0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13 -</w:t>
        </w:r>
        <w:r w:rsidR="00E248F1">
          <w:rPr>
            <w:noProof/>
            <w:webHidden/>
          </w:rPr>
          <w:fldChar w:fldCharType="end"/>
        </w:r>
      </w:hyperlink>
    </w:p>
    <w:p w14:paraId="69E5BD5A" w14:textId="5BBDAC2E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1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3</w:t>
        </w:r>
        <w:r w:rsidR="00E248F1" w:rsidRPr="00A95262">
          <w:rPr>
            <w:rStyle w:val="Hyperlink"/>
            <w:noProof/>
          </w:rPr>
          <w:noBreakHyphen/>
          <w:t>4 Prototype 2 Signal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1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14 -</w:t>
        </w:r>
        <w:r w:rsidR="00E248F1">
          <w:rPr>
            <w:noProof/>
            <w:webHidden/>
          </w:rPr>
          <w:fldChar w:fldCharType="end"/>
        </w:r>
      </w:hyperlink>
    </w:p>
    <w:p w14:paraId="2D9E138B" w14:textId="463E644E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2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3</w:t>
        </w:r>
        <w:r w:rsidR="00E248F1" w:rsidRPr="00A95262">
          <w:rPr>
            <w:rStyle w:val="Hyperlink"/>
            <w:noProof/>
          </w:rPr>
          <w:noBreakHyphen/>
          <w:t>5 Prototype 2 Receiver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2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14 -</w:t>
        </w:r>
        <w:r w:rsidR="00E248F1">
          <w:rPr>
            <w:noProof/>
            <w:webHidden/>
          </w:rPr>
          <w:fldChar w:fldCharType="end"/>
        </w:r>
      </w:hyperlink>
    </w:p>
    <w:p w14:paraId="246079EA" w14:textId="69D17B73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3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3</w:t>
        </w:r>
        <w:r w:rsidR="00E248F1" w:rsidRPr="00A95262">
          <w:rPr>
            <w:rStyle w:val="Hyperlink"/>
            <w:noProof/>
          </w:rPr>
          <w:noBreakHyphen/>
          <w:t>6 the further development of the system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3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15 -</w:t>
        </w:r>
        <w:r w:rsidR="00E248F1">
          <w:rPr>
            <w:noProof/>
            <w:webHidden/>
          </w:rPr>
          <w:fldChar w:fldCharType="end"/>
        </w:r>
      </w:hyperlink>
    </w:p>
    <w:p w14:paraId="2431C540" w14:textId="715891F6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4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4</w:t>
        </w:r>
        <w:r w:rsidR="00E248F1" w:rsidRPr="00A95262">
          <w:rPr>
            <w:rStyle w:val="Hyperlink"/>
            <w:noProof/>
          </w:rPr>
          <w:noBreakHyphen/>
          <w:t>1 TX for Prototype 1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4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18 -</w:t>
        </w:r>
        <w:r w:rsidR="00E248F1">
          <w:rPr>
            <w:noProof/>
            <w:webHidden/>
          </w:rPr>
          <w:fldChar w:fldCharType="end"/>
        </w:r>
      </w:hyperlink>
    </w:p>
    <w:p w14:paraId="2468E76B" w14:textId="70B3B6AB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5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4</w:t>
        </w:r>
        <w:r w:rsidR="00E248F1" w:rsidRPr="00A95262">
          <w:rPr>
            <w:rStyle w:val="Hyperlink"/>
            <w:noProof/>
          </w:rPr>
          <w:noBreakHyphen/>
          <w:t>2 Red Pitaya Set up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5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0 -</w:t>
        </w:r>
        <w:r w:rsidR="00E248F1">
          <w:rPr>
            <w:noProof/>
            <w:webHidden/>
          </w:rPr>
          <w:fldChar w:fldCharType="end"/>
        </w:r>
      </w:hyperlink>
    </w:p>
    <w:p w14:paraId="6782AC11" w14:textId="246B352A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6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 Sine wave extracted from Mixed Signal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6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1 -</w:t>
        </w:r>
        <w:r w:rsidR="00E248F1">
          <w:rPr>
            <w:noProof/>
            <w:webHidden/>
          </w:rPr>
          <w:fldChar w:fldCharType="end"/>
        </w:r>
      </w:hyperlink>
    </w:p>
    <w:p w14:paraId="1B0FEADC" w14:textId="107A8E26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7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2 FFT of 1.54GHz signal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7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2 -</w:t>
        </w:r>
        <w:r w:rsidR="00E248F1">
          <w:rPr>
            <w:noProof/>
            <w:webHidden/>
          </w:rPr>
          <w:fldChar w:fldCharType="end"/>
        </w:r>
      </w:hyperlink>
    </w:p>
    <w:p w14:paraId="4CB1B5DD" w14:textId="078379F7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18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3 Sine wave comparison of phases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8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3 -</w:t>
        </w:r>
        <w:r w:rsidR="00E248F1">
          <w:rPr>
            <w:noProof/>
            <w:webHidden/>
          </w:rPr>
          <w:fldChar w:fldCharType="end"/>
        </w:r>
      </w:hyperlink>
    </w:p>
    <w:p w14:paraId="589AC51D" w14:textId="1850BC49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r:id="rId14" w:anchor="_Toc481982119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4 FM and AM Waveform and Frequency Spectrum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19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4 -</w:t>
        </w:r>
        <w:r w:rsidR="00E248F1">
          <w:rPr>
            <w:noProof/>
            <w:webHidden/>
          </w:rPr>
          <w:fldChar w:fldCharType="end"/>
        </w:r>
      </w:hyperlink>
    </w:p>
    <w:p w14:paraId="4488BD9B" w14:textId="6D4FE29B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0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5 Baseband of Prototype 2 in Frequency Domain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0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5 -</w:t>
        </w:r>
        <w:r w:rsidR="00E248F1">
          <w:rPr>
            <w:noProof/>
            <w:webHidden/>
          </w:rPr>
          <w:fldChar w:fldCharType="end"/>
        </w:r>
      </w:hyperlink>
    </w:p>
    <w:p w14:paraId="4CDEB581" w14:textId="406FDA41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1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 xml:space="preserve">6 </w:t>
        </w:r>
        <w:r w:rsidR="00E248F1" w:rsidRPr="00AC36B7">
          <w:rPr>
            <w:rStyle w:val="Hyperlink"/>
            <w:noProof/>
          </w:rPr>
          <w:t>yfinal</w:t>
        </w:r>
        <w:r w:rsidR="00E248F1" w:rsidRPr="00A95262">
          <w:rPr>
            <w:rStyle w:val="Hyperlink"/>
            <w:noProof/>
          </w:rPr>
          <w:t xml:space="preserve"> signal in time domain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1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5 -</w:t>
        </w:r>
        <w:r w:rsidR="00E248F1">
          <w:rPr>
            <w:noProof/>
            <w:webHidden/>
          </w:rPr>
          <w:fldChar w:fldCharType="end"/>
        </w:r>
      </w:hyperlink>
    </w:p>
    <w:p w14:paraId="16E5F9AC" w14:textId="1F810D4E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2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 xml:space="preserve">7 </w:t>
        </w:r>
        <w:r w:rsidR="00E248F1" w:rsidRPr="00AC36B7">
          <w:rPr>
            <w:rStyle w:val="Hyperlink"/>
            <w:noProof/>
          </w:rPr>
          <w:t>fmdemod</w:t>
        </w:r>
        <w:r w:rsidR="00E248F1" w:rsidRPr="00A95262">
          <w:rPr>
            <w:rStyle w:val="Hyperlink"/>
            <w:noProof/>
          </w:rPr>
          <w:t xml:space="preserve"> and </w:t>
        </w:r>
        <w:r w:rsidR="00E248F1" w:rsidRPr="00AC36B7">
          <w:rPr>
            <w:rStyle w:val="Hyperlink"/>
            <w:noProof/>
          </w:rPr>
          <w:t>amdemod</w:t>
        </w:r>
        <w:r w:rsidR="00E248F1" w:rsidRPr="00A95262">
          <w:rPr>
            <w:rStyle w:val="Hyperlink"/>
            <w:noProof/>
          </w:rPr>
          <w:t xml:space="preserve"> in Frequency Domain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2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6 -</w:t>
        </w:r>
        <w:r w:rsidR="00E248F1">
          <w:rPr>
            <w:noProof/>
            <w:webHidden/>
          </w:rPr>
          <w:fldChar w:fldCharType="end"/>
        </w:r>
      </w:hyperlink>
    </w:p>
    <w:p w14:paraId="0FA7ECDE" w14:textId="4A1BACE9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3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8 Phase difference and the Bearing of 90 degree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3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27 -</w:t>
        </w:r>
        <w:r w:rsidR="00E248F1">
          <w:rPr>
            <w:noProof/>
            <w:webHidden/>
          </w:rPr>
          <w:fldChar w:fldCharType="end"/>
        </w:r>
      </w:hyperlink>
    </w:p>
    <w:p w14:paraId="3836A8A9" w14:textId="06F0E813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4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9 Signal captured from Red Pitaya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4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1 -</w:t>
        </w:r>
        <w:r w:rsidR="00E248F1">
          <w:rPr>
            <w:noProof/>
            <w:webHidden/>
          </w:rPr>
          <w:fldChar w:fldCharType="end"/>
        </w:r>
      </w:hyperlink>
    </w:p>
    <w:p w14:paraId="23F13516" w14:textId="22429E14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5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0 Comparison for the effect of filter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5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3 -</w:t>
        </w:r>
        <w:r w:rsidR="00E248F1">
          <w:rPr>
            <w:noProof/>
            <w:webHidden/>
          </w:rPr>
          <w:fldChar w:fldCharType="end"/>
        </w:r>
      </w:hyperlink>
    </w:p>
    <w:p w14:paraId="778E50B9" w14:textId="4047A8A1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6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1 Filter issue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6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3 -</w:t>
        </w:r>
        <w:r w:rsidR="00E248F1">
          <w:rPr>
            <w:noProof/>
            <w:webHidden/>
          </w:rPr>
          <w:fldChar w:fldCharType="end"/>
        </w:r>
      </w:hyperlink>
    </w:p>
    <w:p w14:paraId="29BBD134" w14:textId="2A8AB23A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7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2 Ideal Combined signal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7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4 -</w:t>
        </w:r>
        <w:r w:rsidR="00E248F1">
          <w:rPr>
            <w:noProof/>
            <w:webHidden/>
          </w:rPr>
          <w:fldChar w:fldCharType="end"/>
        </w:r>
      </w:hyperlink>
    </w:p>
    <w:p w14:paraId="25558572" w14:textId="3AD50E19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8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3 The oscilloscope screen display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8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4 -</w:t>
        </w:r>
        <w:r w:rsidR="00E248F1">
          <w:rPr>
            <w:noProof/>
            <w:webHidden/>
          </w:rPr>
          <w:fldChar w:fldCharType="end"/>
        </w:r>
      </w:hyperlink>
    </w:p>
    <w:p w14:paraId="5CED19D0" w14:textId="557C645F" w:rsidR="00E248F1" w:rsidRDefault="00AC36B7" w:rsidP="00E248F1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29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4 AM demodulat</w:t>
        </w:r>
        <w:r w:rsidR="00E248F1">
          <w:rPr>
            <w:rStyle w:val="Hyperlink"/>
            <w:noProof/>
          </w:rPr>
          <w:t xml:space="preserve">ed </w:t>
        </w:r>
        <w:r w:rsidR="00E248F1" w:rsidRPr="00A95262">
          <w:rPr>
            <w:rStyle w:val="Hyperlink"/>
            <w:noProof/>
          </w:rPr>
          <w:t xml:space="preserve">comparing with AM </w:t>
        </w:r>
        <w:r w:rsidR="00E248F1" w:rsidRPr="00AC36B7">
          <w:rPr>
            <w:rStyle w:val="Hyperlink"/>
            <w:noProof/>
          </w:rPr>
          <w:t>Demod</w:t>
        </w:r>
        <w:r w:rsidR="00E248F1">
          <w:rPr>
            <w:rStyle w:val="Hyperlink"/>
            <w:noProof/>
          </w:rPr>
          <w:t xml:space="preserve"> with 30 Hz Low Pass F</w:t>
        </w:r>
        <w:r w:rsidR="00E248F1" w:rsidRPr="00A95262">
          <w:rPr>
            <w:rStyle w:val="Hyperlink"/>
            <w:noProof/>
          </w:rPr>
          <w:t>ilter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29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5 -</w:t>
        </w:r>
        <w:r w:rsidR="00E248F1">
          <w:rPr>
            <w:noProof/>
            <w:webHidden/>
          </w:rPr>
          <w:fldChar w:fldCharType="end"/>
        </w:r>
      </w:hyperlink>
    </w:p>
    <w:p w14:paraId="0F0431A2" w14:textId="0A7187D6" w:rsidR="00E248F1" w:rsidRDefault="00AC36B7" w:rsidP="00E248F1">
      <w:pPr>
        <w:pStyle w:val="TableofFigures"/>
        <w:tabs>
          <w:tab w:val="right" w:leader="dot" w:pos="8777"/>
        </w:tabs>
        <w:rPr>
          <w:noProof/>
          <w:sz w:val="22"/>
        </w:rPr>
      </w:pPr>
      <w:hyperlink w:anchor="_Toc481982130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 xml:space="preserve">15 </w:t>
        </w:r>
        <w:r w:rsidR="00E248F1">
          <w:rPr>
            <w:rStyle w:val="Hyperlink"/>
            <w:noProof/>
          </w:rPr>
          <w:t>FM demodulated comparing</w:t>
        </w:r>
        <w:r w:rsidR="00E248F1" w:rsidRPr="00A95262">
          <w:rPr>
            <w:rStyle w:val="Hyperlink"/>
            <w:noProof/>
          </w:rPr>
          <w:t xml:space="preserve"> with FM </w:t>
        </w:r>
        <w:r w:rsidR="00E248F1">
          <w:rPr>
            <w:rStyle w:val="Hyperlink"/>
            <w:noProof/>
          </w:rPr>
          <w:t>Demod</w:t>
        </w:r>
        <w:r w:rsidR="00E248F1" w:rsidRPr="00A95262">
          <w:rPr>
            <w:rStyle w:val="Hyperlink"/>
            <w:noProof/>
          </w:rPr>
          <w:t xml:space="preserve"> with 30 Hz</w:t>
        </w:r>
        <w:r w:rsidR="00E248F1">
          <w:rPr>
            <w:rStyle w:val="Hyperlink"/>
            <w:noProof/>
          </w:rPr>
          <w:t xml:space="preserve"> Low Pass Filter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30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6 -</w:t>
        </w:r>
        <w:r w:rsidR="00E248F1">
          <w:rPr>
            <w:noProof/>
            <w:webHidden/>
          </w:rPr>
          <w:fldChar w:fldCharType="end"/>
        </w:r>
      </w:hyperlink>
    </w:p>
    <w:p w14:paraId="2EF0CB00" w14:textId="5BCF4CBD" w:rsidR="00E248F1" w:rsidRDefault="00AC36B7">
      <w:pPr>
        <w:pStyle w:val="TableofFigures"/>
        <w:tabs>
          <w:tab w:val="right" w:leader="dot" w:pos="8777"/>
        </w:tabs>
        <w:rPr>
          <w:noProof/>
          <w:sz w:val="22"/>
        </w:rPr>
      </w:pPr>
      <w:hyperlink r:id="rId15" w:anchor="_Toc481982131" w:history="1">
        <w:r w:rsidR="00E248F1" w:rsidRPr="00A95262">
          <w:rPr>
            <w:rStyle w:val="Hyperlink"/>
            <w:noProof/>
          </w:rPr>
          <w:t xml:space="preserve">Figure </w:t>
        </w:r>
        <w:r w:rsidR="00E248F1" w:rsidRPr="00A95262">
          <w:rPr>
            <w:rStyle w:val="Hyperlink"/>
            <w:rFonts w:hint="cs"/>
            <w:noProof/>
            <w:cs/>
          </w:rPr>
          <w:t>‎</w:t>
        </w:r>
        <w:r w:rsidR="00E248F1" w:rsidRPr="00A95262">
          <w:rPr>
            <w:rStyle w:val="Hyperlink"/>
            <w:noProof/>
          </w:rPr>
          <w:t>5</w:t>
        </w:r>
        <w:r w:rsidR="00E248F1" w:rsidRPr="00A95262">
          <w:rPr>
            <w:rStyle w:val="Hyperlink"/>
            <w:noProof/>
          </w:rPr>
          <w:noBreakHyphen/>
          <w:t>16 The comparison of Baseband, AM and FM</w:t>
        </w:r>
        <w:r w:rsidR="00E248F1">
          <w:rPr>
            <w:noProof/>
            <w:webHidden/>
          </w:rPr>
          <w:tab/>
        </w:r>
        <w:r w:rsidR="00E248F1">
          <w:rPr>
            <w:noProof/>
            <w:webHidden/>
          </w:rPr>
          <w:fldChar w:fldCharType="begin"/>
        </w:r>
        <w:r w:rsidR="00E248F1">
          <w:rPr>
            <w:noProof/>
            <w:webHidden/>
          </w:rPr>
          <w:instrText xml:space="preserve"> PAGEREF _Toc481982131 \h </w:instrText>
        </w:r>
        <w:r w:rsidR="00E248F1">
          <w:rPr>
            <w:noProof/>
            <w:webHidden/>
          </w:rPr>
        </w:r>
        <w:r w:rsidR="00E248F1">
          <w:rPr>
            <w:noProof/>
            <w:webHidden/>
          </w:rPr>
          <w:fldChar w:fldCharType="separate"/>
        </w:r>
        <w:r w:rsidR="00073B44">
          <w:rPr>
            <w:noProof/>
            <w:webHidden/>
          </w:rPr>
          <w:t>- 37 -</w:t>
        </w:r>
        <w:r w:rsidR="00E248F1">
          <w:rPr>
            <w:noProof/>
            <w:webHidden/>
          </w:rPr>
          <w:fldChar w:fldCharType="end"/>
        </w:r>
      </w:hyperlink>
    </w:p>
    <w:p w14:paraId="5CA1FAFE" w14:textId="7AE534EA" w:rsidR="00B10854" w:rsidRPr="00FF7EE0" w:rsidRDefault="0085423E" w:rsidP="00270696">
      <w:pPr>
        <w:pStyle w:val="TableofFigures"/>
        <w:tabs>
          <w:tab w:val="right" w:leader="dot" w:pos="8777"/>
        </w:tabs>
        <w:sectPr w:rsidR="00B10854" w:rsidRPr="00FF7EE0" w:rsidSect="00E359F6">
          <w:pgSz w:w="11906" w:h="16838"/>
          <w:pgMar w:top="1418" w:right="1418" w:bottom="1418" w:left="1701" w:header="0" w:footer="720" w:gutter="0"/>
          <w:pgNumType w:fmt="lowerRoman" w:start="1"/>
          <w:cols w:space="708"/>
          <w:titlePg/>
          <w:docGrid w:linePitch="360"/>
        </w:sectPr>
      </w:pPr>
      <w:r w:rsidRPr="00FF7EE0">
        <w:fldChar w:fldCharType="end"/>
      </w:r>
    </w:p>
    <w:p w14:paraId="406EF837" w14:textId="26CBE60A" w:rsidR="00394582" w:rsidRPr="00FF7EE0" w:rsidRDefault="00855B20" w:rsidP="00413458">
      <w:pPr>
        <w:pStyle w:val="Heading1"/>
        <w:numPr>
          <w:ilvl w:val="0"/>
          <w:numId w:val="26"/>
        </w:numPr>
      </w:pPr>
      <w:bookmarkStart w:id="25" w:name="_Toc481611817"/>
      <w:bookmarkStart w:id="26" w:name="_Toc481652565"/>
      <w:bookmarkStart w:id="27" w:name="_Toc481834272"/>
      <w:bookmarkStart w:id="28" w:name="_Toc481854644"/>
      <w:bookmarkStart w:id="29" w:name="_Toc481936557"/>
      <w:bookmarkStart w:id="30" w:name="_Toc482016257"/>
      <w:r w:rsidRPr="00FF7EE0">
        <w:lastRenderedPageBreak/>
        <w:t>Introduction, aims</w:t>
      </w:r>
      <w:r w:rsidR="00505DEA">
        <w:rPr>
          <w:noProof/>
        </w:rPr>
        <w:t>,</w:t>
      </w:r>
      <w:r w:rsidR="00394582" w:rsidRPr="00FF7EE0">
        <w:t xml:space="preserve"> and objectives</w:t>
      </w:r>
      <w:bookmarkEnd w:id="25"/>
      <w:bookmarkEnd w:id="26"/>
      <w:bookmarkEnd w:id="27"/>
      <w:bookmarkEnd w:id="28"/>
      <w:bookmarkEnd w:id="29"/>
      <w:bookmarkEnd w:id="30"/>
    </w:p>
    <w:p w14:paraId="7C353848" w14:textId="1BA13ACF" w:rsidR="0014085D" w:rsidRPr="00FF7EE0" w:rsidRDefault="0014085D" w:rsidP="00175055">
      <w:pPr>
        <w:pStyle w:val="Heading2"/>
        <w:numPr>
          <w:ilvl w:val="1"/>
          <w:numId w:val="5"/>
        </w:numPr>
      </w:pPr>
      <w:bookmarkStart w:id="31" w:name="_Toc481611818"/>
      <w:bookmarkStart w:id="32" w:name="_Toc481652566"/>
      <w:bookmarkStart w:id="33" w:name="_Toc481834273"/>
      <w:bookmarkStart w:id="34" w:name="_Toc481854645"/>
      <w:bookmarkStart w:id="35" w:name="_Toc481936558"/>
      <w:bookmarkStart w:id="36" w:name="_Toc482016258"/>
      <w:r w:rsidRPr="00FF7EE0">
        <w:t>Introduction</w:t>
      </w:r>
      <w:bookmarkEnd w:id="31"/>
      <w:bookmarkEnd w:id="32"/>
      <w:bookmarkEnd w:id="33"/>
      <w:bookmarkEnd w:id="34"/>
      <w:bookmarkEnd w:id="35"/>
      <w:bookmarkEnd w:id="36"/>
    </w:p>
    <w:p w14:paraId="20BD2E59" w14:textId="2EF12778" w:rsidR="00E95030" w:rsidRPr="00FF7EE0" w:rsidRDefault="3580F247" w:rsidP="00290169">
      <w:r w:rsidRPr="00FF7EE0">
        <w:t>Radio positioning is an old</w:t>
      </w:r>
      <w:r w:rsidR="00785A2F" w:rsidRPr="00FF7EE0">
        <w:t>er</w:t>
      </w:r>
      <w:r w:rsidRPr="00FF7EE0">
        <w:t xml:space="preserve"> method for navigation compared to the state-of-the-art global navigation satellite system (GNSS)</w:t>
      </w:r>
      <w:r w:rsidR="00785A2F" w:rsidRPr="00FF7EE0">
        <w:t xml:space="preserve"> such as Global Positioning Service (GPS) and Beidou Navigation Satellite System</w:t>
      </w:r>
      <w:r w:rsidR="008110D5">
        <w:t xml:space="preserve">.  </w:t>
      </w:r>
      <w:r w:rsidRPr="00FF7EE0">
        <w:t xml:space="preserve">However, in the past two hundred years of aviation, radio has proved to be a reliable approach </w:t>
      </w:r>
      <w:r w:rsidR="00505DEA">
        <w:rPr>
          <w:noProof/>
        </w:rPr>
        <w:t>to</w:t>
      </w:r>
      <w:r w:rsidRPr="00FF7EE0">
        <w:t xml:space="preserve"> navigation</w:t>
      </w:r>
      <w:r w:rsidR="008110D5">
        <w:t xml:space="preserve">.  </w:t>
      </w:r>
      <w:r w:rsidRPr="00FF7EE0">
        <w:t>At the same time, radio navigation has been continuously evolving to meet contemporary requirements of modern aviation and playing a more important role as one of the alternative methods when GNSS malfunctions</w:t>
      </w:r>
      <w:r w:rsidR="008110D5">
        <w:t xml:space="preserve">.  </w:t>
      </w:r>
      <w:r w:rsidRPr="00FF7EE0">
        <w:t>This project focuses on a compatible solution bridging the Very High Frequency Omnidirectional Range</w:t>
      </w:r>
      <w:r w:rsidR="2C632365" w:rsidRPr="00FF7EE0">
        <w:t xml:space="preserve"> (VOR)/</w:t>
      </w:r>
      <w:r w:rsidRPr="00FF7EE0">
        <w:t>Tactical Air Navigation</w:t>
      </w:r>
      <w:r w:rsidR="2C632365" w:rsidRPr="00FF7EE0">
        <w:t xml:space="preserve"> (TACAN</w:t>
      </w:r>
      <w:r w:rsidRPr="00FF7EE0">
        <w:t>)-like system and the GNSS system</w:t>
      </w:r>
      <w:r w:rsidR="008110D5">
        <w:t xml:space="preserve">.  </w:t>
      </w:r>
      <w:r w:rsidRPr="00FF7EE0">
        <w:t>In this study,</w:t>
      </w:r>
      <w:r w:rsidR="00B83402">
        <w:t xml:space="preserve"> the</w:t>
      </w:r>
      <w:r w:rsidRPr="00FF7EE0">
        <w:t xml:space="preserve"> VOR-like signal was implemented at a GNSS signal frequency, which was </w:t>
      </w:r>
      <w:r w:rsidR="00290169">
        <w:t xml:space="preserve">simulated </w:t>
      </w:r>
      <w:r w:rsidRPr="00FF7EE0">
        <w:t>using MATLAB and Simulink</w:t>
      </w:r>
      <w:r w:rsidR="008110D5">
        <w:t xml:space="preserve">.  </w:t>
      </w:r>
      <w:r w:rsidRPr="00FF7EE0">
        <w:t>During the project, two different prototypes were examined with MATLAB</w:t>
      </w:r>
      <w:r w:rsidR="00A43099" w:rsidRPr="00FF7EE0">
        <w:t xml:space="preserve"> and Simulink</w:t>
      </w:r>
      <w:r w:rsidRPr="00FF7EE0">
        <w:t>, and one prototype was implemented in the Red Pit</w:t>
      </w:r>
      <w:r w:rsidR="00A43099" w:rsidRPr="00FF7EE0">
        <w:t>aya platform (Ibrahim, 2016) and</w:t>
      </w:r>
      <w:r w:rsidRPr="00FF7EE0">
        <w:t xml:space="preserve"> RTL-SDR (Stewart et al., 2015).</w:t>
      </w:r>
    </w:p>
    <w:p w14:paraId="075B817D" w14:textId="585FFA77" w:rsidR="0014085D" w:rsidRPr="00FF7EE0" w:rsidRDefault="3580F247" w:rsidP="006B2FAE">
      <w:r w:rsidRPr="00FF7EE0">
        <w:t xml:space="preserve">Meanwhile, preliminary theories of the two </w:t>
      </w:r>
      <w:r w:rsidR="00290169">
        <w:t>prototypes</w:t>
      </w:r>
      <w:r w:rsidRPr="00FF7EE0">
        <w:t xml:space="preserve"> were developed</w:t>
      </w:r>
      <w:r w:rsidR="008110D5">
        <w:t xml:space="preserve">.  </w:t>
      </w:r>
      <w:r w:rsidRPr="00FF7EE0">
        <w:t>The first evaluation investigated the signal modulation of the original VOR system</w:t>
      </w:r>
      <w:r w:rsidR="008110D5">
        <w:t xml:space="preserve">.  </w:t>
      </w:r>
      <w:r w:rsidRPr="00FF7EE0">
        <w:t>The second evaluation tested a combine</w:t>
      </w:r>
      <w:r w:rsidR="000F021D" w:rsidRPr="00FF7EE0">
        <w:t>d</w:t>
      </w:r>
      <w:r w:rsidRPr="00FF7EE0">
        <w:t xml:space="preserve"> signal of AM and FM at the </w:t>
      </w:r>
      <w:r w:rsidR="00290169">
        <w:t>same frequency</w:t>
      </w:r>
      <w:r w:rsidR="008110D5">
        <w:t xml:space="preserve">.  </w:t>
      </w:r>
      <w:r w:rsidRPr="00FF7EE0">
        <w:t xml:space="preserve">The final tests were carried out with signal simulations of </w:t>
      </w:r>
      <w:r w:rsidR="000F021D" w:rsidRPr="00FF7EE0">
        <w:t xml:space="preserve">the </w:t>
      </w:r>
      <w:r w:rsidRPr="00FF7EE0">
        <w:t>n</w:t>
      </w:r>
      <w:r w:rsidR="00397040" w:rsidRPr="00FF7EE0">
        <w:t>avigation</w:t>
      </w:r>
      <w:r w:rsidRPr="00FF7EE0">
        <w:t xml:space="preserve"> station and receivers at </w:t>
      </w:r>
      <w:r w:rsidR="00BE0342">
        <w:t>a</w:t>
      </w:r>
      <w:r w:rsidR="00B83402" w:rsidRPr="00BE0342">
        <w:rPr>
          <w:noProof/>
        </w:rPr>
        <w:t xml:space="preserve"> </w:t>
      </w:r>
      <w:r w:rsidRPr="00FF7EE0">
        <w:t>different angle</w:t>
      </w:r>
      <w:r w:rsidR="008110D5">
        <w:t xml:space="preserve">.  </w:t>
      </w:r>
    </w:p>
    <w:p w14:paraId="5C8351BB" w14:textId="5EB023D7" w:rsidR="00855B20" w:rsidRPr="00FF7EE0" w:rsidRDefault="0014085D" w:rsidP="00175055">
      <w:pPr>
        <w:pStyle w:val="Heading2"/>
        <w:numPr>
          <w:ilvl w:val="1"/>
          <w:numId w:val="5"/>
        </w:numPr>
      </w:pPr>
      <w:bookmarkStart w:id="37" w:name="_Toc481611819"/>
      <w:bookmarkStart w:id="38" w:name="_Toc481652567"/>
      <w:bookmarkStart w:id="39" w:name="_Toc481834274"/>
      <w:bookmarkStart w:id="40" w:name="_Toc481854646"/>
      <w:bookmarkStart w:id="41" w:name="_Toc481936559"/>
      <w:bookmarkStart w:id="42" w:name="_Toc482016259"/>
      <w:r w:rsidRPr="00FF7EE0">
        <w:t>Aims</w:t>
      </w:r>
      <w:bookmarkEnd w:id="37"/>
      <w:bookmarkEnd w:id="38"/>
      <w:bookmarkEnd w:id="39"/>
      <w:bookmarkEnd w:id="40"/>
      <w:bookmarkEnd w:id="41"/>
      <w:bookmarkEnd w:id="42"/>
    </w:p>
    <w:p w14:paraId="34E34B0D" w14:textId="579C738F" w:rsidR="00855B20" w:rsidRPr="00FF7EE0" w:rsidRDefault="00855B20" w:rsidP="001F63F3">
      <w:r w:rsidRPr="00FF7EE0">
        <w:t>This project aims to</w:t>
      </w:r>
      <w:r w:rsidR="00C15896" w:rsidRPr="00FF7EE0">
        <w:t xml:space="preserve"> achieve a radio </w:t>
      </w:r>
      <w:r w:rsidR="00D032B9" w:rsidRPr="00FF7EE0">
        <w:t xml:space="preserve">navigation </w:t>
      </w:r>
      <w:r w:rsidR="00C15896" w:rsidRPr="00FF7EE0">
        <w:t>system that provides bearing and speed information</w:t>
      </w:r>
      <w:r w:rsidR="008110D5">
        <w:t xml:space="preserve">.  </w:t>
      </w:r>
    </w:p>
    <w:p w14:paraId="0EC2FC94" w14:textId="0ABC7DAF" w:rsidR="00BA4E6E" w:rsidRPr="00FF7EE0" w:rsidRDefault="00BA4E6E" w:rsidP="00175055">
      <w:pPr>
        <w:pStyle w:val="Heading2"/>
        <w:numPr>
          <w:ilvl w:val="1"/>
          <w:numId w:val="5"/>
        </w:numPr>
      </w:pPr>
      <w:bookmarkStart w:id="43" w:name="_Toc481611820"/>
      <w:bookmarkStart w:id="44" w:name="_Toc481652568"/>
      <w:bookmarkStart w:id="45" w:name="_Toc481834275"/>
      <w:bookmarkStart w:id="46" w:name="_Toc481854647"/>
      <w:bookmarkStart w:id="47" w:name="_Toc481936560"/>
      <w:bookmarkStart w:id="48" w:name="_Toc482016260"/>
      <w:r w:rsidRPr="00FF7EE0">
        <w:t>Objectives</w:t>
      </w:r>
      <w:bookmarkEnd w:id="43"/>
      <w:bookmarkEnd w:id="44"/>
      <w:bookmarkEnd w:id="45"/>
      <w:bookmarkEnd w:id="46"/>
      <w:bookmarkEnd w:id="47"/>
      <w:bookmarkEnd w:id="48"/>
    </w:p>
    <w:p w14:paraId="69607ED9" w14:textId="2BA4C39E" w:rsidR="00BA4E6E" w:rsidRPr="00FF7EE0" w:rsidRDefault="00BA4E6E" w:rsidP="001F63F3">
      <w:r w:rsidRPr="00FF7EE0">
        <w:t>1.</w:t>
      </w:r>
      <w:r w:rsidR="009B08F7" w:rsidRPr="00FF7EE0">
        <w:t xml:space="preserve"> </w:t>
      </w:r>
      <w:r w:rsidRPr="00FF7EE0">
        <w:t xml:space="preserve">The principle of the navigation theory related to </w:t>
      </w:r>
      <w:r w:rsidR="007C1220" w:rsidRPr="00FF7EE0">
        <w:t xml:space="preserve">VOR </w:t>
      </w:r>
      <w:r w:rsidR="00C15896" w:rsidRPr="00FF7EE0">
        <w:t>are</w:t>
      </w:r>
      <w:r w:rsidR="003C1050">
        <w:t xml:space="preserve"> proved </w:t>
      </w:r>
      <w:r w:rsidRPr="00FF7EE0">
        <w:t>using MATLAB</w:t>
      </w:r>
    </w:p>
    <w:p w14:paraId="10310E96" w14:textId="4E4DD842" w:rsidR="007C1220" w:rsidRPr="00FF7EE0" w:rsidRDefault="00BA4E6E" w:rsidP="001F63F3">
      <w:r w:rsidRPr="00FF7EE0">
        <w:t>2.</w:t>
      </w:r>
      <w:r w:rsidR="009B08F7" w:rsidRPr="00FF7EE0">
        <w:t xml:space="preserve"> </w:t>
      </w:r>
      <w:r w:rsidRPr="00FF7EE0">
        <w:t>The algorithm</w:t>
      </w:r>
      <w:r w:rsidR="007C1220" w:rsidRPr="00FF7EE0">
        <w:t>s</w:t>
      </w:r>
      <w:r w:rsidRPr="00FF7EE0">
        <w:t xml:space="preserve"> of solving </w:t>
      </w:r>
      <w:r w:rsidR="007C1220" w:rsidRPr="00FF7EE0">
        <w:t>directions</w:t>
      </w:r>
      <w:r w:rsidRPr="00FF7EE0">
        <w:t xml:space="preserve"> </w:t>
      </w:r>
      <w:r w:rsidR="00C15896" w:rsidRPr="00FF7EE0">
        <w:t>are</w:t>
      </w:r>
      <w:r w:rsidRPr="00FF7EE0">
        <w:t xml:space="preserve"> explored and examined with MATLAB</w:t>
      </w:r>
    </w:p>
    <w:p w14:paraId="338F6D76" w14:textId="54699EBB" w:rsidR="00BA4E6E" w:rsidRPr="00FF7EE0" w:rsidRDefault="3580F247" w:rsidP="001F63F3">
      <w:r w:rsidRPr="00FF7EE0">
        <w:t xml:space="preserve">3. The system prototype is tested in </w:t>
      </w:r>
      <w:r w:rsidR="00B83402">
        <w:t>a</w:t>
      </w:r>
      <w:r w:rsidRPr="00FF7EE0">
        <w:t xml:space="preserve"> real situation or </w:t>
      </w:r>
      <w:r w:rsidR="00B83402">
        <w:t xml:space="preserve">a </w:t>
      </w:r>
      <w:r w:rsidR="00EC6016">
        <w:rPr>
          <w:noProof/>
        </w:rPr>
        <w:t>suitable</w:t>
      </w:r>
      <w:r w:rsidRPr="00FF7EE0">
        <w:t xml:space="preserve"> simulation environment.</w:t>
      </w:r>
    </w:p>
    <w:p w14:paraId="7F58C3B5" w14:textId="59E0829E" w:rsidR="002A2852" w:rsidRPr="00FF7EE0" w:rsidRDefault="007E1F9C" w:rsidP="001F63F3">
      <w:r>
        <w:t>4</w:t>
      </w:r>
      <w:r w:rsidR="002A2852" w:rsidRPr="00FF7EE0">
        <w:t xml:space="preserve">. The system </w:t>
      </w:r>
      <w:r w:rsidR="00093271">
        <w:rPr>
          <w:noProof/>
        </w:rPr>
        <w:t>can</w:t>
      </w:r>
      <w:r w:rsidR="002A2852" w:rsidRPr="00FF7EE0">
        <w:t xml:space="preserve"> obtain the speed of the vehicle</w:t>
      </w:r>
    </w:p>
    <w:p w14:paraId="5BCD0FD5" w14:textId="071976DA" w:rsidR="00BA4E6E" w:rsidRPr="00FF7EE0" w:rsidRDefault="007E1F9C" w:rsidP="006B2FAE">
      <w:r>
        <w:t>5</w:t>
      </w:r>
      <w:r w:rsidR="00BA4E6E" w:rsidRPr="00FF7EE0">
        <w:t>.</w:t>
      </w:r>
      <w:r w:rsidR="009B08F7" w:rsidRPr="00FF7EE0">
        <w:t xml:space="preserve"> </w:t>
      </w:r>
      <w:r w:rsidR="002A2852" w:rsidRPr="00FF7EE0">
        <w:t xml:space="preserve">The system </w:t>
      </w:r>
      <w:r w:rsidR="00093271">
        <w:rPr>
          <w:noProof/>
        </w:rPr>
        <w:t>can</w:t>
      </w:r>
      <w:r w:rsidR="002A2852" w:rsidRPr="00FF7EE0">
        <w:t xml:space="preserve"> obtain</w:t>
      </w:r>
      <w:r w:rsidR="007C1220" w:rsidRPr="00FF7EE0">
        <w:t xml:space="preserve"> </w:t>
      </w:r>
      <w:r w:rsidR="00304968" w:rsidRPr="00FF7EE0">
        <w:t xml:space="preserve">the </w:t>
      </w:r>
      <w:r w:rsidR="00355110" w:rsidRPr="00FF7EE0">
        <w:t>relative</w:t>
      </w:r>
      <w:r w:rsidR="00304968" w:rsidRPr="00FF7EE0">
        <w:t xml:space="preserve"> direction of the vehicle</w:t>
      </w:r>
    </w:p>
    <w:p w14:paraId="3C020F8B" w14:textId="79AD77F3" w:rsidR="00394582" w:rsidRPr="00FF7EE0" w:rsidRDefault="00394582" w:rsidP="001F63F3">
      <w:pPr>
        <w:pStyle w:val="Heading1"/>
      </w:pPr>
      <w:bookmarkStart w:id="49" w:name="_Toc481611821"/>
      <w:bookmarkStart w:id="50" w:name="_Toc481652569"/>
      <w:bookmarkStart w:id="51" w:name="_Toc481834276"/>
      <w:bookmarkStart w:id="52" w:name="_Toc481854648"/>
      <w:bookmarkStart w:id="53" w:name="_Toc481936561"/>
      <w:bookmarkStart w:id="54" w:name="_Toc482016261"/>
      <w:r w:rsidRPr="00FF7EE0">
        <w:lastRenderedPageBreak/>
        <w:t>Literature r</w:t>
      </w:r>
      <w:r w:rsidR="00955B4F" w:rsidRPr="00FF7EE0">
        <w:t>eview</w:t>
      </w:r>
      <w:bookmarkEnd w:id="49"/>
      <w:bookmarkEnd w:id="50"/>
      <w:bookmarkEnd w:id="51"/>
      <w:bookmarkEnd w:id="52"/>
      <w:bookmarkEnd w:id="53"/>
      <w:bookmarkEnd w:id="54"/>
      <w:r w:rsidR="00955B4F" w:rsidRPr="00FF7EE0">
        <w:t xml:space="preserve"> </w:t>
      </w:r>
    </w:p>
    <w:p w14:paraId="57567478" w14:textId="2712F468" w:rsidR="00304968" w:rsidRPr="00FF7EE0" w:rsidRDefault="3580F247" w:rsidP="001F63F3">
      <w:r w:rsidRPr="00FF7EE0">
        <w:t xml:space="preserve">The history of radio navigation dates to </w:t>
      </w:r>
      <w:r w:rsidR="00BE0342" w:rsidRPr="00BE0342">
        <w:rPr>
          <w:noProof/>
        </w:rPr>
        <w:t xml:space="preserve">the </w:t>
      </w:r>
      <w:r w:rsidRPr="00FF7EE0">
        <w:t>late 19</w:t>
      </w:r>
      <w:r w:rsidRPr="00FF7EE0">
        <w:rPr>
          <w:vertAlign w:val="superscript"/>
        </w:rPr>
        <w:t>th</w:t>
      </w:r>
      <w:r w:rsidRPr="00FF7EE0">
        <w:t xml:space="preserve"> century before the First World War (</w:t>
      </w:r>
      <w:r w:rsidRPr="00FF7EE0">
        <w:rPr>
          <w:rStyle w:val="selectable"/>
        </w:rPr>
        <w:t>Bauss, 1963</w:t>
      </w:r>
      <w:r w:rsidRPr="00FF7EE0">
        <w:t xml:space="preserve">).  Before </w:t>
      </w:r>
      <w:r w:rsidR="00BE0342">
        <w:t>the</w:t>
      </w:r>
      <w:r w:rsidR="00FC4DBC">
        <w:t xml:space="preserve"> radio invented, c</w:t>
      </w:r>
      <w:r w:rsidRPr="00FF7EE0">
        <w:t>ompass</w:t>
      </w:r>
      <w:r w:rsidR="006C3901" w:rsidRPr="00FF7EE0">
        <w:t>es</w:t>
      </w:r>
      <w:r w:rsidRPr="00FF7EE0">
        <w:t xml:space="preserve"> and stars ha</w:t>
      </w:r>
      <w:r w:rsidR="000E0844" w:rsidRPr="00FF7EE0">
        <w:t>d</w:t>
      </w:r>
      <w:r w:rsidRPr="00FF7EE0">
        <w:t xml:space="preserve"> already been used for thousands of years.</w:t>
      </w:r>
      <w:r w:rsidR="000E0844" w:rsidRPr="00FF7EE0">
        <w:t xml:space="preserve"> </w:t>
      </w:r>
      <w:r w:rsidR="008110D5">
        <w:t xml:space="preserve"> </w:t>
      </w:r>
      <w:r w:rsidR="000E0844" w:rsidRPr="00FF7EE0">
        <w:t>However, radio was</w:t>
      </w:r>
      <w:r w:rsidRPr="00FF7EE0">
        <w:t xml:space="preserve"> a game changer, which overcame major difficulties of the old navigation method</w:t>
      </w:r>
      <w:r w:rsidR="006C3901" w:rsidRPr="00FF7EE0">
        <w:t>s</w:t>
      </w:r>
      <w:r w:rsidR="008110D5">
        <w:t xml:space="preserve">.  </w:t>
      </w:r>
      <w:r w:rsidRPr="00FF7EE0">
        <w:t>In the past century, it has been developed from analogue to digital, from ground to space, from inaccurate to accurate, from immobile to portable and from specialised to daily uses</w:t>
      </w:r>
      <w:r w:rsidR="008110D5">
        <w:t xml:space="preserve">.  </w:t>
      </w:r>
      <w:r w:rsidRPr="00FF7EE0">
        <w:t xml:space="preserve"> </w:t>
      </w:r>
    </w:p>
    <w:p w14:paraId="0E3DB50F" w14:textId="45DB03A6" w:rsidR="00B51979" w:rsidRPr="00FF7EE0" w:rsidRDefault="00614EFF" w:rsidP="00B51979">
      <w:pPr>
        <w:pStyle w:val="Heading2"/>
        <w:numPr>
          <w:ilvl w:val="1"/>
          <w:numId w:val="5"/>
        </w:numPr>
      </w:pPr>
      <w:bookmarkStart w:id="55" w:name="_Toc481834277"/>
      <w:bookmarkStart w:id="56" w:name="_Toc481854649"/>
      <w:bookmarkStart w:id="57" w:name="_Toc481936562"/>
      <w:bookmarkStart w:id="58" w:name="_Toc482016262"/>
      <w:r>
        <w:t>Existing s</w:t>
      </w:r>
      <w:r w:rsidR="00B51979" w:rsidRPr="00FF7EE0">
        <w:t>ystems</w:t>
      </w:r>
      <w:bookmarkEnd w:id="55"/>
      <w:bookmarkEnd w:id="56"/>
      <w:bookmarkEnd w:id="57"/>
      <w:bookmarkEnd w:id="58"/>
    </w:p>
    <w:p w14:paraId="042B0699" w14:textId="01340BD4" w:rsidR="001B14A5" w:rsidRPr="00FF7EE0" w:rsidRDefault="001B14A5" w:rsidP="00B51979">
      <w:pPr>
        <w:pStyle w:val="Heading3"/>
        <w:numPr>
          <w:ilvl w:val="2"/>
          <w:numId w:val="5"/>
        </w:numPr>
      </w:pPr>
      <w:bookmarkStart w:id="59" w:name="_Toc481611823"/>
      <w:bookmarkStart w:id="60" w:name="_Toc481652571"/>
      <w:bookmarkStart w:id="61" w:name="_Toc481834278"/>
      <w:bookmarkStart w:id="62" w:name="_Toc481854650"/>
      <w:bookmarkStart w:id="63" w:name="_Toc481936563"/>
      <w:bookmarkStart w:id="64" w:name="_Toc482016263"/>
      <w:r w:rsidRPr="00FF7EE0">
        <w:t>Radio navigation</w:t>
      </w:r>
      <w:bookmarkEnd w:id="59"/>
      <w:bookmarkEnd w:id="60"/>
      <w:bookmarkEnd w:id="61"/>
      <w:bookmarkEnd w:id="62"/>
      <w:bookmarkEnd w:id="63"/>
      <w:bookmarkEnd w:id="64"/>
    </w:p>
    <w:p w14:paraId="3FBB377E" w14:textId="16FD44CB" w:rsidR="00304968" w:rsidRPr="00FF7EE0" w:rsidRDefault="00DE6F53" w:rsidP="001F63F3">
      <w:r w:rsidRPr="00FF7EE0">
        <w:t>The first</w:t>
      </w:r>
      <w:r w:rsidR="007E1B81" w:rsidRPr="00FF7EE0">
        <w:t xml:space="preserve"> </w:t>
      </w:r>
      <w:r w:rsidRPr="00FF7EE0">
        <w:t xml:space="preserve">ever radio relative system </w:t>
      </w:r>
      <w:r w:rsidR="1CE120D7" w:rsidRPr="00FF7EE0">
        <w:t>was</w:t>
      </w:r>
      <w:r w:rsidR="356B24B2" w:rsidRPr="00FF7EE0">
        <w:t xml:space="preserve"> a</w:t>
      </w:r>
      <w:r w:rsidRPr="00FF7EE0">
        <w:t xml:space="preserve"> radio direction finder</w:t>
      </w:r>
      <w:r w:rsidR="004465A1" w:rsidRPr="00FF7EE0">
        <w:t xml:space="preserve"> </w:t>
      </w:r>
      <w:r w:rsidR="004465A1" w:rsidRPr="00FF7EE0">
        <w:rPr>
          <w:rStyle w:val="selectable"/>
        </w:rPr>
        <w:t>(Watson &amp; Wright, 1971),</w:t>
      </w:r>
      <w:r w:rsidRPr="00FF7EE0">
        <w:t xml:space="preserve"> which </w:t>
      </w:r>
      <w:r w:rsidR="356B24B2" w:rsidRPr="00FF7EE0">
        <w:t>is</w:t>
      </w:r>
      <w:r w:rsidRPr="00FF7EE0">
        <w:t xml:space="preserve"> tuned to the frequency</w:t>
      </w:r>
      <w:r w:rsidR="007E1B81" w:rsidRPr="00FF7EE0">
        <w:t xml:space="preserve"> of a certain station</w:t>
      </w:r>
      <w:r w:rsidRPr="00FF7EE0">
        <w:t xml:space="preserve"> and </w:t>
      </w:r>
      <w:r w:rsidR="00D84A87" w:rsidRPr="00FF7EE0">
        <w:t>point</w:t>
      </w:r>
      <w:r w:rsidR="006062FB" w:rsidRPr="00FF7EE0">
        <w:t>ed</w:t>
      </w:r>
      <w:r w:rsidR="00D84A87" w:rsidRPr="00FF7EE0">
        <w:t xml:space="preserve"> at </w:t>
      </w:r>
      <w:r w:rsidR="006062FB" w:rsidRPr="00FF7EE0">
        <w:t>its</w:t>
      </w:r>
      <w:r w:rsidR="00D84A87" w:rsidRPr="00FF7EE0">
        <w:t xml:space="preserve"> direction</w:t>
      </w:r>
      <w:r w:rsidR="006062FB" w:rsidRPr="00FF7EE0">
        <w:t xml:space="preserve"> using an antenna</w:t>
      </w:r>
      <w:r w:rsidR="008110D5">
        <w:t xml:space="preserve">.  </w:t>
      </w:r>
      <w:r w:rsidR="000375D2" w:rsidRPr="000375D2">
        <w:rPr>
          <w:noProof/>
        </w:rPr>
        <w:t>Th</w:t>
      </w:r>
      <w:r w:rsidR="000375D2">
        <w:rPr>
          <w:noProof/>
        </w:rPr>
        <w:t>e radio</w:t>
      </w:r>
      <w:r w:rsidRPr="00FF7EE0">
        <w:t xml:space="preserve"> </w:t>
      </w:r>
      <w:r w:rsidR="00A75BEE" w:rsidRPr="00FF7EE0">
        <w:t>allows</w:t>
      </w:r>
      <w:r w:rsidR="00F16A4E">
        <w:t xml:space="preserve"> the</w:t>
      </w:r>
      <w:r w:rsidR="00A75BEE" w:rsidRPr="00FF7EE0">
        <w:t xml:space="preserve"> </w:t>
      </w:r>
      <w:r w:rsidR="0032058E" w:rsidRPr="009F414D">
        <w:rPr>
          <w:noProof/>
        </w:rPr>
        <w:t>pilot</w:t>
      </w:r>
      <w:r w:rsidR="009F414D" w:rsidRPr="009F414D">
        <w:rPr>
          <w:noProof/>
        </w:rPr>
        <w:t>s</w:t>
      </w:r>
      <w:r w:rsidR="0032058E" w:rsidRPr="00FF7EE0">
        <w:t xml:space="preserve"> </w:t>
      </w:r>
      <w:r w:rsidR="00A75BEE" w:rsidRPr="00FF7EE0">
        <w:t>to</w:t>
      </w:r>
      <w:r w:rsidRPr="00FF7EE0">
        <w:t xml:space="preserve"> determine the bearing of the station, which </w:t>
      </w:r>
      <w:r w:rsidR="48F42D3A" w:rsidRPr="00FF7EE0">
        <w:t>enables</w:t>
      </w:r>
      <w:r w:rsidRPr="00FF7EE0">
        <w:t xml:space="preserve"> </w:t>
      </w:r>
      <w:r w:rsidRPr="00AC36B7">
        <w:rPr>
          <w:noProof/>
        </w:rPr>
        <w:t>aircraft</w:t>
      </w:r>
      <w:r w:rsidR="00816290" w:rsidRPr="00AC36B7">
        <w:rPr>
          <w:noProof/>
        </w:rPr>
        <w:t>s</w:t>
      </w:r>
      <w:r w:rsidRPr="00FF7EE0">
        <w:t xml:space="preserve"> or ships </w:t>
      </w:r>
      <w:r w:rsidR="00A75BEE" w:rsidRPr="00FF7EE0">
        <w:t xml:space="preserve">to </w:t>
      </w:r>
      <w:r w:rsidR="00961C0D" w:rsidRPr="00FF7EE0">
        <w:t>drive for</w:t>
      </w:r>
      <w:r w:rsidRPr="00FF7EE0">
        <w:t xml:space="preserve">wards </w:t>
      </w:r>
      <w:r w:rsidR="00961C0D" w:rsidRPr="00FF7EE0">
        <w:t xml:space="preserve">or backwards </w:t>
      </w:r>
      <w:r w:rsidR="00816290" w:rsidRPr="00FF7EE0">
        <w:t>from</w:t>
      </w:r>
      <w:r w:rsidR="00961C0D" w:rsidRPr="00FF7EE0">
        <w:t xml:space="preserve"> </w:t>
      </w:r>
      <w:r w:rsidR="00A75BEE" w:rsidRPr="00FF7EE0">
        <w:t>it</w:t>
      </w:r>
      <w:r w:rsidR="008110D5">
        <w:t xml:space="preserve">.  </w:t>
      </w:r>
      <w:r w:rsidRPr="00FF7EE0">
        <w:t xml:space="preserve">By </w:t>
      </w:r>
      <w:r w:rsidR="00553E90" w:rsidRPr="00FF7EE0">
        <w:t xml:space="preserve">hearing from </w:t>
      </w:r>
      <w:r w:rsidR="00961C0D" w:rsidRPr="00FF7EE0">
        <w:t>two stations, the captains or</w:t>
      </w:r>
      <w:r w:rsidRPr="00FF7EE0">
        <w:t xml:space="preserve"> pilots </w:t>
      </w:r>
      <w:r w:rsidR="00932312" w:rsidRPr="00FF7EE0">
        <w:t>can</w:t>
      </w:r>
      <w:r w:rsidRPr="00FF7EE0">
        <w:t xml:space="preserve"> draw a</w:t>
      </w:r>
      <w:r w:rsidR="00D84A87" w:rsidRPr="00FF7EE0">
        <w:t>n</w:t>
      </w:r>
      <w:r w:rsidRPr="00FF7EE0">
        <w:t xml:space="preserve"> intersection of two radio station on the map and</w:t>
      </w:r>
      <w:r w:rsidR="00553E90" w:rsidRPr="00FF7EE0">
        <w:t xml:space="preserve"> thus</w:t>
      </w:r>
      <w:r w:rsidR="30575027" w:rsidRPr="00FF7EE0">
        <w:t>,</w:t>
      </w:r>
      <w:r w:rsidRPr="00FF7EE0">
        <w:t xml:space="preserve"> determine </w:t>
      </w:r>
      <w:r w:rsidR="0032058E" w:rsidRPr="00FF7EE0">
        <w:t>its</w:t>
      </w:r>
      <w:r w:rsidRPr="00FF7EE0">
        <w:t xml:space="preserve"> position</w:t>
      </w:r>
      <w:r w:rsidR="008110D5">
        <w:t xml:space="preserve">.  </w:t>
      </w:r>
      <w:r w:rsidRPr="00FF7EE0">
        <w:t xml:space="preserve">However, it requires a rather long antenna to provide </w:t>
      </w:r>
      <w:r w:rsidR="00785A2F" w:rsidRPr="00FF7EE0">
        <w:t>good</w:t>
      </w:r>
      <w:r w:rsidRPr="00FF7EE0">
        <w:t xml:space="preserve"> angle information, which is not practical for small </w:t>
      </w:r>
      <w:r w:rsidRPr="00AC36B7">
        <w:rPr>
          <w:noProof/>
        </w:rPr>
        <w:t>aircraft</w:t>
      </w:r>
      <w:r w:rsidR="00567A03" w:rsidRPr="00AC36B7">
        <w:rPr>
          <w:noProof/>
        </w:rPr>
        <w:t>s</w:t>
      </w:r>
      <w:r w:rsidR="008110D5">
        <w:t xml:space="preserve">.  </w:t>
      </w:r>
      <w:r w:rsidRPr="00FF7EE0">
        <w:t>In</w:t>
      </w:r>
      <w:r w:rsidR="009F414D">
        <w:t xml:space="preserve"> the</w:t>
      </w:r>
      <w:r w:rsidRPr="00FF7EE0">
        <w:t xml:space="preserve"> </w:t>
      </w:r>
      <w:r w:rsidR="003B4922" w:rsidRPr="00FF7EE0">
        <w:t xml:space="preserve">later development, </w:t>
      </w:r>
      <w:r w:rsidR="00891240" w:rsidRPr="00FF7EE0">
        <w:t>ADF (Automatic Direction Finder)</w:t>
      </w:r>
      <w:r w:rsidR="003B4922" w:rsidRPr="00FF7EE0">
        <w:t xml:space="preserve"> was a </w:t>
      </w:r>
      <w:r w:rsidR="000175ED">
        <w:rPr>
          <w:noProof/>
        </w:rPr>
        <w:t>significan</w:t>
      </w:r>
      <w:r w:rsidR="003B4922" w:rsidRPr="00EC6016">
        <w:rPr>
          <w:noProof/>
        </w:rPr>
        <w:t>t</w:t>
      </w:r>
      <w:r w:rsidR="003B4922" w:rsidRPr="00FF7EE0">
        <w:t xml:space="preserve"> progress, which </w:t>
      </w:r>
      <w:r w:rsidR="0BF58487" w:rsidRPr="00FF7EE0">
        <w:t>benefited</w:t>
      </w:r>
      <w:r w:rsidR="00961C0D" w:rsidRPr="00FF7EE0">
        <w:t xml:space="preserve"> from </w:t>
      </w:r>
      <w:r w:rsidR="005D2CCB" w:rsidRPr="005D2CCB">
        <w:rPr>
          <w:noProof/>
        </w:rPr>
        <w:t>contemporary</w:t>
      </w:r>
      <w:r w:rsidR="00961C0D" w:rsidRPr="00FF7EE0">
        <w:t xml:space="preserve"> electronic </w:t>
      </w:r>
      <w:r w:rsidR="003B4922" w:rsidRPr="00FF7EE0">
        <w:t>transistor</w:t>
      </w:r>
      <w:r w:rsidR="00E247BA" w:rsidRPr="00FF7EE0">
        <w:t>s</w:t>
      </w:r>
      <w:r w:rsidR="008110D5">
        <w:t xml:space="preserve">.  </w:t>
      </w:r>
      <w:r w:rsidR="003B4922" w:rsidRPr="00FF7EE0">
        <w:t>It works with NDB</w:t>
      </w:r>
      <w:r w:rsidR="00A22B8E" w:rsidRPr="00FF7EE0">
        <w:t xml:space="preserve">, i.e. </w:t>
      </w:r>
      <w:r w:rsidR="003B4922" w:rsidRPr="00FF7EE0">
        <w:t>non-directional beacon</w:t>
      </w:r>
      <w:r w:rsidR="00961C0D" w:rsidRPr="00FF7EE0">
        <w:t xml:space="preserve"> as an update of radio direction finder</w:t>
      </w:r>
      <w:r w:rsidR="00A22B8E" w:rsidRPr="00FF7EE0">
        <w:t>,</w:t>
      </w:r>
      <w:r w:rsidR="00E247BA" w:rsidRPr="00FF7EE0">
        <w:t xml:space="preserve"> and</w:t>
      </w:r>
      <w:r w:rsidR="003B4922" w:rsidRPr="00FF7EE0">
        <w:t xml:space="preserve"> uses phase comparison technic to determine the bearing of the aircraft </w:t>
      </w:r>
      <w:r w:rsidR="00657C4A" w:rsidRPr="00FF7EE0">
        <w:rPr>
          <w:rStyle w:val="selectable"/>
        </w:rPr>
        <w:t>(Watson &amp; Wright, 1971)</w:t>
      </w:r>
      <w:r w:rsidR="008110D5">
        <w:rPr>
          <w:rStyle w:val="selectable"/>
        </w:rPr>
        <w:t xml:space="preserve">.  </w:t>
      </w:r>
      <w:r w:rsidR="00D032B9" w:rsidRPr="00FF7EE0">
        <w:t xml:space="preserve">However, the accuracy of the system is </w:t>
      </w:r>
      <w:r w:rsidR="006426DF" w:rsidRPr="00FF7EE0">
        <w:t xml:space="preserve">a </w:t>
      </w:r>
      <w:r w:rsidR="00D032B9" w:rsidRPr="00FF7EE0">
        <w:t>critical issue for the us</w:t>
      </w:r>
      <w:r w:rsidR="006426DF" w:rsidRPr="00FF7EE0">
        <w:t>age</w:t>
      </w:r>
      <w:r w:rsidR="00D032B9" w:rsidRPr="00FF7EE0">
        <w:t xml:space="preserve"> of modern aviation</w:t>
      </w:r>
      <w:r w:rsidR="008110D5">
        <w:t xml:space="preserve">.  </w:t>
      </w:r>
      <w:r w:rsidR="00785A2F" w:rsidRPr="00FF7EE0">
        <w:t>Again, i</w:t>
      </w:r>
      <w:r w:rsidR="3E108585" w:rsidRPr="00FF7EE0">
        <w:t>t is</w:t>
      </w:r>
      <w:r w:rsidR="00D032B9" w:rsidRPr="00FF7EE0">
        <w:t xml:space="preserve"> not suitable for small scale aircraft </w:t>
      </w:r>
      <w:r w:rsidR="00961C0D" w:rsidRPr="00FF7EE0">
        <w:t>due to its huge antenna size</w:t>
      </w:r>
      <w:r w:rsidR="008110D5">
        <w:t xml:space="preserve">.  </w:t>
      </w:r>
      <w:r w:rsidR="00961C0D" w:rsidRPr="00FF7EE0">
        <w:t>The bearing information obtained from NDB is only relative to the station and does not show the real heading of the aircraft.</w:t>
      </w:r>
    </w:p>
    <w:p w14:paraId="0773DAD7" w14:textId="04D5A328" w:rsidR="001B14A5" w:rsidRPr="00FF7EE0" w:rsidRDefault="001B14A5" w:rsidP="00B51979">
      <w:pPr>
        <w:pStyle w:val="Heading3"/>
        <w:numPr>
          <w:ilvl w:val="2"/>
          <w:numId w:val="5"/>
        </w:numPr>
      </w:pPr>
      <w:bookmarkStart w:id="65" w:name="_Toc481611824"/>
      <w:bookmarkStart w:id="66" w:name="_Toc481652572"/>
      <w:bookmarkStart w:id="67" w:name="_Toc481834279"/>
      <w:bookmarkStart w:id="68" w:name="_Toc481854651"/>
      <w:bookmarkStart w:id="69" w:name="_Toc481936564"/>
      <w:bookmarkStart w:id="70" w:name="_Toc482016264"/>
      <w:r w:rsidRPr="00FF7EE0">
        <w:t>VOR navigation</w:t>
      </w:r>
      <w:bookmarkEnd w:id="65"/>
      <w:bookmarkEnd w:id="66"/>
      <w:bookmarkEnd w:id="67"/>
      <w:bookmarkEnd w:id="68"/>
      <w:bookmarkEnd w:id="69"/>
      <w:bookmarkEnd w:id="70"/>
    </w:p>
    <w:p w14:paraId="2CEC5852" w14:textId="2CCDCE13" w:rsidR="00E90096" w:rsidRPr="00FF7EE0" w:rsidRDefault="00C90184" w:rsidP="00567A03">
      <w:r w:rsidRPr="00FF7EE0">
        <w:t xml:space="preserve">VOR </w:t>
      </w:r>
      <w:r w:rsidR="00285514" w:rsidRPr="00FF7EE0">
        <w:t xml:space="preserve">exhibited </w:t>
      </w:r>
      <w:r w:rsidR="00D84A87" w:rsidRPr="00FF7EE0">
        <w:t xml:space="preserve">a significant </w:t>
      </w:r>
      <w:r w:rsidR="00285514" w:rsidRPr="00FF7EE0">
        <w:t xml:space="preserve">improvement </w:t>
      </w:r>
      <w:r w:rsidRPr="00FF7EE0">
        <w:t>from ADF and NDB, feature</w:t>
      </w:r>
      <w:r w:rsidR="00304968" w:rsidRPr="00FF7EE0">
        <w:t>d with the</w:t>
      </w:r>
      <w:r w:rsidRPr="00FF7EE0">
        <w:t xml:space="preserve"> better accuracy </w:t>
      </w:r>
      <w:r w:rsidR="00567A03" w:rsidRPr="00FF7EE0">
        <w:t>of</w:t>
      </w:r>
      <w:r w:rsidR="00961C0D" w:rsidRPr="00FF7EE0">
        <w:t xml:space="preserve"> absolute bearing </w:t>
      </w:r>
      <w:r w:rsidRPr="00FF7EE0">
        <w:t>and a voice channel</w:t>
      </w:r>
      <w:r w:rsidR="00AC0674" w:rsidRPr="00FF7EE0">
        <w:t xml:space="preserve"> that can be used for communication</w:t>
      </w:r>
      <w:r w:rsidR="008110D5">
        <w:t xml:space="preserve">.  </w:t>
      </w:r>
      <w:r w:rsidR="004D1A9B" w:rsidRPr="00FF7EE0">
        <w:t>It works at the frequency range of 108M</w:t>
      </w:r>
      <w:r w:rsidR="002D582C" w:rsidRPr="00FF7EE0">
        <w:t>Hz</w:t>
      </w:r>
      <w:r w:rsidR="004D1A9B" w:rsidRPr="00FF7EE0">
        <w:t xml:space="preserve"> to 117.975M</w:t>
      </w:r>
      <w:r w:rsidR="002D582C" w:rsidRPr="00FF7EE0">
        <w:t>Hz</w:t>
      </w:r>
      <w:r w:rsidR="004D1A9B" w:rsidRPr="00FF7EE0">
        <w:t xml:space="preserve"> with 50kHz spacing </w:t>
      </w:r>
      <w:r w:rsidR="00100BFA" w:rsidRPr="00FF7EE0">
        <w:t>(Federal navigation system, 2001)</w:t>
      </w:r>
      <w:r w:rsidR="004D1A9B" w:rsidRPr="00FF7EE0">
        <w:t>,</w:t>
      </w:r>
      <w:r w:rsidR="00F55795" w:rsidRPr="00FF7EE0">
        <w:t xml:space="preserve"> </w:t>
      </w:r>
      <w:r w:rsidR="006B2716" w:rsidRPr="00FF7EE0">
        <w:t xml:space="preserve">and </w:t>
      </w:r>
      <w:r w:rsidR="00F55795" w:rsidRPr="00FF7EE0">
        <w:t xml:space="preserve">consists of </w:t>
      </w:r>
      <w:r w:rsidR="00AD15AE" w:rsidRPr="00FF7EE0">
        <w:t>three</w:t>
      </w:r>
      <w:r w:rsidR="00F55795" w:rsidRPr="00FF7EE0">
        <w:t xml:space="preserve"> parts</w:t>
      </w:r>
      <w:r w:rsidR="00AD15AE" w:rsidRPr="00FF7EE0">
        <w:t>:</w:t>
      </w:r>
      <w:r w:rsidR="00F55795" w:rsidRPr="00FF7EE0">
        <w:t xml:space="preserve"> the voice</w:t>
      </w:r>
      <w:r w:rsidR="00E25171" w:rsidRPr="00FF7EE0">
        <w:t>, the</w:t>
      </w:r>
      <w:r w:rsidR="00AC0674" w:rsidRPr="00FF7EE0">
        <w:t xml:space="preserve"> Morse code identifier</w:t>
      </w:r>
      <w:r w:rsidR="00F55795" w:rsidRPr="00FF7EE0">
        <w:t xml:space="preserve">, </w:t>
      </w:r>
      <w:r w:rsidR="00FC4DBC">
        <w:t>the navigation</w:t>
      </w:r>
      <w:r w:rsidR="00AD15AE" w:rsidRPr="00FF7EE0">
        <w:t xml:space="preserve"> signal</w:t>
      </w:r>
      <w:r w:rsidR="004D1A9B" w:rsidRPr="00FF7EE0">
        <w:t xml:space="preserve">, which is </w:t>
      </w:r>
      <w:r w:rsidR="00F55795" w:rsidRPr="00FF7EE0">
        <w:t xml:space="preserve">a </w:t>
      </w:r>
      <w:r w:rsidR="00FC4DBC">
        <w:t xml:space="preserve">reference </w:t>
      </w:r>
      <w:r w:rsidR="004D1A9B" w:rsidRPr="00FF7EE0">
        <w:t xml:space="preserve">sine wave at 30Hz </w:t>
      </w:r>
      <w:r w:rsidR="00AC0674" w:rsidRPr="00FF7EE0">
        <w:t>frequency modulated at 9960 Hz</w:t>
      </w:r>
      <w:r w:rsidR="00C77B2D" w:rsidRPr="00FF7EE0">
        <w:t xml:space="preserve"> and</w:t>
      </w:r>
      <w:r w:rsidR="00AC0674" w:rsidRPr="00FF7EE0">
        <w:t xml:space="preserve"> the directional </w:t>
      </w:r>
      <w:r w:rsidR="00F55795" w:rsidRPr="00FF7EE0">
        <w:t>signal</w:t>
      </w:r>
      <w:r w:rsidR="00FC4DBC">
        <w:t>,</w:t>
      </w:r>
      <w:r w:rsidR="00F55795" w:rsidRPr="00FF7EE0">
        <w:t xml:space="preserve"> </w:t>
      </w:r>
      <w:r w:rsidR="00AC0674" w:rsidRPr="00FF7EE0">
        <w:t xml:space="preserve">which </w:t>
      </w:r>
      <w:r w:rsidR="00837885" w:rsidRPr="00FF7EE0">
        <w:t xml:space="preserve">is produced by </w:t>
      </w:r>
      <w:r w:rsidR="00617414" w:rsidRPr="00FF7EE0">
        <w:t xml:space="preserve">mechanical or </w:t>
      </w:r>
      <w:r w:rsidR="00496D16" w:rsidRPr="00FF7EE0">
        <w:t>electronically</w:t>
      </w:r>
      <w:r w:rsidR="00617414" w:rsidRPr="00FF7EE0">
        <w:t xml:space="preserve"> </w:t>
      </w:r>
      <w:r w:rsidR="00837885" w:rsidRPr="00FF7EE0">
        <w:t>rotating</w:t>
      </w:r>
      <w:r w:rsidR="00F55795" w:rsidRPr="00FF7EE0">
        <w:t xml:space="preserve"> at </w:t>
      </w:r>
      <w:r w:rsidR="00F55795" w:rsidRPr="00FF7EE0">
        <w:lastRenderedPageBreak/>
        <w:t>30Hz</w:t>
      </w:r>
      <w:r w:rsidR="00E25171" w:rsidRPr="00FF7EE0">
        <w:t>,</w:t>
      </w:r>
      <w:r w:rsidR="00F55795" w:rsidRPr="00FF7EE0">
        <w:t xml:space="preserve"> </w:t>
      </w:r>
      <w:r w:rsidR="00E25171" w:rsidRPr="00FF7EE0">
        <w:t>using</w:t>
      </w:r>
      <w:r w:rsidR="00E90096" w:rsidRPr="00FF7EE0">
        <w:t xml:space="preserve"> </w:t>
      </w:r>
      <w:r w:rsidR="00345F45" w:rsidRPr="00FF7EE0">
        <w:t xml:space="preserve">different </w:t>
      </w:r>
      <w:r w:rsidR="00F55795" w:rsidRPr="00FF7EE0">
        <w:t>phase</w:t>
      </w:r>
      <w:r w:rsidR="00345F45" w:rsidRPr="00FF7EE0">
        <w:t>s</w:t>
      </w:r>
      <w:r w:rsidR="00F55795" w:rsidRPr="00FF7EE0">
        <w:t xml:space="preserve"> corresponding to the </w:t>
      </w:r>
      <w:r w:rsidR="004D1A9B" w:rsidRPr="00FF7EE0">
        <w:t xml:space="preserve">azimuth angle of the observer </w:t>
      </w:r>
      <w:r w:rsidR="00657C4A" w:rsidRPr="00FF7EE0">
        <w:t>(LAMB, 1948)</w:t>
      </w:r>
      <w:r w:rsidR="008110D5">
        <w:t xml:space="preserve">.  </w:t>
      </w:r>
      <w:r w:rsidR="00F55795" w:rsidRPr="00FF7EE0">
        <w:t>By comparing the</w:t>
      </w:r>
      <w:r w:rsidR="00991CA4" w:rsidRPr="00FF7EE0">
        <w:t xml:space="preserve"> phase</w:t>
      </w:r>
      <w:r w:rsidR="00F55795" w:rsidRPr="00FF7EE0">
        <w:t xml:space="preserve"> difference </w:t>
      </w:r>
      <w:r w:rsidR="00991CA4" w:rsidRPr="00FF7EE0">
        <w:t>between</w:t>
      </w:r>
      <w:r w:rsidR="00F55795" w:rsidRPr="00FF7EE0">
        <w:t xml:space="preserve"> t</w:t>
      </w:r>
      <w:r w:rsidR="00991CA4" w:rsidRPr="00FF7EE0">
        <w:t>he reference and</w:t>
      </w:r>
      <w:r w:rsidR="00F55795" w:rsidRPr="00FF7EE0">
        <w:t xml:space="preserve"> </w:t>
      </w:r>
      <w:r w:rsidR="00991CA4" w:rsidRPr="00FF7EE0">
        <w:t xml:space="preserve">the </w:t>
      </w:r>
      <w:r w:rsidR="00617414" w:rsidRPr="00FF7EE0">
        <w:t>directional</w:t>
      </w:r>
      <w:r w:rsidR="00B43ADF" w:rsidRPr="00FF7EE0">
        <w:t xml:space="preserve"> </w:t>
      </w:r>
      <w:r w:rsidR="00F55795" w:rsidRPr="00FF7EE0">
        <w:t>signal</w:t>
      </w:r>
      <w:r w:rsidR="00991CA4" w:rsidRPr="00FF7EE0">
        <w:t>s</w:t>
      </w:r>
      <w:r w:rsidR="00513D36" w:rsidRPr="00FF7EE0">
        <w:t>, as explained in F</w:t>
      </w:r>
      <w:r w:rsidR="00304968" w:rsidRPr="00FF7EE0">
        <w:t xml:space="preserve">igure </w:t>
      </w:r>
      <w:r w:rsidR="00513D36" w:rsidRPr="00FF7EE0">
        <w:t>2-</w:t>
      </w:r>
      <w:r w:rsidR="00304968" w:rsidRPr="00FF7EE0">
        <w:t>1</w:t>
      </w:r>
      <w:r w:rsidR="00F55795" w:rsidRPr="00FF7EE0">
        <w:t>, a bearing can be worked</w:t>
      </w:r>
      <w:r w:rsidR="00E90096" w:rsidRPr="00FF7EE0">
        <w:t xml:space="preserve"> </w:t>
      </w:r>
      <w:r w:rsidR="00F55795" w:rsidRPr="00FF7EE0">
        <w:t>out easily</w:t>
      </w:r>
      <w:r w:rsidR="008110D5">
        <w:t xml:space="preserve">.  </w:t>
      </w:r>
      <w:r w:rsidR="00F55795" w:rsidRPr="00FF7EE0">
        <w:t xml:space="preserve">It has an advanced version named </w:t>
      </w:r>
      <w:r w:rsidR="00496D16" w:rsidRPr="00FF7EE0">
        <w:t>Tactical Air Navigation</w:t>
      </w:r>
      <w:r w:rsidR="2C632365" w:rsidRPr="00FF7EE0">
        <w:t xml:space="preserve"> (TACAN</w:t>
      </w:r>
      <w:r w:rsidR="00496D16" w:rsidRPr="00FF7EE0">
        <w:t>)</w:t>
      </w:r>
      <w:r w:rsidR="00F55795" w:rsidRPr="00FF7EE0">
        <w:t xml:space="preserve">, which implies </w:t>
      </w:r>
      <w:r w:rsidR="00617414" w:rsidRPr="00FF7EE0">
        <w:t xml:space="preserve">a </w:t>
      </w:r>
      <w:r w:rsidR="00F55795" w:rsidRPr="00FF7EE0">
        <w:t>higher frequency</w:t>
      </w:r>
      <w:r w:rsidR="00617414" w:rsidRPr="00FF7EE0">
        <w:t xml:space="preserve"> carrier</w:t>
      </w:r>
      <w:r w:rsidR="00F55795" w:rsidRPr="00FF7EE0">
        <w:t xml:space="preserve"> and more division</w:t>
      </w:r>
      <w:r w:rsidR="00617414" w:rsidRPr="00FF7EE0">
        <w:t>s</w:t>
      </w:r>
      <w:r w:rsidR="00F55795" w:rsidRPr="00FF7EE0">
        <w:t xml:space="preserve"> of </w:t>
      </w:r>
      <w:r w:rsidR="004962D6" w:rsidRPr="00FF7EE0">
        <w:t>phases, with</w:t>
      </w:r>
      <w:r w:rsidR="0002011D" w:rsidRPr="00FF7EE0">
        <w:t xml:space="preserve"> </w:t>
      </w:r>
      <w:r w:rsidR="00617414" w:rsidRPr="00FF7EE0">
        <w:t xml:space="preserve">the </w:t>
      </w:r>
      <w:r w:rsidR="0002011D" w:rsidRPr="00FF7EE0">
        <w:t>distance measuring feature.</w:t>
      </w:r>
    </w:p>
    <w:p w14:paraId="526B3CA2" w14:textId="311AAE6D" w:rsidR="00304968" w:rsidRPr="00FF7EE0" w:rsidRDefault="00513D36" w:rsidP="00304968">
      <w:pPr>
        <w:pStyle w:val="Caption"/>
        <w:jc w:val="center"/>
      </w:pPr>
      <w:bookmarkStart w:id="71" w:name="_Toc480918273"/>
      <w:r w:rsidRPr="00FF7EE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7A268BB" wp14:editId="1C5E3360">
                <wp:simplePos x="0" y="0"/>
                <wp:positionH relativeFrom="column">
                  <wp:posOffset>835660</wp:posOffset>
                </wp:positionH>
                <wp:positionV relativeFrom="paragraph">
                  <wp:posOffset>4234815</wp:posOffset>
                </wp:positionV>
                <wp:extent cx="4057650" cy="635"/>
                <wp:effectExtent l="0" t="0" r="0" b="0"/>
                <wp:wrapTopAndBottom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A8F063" w14:textId="6C789C2A" w:rsidR="00AD753E" w:rsidRPr="007B3B98" w:rsidRDefault="00AD753E" w:rsidP="00513D36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72" w:name="_Toc481936535"/>
                            <w:bookmarkStart w:id="73" w:name="_Toc481982106"/>
                            <w:bookmarkStart w:id="74" w:name="_Toc481983157"/>
                            <w:bookmarkStart w:id="75" w:name="_Toc482001086"/>
                            <w:r>
                              <w:t xml:space="preserve">Figure </w:t>
                            </w:r>
                            <w:fldSimple w:instr=" STYLEREF 1 \s ">
                              <w:r w:rsidR="00073B44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 w:rsidR="00073B44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r w:rsidRPr="009B4CD0">
                              <w:t>The VOR signal (Beck, 1971)</w:t>
                            </w:r>
                            <w:bookmarkEnd w:id="72"/>
                            <w:bookmarkEnd w:id="73"/>
                            <w:bookmarkEnd w:id="74"/>
                            <w:bookmarkEnd w:id="7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A268BB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65.8pt;margin-top:333.45pt;width:319.5pt;height:.0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" stroked="f">
                <v:textbox style="mso-fit-shape-to-text:t" inset="0,0,0,0">
                  <w:txbxContent>
                    <w:p w14:paraId="09A8F063" w14:textId="6C789C2A" w:rsidR="00AD753E" w:rsidRPr="007B3B98" w:rsidRDefault="00AD753E" w:rsidP="00513D36">
                      <w:pPr>
                        <w:pStyle w:val="Caption"/>
                        <w:rPr>
                          <w:noProof/>
                        </w:rPr>
                      </w:pPr>
                      <w:bookmarkStart w:id="76" w:name="_Toc481936535"/>
                      <w:bookmarkStart w:id="77" w:name="_Toc481982106"/>
                      <w:bookmarkStart w:id="78" w:name="_Toc481983157"/>
                      <w:bookmarkStart w:id="79" w:name="_Toc482001086"/>
                      <w:r>
                        <w:t xml:space="preserve">Figure </w:t>
                      </w:r>
                      <w:fldSimple w:instr=" STYLEREF 1 \s ">
                        <w:r w:rsidR="00073B44">
                          <w:rPr>
                            <w:noProof/>
                          </w:rPr>
                          <w:t>2</w:t>
                        </w:r>
                      </w:fldSimple>
                      <w:r>
                        <w:noBreakHyphen/>
                      </w:r>
                      <w:fldSimple w:instr=" SEQ Figure \* ARABIC \s 1 ">
                        <w:r w:rsidR="00073B44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r w:rsidRPr="009B4CD0">
                        <w:t>The VOR signal (Beck, 1971)</w:t>
                      </w:r>
                      <w:bookmarkEnd w:id="76"/>
                      <w:bookmarkEnd w:id="77"/>
                      <w:bookmarkEnd w:id="78"/>
                      <w:bookmarkEnd w:id="7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4968" w:rsidRPr="00FF7EE0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5E1F485A" wp14:editId="6AF7FE02">
            <wp:simplePos x="0" y="0"/>
            <wp:positionH relativeFrom="column">
              <wp:posOffset>835890</wp:posOffset>
            </wp:positionH>
            <wp:positionV relativeFrom="paragraph">
              <wp:posOffset>272538</wp:posOffset>
            </wp:positionV>
            <wp:extent cx="4057650" cy="3905250"/>
            <wp:effectExtent l="0" t="0" r="0" b="0"/>
            <wp:wrapTopAndBottom/>
            <wp:docPr id="5" name="Picture 5" descr="http://www.opticfox.com/2a4x2/vor-o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http://www.opticfox.com/2a4x2/vor-op.jpg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71"/>
    </w:p>
    <w:p w14:paraId="571703F8" w14:textId="77777777" w:rsidR="00304968" w:rsidRPr="00FF7EE0" w:rsidRDefault="003828D7" w:rsidP="00304968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1AB400DA" wp14:editId="2AB6620B">
            <wp:extent cx="5715000" cy="2876550"/>
            <wp:effectExtent l="0" t="0" r="0" b="0"/>
            <wp:docPr id="1801070035" name="picture" descr="http://1.bp.blogspot.com/-GHQRVUvY8wQ/VkuGEQEdgsI/AAAAAAAAEPc/hwb2PW6oodw/s1600/VORphoto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BECA7" w14:textId="72DDD3E3" w:rsidR="00304968" w:rsidRPr="00FF7EE0" w:rsidRDefault="00304968" w:rsidP="00304968">
      <w:pPr>
        <w:pStyle w:val="Caption"/>
      </w:pPr>
      <w:bookmarkStart w:id="80" w:name="_Toc481834247"/>
      <w:bookmarkStart w:id="81" w:name="_Toc481841322"/>
      <w:bookmarkStart w:id="82" w:name="_Toc481936536"/>
      <w:bookmarkStart w:id="83" w:name="_Toc481982107"/>
      <w:r w:rsidRPr="00FF7EE0">
        <w:t xml:space="preserve">Figure </w:t>
      </w:r>
      <w:fldSimple w:instr=" STYLEREF 1 \s ">
        <w:r w:rsidR="00073B44">
          <w:rPr>
            <w:noProof/>
          </w:rPr>
          <w:t>2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2</w:t>
        </w:r>
      </w:fldSimple>
      <w:r w:rsidRPr="00FF7EE0">
        <w:t xml:space="preserve"> A VOR station (photo taken by FARHAN </w:t>
      </w:r>
      <w:bookmarkEnd w:id="80"/>
      <w:bookmarkEnd w:id="81"/>
      <w:bookmarkEnd w:id="82"/>
      <w:bookmarkEnd w:id="83"/>
      <w:r w:rsidR="003C1050" w:rsidRPr="00FF7EE0">
        <w:t>FAROOQ)</w:t>
      </w:r>
    </w:p>
    <w:p w14:paraId="7BF1765C" w14:textId="2B5E6295" w:rsidR="00FC0326" w:rsidRPr="00FF7EE0" w:rsidRDefault="00513D36" w:rsidP="00FC0326">
      <w:r w:rsidRPr="00FF7EE0">
        <w:t>In F</w:t>
      </w:r>
      <w:r w:rsidR="00FC0326" w:rsidRPr="00FF7EE0">
        <w:t>igure 2</w:t>
      </w:r>
      <w:r w:rsidRPr="00FF7EE0">
        <w:t>-2</w:t>
      </w:r>
      <w:r w:rsidR="00FC0326" w:rsidRPr="00FF7EE0">
        <w:t>, the circle of antennas can be found on the VOR station</w:t>
      </w:r>
      <w:r w:rsidR="00D85FC2">
        <w:rPr>
          <w:noProof/>
        </w:rPr>
        <w:t>;</w:t>
      </w:r>
      <w:r w:rsidR="00FC0326" w:rsidRPr="00FF7EE0">
        <w:t xml:space="preserve"> they are used to transmit </w:t>
      </w:r>
      <w:r w:rsidR="00966F7E" w:rsidRPr="00FF7EE0">
        <w:t xml:space="preserve">VOR carrier with </w:t>
      </w:r>
      <w:r w:rsidR="009F414D">
        <w:t>the</w:t>
      </w:r>
      <w:r w:rsidR="00966F7E" w:rsidRPr="00FF7EE0">
        <w:t xml:space="preserve"> electronically scanned phase varied baseband.</w:t>
      </w:r>
    </w:p>
    <w:p w14:paraId="4F707644" w14:textId="2BA08AE9" w:rsidR="003828D7" w:rsidRPr="00FF7EE0" w:rsidRDefault="003828D7" w:rsidP="00304968">
      <w:pPr>
        <w:pStyle w:val="Caption"/>
      </w:pPr>
    </w:p>
    <w:p w14:paraId="4E8976C5" w14:textId="5ACBDFB2" w:rsidR="00FC0326" w:rsidRPr="00FF7EE0" w:rsidRDefault="00FC0326" w:rsidP="00B51979">
      <w:pPr>
        <w:pStyle w:val="Heading3"/>
        <w:numPr>
          <w:ilvl w:val="2"/>
          <w:numId w:val="5"/>
        </w:numPr>
      </w:pPr>
      <w:bookmarkStart w:id="84" w:name="_Toc481611825"/>
      <w:bookmarkStart w:id="85" w:name="_Toc481652573"/>
      <w:bookmarkStart w:id="86" w:name="_Toc481834280"/>
      <w:bookmarkStart w:id="87" w:name="_Toc481854652"/>
      <w:bookmarkStart w:id="88" w:name="_Toc481936565"/>
      <w:bookmarkStart w:id="89" w:name="_Toc482016265"/>
      <w:r w:rsidRPr="00FF7EE0">
        <w:t>Beam systems</w:t>
      </w:r>
      <w:bookmarkEnd w:id="84"/>
      <w:bookmarkEnd w:id="85"/>
      <w:bookmarkEnd w:id="86"/>
      <w:bookmarkEnd w:id="87"/>
      <w:bookmarkEnd w:id="88"/>
      <w:bookmarkEnd w:id="89"/>
    </w:p>
    <w:p w14:paraId="2CB37492" w14:textId="7A6F5CCB" w:rsidR="00B846C2" w:rsidRPr="00FF7EE0" w:rsidRDefault="00AC0674" w:rsidP="00725022">
      <w:r w:rsidRPr="00FF7EE0">
        <w:t>B</w:t>
      </w:r>
      <w:r w:rsidR="009A3067" w:rsidRPr="00FF7EE0">
        <w:t>eam system</w:t>
      </w:r>
      <w:r w:rsidR="00B81162" w:rsidRPr="00FF7EE0">
        <w:t>s</w:t>
      </w:r>
      <w:r w:rsidR="009A3067" w:rsidRPr="00FF7EE0">
        <w:t>, for example</w:t>
      </w:r>
      <w:r w:rsidR="009F414D">
        <w:rPr>
          <w:noProof/>
        </w:rPr>
        <w:t>,</w:t>
      </w:r>
      <w:r w:rsidR="009A3067" w:rsidRPr="00FF7EE0">
        <w:t xml:space="preserve"> the </w:t>
      </w:r>
      <w:r w:rsidR="00B846C2" w:rsidRPr="00FF7EE0">
        <w:t xml:space="preserve">Adcock by Macaroni </w:t>
      </w:r>
      <w:r w:rsidR="002E47AB" w:rsidRPr="00FF7EE0">
        <w:t xml:space="preserve">and </w:t>
      </w:r>
      <w:r w:rsidR="002677F1" w:rsidRPr="00FF7EE0">
        <w:t>known as Low Frequency Range</w:t>
      </w:r>
      <w:r w:rsidR="2C632365" w:rsidRPr="00FF7EE0">
        <w:t xml:space="preserve"> (LFR</w:t>
      </w:r>
      <w:r w:rsidR="002677F1" w:rsidRPr="00FF7EE0">
        <w:t>)</w:t>
      </w:r>
      <w:r w:rsidR="00B81162" w:rsidRPr="00FF7EE0">
        <w:t>,</w:t>
      </w:r>
      <w:r w:rsidR="002677F1" w:rsidRPr="00FF7EE0">
        <w:t xml:space="preserve"> is also a good </w:t>
      </w:r>
      <w:r w:rsidR="00A32173" w:rsidRPr="00FF7EE0">
        <w:t>practice</w:t>
      </w:r>
      <w:r w:rsidR="002677F1" w:rsidRPr="00FF7EE0">
        <w:t xml:space="preserve"> of navigation</w:t>
      </w:r>
      <w:r w:rsidR="00657C4A" w:rsidRPr="00FF7EE0">
        <w:t xml:space="preserve"> </w:t>
      </w:r>
      <w:r w:rsidR="00657C4A" w:rsidRPr="00FF7EE0">
        <w:rPr>
          <w:rStyle w:val="selectable"/>
        </w:rPr>
        <w:t>(Beck, 1971)</w:t>
      </w:r>
      <w:r w:rsidR="008110D5">
        <w:t xml:space="preserve">.  </w:t>
      </w:r>
      <w:r w:rsidR="002B4DF8" w:rsidRPr="002B4DF8">
        <w:rPr>
          <w:noProof/>
        </w:rPr>
        <w:t>H</w:t>
      </w:r>
      <w:r w:rsidR="002677F1" w:rsidRPr="002B4DF8">
        <w:rPr>
          <w:noProof/>
        </w:rPr>
        <w:t>owever</w:t>
      </w:r>
      <w:r w:rsidR="002677F1" w:rsidRPr="00FF7EE0">
        <w:t xml:space="preserve">, it requires </w:t>
      </w:r>
      <w:r w:rsidR="0023445A" w:rsidRPr="00FF7EE0">
        <w:t xml:space="preserve">that </w:t>
      </w:r>
      <w:r w:rsidR="002677F1" w:rsidRPr="00FF7EE0">
        <w:t>the object remains in the coverage of the beam</w:t>
      </w:r>
      <w:r w:rsidR="00964EE0" w:rsidRPr="00FF7EE0">
        <w:t xml:space="preserve"> that is used for navigation</w:t>
      </w:r>
      <w:r w:rsidR="0023445A" w:rsidRPr="00FF7EE0">
        <w:t>,</w:t>
      </w:r>
      <w:r w:rsidR="002677F1" w:rsidRPr="00FF7EE0">
        <w:t xml:space="preserve"> </w:t>
      </w:r>
      <w:r w:rsidR="0023445A" w:rsidRPr="00FF7EE0">
        <w:t>and therefore has little value for</w:t>
      </w:r>
      <w:r w:rsidR="002677F1" w:rsidRPr="00FF7EE0">
        <w:t xml:space="preserve"> project</w:t>
      </w:r>
      <w:r w:rsidR="0023445A" w:rsidRPr="00FF7EE0">
        <w:t>s</w:t>
      </w:r>
      <w:r w:rsidR="002677F1" w:rsidRPr="00FF7EE0">
        <w:t xml:space="preserve"> </w:t>
      </w:r>
      <w:r w:rsidR="0023445A" w:rsidRPr="00FF7EE0">
        <w:t>such as detecting</w:t>
      </w:r>
      <w:r w:rsidR="002677F1" w:rsidRPr="00FF7EE0">
        <w:t xml:space="preserve"> </w:t>
      </w:r>
      <w:r w:rsidR="0023445A" w:rsidRPr="00FF7EE0">
        <w:t xml:space="preserve">the </w:t>
      </w:r>
      <w:r w:rsidR="002677F1" w:rsidRPr="00FF7EE0">
        <w:t>position</w:t>
      </w:r>
      <w:r w:rsidR="0023445A" w:rsidRPr="00FF7EE0">
        <w:t>s</w:t>
      </w:r>
      <w:r w:rsidR="002677F1" w:rsidRPr="00FF7EE0">
        <w:t xml:space="preserve"> of </w:t>
      </w:r>
      <w:r w:rsidR="002677F1" w:rsidRPr="00AC36B7">
        <w:rPr>
          <w:noProof/>
        </w:rPr>
        <w:t>aircrafts</w:t>
      </w:r>
      <w:r w:rsidR="008110D5">
        <w:t xml:space="preserve">.  </w:t>
      </w:r>
      <w:r w:rsidR="00617414" w:rsidRPr="00FF7EE0">
        <w:t>However,</w:t>
      </w:r>
      <w:r w:rsidR="00166A97" w:rsidRPr="00FF7EE0">
        <w:t xml:space="preserve"> </w:t>
      </w:r>
      <w:r w:rsidRPr="00FF7EE0">
        <w:t>it was later adopted by</w:t>
      </w:r>
      <w:r w:rsidR="002677F1" w:rsidRPr="00FF7EE0">
        <w:t xml:space="preserve"> Instrumental Landing System</w:t>
      </w:r>
      <w:r w:rsidR="2C632365" w:rsidRPr="00FF7EE0">
        <w:t xml:space="preserve"> (ILS</w:t>
      </w:r>
      <w:r w:rsidR="002677F1" w:rsidRPr="00FF7EE0">
        <w:t>)</w:t>
      </w:r>
      <w:r w:rsidR="009A3067" w:rsidRPr="00FF7EE0">
        <w:t xml:space="preserve"> equipment</w:t>
      </w:r>
      <w:r w:rsidR="008110D5">
        <w:t xml:space="preserve">. </w:t>
      </w:r>
      <w:r w:rsidRPr="00FF7EE0">
        <w:t xml:space="preserve"> </w:t>
      </w:r>
      <w:r w:rsidR="0017341B" w:rsidRPr="00FF7EE0">
        <w:t>Adcock system</w:t>
      </w:r>
      <w:r w:rsidRPr="00FF7EE0">
        <w:t xml:space="preserve"> remains active in terms of </w:t>
      </w:r>
      <w:r w:rsidR="00891240" w:rsidRPr="00FF7EE0">
        <w:t xml:space="preserve">military and police </w:t>
      </w:r>
      <w:r w:rsidRPr="00FF7EE0">
        <w:t>uses</w:t>
      </w:r>
      <w:r w:rsidR="008110D5">
        <w:t xml:space="preserve">.  </w:t>
      </w:r>
      <w:r w:rsidRPr="00FF7EE0">
        <w:t>I</w:t>
      </w:r>
      <w:r w:rsidR="00891240" w:rsidRPr="00FF7EE0">
        <w:t>t</w:t>
      </w:r>
      <w:r w:rsidR="002677F1" w:rsidRPr="00FF7EE0">
        <w:t xml:space="preserve"> </w:t>
      </w:r>
      <w:r w:rsidR="00891240" w:rsidRPr="00FF7EE0">
        <w:t>requires</w:t>
      </w:r>
      <w:r w:rsidR="00916317" w:rsidRPr="00FF7EE0">
        <w:t xml:space="preserve"> </w:t>
      </w:r>
      <w:r w:rsidR="002677F1" w:rsidRPr="00FF7EE0">
        <w:t>manual operati</w:t>
      </w:r>
      <w:r w:rsidR="00916317" w:rsidRPr="00FF7EE0">
        <w:t>on</w:t>
      </w:r>
      <w:r w:rsidR="00617414" w:rsidRPr="00FF7EE0">
        <w:t>s</w:t>
      </w:r>
      <w:r w:rsidR="002677F1" w:rsidRPr="00FF7EE0">
        <w:t xml:space="preserve"> by listening to Morse code</w:t>
      </w:r>
      <w:r w:rsidR="00617414" w:rsidRPr="00FF7EE0">
        <w:t xml:space="preserve"> or sound pitches to determine the object location relative to the beam</w:t>
      </w:r>
      <w:r w:rsidR="008110D5">
        <w:t xml:space="preserve">.  </w:t>
      </w:r>
      <w:r w:rsidR="009A3067" w:rsidRPr="00FF7EE0">
        <w:t xml:space="preserve">It has </w:t>
      </w:r>
      <w:r w:rsidR="00617414" w:rsidRPr="00FF7EE0">
        <w:t xml:space="preserve">an </w:t>
      </w:r>
      <w:r w:rsidR="009A3067" w:rsidRPr="00FF7EE0">
        <w:t>inspiration of using radio, whereas, it can only</w:t>
      </w:r>
      <w:r w:rsidRPr="00FF7EE0">
        <w:t xml:space="preserve"> tell the </w:t>
      </w:r>
      <w:r w:rsidR="00617414" w:rsidRPr="00FF7EE0">
        <w:t xml:space="preserve">relative </w:t>
      </w:r>
      <w:r w:rsidR="009A3067" w:rsidRPr="00FF7EE0">
        <w:t xml:space="preserve">directions when the object is </w:t>
      </w:r>
      <w:r w:rsidR="00617414" w:rsidRPr="00FF7EE0">
        <w:t>within the</w:t>
      </w:r>
      <w:r w:rsidR="009A3067" w:rsidRPr="00FF7EE0">
        <w:t xml:space="preserve"> covered range</w:t>
      </w:r>
      <w:r w:rsidRPr="00FF7EE0">
        <w:t xml:space="preserve"> </w:t>
      </w:r>
      <w:r w:rsidR="00617414" w:rsidRPr="00FF7EE0">
        <w:t xml:space="preserve">and width </w:t>
      </w:r>
      <w:r w:rsidRPr="00FF7EE0">
        <w:t>of beams</w:t>
      </w:r>
      <w:r w:rsidR="009A3067" w:rsidRPr="00FF7EE0">
        <w:t xml:space="preserve">, </w:t>
      </w:r>
      <w:r w:rsidR="00E426DA" w:rsidRPr="00FF7EE0">
        <w:t xml:space="preserve">or </w:t>
      </w:r>
      <w:r w:rsidR="009A3067" w:rsidRPr="00FF7EE0">
        <w:t>in other word</w:t>
      </w:r>
      <w:r w:rsidR="00E426DA" w:rsidRPr="00FF7EE0">
        <w:t>s</w:t>
      </w:r>
      <w:r w:rsidR="009A3067" w:rsidRPr="00FF7EE0">
        <w:t xml:space="preserve">, </w:t>
      </w:r>
      <w:r w:rsidR="00E426DA" w:rsidRPr="00FF7EE0">
        <w:t>it is</w:t>
      </w:r>
      <w:r w:rsidRPr="00FF7EE0">
        <w:t xml:space="preserve"> </w:t>
      </w:r>
      <w:r w:rsidR="00617414" w:rsidRPr="00FF7EE0">
        <w:t>a directional system</w:t>
      </w:r>
      <w:r w:rsidR="008110D5">
        <w:t xml:space="preserve">.  </w:t>
      </w:r>
      <w:r w:rsidR="00412C74" w:rsidRPr="00FF7EE0">
        <w:t>Thus,</w:t>
      </w:r>
      <w:r w:rsidR="009A3067" w:rsidRPr="00FF7EE0">
        <w:t xml:space="preserve"> </w:t>
      </w:r>
      <w:r w:rsidR="00412C74" w:rsidRPr="00FF7EE0">
        <w:t>i</w:t>
      </w:r>
      <w:r w:rsidR="00617414" w:rsidRPr="00FF7EE0">
        <w:t>t has limited</w:t>
      </w:r>
      <w:r w:rsidR="009A3067" w:rsidRPr="00FF7EE0">
        <w:t xml:space="preserve"> uses for a general</w:t>
      </w:r>
      <w:r w:rsidR="004465A1" w:rsidRPr="00FF7EE0">
        <w:t>-</w:t>
      </w:r>
      <w:r w:rsidR="009A3067" w:rsidRPr="00FF7EE0">
        <w:t>purpose</w:t>
      </w:r>
      <w:r w:rsidR="0017341B" w:rsidRPr="00FF7EE0">
        <w:t xml:space="preserve"> </w:t>
      </w:r>
      <w:r w:rsidR="009A3067" w:rsidRPr="00FF7EE0">
        <w:t>navigation.</w:t>
      </w:r>
    </w:p>
    <w:p w14:paraId="5445E72B" w14:textId="01440D2F" w:rsidR="00FC0326" w:rsidRPr="00FF7EE0" w:rsidRDefault="00FC0326" w:rsidP="00B51979">
      <w:pPr>
        <w:pStyle w:val="Heading3"/>
        <w:numPr>
          <w:ilvl w:val="2"/>
          <w:numId w:val="5"/>
        </w:numPr>
      </w:pPr>
      <w:bookmarkStart w:id="90" w:name="_Toc481611826"/>
      <w:bookmarkStart w:id="91" w:name="_Toc481652574"/>
      <w:bookmarkStart w:id="92" w:name="_Toc481834281"/>
      <w:bookmarkStart w:id="93" w:name="_Toc481854653"/>
      <w:bookmarkStart w:id="94" w:name="_Toc481936566"/>
      <w:bookmarkStart w:id="95" w:name="_Toc482016266"/>
      <w:r w:rsidRPr="00FF7EE0">
        <w:t>Global Navigation Satellite System</w:t>
      </w:r>
      <w:bookmarkEnd w:id="90"/>
      <w:bookmarkEnd w:id="91"/>
      <w:bookmarkEnd w:id="92"/>
      <w:bookmarkEnd w:id="93"/>
      <w:bookmarkEnd w:id="94"/>
      <w:bookmarkEnd w:id="95"/>
      <w:r w:rsidRPr="00FF7EE0">
        <w:t xml:space="preserve"> </w:t>
      </w:r>
    </w:p>
    <w:p w14:paraId="7B8BD702" w14:textId="78F9703F" w:rsidR="00022413" w:rsidRPr="00FF7EE0" w:rsidRDefault="00617414" w:rsidP="001F63F3">
      <w:r w:rsidRPr="00FF7EE0">
        <w:t>GNSS</w:t>
      </w:r>
      <w:r w:rsidR="00B90DB9" w:rsidRPr="00FF7EE0">
        <w:t xml:space="preserve"> is the best system </w:t>
      </w:r>
      <w:r w:rsidR="0025122D">
        <w:rPr>
          <w:noProof/>
        </w:rPr>
        <w:t>regarding</w:t>
      </w:r>
      <w:r w:rsidR="00B90DB9" w:rsidRPr="00FF7EE0">
        <w:t xml:space="preserve"> both precision and feasibility</w:t>
      </w:r>
      <w:r w:rsidR="00D5650A" w:rsidRPr="00FF7EE0">
        <w:t xml:space="preserve"> </w:t>
      </w:r>
      <w:r w:rsidR="00657C4A" w:rsidRPr="00FF7EE0">
        <w:rPr>
          <w:rStyle w:val="selectable"/>
        </w:rPr>
        <w:t>(Staff, 1990)</w:t>
      </w:r>
      <w:r w:rsidR="008110D5">
        <w:t xml:space="preserve">.  </w:t>
      </w:r>
      <w:r w:rsidRPr="00FF7EE0">
        <w:t xml:space="preserve">The GPS system, as one of the best GNSS system, </w:t>
      </w:r>
      <w:r w:rsidR="00B90DB9" w:rsidRPr="00FF7EE0">
        <w:t xml:space="preserve">remains the most popular </w:t>
      </w:r>
      <w:r w:rsidRPr="00FF7EE0">
        <w:t>option</w:t>
      </w:r>
      <w:r w:rsidR="00B90DB9" w:rsidRPr="00FF7EE0">
        <w:t xml:space="preserve"> for navigation since it </w:t>
      </w:r>
      <w:r w:rsidRPr="00FF7EE0">
        <w:t>has been</w:t>
      </w:r>
      <w:r w:rsidR="00B90DB9" w:rsidRPr="00FF7EE0">
        <w:t xml:space="preserve"> </w:t>
      </w:r>
      <w:r w:rsidRPr="00FF7EE0">
        <w:t>operational</w:t>
      </w:r>
      <w:r w:rsidR="008110D5">
        <w:t xml:space="preserve">.  </w:t>
      </w:r>
      <w:r w:rsidR="00B90DB9" w:rsidRPr="00FF7EE0">
        <w:t>Meanwhile, there were many system</w:t>
      </w:r>
      <w:r w:rsidR="00711840" w:rsidRPr="00FF7EE0">
        <w:t>s</w:t>
      </w:r>
      <w:r w:rsidR="00B90DB9" w:rsidRPr="00FF7EE0">
        <w:t xml:space="preserve">, </w:t>
      </w:r>
      <w:r w:rsidR="00711840" w:rsidRPr="00FF7EE0">
        <w:t xml:space="preserve">such </w:t>
      </w:r>
      <w:r w:rsidR="00B90DB9" w:rsidRPr="00FF7EE0">
        <w:t xml:space="preserve">as </w:t>
      </w:r>
      <w:r w:rsidR="00711840" w:rsidRPr="00FF7EE0">
        <w:t xml:space="preserve">those </w:t>
      </w:r>
      <w:r w:rsidR="00B90DB9" w:rsidRPr="00FF7EE0">
        <w:t xml:space="preserve">mentioned above, dying or died because of </w:t>
      </w:r>
      <w:r w:rsidR="00711840" w:rsidRPr="00FF7EE0">
        <w:t xml:space="preserve">the </w:t>
      </w:r>
      <w:r w:rsidR="00B90DB9" w:rsidRPr="00FF7EE0">
        <w:t>wide</w:t>
      </w:r>
      <w:r w:rsidRPr="00FF7EE0">
        <w:t>ly</w:t>
      </w:r>
      <w:r w:rsidR="004465A1" w:rsidRPr="00FF7EE0">
        <w:t>-</w:t>
      </w:r>
      <w:r w:rsidRPr="00FF7EE0">
        <w:t>spread</w:t>
      </w:r>
      <w:r w:rsidR="00B90DB9" w:rsidRPr="00FF7EE0">
        <w:t xml:space="preserve"> usage of GPS</w:t>
      </w:r>
      <w:r w:rsidR="008110D5">
        <w:t xml:space="preserve">.  </w:t>
      </w:r>
      <w:r w:rsidR="00B90DB9" w:rsidRPr="00FF7EE0">
        <w:t xml:space="preserve">GPS was the </w:t>
      </w:r>
      <w:r w:rsidR="00B90DB9" w:rsidRPr="00FF7EE0">
        <w:lastRenderedPageBreak/>
        <w:t>system designed and operated by United State Air Force</w:t>
      </w:r>
      <w:r w:rsidR="75EB7980" w:rsidRPr="00FF7EE0">
        <w:t xml:space="preserve"> (USAF</w:t>
      </w:r>
      <w:r w:rsidR="00B90DB9" w:rsidRPr="00FF7EE0">
        <w:t xml:space="preserve">), and its huge military potential was well </w:t>
      </w:r>
      <w:r w:rsidR="00B90DB9" w:rsidRPr="009F414D">
        <w:rPr>
          <w:noProof/>
        </w:rPr>
        <w:t>recogni</w:t>
      </w:r>
      <w:r w:rsidR="009F414D">
        <w:rPr>
          <w:noProof/>
        </w:rPr>
        <w:t>s</w:t>
      </w:r>
      <w:r w:rsidR="00B90DB9" w:rsidRPr="009F414D">
        <w:rPr>
          <w:noProof/>
        </w:rPr>
        <w:t>ed</w:t>
      </w:r>
      <w:r w:rsidR="00B90DB9" w:rsidRPr="00FF7EE0">
        <w:t xml:space="preserve"> by US military</w:t>
      </w:r>
      <w:r w:rsidR="008110D5">
        <w:rPr>
          <w:noProof/>
        </w:rPr>
        <w:t xml:space="preserve">.  </w:t>
      </w:r>
      <w:r w:rsidR="00D85FC2">
        <w:rPr>
          <w:noProof/>
        </w:rPr>
        <w:t>T</w:t>
      </w:r>
      <w:r w:rsidR="00B90DB9" w:rsidRPr="00D85FC2">
        <w:rPr>
          <w:noProof/>
        </w:rPr>
        <w:t>herefore</w:t>
      </w:r>
      <w:r w:rsidR="00B90DB9" w:rsidRPr="00FF7EE0">
        <w:t>, the system had two different ranging mode</w:t>
      </w:r>
      <w:r w:rsidR="00A32C97" w:rsidRPr="00FF7EE0">
        <w:t>s</w:t>
      </w:r>
      <w:r w:rsidR="00B90DB9" w:rsidRPr="00FF7EE0">
        <w:t xml:space="preserve"> for civil uses and military uses</w:t>
      </w:r>
      <w:r w:rsidR="007A14EF" w:rsidRPr="00FF7EE0">
        <w:t xml:space="preserve"> at the beginning</w:t>
      </w:r>
      <w:r w:rsidR="008110D5">
        <w:t xml:space="preserve">.  </w:t>
      </w:r>
      <w:r w:rsidR="00B90DB9" w:rsidRPr="00FF7EE0">
        <w:t xml:space="preserve">The civil code, however, is less accurate compared </w:t>
      </w:r>
      <w:r w:rsidR="007601DB" w:rsidRPr="00FF7EE0">
        <w:t xml:space="preserve">to the </w:t>
      </w:r>
      <w:r w:rsidR="00B90DB9" w:rsidRPr="00FF7EE0">
        <w:t>military code</w:t>
      </w:r>
      <w:r w:rsidR="008110D5">
        <w:t xml:space="preserve">.  </w:t>
      </w:r>
      <w:r w:rsidR="00B90DB9" w:rsidRPr="00FF7EE0">
        <w:t>It works with simple logic</w:t>
      </w:r>
      <w:r w:rsidR="008D46DC" w:rsidRPr="00FF7EE0">
        <w:t xml:space="preserve"> </w:t>
      </w:r>
      <w:r w:rsidR="00B90DB9" w:rsidRPr="00FF7EE0">
        <w:t>using trigonometry</w:t>
      </w:r>
      <w:r w:rsidR="008110D5">
        <w:t xml:space="preserve">.  </w:t>
      </w:r>
      <w:r w:rsidR="00B90DB9" w:rsidRPr="00FF7EE0">
        <w:t>GPS system has multiple satellites on low earth orbits to guarantee that most</w:t>
      </w:r>
      <w:r w:rsidR="008D46DC" w:rsidRPr="00FF7EE0">
        <w:t xml:space="preserve"> of the</w:t>
      </w:r>
      <w:r w:rsidR="00B90DB9" w:rsidRPr="00FF7EE0">
        <w:t xml:space="preserve"> surface area</w:t>
      </w:r>
      <w:r w:rsidR="008D46DC" w:rsidRPr="00FF7EE0">
        <w:t>s</w:t>
      </w:r>
      <w:r w:rsidR="00B90DB9" w:rsidRPr="00FF7EE0">
        <w:t xml:space="preserve"> of </w:t>
      </w:r>
      <w:r w:rsidR="009F414D">
        <w:t>the</w:t>
      </w:r>
      <w:r w:rsidR="00B90DB9" w:rsidRPr="00FF7EE0">
        <w:t xml:space="preserve"> earth </w:t>
      </w:r>
      <w:r w:rsidR="001E1FEB">
        <w:rPr>
          <w:noProof/>
        </w:rPr>
        <w:t>can</w:t>
      </w:r>
      <w:r w:rsidR="008C4AF8" w:rsidRPr="00FF7EE0">
        <w:t xml:space="preserve"> reach </w:t>
      </w:r>
      <w:r w:rsidR="00B90DB9" w:rsidRPr="00FF7EE0">
        <w:t xml:space="preserve">at least </w:t>
      </w:r>
      <w:r w:rsidR="008D46DC" w:rsidRPr="00FF7EE0">
        <w:t>four</w:t>
      </w:r>
      <w:r w:rsidR="00B90DB9" w:rsidRPr="00FF7EE0">
        <w:t xml:space="preserve"> satellite</w:t>
      </w:r>
      <w:r w:rsidR="005007D4" w:rsidRPr="00FF7EE0">
        <w:t>s</w:t>
      </w:r>
      <w:r w:rsidR="00B90DB9" w:rsidRPr="00FF7EE0">
        <w:t xml:space="preserve"> </w:t>
      </w:r>
      <w:r w:rsidR="008D46DC" w:rsidRPr="00FF7EE0">
        <w:t>in</w:t>
      </w:r>
      <w:r w:rsidR="00B90DB9" w:rsidRPr="00FF7EE0">
        <w:t xml:space="preserve"> the sky</w:t>
      </w:r>
      <w:r w:rsidR="008110D5">
        <w:t xml:space="preserve">.  </w:t>
      </w:r>
      <w:r w:rsidR="00B90DB9" w:rsidRPr="00FF7EE0">
        <w:t xml:space="preserve">It was so well designed that </w:t>
      </w:r>
      <w:r w:rsidR="005007D4" w:rsidRPr="00FF7EE0">
        <w:t>during</w:t>
      </w:r>
      <w:r w:rsidR="00B90DB9" w:rsidRPr="00FF7EE0">
        <w:t xml:space="preserve"> most </w:t>
      </w:r>
      <w:r w:rsidR="005007D4" w:rsidRPr="00FF7EE0">
        <w:t xml:space="preserve">of the </w:t>
      </w:r>
      <w:r w:rsidR="00B90DB9" w:rsidRPr="00FF7EE0">
        <w:t xml:space="preserve">time there were </w:t>
      </w:r>
      <w:r w:rsidR="00573F2F" w:rsidRPr="00FF7EE0">
        <w:t>more</w:t>
      </w:r>
      <w:r w:rsidR="00B90DB9" w:rsidRPr="00FF7EE0">
        <w:t xml:space="preserve"> than </w:t>
      </w:r>
      <w:r w:rsidR="005007D4" w:rsidRPr="00FF7EE0">
        <w:t>four</w:t>
      </w:r>
      <w:r w:rsidR="00B90DB9" w:rsidRPr="00FF7EE0">
        <w:t>, which provides a potential opportunity to increase the accuracy</w:t>
      </w:r>
      <w:r w:rsidR="008110D5">
        <w:t xml:space="preserve">.  </w:t>
      </w:r>
      <w:r w:rsidR="00B90DB9" w:rsidRPr="00FF7EE0">
        <w:t xml:space="preserve">The algorithm relays on </w:t>
      </w:r>
      <w:r w:rsidR="00DF57FB" w:rsidRPr="00FF7EE0">
        <w:t>three</w:t>
      </w:r>
      <w:r w:rsidR="00B90DB9" w:rsidRPr="00FF7EE0">
        <w:t xml:space="preserve"> known satellite position</w:t>
      </w:r>
      <w:r w:rsidR="00DF57FB" w:rsidRPr="00FF7EE0">
        <w:t>s</w:t>
      </w:r>
      <w:r w:rsidR="00B90DB9" w:rsidRPr="00FF7EE0">
        <w:t xml:space="preserve"> and signal’s time of arrival</w:t>
      </w:r>
      <w:r w:rsidR="008110D5">
        <w:t xml:space="preserve">.  </w:t>
      </w:r>
      <w:r w:rsidR="00B90DB9" w:rsidRPr="00C31DF2">
        <w:rPr>
          <w:noProof/>
        </w:rPr>
        <w:t xml:space="preserve">An </w:t>
      </w:r>
      <w:r w:rsidR="00C31DF2">
        <w:rPr>
          <w:noProof/>
        </w:rPr>
        <w:t>additional</w:t>
      </w:r>
      <w:r w:rsidR="00B90DB9" w:rsidRPr="00FF7EE0">
        <w:t xml:space="preserve"> satellite is needed for time reference in case of wave propagation error</w:t>
      </w:r>
      <w:r w:rsidR="008110D5">
        <w:t xml:space="preserve">.  </w:t>
      </w:r>
      <w:r w:rsidR="00AE6CD5" w:rsidRPr="00FF7EE0">
        <w:t>By knowing the time taken during the propagation, the distance</w:t>
      </w:r>
      <w:r w:rsidR="00DF57FB" w:rsidRPr="00FF7EE0">
        <w:t>s</w:t>
      </w:r>
      <w:r w:rsidR="00473038">
        <w:t xml:space="preserve"> from the vehicle to</w:t>
      </w:r>
      <w:r w:rsidR="00E43CE8" w:rsidRPr="00FF7EE0">
        <w:t xml:space="preserve"> station</w:t>
      </w:r>
      <w:r w:rsidR="00AE6CD5" w:rsidRPr="00FF7EE0">
        <w:t xml:space="preserve"> can be worked out</w:t>
      </w:r>
      <w:r w:rsidR="008110D5">
        <w:t xml:space="preserve">.  </w:t>
      </w:r>
      <w:r w:rsidR="007616AD" w:rsidRPr="00AC36B7">
        <w:rPr>
          <w:noProof/>
        </w:rPr>
        <w:t>U</w:t>
      </w:r>
      <w:r w:rsidR="00745933" w:rsidRPr="00AC36B7">
        <w:rPr>
          <w:noProof/>
        </w:rPr>
        <w:t>sing</w:t>
      </w:r>
      <w:r w:rsidR="00965854" w:rsidRPr="00AC36B7">
        <w:rPr>
          <w:noProof/>
        </w:rPr>
        <w:t xml:space="preserve"> the</w:t>
      </w:r>
      <w:r w:rsidR="00AE6CD5" w:rsidRPr="00AC36B7">
        <w:rPr>
          <w:noProof/>
        </w:rPr>
        <w:t xml:space="preserve"> three </w:t>
      </w:r>
      <w:r w:rsidR="00D34CFD" w:rsidRPr="00AC36B7">
        <w:rPr>
          <w:noProof/>
        </w:rPr>
        <w:t>relative</w:t>
      </w:r>
      <w:r w:rsidR="00AE6CD5" w:rsidRPr="00AC36B7">
        <w:rPr>
          <w:noProof/>
        </w:rPr>
        <w:t xml:space="preserve"> distance</w:t>
      </w:r>
      <w:r w:rsidR="00DF57FB" w:rsidRPr="00AC36B7">
        <w:rPr>
          <w:noProof/>
        </w:rPr>
        <w:t>s</w:t>
      </w:r>
      <w:r w:rsidR="00B83ED6" w:rsidRPr="00AC36B7">
        <w:rPr>
          <w:noProof/>
        </w:rPr>
        <w:t xml:space="preserve"> and satellite locations</w:t>
      </w:r>
      <w:r w:rsidR="00AE6CD5" w:rsidRPr="00FF7EE0">
        <w:t xml:space="preserve">, a matrix can be introduced to provide multiple solutions, whereas only one of them is the correct </w:t>
      </w:r>
      <w:r w:rsidR="4FE7581C" w:rsidRPr="00FF7EE0">
        <w:t>position</w:t>
      </w:r>
      <w:r w:rsidR="008110D5">
        <w:t xml:space="preserve">.  </w:t>
      </w:r>
      <w:r w:rsidR="00AE6CD5" w:rsidRPr="00FF7EE0">
        <w:t>Furthermore, the result need</w:t>
      </w:r>
      <w:r w:rsidR="00697516" w:rsidRPr="00FF7EE0">
        <w:t>s</w:t>
      </w:r>
      <w:r w:rsidR="00AE6CD5" w:rsidRPr="00FF7EE0">
        <w:t xml:space="preserve"> to be transfer</w:t>
      </w:r>
      <w:r w:rsidR="001327CE" w:rsidRPr="00FF7EE0">
        <w:t>red</w:t>
      </w:r>
      <w:r w:rsidR="00AE6CD5" w:rsidRPr="00FF7EE0">
        <w:t xml:space="preserve"> from</w:t>
      </w:r>
      <w:r w:rsidR="009F414D">
        <w:t xml:space="preserve"> the</w:t>
      </w:r>
      <w:r w:rsidR="00AE6CD5" w:rsidRPr="00FF7EE0">
        <w:t xml:space="preserve"> polar form into panel form and should be projected on the map with </w:t>
      </w:r>
      <w:r w:rsidR="001327CE" w:rsidRPr="00FF7EE0">
        <w:t xml:space="preserve">the </w:t>
      </w:r>
      <w:r w:rsidR="00AE6CD5" w:rsidRPr="00FF7EE0">
        <w:t>coordinates provided</w:t>
      </w:r>
      <w:r w:rsidR="008110D5">
        <w:t xml:space="preserve">.  </w:t>
      </w:r>
      <w:r w:rsidR="00891240" w:rsidRPr="00FF7EE0">
        <w:t xml:space="preserve">The problem with GNSS in general is the time to first fix, which usually </w:t>
      </w:r>
      <w:r w:rsidR="002E47AB" w:rsidRPr="00FF7EE0">
        <w:t>takes</w:t>
      </w:r>
      <w:r w:rsidR="00891240" w:rsidRPr="00FF7EE0">
        <w:t xml:space="preserve"> three to four minutes </w:t>
      </w:r>
      <w:r w:rsidR="002E47AB" w:rsidRPr="00FF7EE0">
        <w:t>from a</w:t>
      </w:r>
      <w:r w:rsidR="00891240" w:rsidRPr="00FF7EE0">
        <w:t xml:space="preserve"> cold </w:t>
      </w:r>
      <w:r w:rsidR="00E25171" w:rsidRPr="00FF7EE0">
        <w:t>S</w:t>
      </w:r>
      <w:r w:rsidR="00891240" w:rsidRPr="00FF7EE0">
        <w:t xml:space="preserve">tart </w:t>
      </w:r>
      <w:r w:rsidR="00E25171" w:rsidRPr="00FF7EE0">
        <w:t>U</w:t>
      </w:r>
      <w:r w:rsidR="00891240" w:rsidRPr="00FF7EE0">
        <w:t>p</w:t>
      </w:r>
      <w:r w:rsidR="002E47AB" w:rsidRPr="00FF7EE0">
        <w:t>,</w:t>
      </w:r>
      <w:r w:rsidR="00891240" w:rsidRPr="00FF7EE0">
        <w:t xml:space="preserve"> and GPS systems are very power hungry.</w:t>
      </w:r>
    </w:p>
    <w:p w14:paraId="59476E4A" w14:textId="2A4F0A67" w:rsidR="00FC0326" w:rsidRPr="00FF7EE0" w:rsidRDefault="00FC0326" w:rsidP="00B51979">
      <w:pPr>
        <w:pStyle w:val="Heading3"/>
        <w:numPr>
          <w:ilvl w:val="2"/>
          <w:numId w:val="5"/>
        </w:numPr>
      </w:pPr>
      <w:bookmarkStart w:id="96" w:name="_Toc481611827"/>
      <w:bookmarkStart w:id="97" w:name="_Toc481652575"/>
      <w:bookmarkStart w:id="98" w:name="_Toc481834282"/>
      <w:bookmarkStart w:id="99" w:name="_Toc481854654"/>
      <w:bookmarkStart w:id="100" w:name="_Toc481936567"/>
      <w:bookmarkStart w:id="101" w:name="_Toc482016267"/>
      <w:r w:rsidRPr="00FF7EE0">
        <w:t>Pseudolites</w:t>
      </w:r>
      <w:bookmarkEnd w:id="96"/>
      <w:bookmarkEnd w:id="97"/>
      <w:bookmarkEnd w:id="98"/>
      <w:bookmarkEnd w:id="99"/>
      <w:bookmarkEnd w:id="100"/>
      <w:bookmarkEnd w:id="101"/>
    </w:p>
    <w:p w14:paraId="3EC45CFD" w14:textId="37163F56" w:rsidR="00F55795" w:rsidRPr="00FF7EE0" w:rsidRDefault="00737899" w:rsidP="00175055">
      <w:r w:rsidRPr="00FF7EE0">
        <w:t>Pseudolite</w:t>
      </w:r>
      <w:r w:rsidR="00022413" w:rsidRPr="00FF7EE0">
        <w:t xml:space="preserve"> application implies simulating satellite signal</w:t>
      </w:r>
      <w:r w:rsidR="00A230AC" w:rsidRPr="00FF7EE0">
        <w:t>s</w:t>
      </w:r>
      <w:r w:rsidR="00022413" w:rsidRPr="00FF7EE0">
        <w:t xml:space="preserve"> with a ground or aerial station, which can be deployed to blind zone</w:t>
      </w:r>
      <w:r w:rsidR="005368B5" w:rsidRPr="00FF7EE0">
        <w:t xml:space="preserve">s of GPS </w:t>
      </w:r>
      <w:r w:rsidR="00657C4A" w:rsidRPr="00FF7EE0">
        <w:rPr>
          <w:rStyle w:val="selectable"/>
        </w:rPr>
        <w:t>(Wang, 2002)</w:t>
      </w:r>
      <w:r w:rsidR="00657C4A" w:rsidRPr="00FF7EE0">
        <w:t xml:space="preserve">. </w:t>
      </w:r>
      <w:r w:rsidR="00022413" w:rsidRPr="00FF7EE0">
        <w:t xml:space="preserve"> It has a huge potential in war</w:t>
      </w:r>
      <w:r w:rsidR="00BC1D81" w:rsidRPr="00FF7EE0">
        <w:t>fare</w:t>
      </w:r>
      <w:r w:rsidR="00022413" w:rsidRPr="00FF7EE0">
        <w:t xml:space="preserve"> or special circumstance</w:t>
      </w:r>
      <w:r w:rsidR="00455973" w:rsidRPr="00FF7EE0">
        <w:t>,</w:t>
      </w:r>
      <w:r w:rsidR="00022413" w:rsidRPr="00FF7EE0">
        <w:t xml:space="preserve"> </w:t>
      </w:r>
      <w:r w:rsidR="00455973" w:rsidRPr="00FF7EE0">
        <w:t xml:space="preserve">for instance, </w:t>
      </w:r>
      <w:r w:rsidR="00022413" w:rsidRPr="00FF7EE0">
        <w:t>mining or cave exploring</w:t>
      </w:r>
      <w:r w:rsidR="00BC1D81" w:rsidRPr="00FF7EE0">
        <w:t xml:space="preserve"> where GPS signal may not </w:t>
      </w:r>
      <w:r w:rsidR="00455973" w:rsidRPr="00FF7EE0">
        <w:t xml:space="preserve">be </w:t>
      </w:r>
      <w:r w:rsidR="00BC1D81" w:rsidRPr="00FF7EE0">
        <w:t>viable</w:t>
      </w:r>
      <w:r w:rsidR="008110D5">
        <w:t xml:space="preserve">.  </w:t>
      </w:r>
      <w:r w:rsidR="00022413" w:rsidRPr="00FF7EE0">
        <w:t>T</w:t>
      </w:r>
      <w:r w:rsidR="00BC1D81" w:rsidRPr="00FF7EE0">
        <w:t xml:space="preserve">herefore, it is </w:t>
      </w:r>
      <w:r w:rsidR="00BC1D81" w:rsidRPr="00D7195A">
        <w:rPr>
          <w:noProof/>
        </w:rPr>
        <w:t>a</w:t>
      </w:r>
      <w:r w:rsidR="00D7195A">
        <w:rPr>
          <w:noProof/>
        </w:rPr>
        <w:t>n excellent</w:t>
      </w:r>
      <w:r w:rsidR="00BC1D81" w:rsidRPr="00FF7EE0">
        <w:t xml:space="preserve"> </w:t>
      </w:r>
      <w:r w:rsidR="00455973" w:rsidRPr="00FF7EE0">
        <w:t>system</w:t>
      </w:r>
      <w:r w:rsidR="00BC1D81" w:rsidRPr="00FF7EE0">
        <w:t xml:space="preserve"> to study</w:t>
      </w:r>
      <w:r w:rsidR="00022413" w:rsidRPr="00FF7EE0">
        <w:t xml:space="preserve"> for this project</w:t>
      </w:r>
      <w:r w:rsidR="008110D5">
        <w:t xml:space="preserve">.  </w:t>
      </w:r>
      <w:r w:rsidR="00455973" w:rsidRPr="00FF7EE0">
        <w:t>It is</w:t>
      </w:r>
      <w:r w:rsidR="00141128" w:rsidRPr="00FF7EE0">
        <w:t xml:space="preserve"> </w:t>
      </w:r>
      <w:r w:rsidR="00455973" w:rsidRPr="00FF7EE0">
        <w:t>possible</w:t>
      </w:r>
      <w:r w:rsidR="00141128" w:rsidRPr="00FF7EE0">
        <w:t xml:space="preserve"> to </w:t>
      </w:r>
      <w:r w:rsidR="002E47AB" w:rsidRPr="00FF7EE0">
        <w:t>make it</w:t>
      </w:r>
      <w:r w:rsidR="00141128" w:rsidRPr="00FF7EE0">
        <w:t xml:space="preserve"> compatible with current </w:t>
      </w:r>
      <w:r w:rsidR="00455973" w:rsidRPr="00FF7EE0">
        <w:t xml:space="preserve">GNSS </w:t>
      </w:r>
      <w:r w:rsidR="00141128" w:rsidRPr="00FF7EE0">
        <w:t>system</w:t>
      </w:r>
      <w:r w:rsidR="00C50897" w:rsidRPr="00FF7EE0">
        <w:t>s</w:t>
      </w:r>
      <w:r w:rsidR="00141128" w:rsidRPr="00FF7EE0">
        <w:t xml:space="preserve"> and adapt</w:t>
      </w:r>
      <w:r w:rsidR="00455973" w:rsidRPr="00FF7EE0">
        <w:t xml:space="preserve"> it</w:t>
      </w:r>
      <w:r w:rsidR="00141128" w:rsidRPr="00FF7EE0">
        <w:t xml:space="preserve"> </w:t>
      </w:r>
      <w:r w:rsidR="00141128" w:rsidRPr="008D11C3">
        <w:rPr>
          <w:noProof/>
        </w:rPr>
        <w:t>to</w:t>
      </w:r>
      <w:r w:rsidR="00141128" w:rsidRPr="00FF7EE0">
        <w:t xml:space="preserve"> </w:t>
      </w:r>
      <w:r w:rsidR="002E47AB" w:rsidRPr="00FF7EE0">
        <w:t xml:space="preserve">a </w:t>
      </w:r>
      <w:r w:rsidR="00141128" w:rsidRPr="00FF7EE0">
        <w:t xml:space="preserve">new </w:t>
      </w:r>
      <w:r w:rsidR="00455973" w:rsidRPr="00FF7EE0">
        <w:t>system</w:t>
      </w:r>
      <w:r w:rsidR="008110D5">
        <w:t xml:space="preserve">.  </w:t>
      </w:r>
      <w:r w:rsidR="00141128" w:rsidRPr="00FF7EE0">
        <w:t xml:space="preserve">This will </w:t>
      </w:r>
      <w:r w:rsidR="0060545E" w:rsidRPr="00FF7EE0">
        <w:t xml:space="preserve">significantly </w:t>
      </w:r>
      <w:r w:rsidR="00C15896" w:rsidRPr="00FF7EE0">
        <w:t xml:space="preserve">improve the efficiency and accuracy of the system </w:t>
      </w:r>
      <w:r w:rsidR="00455973" w:rsidRPr="00FF7EE0">
        <w:t xml:space="preserve">as it </w:t>
      </w:r>
      <w:r w:rsidR="00E25171" w:rsidRPr="00FF7EE0">
        <w:t>will</w:t>
      </w:r>
      <w:r w:rsidR="00455973" w:rsidRPr="00FF7EE0">
        <w:t xml:space="preserve"> be</w:t>
      </w:r>
      <w:r w:rsidR="00C15896" w:rsidRPr="00FF7EE0">
        <w:t xml:space="preserve"> discussed in the further study</w:t>
      </w:r>
      <w:r w:rsidR="008110D5">
        <w:t xml:space="preserve">.  </w:t>
      </w:r>
      <w:r w:rsidRPr="00FF7EE0">
        <w:t>In this project, Pseudolite</w:t>
      </w:r>
      <w:r w:rsidR="00455973" w:rsidRPr="00FF7EE0">
        <w:t xml:space="preserve"> </w:t>
      </w:r>
      <w:r w:rsidR="00722A66">
        <w:rPr>
          <w:noProof/>
        </w:rPr>
        <w:t>S</w:t>
      </w:r>
      <w:r w:rsidR="00455973" w:rsidRPr="00722A66">
        <w:rPr>
          <w:noProof/>
        </w:rPr>
        <w:t>ignal</w:t>
      </w:r>
      <w:r w:rsidR="00455973" w:rsidRPr="00FF7EE0">
        <w:t xml:space="preserve"> is the further objective, and it is intended to be compatible with this project proposal.</w:t>
      </w:r>
    </w:p>
    <w:p w14:paraId="7FA237E4" w14:textId="77777777" w:rsidR="00FC0326" w:rsidRPr="00FF7EE0" w:rsidRDefault="00FC0326" w:rsidP="00B51979">
      <w:pPr>
        <w:pStyle w:val="Heading3"/>
        <w:numPr>
          <w:ilvl w:val="2"/>
          <w:numId w:val="5"/>
        </w:numPr>
      </w:pPr>
      <w:bookmarkStart w:id="102" w:name="_Toc481611828"/>
      <w:bookmarkStart w:id="103" w:name="_Toc481652576"/>
      <w:bookmarkStart w:id="104" w:name="_Toc481834283"/>
      <w:bookmarkStart w:id="105" w:name="_Toc481854655"/>
      <w:bookmarkStart w:id="106" w:name="_Toc481936568"/>
      <w:bookmarkStart w:id="107" w:name="_Toc482016268"/>
      <w:r w:rsidRPr="00FF7EE0">
        <w:t>Distance Measuring Equipment</w:t>
      </w:r>
      <w:bookmarkEnd w:id="102"/>
      <w:bookmarkEnd w:id="103"/>
      <w:bookmarkEnd w:id="104"/>
      <w:bookmarkEnd w:id="105"/>
      <w:bookmarkEnd w:id="106"/>
      <w:bookmarkEnd w:id="107"/>
    </w:p>
    <w:p w14:paraId="15B4FF49" w14:textId="60B6EDE8" w:rsidR="00FC0326" w:rsidRPr="00FF7EE0" w:rsidRDefault="06BC32E8" w:rsidP="00FC0326">
      <w:pPr>
        <w:rPr>
          <w:rStyle w:val="selectable"/>
        </w:rPr>
      </w:pPr>
      <w:r w:rsidRPr="00FF7EE0">
        <w:t>To know the bearings</w:t>
      </w:r>
      <w:r w:rsidR="00FC0326" w:rsidRPr="00FF7EE0">
        <w:t xml:space="preserve"> of the vehicle is not enough to determine </w:t>
      </w:r>
      <w:r w:rsidR="4DB92FDC" w:rsidRPr="00FF7EE0">
        <w:t>its</w:t>
      </w:r>
      <w:r w:rsidR="00FC0326" w:rsidRPr="00FF7EE0">
        <w:t xml:space="preserve"> specific position</w:t>
      </w:r>
      <w:r w:rsidR="008110D5">
        <w:t xml:space="preserve">.  </w:t>
      </w:r>
      <w:r w:rsidR="4DB92FDC" w:rsidRPr="00FF7EE0">
        <w:t>Thus,</w:t>
      </w:r>
      <w:r w:rsidR="00FC0326" w:rsidRPr="00FF7EE0">
        <w:t xml:space="preserve"> a distance from station and object is crucial for the navigation </w:t>
      </w:r>
      <w:r w:rsidR="00FC0326" w:rsidRPr="00FF7EE0">
        <w:rPr>
          <w:rStyle w:val="selectable"/>
        </w:rPr>
        <w:t>(Lo &amp; Enge, 2012)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>A Distance Measuring Equipment</w:t>
      </w:r>
      <w:r w:rsidR="75EB7980" w:rsidRPr="00FF7EE0">
        <w:rPr>
          <w:rStyle w:val="selectable"/>
        </w:rPr>
        <w:t xml:space="preserve"> (DME</w:t>
      </w:r>
      <w:r w:rsidR="00FC0326" w:rsidRPr="00FF7EE0">
        <w:rPr>
          <w:rStyle w:val="selectable"/>
        </w:rPr>
        <w:t xml:space="preserve">) is capable for this, though </w:t>
      </w:r>
      <w:r w:rsidR="27C25096" w:rsidRPr="00FF7EE0">
        <w:rPr>
          <w:rStyle w:val="selectable"/>
        </w:rPr>
        <w:t>this capacity is limited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>A DME system is a transponder</w:t>
      </w:r>
      <w:r w:rsidR="00DE480B">
        <w:rPr>
          <w:rStyle w:val="selectable"/>
          <w:noProof/>
        </w:rPr>
        <w:t>-</w:t>
      </w:r>
      <w:r w:rsidR="00FC0326" w:rsidRPr="00FF7EE0">
        <w:rPr>
          <w:rStyle w:val="selectable"/>
        </w:rPr>
        <w:t xml:space="preserve">based distance measuring equipment by solving the propagation delay of </w:t>
      </w:r>
      <w:r w:rsidR="00DE480B">
        <w:rPr>
          <w:rStyle w:val="selectable"/>
        </w:rPr>
        <w:t>the</w:t>
      </w:r>
      <w:r w:rsidR="00FC0326" w:rsidRPr="00FF7EE0">
        <w:rPr>
          <w:rStyle w:val="selectable"/>
        </w:rPr>
        <w:t xml:space="preserve"> radio wave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 xml:space="preserve">It uses certain pattern pulse signal to determine the time delay of </w:t>
      </w:r>
      <w:r w:rsidR="00FC0326" w:rsidRPr="00FF7EE0">
        <w:rPr>
          <w:rStyle w:val="selectable"/>
        </w:rPr>
        <w:lastRenderedPageBreak/>
        <w:t>propagation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>For example, the aircraft first interrogates the DME station by sending a series pulse pairs, and the ground station receives the interrogation from the aircraft and wait</w:t>
      </w:r>
      <w:r w:rsidR="009504FF" w:rsidRPr="00FF7EE0">
        <w:rPr>
          <w:rStyle w:val="selectable"/>
        </w:rPr>
        <w:t>s</w:t>
      </w:r>
      <w:r w:rsidR="00FC0326" w:rsidRPr="00FF7EE0">
        <w:rPr>
          <w:rStyle w:val="selectable"/>
        </w:rPr>
        <w:t xml:space="preserve"> </w:t>
      </w:r>
      <w:r w:rsidR="008D11C3">
        <w:rPr>
          <w:rStyle w:val="selectable"/>
          <w:noProof/>
        </w:rPr>
        <w:t xml:space="preserve">50ms </w:t>
      </w:r>
      <w:r w:rsidR="00FC0326" w:rsidRPr="00FF7EE0">
        <w:rPr>
          <w:rStyle w:val="selectable"/>
        </w:rPr>
        <w:t>precisely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 xml:space="preserve">The station replies the aircraft with the </w:t>
      </w:r>
      <w:r w:rsidR="008D11C3">
        <w:rPr>
          <w:rStyle w:val="selectable"/>
          <w:noProof/>
        </w:rPr>
        <w:t xml:space="preserve">same </w:t>
      </w:r>
      <w:r w:rsidR="00FC0326" w:rsidRPr="00FF7EE0">
        <w:rPr>
          <w:rStyle w:val="selectable"/>
        </w:rPr>
        <w:t>identical sequence of pulse pairs and the aircraft receives the signal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>The timing is critical in this interrogation process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 xml:space="preserve">Once the aircraft receiver </w:t>
      </w:r>
      <w:r w:rsidR="72992AA2" w:rsidRPr="00FF7EE0">
        <w:rPr>
          <w:rStyle w:val="selectable"/>
        </w:rPr>
        <w:t>matches</w:t>
      </w:r>
      <w:r w:rsidR="00FC0326" w:rsidRPr="00FF7EE0">
        <w:rPr>
          <w:rStyle w:val="selectable"/>
        </w:rPr>
        <w:t xml:space="preserve"> the pattern the station </w:t>
      </w:r>
      <w:r w:rsidR="72992AA2" w:rsidRPr="00FF7EE0">
        <w:rPr>
          <w:rStyle w:val="selectable"/>
        </w:rPr>
        <w:t>sends</w:t>
      </w:r>
      <w:r w:rsidR="00FC0326" w:rsidRPr="00FF7EE0">
        <w:rPr>
          <w:rStyle w:val="selectable"/>
        </w:rPr>
        <w:t>, the time for delay can be figured out easily</w:t>
      </w:r>
      <w:r w:rsidR="008110D5">
        <w:rPr>
          <w:rStyle w:val="selectable"/>
        </w:rPr>
        <w:t xml:space="preserve">.  </w:t>
      </w:r>
      <w:r w:rsidR="00FC0326" w:rsidRPr="00FF7EE0">
        <w:rPr>
          <w:rStyle w:val="selectable"/>
        </w:rPr>
        <w:t xml:space="preserve">In this project, the system is intentionally designed as a receiver only </w:t>
      </w:r>
      <w:r w:rsidR="00FC0326" w:rsidRPr="00DE480B">
        <w:rPr>
          <w:rStyle w:val="selectable"/>
          <w:noProof/>
        </w:rPr>
        <w:t>onboard</w:t>
      </w:r>
      <w:r w:rsidR="00FC0326" w:rsidRPr="00FF7EE0">
        <w:rPr>
          <w:rStyle w:val="selectable"/>
        </w:rPr>
        <w:t xml:space="preserve"> equipment</w:t>
      </w:r>
      <w:r w:rsidR="008110D5">
        <w:rPr>
          <w:rStyle w:val="selectable"/>
          <w:noProof/>
        </w:rPr>
        <w:t xml:space="preserve">.  </w:t>
      </w:r>
      <w:r w:rsidR="008D11C3">
        <w:rPr>
          <w:rStyle w:val="selectable"/>
          <w:noProof/>
        </w:rPr>
        <w:t>T</w:t>
      </w:r>
      <w:r w:rsidR="00FC0326" w:rsidRPr="008D11C3">
        <w:rPr>
          <w:rStyle w:val="selectable"/>
          <w:noProof/>
        </w:rPr>
        <w:t>herefore</w:t>
      </w:r>
      <w:r w:rsidR="00FC0326" w:rsidRPr="00FF7EE0">
        <w:rPr>
          <w:rStyle w:val="selectable"/>
        </w:rPr>
        <w:t xml:space="preserve"> the adaptation of DME has to be carried out in </w:t>
      </w:r>
      <w:r w:rsidR="00D12C9C">
        <w:rPr>
          <w:rStyle w:val="selectable"/>
        </w:rPr>
        <w:t>an</w:t>
      </w:r>
      <w:r w:rsidR="00FC0326" w:rsidRPr="00DE480B">
        <w:rPr>
          <w:rStyle w:val="selectable"/>
          <w:noProof/>
        </w:rPr>
        <w:t>other</w:t>
      </w:r>
      <w:r w:rsidR="00FC0326" w:rsidRPr="00FF7EE0">
        <w:rPr>
          <w:rStyle w:val="selectable"/>
        </w:rPr>
        <w:t xml:space="preserve"> method.</w:t>
      </w:r>
    </w:p>
    <w:p w14:paraId="7869B819" w14:textId="2391E891" w:rsidR="00FC0326" w:rsidRPr="00FF7EE0" w:rsidRDefault="00FC0326" w:rsidP="009504FF">
      <w:pPr>
        <w:rPr>
          <w:rStyle w:val="selectable"/>
        </w:rPr>
      </w:pPr>
      <w:r w:rsidRPr="00AC36B7">
        <w:rPr>
          <w:rStyle w:val="selectable"/>
          <w:noProof/>
        </w:rPr>
        <w:t xml:space="preserve">To explore the </w:t>
      </w:r>
      <w:r w:rsidR="00301D7C" w:rsidRPr="00AC36B7">
        <w:rPr>
          <w:rStyle w:val="selectable"/>
          <w:noProof/>
        </w:rPr>
        <w:t xml:space="preserve">potential </w:t>
      </w:r>
      <w:r w:rsidRPr="00AC36B7">
        <w:rPr>
          <w:rStyle w:val="selectable"/>
          <w:noProof/>
        </w:rPr>
        <w:t>opportunity</w:t>
      </w:r>
      <w:r w:rsidR="00965854" w:rsidRPr="00AC36B7">
        <w:rPr>
          <w:rStyle w:val="selectable"/>
          <w:noProof/>
        </w:rPr>
        <w:t xml:space="preserve"> </w:t>
      </w:r>
      <w:r w:rsidR="00745933" w:rsidRPr="00AC36B7">
        <w:rPr>
          <w:rStyle w:val="selectable"/>
          <w:noProof/>
        </w:rPr>
        <w:t>of</w:t>
      </w:r>
      <w:r w:rsidR="00965854" w:rsidRPr="00AC36B7">
        <w:rPr>
          <w:rStyle w:val="selectable"/>
          <w:noProof/>
        </w:rPr>
        <w:t xml:space="preserve"> improv</w:t>
      </w:r>
      <w:r w:rsidR="00745933" w:rsidRPr="00AC36B7">
        <w:rPr>
          <w:rStyle w:val="selectable"/>
          <w:noProof/>
        </w:rPr>
        <w:t>ing</w:t>
      </w:r>
      <w:r w:rsidR="00965854" w:rsidRPr="00AC36B7">
        <w:rPr>
          <w:rStyle w:val="selectable"/>
          <w:noProof/>
        </w:rPr>
        <w:t xml:space="preserve"> the system</w:t>
      </w:r>
      <w:r w:rsidRPr="00FF7EE0">
        <w:rPr>
          <w:rStyle w:val="selectable"/>
        </w:rPr>
        <w:t xml:space="preserve">, </w:t>
      </w:r>
      <w:r w:rsidR="00F16A4E">
        <w:rPr>
          <w:rStyle w:val="selectable"/>
        </w:rPr>
        <w:t>the</w:t>
      </w:r>
      <w:r w:rsidRPr="00FF7EE0">
        <w:rPr>
          <w:rStyle w:val="selectable"/>
        </w:rPr>
        <w:t xml:space="preserve"> </w:t>
      </w:r>
      <w:r w:rsidR="00737899" w:rsidRPr="00AC36B7">
        <w:rPr>
          <w:noProof/>
        </w:rPr>
        <w:t>p</w:t>
      </w:r>
      <w:r w:rsidRPr="00AC36B7">
        <w:rPr>
          <w:noProof/>
        </w:rPr>
        <w:t>seudolite</w:t>
      </w:r>
      <w:r w:rsidR="00737899" w:rsidRPr="00FF7EE0">
        <w:t xml:space="preserve"> technique</w:t>
      </w:r>
      <w:r w:rsidRPr="00FF7EE0">
        <w:t xml:space="preserve"> </w:t>
      </w:r>
      <w:r w:rsidRPr="00FF7EE0">
        <w:rPr>
          <w:rStyle w:val="selectable"/>
        </w:rPr>
        <w:t xml:space="preserve">can adapt the situation that DME is required, where the bearing and angle </w:t>
      </w:r>
      <w:r w:rsidR="009504FF" w:rsidRPr="00FF7EE0">
        <w:rPr>
          <w:rStyle w:val="selectable"/>
        </w:rPr>
        <w:t>are</w:t>
      </w:r>
      <w:r w:rsidRPr="00FF7EE0">
        <w:rPr>
          <w:rStyle w:val="selectable"/>
        </w:rPr>
        <w:t xml:space="preserve"> ob</w:t>
      </w:r>
      <w:r w:rsidR="00737899" w:rsidRPr="00FF7EE0">
        <w:rPr>
          <w:rStyle w:val="selectable"/>
        </w:rPr>
        <w:t xml:space="preserve">tained by radio, and </w:t>
      </w:r>
      <w:r w:rsidR="00737899" w:rsidRPr="00AC36B7">
        <w:rPr>
          <w:rStyle w:val="selectable"/>
          <w:noProof/>
        </w:rPr>
        <w:t>pseudolite</w:t>
      </w:r>
      <w:r w:rsidRPr="00FF7EE0">
        <w:rPr>
          <w:rStyle w:val="selectable"/>
        </w:rPr>
        <w:t xml:space="preserve"> signal determines distance use the principle of DME but in this case, the timing is sync with the station and </w:t>
      </w:r>
      <w:r w:rsidRPr="00D12C9C">
        <w:rPr>
          <w:rStyle w:val="selectable"/>
          <w:noProof/>
        </w:rPr>
        <w:t>onboard</w:t>
      </w:r>
      <w:r w:rsidRPr="00FF7EE0">
        <w:rPr>
          <w:rStyle w:val="selectable"/>
        </w:rPr>
        <w:t xml:space="preserve"> device</w:t>
      </w:r>
      <w:r w:rsidR="008110D5">
        <w:rPr>
          <w:rStyle w:val="selectable"/>
        </w:rPr>
        <w:t xml:space="preserve">.  </w:t>
      </w:r>
      <w:r w:rsidR="00966F7E" w:rsidRPr="00FF7EE0">
        <w:rPr>
          <w:rStyle w:val="selectable"/>
        </w:rPr>
        <w:t xml:space="preserve">In this case, the time delay is determined from the time information modulated in the signal rather than </w:t>
      </w:r>
      <w:r w:rsidR="00D12C9C">
        <w:rPr>
          <w:rStyle w:val="selectable"/>
        </w:rPr>
        <w:t>the</w:t>
      </w:r>
      <w:r w:rsidR="00966F7E" w:rsidRPr="00FF7EE0">
        <w:rPr>
          <w:rStyle w:val="selectable"/>
        </w:rPr>
        <w:t xml:space="preserve"> real timing of the signal propagation</w:t>
      </w:r>
      <w:r w:rsidR="008110D5">
        <w:rPr>
          <w:rStyle w:val="selectable"/>
        </w:rPr>
        <w:t xml:space="preserve">.  </w:t>
      </w:r>
    </w:p>
    <w:p w14:paraId="5107C33D" w14:textId="77777777" w:rsidR="00B51979" w:rsidRPr="00FF7EE0" w:rsidRDefault="00B51979" w:rsidP="00B51979">
      <w:pPr>
        <w:pStyle w:val="Heading3"/>
        <w:numPr>
          <w:ilvl w:val="2"/>
          <w:numId w:val="5"/>
        </w:numPr>
      </w:pPr>
      <w:bookmarkStart w:id="108" w:name="_Toc481611832"/>
      <w:bookmarkStart w:id="109" w:name="_Toc481652580"/>
      <w:bookmarkStart w:id="110" w:name="_Toc481834284"/>
      <w:bookmarkStart w:id="111" w:name="_Toc481854656"/>
      <w:bookmarkStart w:id="112" w:name="_Toc481936569"/>
      <w:bookmarkStart w:id="113" w:name="_Toc482016269"/>
      <w:r w:rsidRPr="00FF7EE0">
        <w:t>Other systems</w:t>
      </w:r>
      <w:bookmarkEnd w:id="108"/>
      <w:bookmarkEnd w:id="109"/>
      <w:bookmarkEnd w:id="110"/>
      <w:bookmarkEnd w:id="111"/>
      <w:bookmarkEnd w:id="112"/>
      <w:bookmarkEnd w:id="113"/>
    </w:p>
    <w:p w14:paraId="31D9D141" w14:textId="5D071958" w:rsidR="00B51979" w:rsidRPr="00FF7EE0" w:rsidRDefault="00B51979" w:rsidP="00B51979">
      <w:r w:rsidRPr="00FF7EE0">
        <w:t>Due to the limitation of this project, the study does not include hyperbolic navigation systems due to the performance and size issues</w:t>
      </w:r>
      <w:r w:rsidR="008110D5">
        <w:t xml:space="preserve">.  </w:t>
      </w:r>
      <w:r w:rsidRPr="00FF7EE0">
        <w:t xml:space="preserve">Since most of the hyperbolic systems work at </w:t>
      </w:r>
      <w:r w:rsidR="00D12C9C">
        <w:t>a</w:t>
      </w:r>
      <w:r w:rsidRPr="00FF7EE0">
        <w:t xml:space="preserve"> lower frequency to achieve wider coverage, their precision is much </w:t>
      </w:r>
      <w:r w:rsidR="00D7195A">
        <w:rPr>
          <w:noProof/>
        </w:rPr>
        <w:t>inferior to</w:t>
      </w:r>
      <w:r w:rsidRPr="00FF7EE0">
        <w:t xml:space="preserve"> the required specifications of this project</w:t>
      </w:r>
      <w:r w:rsidR="00301D7C">
        <w:rPr>
          <w:noProof/>
        </w:rPr>
        <w:t>;</w:t>
      </w:r>
      <w:r w:rsidRPr="00FF7EE0">
        <w:t xml:space="preserve"> they </w:t>
      </w:r>
      <w:r w:rsidR="00E80345">
        <w:rPr>
          <w:noProof/>
        </w:rPr>
        <w:t>need</w:t>
      </w:r>
      <w:r w:rsidRPr="00FF7EE0">
        <w:t xml:space="preserve"> a much longer antenna</w:t>
      </w:r>
      <w:r w:rsidR="002E47AB" w:rsidRPr="00FF7EE0">
        <w:t xml:space="preserve"> in the scale of meters</w:t>
      </w:r>
      <w:r w:rsidRPr="00FF7EE0">
        <w:t xml:space="preserve">, which does not meet </w:t>
      </w:r>
      <w:r w:rsidR="009504FF" w:rsidRPr="00FF7EE0">
        <w:t xml:space="preserve">the </w:t>
      </w:r>
      <w:r w:rsidRPr="00FF7EE0">
        <w:t>project requirement.</w:t>
      </w:r>
    </w:p>
    <w:p w14:paraId="15DC3D68" w14:textId="77777777" w:rsidR="00B51979" w:rsidRPr="00FF7EE0" w:rsidRDefault="00B51979" w:rsidP="00966F7E">
      <w:pPr>
        <w:rPr>
          <w:rStyle w:val="selectable"/>
        </w:rPr>
      </w:pPr>
    </w:p>
    <w:p w14:paraId="1B759115" w14:textId="36A48F34" w:rsidR="00B51979" w:rsidRPr="00FF7EE0" w:rsidRDefault="00614EFF" w:rsidP="00B51979">
      <w:pPr>
        <w:pStyle w:val="Heading2"/>
        <w:numPr>
          <w:ilvl w:val="1"/>
          <w:numId w:val="5"/>
        </w:numPr>
        <w:rPr>
          <w:rStyle w:val="selectable"/>
        </w:rPr>
      </w:pPr>
      <w:bookmarkStart w:id="114" w:name="_Toc481834285"/>
      <w:bookmarkStart w:id="115" w:name="_Toc481854657"/>
      <w:bookmarkStart w:id="116" w:name="_Toc481936570"/>
      <w:bookmarkStart w:id="117" w:name="_Toc482016270"/>
      <w:r>
        <w:rPr>
          <w:rStyle w:val="selectable"/>
        </w:rPr>
        <w:t>Advanced technics for r</w:t>
      </w:r>
      <w:r w:rsidR="00B51979" w:rsidRPr="00FF7EE0">
        <w:rPr>
          <w:rStyle w:val="selectable"/>
        </w:rPr>
        <w:t>adio</w:t>
      </w:r>
      <w:bookmarkEnd w:id="114"/>
      <w:bookmarkEnd w:id="115"/>
      <w:bookmarkEnd w:id="116"/>
      <w:bookmarkEnd w:id="117"/>
    </w:p>
    <w:p w14:paraId="223EB60D" w14:textId="75A5CCE8" w:rsidR="00A1094F" w:rsidRPr="00FF7EE0" w:rsidRDefault="00A1094F" w:rsidP="00B51979">
      <w:pPr>
        <w:pStyle w:val="Heading3"/>
        <w:numPr>
          <w:ilvl w:val="2"/>
          <w:numId w:val="5"/>
        </w:numPr>
      </w:pPr>
      <w:bookmarkStart w:id="118" w:name="_Toc481611829"/>
      <w:bookmarkStart w:id="119" w:name="_Toc481652577"/>
      <w:bookmarkStart w:id="120" w:name="_Toc481834286"/>
      <w:bookmarkStart w:id="121" w:name="_Toc481854658"/>
      <w:bookmarkStart w:id="122" w:name="_Toc481936571"/>
      <w:bookmarkStart w:id="123" w:name="_Toc482016271"/>
      <w:r w:rsidRPr="00FF7EE0">
        <w:t>Multiplexing</w:t>
      </w:r>
      <w:bookmarkEnd w:id="118"/>
      <w:bookmarkEnd w:id="119"/>
      <w:bookmarkEnd w:id="120"/>
      <w:bookmarkEnd w:id="121"/>
      <w:bookmarkEnd w:id="122"/>
      <w:bookmarkEnd w:id="123"/>
    </w:p>
    <w:p w14:paraId="35354BA0" w14:textId="01AC340B" w:rsidR="00A1094F" w:rsidRPr="00FF7EE0" w:rsidRDefault="00A1094F" w:rsidP="00AD2DE0">
      <w:r w:rsidRPr="00FF7EE0">
        <w:t>The multiplexing technic is reviewed due to its ability to transmit multiple signal</w:t>
      </w:r>
      <w:r w:rsidR="009504FF" w:rsidRPr="00FF7EE0">
        <w:t>s</w:t>
      </w:r>
      <w:r w:rsidRPr="00FF7EE0">
        <w:t xml:space="preserve"> over a shared medium, i.e</w:t>
      </w:r>
      <w:r w:rsidR="008110D5">
        <w:t xml:space="preserve">. </w:t>
      </w:r>
      <w:r w:rsidRPr="00FF7EE0">
        <w:t>the same frequency carrier</w:t>
      </w:r>
      <w:r w:rsidR="008110D5">
        <w:t xml:space="preserve">.  </w:t>
      </w:r>
      <w:r w:rsidR="00DC5329" w:rsidRPr="00FF7EE0">
        <w:t>It is a process of combing many slow devices’ signals onto a faster line of communication</w:t>
      </w:r>
      <w:r w:rsidR="008110D5">
        <w:t xml:space="preserve">.  </w:t>
      </w:r>
      <w:r w:rsidR="00DC5329" w:rsidRPr="00FF7EE0">
        <w:t>The device used to multiplex the signal is called multiplexor</w:t>
      </w:r>
      <w:r w:rsidR="00301D7C">
        <w:rPr>
          <w:noProof/>
        </w:rPr>
        <w:t>,</w:t>
      </w:r>
      <w:r w:rsidR="00DC5329" w:rsidRPr="00FF7EE0">
        <w:t xml:space="preserve"> and the device that gather</w:t>
      </w:r>
      <w:r w:rsidR="009504FF" w:rsidRPr="00FF7EE0">
        <w:t>s</w:t>
      </w:r>
      <w:r w:rsidR="00DC5329" w:rsidRPr="00FF7EE0">
        <w:t xml:space="preserve"> the signal and </w:t>
      </w:r>
      <w:r w:rsidR="00DC5329" w:rsidRPr="00D12C9C">
        <w:rPr>
          <w:noProof/>
        </w:rPr>
        <w:t>restore</w:t>
      </w:r>
      <w:r w:rsidR="00D12C9C">
        <w:rPr>
          <w:noProof/>
        </w:rPr>
        <w:t>s</w:t>
      </w:r>
      <w:r w:rsidR="00DC5329" w:rsidRPr="00FF7EE0">
        <w:t xml:space="preserve"> them back to original signals is called </w:t>
      </w:r>
      <w:r w:rsidR="00DC5329" w:rsidRPr="00AC36B7">
        <w:rPr>
          <w:noProof/>
        </w:rPr>
        <w:t>demultiplexor</w:t>
      </w:r>
      <w:r w:rsidR="008110D5">
        <w:t xml:space="preserve">.  </w:t>
      </w:r>
      <w:r w:rsidRPr="00FF7EE0">
        <w:t xml:space="preserve">The multiplexing can be achieved in several aspects of </w:t>
      </w:r>
      <w:r w:rsidR="00B1557B">
        <w:t>the</w:t>
      </w:r>
      <w:r w:rsidRPr="00FF7EE0">
        <w:t xml:space="preserve"> signal, for example, b</w:t>
      </w:r>
      <w:r w:rsidR="00DC5329" w:rsidRPr="00FF7EE0">
        <w:t xml:space="preserve">y dividing it </w:t>
      </w:r>
      <w:r w:rsidR="00F56D31">
        <w:rPr>
          <w:noProof/>
        </w:rPr>
        <w:t>by</w:t>
      </w:r>
      <w:r w:rsidR="00DC5329" w:rsidRPr="00FF7EE0">
        <w:t xml:space="preserve"> time or frequency</w:t>
      </w:r>
      <w:r w:rsidR="008110D5">
        <w:t xml:space="preserve">.  </w:t>
      </w:r>
      <w:r w:rsidR="00DC5329" w:rsidRPr="00FF7EE0">
        <w:t xml:space="preserve">The multiplexing technics enables the possibility of combining server signal together, including VOR, DME </w:t>
      </w:r>
      <w:r w:rsidR="00DC5329" w:rsidRPr="00FF7EE0">
        <w:lastRenderedPageBreak/>
        <w:t>and GNSS, if they are carefully prepared for it</w:t>
      </w:r>
      <w:r w:rsidR="008110D5">
        <w:t xml:space="preserve">.  </w:t>
      </w:r>
      <w:r w:rsidR="00DC5329" w:rsidRPr="00FF7EE0">
        <w:t>The purpose of the multiplexing in this system is to improve the navigation performance with all source</w:t>
      </w:r>
      <w:r w:rsidR="009504FF" w:rsidRPr="00FF7EE0">
        <w:t>s</w:t>
      </w:r>
      <w:r w:rsidR="00DC5329" w:rsidRPr="00FF7EE0">
        <w:t xml:space="preserve"> of navigation aid in a simpler way</w:t>
      </w:r>
      <w:r w:rsidR="008110D5">
        <w:t xml:space="preserve">.  </w:t>
      </w:r>
    </w:p>
    <w:p w14:paraId="0BD5CFE3" w14:textId="119B4E75" w:rsidR="00FC0326" w:rsidRPr="00FF7EE0" w:rsidRDefault="00FC0326" w:rsidP="00B51979">
      <w:pPr>
        <w:pStyle w:val="Heading3"/>
        <w:numPr>
          <w:ilvl w:val="2"/>
          <w:numId w:val="5"/>
        </w:numPr>
      </w:pPr>
      <w:bookmarkStart w:id="124" w:name="_Toc481611830"/>
      <w:bookmarkStart w:id="125" w:name="_Toc481652578"/>
      <w:bookmarkStart w:id="126" w:name="_Toc481834287"/>
      <w:bookmarkStart w:id="127" w:name="_Toc481854659"/>
      <w:bookmarkStart w:id="128" w:name="_Toc481936572"/>
      <w:bookmarkStart w:id="129" w:name="_Toc482016272"/>
      <w:r w:rsidRPr="00FF7EE0">
        <w:t>Software Defined Radio</w:t>
      </w:r>
      <w:bookmarkEnd w:id="124"/>
      <w:bookmarkEnd w:id="125"/>
      <w:bookmarkEnd w:id="126"/>
      <w:bookmarkEnd w:id="127"/>
      <w:bookmarkEnd w:id="128"/>
      <w:bookmarkEnd w:id="129"/>
    </w:p>
    <w:p w14:paraId="0E303A18" w14:textId="5F908331" w:rsidR="00141128" w:rsidRPr="00FF7EE0" w:rsidRDefault="00141128" w:rsidP="00340628">
      <w:r w:rsidRPr="00FF7EE0">
        <w:t>Software Defined Radio is a new way of planting and testing the design</w:t>
      </w:r>
      <w:r w:rsidR="00455973" w:rsidRPr="00FF7EE0">
        <w:t xml:space="preserve"> RF applications</w:t>
      </w:r>
      <w:r w:rsidRPr="00FF7EE0">
        <w:t>, which</w:t>
      </w:r>
      <w:r w:rsidR="00340628" w:rsidRPr="00FF7EE0">
        <w:t xml:space="preserve"> was</w:t>
      </w:r>
      <w:r w:rsidRPr="00FF7EE0">
        <w:t xml:space="preserve"> </w:t>
      </w:r>
      <w:r w:rsidR="00455973" w:rsidRPr="00FF7EE0">
        <w:t>used to require</w:t>
      </w:r>
      <w:r w:rsidRPr="00FF7EE0">
        <w:t xml:space="preserve"> individual transmitter</w:t>
      </w:r>
      <w:r w:rsidR="00455973" w:rsidRPr="00FF7EE0">
        <w:t>s</w:t>
      </w:r>
      <w:r w:rsidRPr="00FF7EE0">
        <w:t xml:space="preserve"> or receiver</w:t>
      </w:r>
      <w:r w:rsidR="00455973" w:rsidRPr="00FF7EE0">
        <w:t>s</w:t>
      </w:r>
      <w:r w:rsidR="008677EC" w:rsidRPr="00FF7EE0">
        <w:t xml:space="preserve"> </w:t>
      </w:r>
      <w:r w:rsidRPr="00FF7EE0">
        <w:t>in the past</w:t>
      </w:r>
      <w:r w:rsidR="00657C4A" w:rsidRPr="00FF7EE0">
        <w:t xml:space="preserve"> </w:t>
      </w:r>
      <w:r w:rsidR="00657C4A" w:rsidRPr="00FF7EE0">
        <w:rPr>
          <w:rStyle w:val="selectable"/>
        </w:rPr>
        <w:t>(Seo et al., 2011)</w:t>
      </w:r>
      <w:r w:rsidR="008110D5">
        <w:t xml:space="preserve">.  </w:t>
      </w:r>
      <w:r w:rsidR="75EB7980" w:rsidRPr="00AC36B7">
        <w:rPr>
          <w:noProof/>
        </w:rPr>
        <w:t>Software</w:t>
      </w:r>
      <w:r w:rsidRPr="00AC36B7">
        <w:rPr>
          <w:noProof/>
        </w:rPr>
        <w:t xml:space="preserve"> defined</w:t>
      </w:r>
      <w:r w:rsidRPr="00FF7EE0">
        <w:t xml:space="preserve"> radio</w:t>
      </w:r>
      <w:r w:rsidR="75EB7980" w:rsidRPr="00FF7EE0">
        <w:t xml:space="preserve"> (SDR</w:t>
      </w:r>
      <w:r w:rsidRPr="00FF7EE0">
        <w:t>) can be operated easily by using MATLAB an</w:t>
      </w:r>
      <w:r w:rsidR="00455973" w:rsidRPr="00FF7EE0">
        <w:t>d Simulink for signal generation</w:t>
      </w:r>
      <w:r w:rsidRPr="00FF7EE0">
        <w:t xml:space="preserve"> and </w:t>
      </w:r>
      <w:r w:rsidR="00455973" w:rsidRPr="00FF7EE0">
        <w:t xml:space="preserve">signal receiving </w:t>
      </w:r>
      <w:r w:rsidR="00657C4A" w:rsidRPr="00FF7EE0">
        <w:rPr>
          <w:rStyle w:val="selectable"/>
        </w:rPr>
        <w:t>(Lo, Enge, &amp; Narins, 2015)</w:t>
      </w:r>
      <w:r w:rsidR="008110D5">
        <w:t xml:space="preserve">.  </w:t>
      </w:r>
      <w:r w:rsidRPr="00FF7EE0">
        <w:t xml:space="preserve"> A cheap RTL-SDR kit can be found </w:t>
      </w:r>
      <w:r w:rsidR="002333CC">
        <w:rPr>
          <w:noProof/>
        </w:rPr>
        <w:t>o</w:t>
      </w:r>
      <w:r w:rsidRPr="002333CC">
        <w:rPr>
          <w:noProof/>
        </w:rPr>
        <w:t>n</w:t>
      </w:r>
      <w:r w:rsidRPr="00FF7EE0">
        <w:t xml:space="preserve"> </w:t>
      </w:r>
      <w:r w:rsidR="007153BF" w:rsidRPr="00FF7EE0">
        <w:t xml:space="preserve">the </w:t>
      </w:r>
      <w:r w:rsidRPr="00FF7EE0">
        <w:t xml:space="preserve">market with </w:t>
      </w:r>
      <w:r w:rsidR="007153BF" w:rsidRPr="00FF7EE0">
        <w:t xml:space="preserve">a </w:t>
      </w:r>
      <w:r w:rsidRPr="00FF7EE0">
        <w:t>p</w:t>
      </w:r>
      <w:r w:rsidR="00891240" w:rsidRPr="00FF7EE0">
        <w:t xml:space="preserve">rice of £5 </w:t>
      </w:r>
      <w:r w:rsidR="00455973" w:rsidRPr="00FF7EE0">
        <w:t xml:space="preserve">with </w:t>
      </w:r>
      <w:r w:rsidR="00732C78" w:rsidRPr="00FF7EE0">
        <w:t>relatively good</w:t>
      </w:r>
      <w:r w:rsidR="00966F7E" w:rsidRPr="00FF7EE0">
        <w:t xml:space="preserve"> performance</w:t>
      </w:r>
      <w:r w:rsidR="008110D5">
        <w:t xml:space="preserve">.  </w:t>
      </w:r>
      <w:r w:rsidR="00966F7E" w:rsidRPr="00FF7EE0">
        <w:t xml:space="preserve">RTL-SDR is a </w:t>
      </w:r>
      <w:r w:rsidRPr="00FF7EE0">
        <w:t xml:space="preserve">receiver </w:t>
      </w:r>
      <w:r w:rsidR="00966F7E" w:rsidRPr="00FF7EE0">
        <w:t xml:space="preserve">only SDR equipment </w:t>
      </w:r>
      <w:r w:rsidRPr="00FF7EE0">
        <w:t>work</w:t>
      </w:r>
      <w:r w:rsidR="00340628" w:rsidRPr="00FF7EE0">
        <w:t xml:space="preserve">ing </w:t>
      </w:r>
      <w:r w:rsidRPr="00FF7EE0">
        <w:t xml:space="preserve">from 24 MHz to 1766 MHz, which is </w:t>
      </w:r>
      <w:r w:rsidR="00F16A4E">
        <w:t>a</w:t>
      </w:r>
      <w:r w:rsidRPr="00FF7EE0">
        <w:t xml:space="preserve"> great </w:t>
      </w:r>
      <w:r w:rsidR="00455973" w:rsidRPr="00FF7EE0">
        <w:t>range of frequency for the</w:t>
      </w:r>
      <w:r w:rsidRPr="00FF7EE0">
        <w:t xml:space="preserve"> study</w:t>
      </w:r>
      <w:r w:rsidR="008110D5">
        <w:t xml:space="preserve">.  </w:t>
      </w:r>
      <w:r w:rsidRPr="00FF7EE0">
        <w:t xml:space="preserve">This project requires the signal working at GPS frequency, </w:t>
      </w:r>
      <w:r w:rsidR="005B192B" w:rsidRPr="00FF7EE0">
        <w:t>roughly</w:t>
      </w:r>
      <w:r w:rsidRPr="00FF7EE0">
        <w:t xml:space="preserve"> 1</w:t>
      </w:r>
      <w:r w:rsidR="002E47AB" w:rsidRPr="00FF7EE0">
        <w:t>540M</w:t>
      </w:r>
      <w:r w:rsidR="005B192B" w:rsidRPr="00FF7EE0">
        <w:t>H</w:t>
      </w:r>
      <w:r w:rsidRPr="00FF7EE0">
        <w:t>z</w:t>
      </w:r>
      <w:r w:rsidR="008110D5">
        <w:t xml:space="preserve">.  </w:t>
      </w:r>
    </w:p>
    <w:p w14:paraId="5B1CCF2D" w14:textId="77777777" w:rsidR="000D1806" w:rsidRPr="00FF7EE0" w:rsidRDefault="000D1806" w:rsidP="000D1806">
      <w:pPr>
        <w:rPr>
          <w:rStyle w:val="selectable"/>
        </w:rPr>
      </w:pPr>
    </w:p>
    <w:p w14:paraId="610AEFF3" w14:textId="77777777" w:rsidR="00D02CA9" w:rsidRPr="00FF7EE0" w:rsidRDefault="00D02CA9">
      <w:pPr>
        <w:rPr>
          <w:rFonts w:asciiTheme="majorHAnsi" w:eastAsiaTheme="majorEastAsia" w:hAnsiTheme="majorHAnsi" w:cstheme="majorBidi"/>
          <w:b/>
          <w:color w:val="365F91" w:themeColor="accent1" w:themeShade="BF"/>
          <w:sz w:val="32"/>
          <w:szCs w:val="32"/>
          <w:highlight w:val="lightGray"/>
        </w:rPr>
      </w:pPr>
      <w:r w:rsidRPr="00FF7EE0">
        <w:rPr>
          <w:highlight w:val="lightGray"/>
        </w:rPr>
        <w:br w:type="page"/>
      </w:r>
    </w:p>
    <w:p w14:paraId="498D1A42" w14:textId="0E8D6290" w:rsidR="00B94273" w:rsidRPr="00FF7EE0" w:rsidRDefault="00B94273" w:rsidP="001F63F3">
      <w:pPr>
        <w:pStyle w:val="Heading1"/>
      </w:pPr>
      <w:bookmarkStart w:id="130" w:name="_Toc481611833"/>
      <w:bookmarkStart w:id="131" w:name="_Toc481652581"/>
      <w:bookmarkStart w:id="132" w:name="_Toc481834289"/>
      <w:bookmarkStart w:id="133" w:name="_Toc481854661"/>
      <w:bookmarkStart w:id="134" w:name="_Toc481936573"/>
      <w:bookmarkStart w:id="135" w:name="_Toc482016273"/>
      <w:r w:rsidRPr="00FF7EE0">
        <w:lastRenderedPageBreak/>
        <w:t>Methodology</w:t>
      </w:r>
      <w:bookmarkEnd w:id="130"/>
      <w:bookmarkEnd w:id="131"/>
      <w:bookmarkEnd w:id="132"/>
      <w:bookmarkEnd w:id="133"/>
      <w:bookmarkEnd w:id="134"/>
      <w:bookmarkEnd w:id="135"/>
    </w:p>
    <w:p w14:paraId="0F9E5E1C" w14:textId="30383757" w:rsidR="00B94273" w:rsidRPr="00FF7EE0" w:rsidRDefault="00B94273" w:rsidP="00D4016E">
      <w:pPr>
        <w:pStyle w:val="Heading2"/>
        <w:numPr>
          <w:ilvl w:val="1"/>
          <w:numId w:val="5"/>
        </w:numPr>
      </w:pPr>
      <w:bookmarkStart w:id="136" w:name="_Toc481611834"/>
      <w:bookmarkStart w:id="137" w:name="_Toc481652582"/>
      <w:bookmarkStart w:id="138" w:name="_Toc481834290"/>
      <w:bookmarkStart w:id="139" w:name="_Toc481854662"/>
      <w:bookmarkStart w:id="140" w:name="_Toc481936574"/>
      <w:bookmarkStart w:id="141" w:name="_Toc482016274"/>
      <w:r w:rsidRPr="00FF7EE0">
        <w:t>Introduction</w:t>
      </w:r>
      <w:bookmarkEnd w:id="136"/>
      <w:bookmarkEnd w:id="137"/>
      <w:bookmarkEnd w:id="138"/>
      <w:bookmarkEnd w:id="139"/>
      <w:bookmarkEnd w:id="140"/>
      <w:bookmarkEnd w:id="141"/>
    </w:p>
    <w:p w14:paraId="0CEFA4BD" w14:textId="7A2FE597" w:rsidR="00CF0FFE" w:rsidRPr="00FF7EE0" w:rsidRDefault="00CF0FFE" w:rsidP="001F63F3">
      <w:r w:rsidRPr="00FF7EE0">
        <w:t>Radio navigation evolved from analogue to digital, and GNSS shows its dominance for the navigation industry</w:t>
      </w:r>
      <w:r w:rsidR="008110D5">
        <w:t xml:space="preserve">.  </w:t>
      </w:r>
      <w:r w:rsidRPr="00FF7EE0">
        <w:t>Nowadays,</w:t>
      </w:r>
      <w:r w:rsidR="00F16A4E">
        <w:t xml:space="preserve"> a</w:t>
      </w:r>
      <w:r w:rsidRPr="00FF7EE0">
        <w:t xml:space="preserve"> </w:t>
      </w:r>
      <w:r w:rsidR="00F16A4E">
        <w:t>few</w:t>
      </w:r>
      <w:r w:rsidRPr="00FF7EE0">
        <w:t xml:space="preserve"> previously deployed </w:t>
      </w:r>
      <w:r w:rsidR="003C1050" w:rsidRPr="00FF7EE0">
        <w:t>systems</w:t>
      </w:r>
      <w:r w:rsidRPr="00FF7EE0">
        <w:t xml:space="preserve"> s</w:t>
      </w:r>
      <w:r w:rsidR="00D30260" w:rsidRPr="00FF7EE0">
        <w:t>uch as Loran-C, NDB, Omega, etc.,</w:t>
      </w:r>
      <w:r w:rsidRPr="00FF7EE0">
        <w:t xml:space="preserve"> were </w:t>
      </w:r>
      <w:r w:rsidR="00496D16" w:rsidRPr="00FF7EE0">
        <w:t>decommissioned</w:t>
      </w:r>
      <w:r w:rsidRPr="00FF7EE0">
        <w:t xml:space="preserve"> </w:t>
      </w:r>
      <w:r w:rsidR="007A14EF" w:rsidRPr="00FF7EE0">
        <w:t>and replaced by GNSS navigation</w:t>
      </w:r>
      <w:r w:rsidR="008110D5">
        <w:t xml:space="preserve">.  </w:t>
      </w:r>
      <w:r w:rsidR="007A14EF" w:rsidRPr="00FF7EE0">
        <w:t xml:space="preserve">However, VOR/TACAN </w:t>
      </w:r>
      <w:r w:rsidR="004F6C09" w:rsidRPr="00FF7EE0">
        <w:t xml:space="preserve">retained </w:t>
      </w:r>
      <w:r w:rsidR="007A14EF" w:rsidRPr="00FF7EE0">
        <w:t xml:space="preserve">their necessity for modern aviation, though they are not </w:t>
      </w:r>
      <w:r w:rsidR="00785A2F" w:rsidRPr="00FF7EE0">
        <w:t>compatible</w:t>
      </w:r>
      <w:r w:rsidR="007A14EF" w:rsidRPr="00FF7EE0">
        <w:t xml:space="preserve"> with the newly booming </w:t>
      </w:r>
      <w:r w:rsidR="00785A2F" w:rsidRPr="00FF7EE0">
        <w:t xml:space="preserve">trends in </w:t>
      </w:r>
      <w:r w:rsidR="007A14EF" w:rsidRPr="00FF7EE0">
        <w:t xml:space="preserve">aviation, </w:t>
      </w:r>
      <w:r w:rsidR="002B7BA4" w:rsidRPr="00FF7EE0">
        <w:t xml:space="preserve">such as </w:t>
      </w:r>
      <w:r w:rsidR="007A14EF" w:rsidRPr="00FF7EE0">
        <w:t>drones</w:t>
      </w:r>
      <w:r w:rsidR="008110D5">
        <w:t xml:space="preserve">.  </w:t>
      </w:r>
    </w:p>
    <w:p w14:paraId="608F9783" w14:textId="6267CB36" w:rsidR="00D735E1" w:rsidRPr="00FF7EE0" w:rsidRDefault="00D735E1" w:rsidP="001F63F3">
      <w:r w:rsidRPr="00FF7EE0">
        <w:t xml:space="preserve">The main reasons for developing VOR to </w:t>
      </w:r>
      <w:r w:rsidR="00F56D31" w:rsidRPr="00F56D31">
        <w:rPr>
          <w:noProof/>
        </w:rPr>
        <w:t xml:space="preserve">a </w:t>
      </w:r>
      <w:r w:rsidRPr="00FF7EE0">
        <w:t>further stage to offer navigation to drones were considered as follow:</w:t>
      </w:r>
    </w:p>
    <w:p w14:paraId="7C06245E" w14:textId="520C3916" w:rsidR="003828D7" w:rsidRPr="00FF7EE0" w:rsidRDefault="00D735E1" w:rsidP="00175055">
      <w:r w:rsidRPr="00FF7EE0">
        <w:t>The drones are unmanned vehicle</w:t>
      </w:r>
      <w:r w:rsidR="00E07463" w:rsidRPr="00FF7EE0">
        <w:t>s whose</w:t>
      </w:r>
      <w:r w:rsidRPr="00FF7EE0">
        <w:t xml:space="preserve"> movements are </w:t>
      </w:r>
      <w:r w:rsidR="00785A2F" w:rsidRPr="00FF7EE0">
        <w:t xml:space="preserve">relying </w:t>
      </w:r>
      <w:r w:rsidRPr="00FF7EE0">
        <w:t>highly on the navigation system on board</w:t>
      </w:r>
      <w:r w:rsidR="008110D5">
        <w:t xml:space="preserve">.  </w:t>
      </w:r>
      <w:r w:rsidRPr="00FF7EE0">
        <w:t>Due to safety concern</w:t>
      </w:r>
      <w:r w:rsidR="00E07463" w:rsidRPr="00FF7EE0">
        <w:t>s</w:t>
      </w:r>
      <w:r w:rsidRPr="00FF7EE0">
        <w:t>, currently</w:t>
      </w:r>
      <w:r w:rsidR="00F16A4E">
        <w:rPr>
          <w:noProof/>
        </w:rPr>
        <w:t>,</w:t>
      </w:r>
      <w:r w:rsidRPr="00FF7EE0">
        <w:t xml:space="preserve"> most drones have to follow </w:t>
      </w:r>
      <w:r w:rsidR="00197734" w:rsidRPr="00FF7EE0">
        <w:t>the flying rule,</w:t>
      </w:r>
      <w:r w:rsidRPr="00FF7EE0">
        <w:t xml:space="preserve"> which </w:t>
      </w:r>
      <w:r w:rsidR="00197734" w:rsidRPr="00A469FB">
        <w:rPr>
          <w:noProof/>
        </w:rPr>
        <w:t>restrict</w:t>
      </w:r>
      <w:r w:rsidR="00A469FB">
        <w:rPr>
          <w:noProof/>
        </w:rPr>
        <w:t>s</w:t>
      </w:r>
      <w:r w:rsidR="00197734" w:rsidRPr="00FF7EE0">
        <w:t xml:space="preserve"> drones</w:t>
      </w:r>
      <w:r w:rsidRPr="00FF7EE0">
        <w:t xml:space="preserve"> cannot operat</w:t>
      </w:r>
      <w:r w:rsidR="00363D62" w:rsidRPr="00FF7EE0">
        <w:t>e outside drone pilots’ view range</w:t>
      </w:r>
      <w:r w:rsidRPr="00FF7EE0">
        <w:t xml:space="preserve">, even with GPS </w:t>
      </w:r>
      <w:r w:rsidR="00785A2F" w:rsidRPr="00FF7EE0">
        <w:t>and live feed video</w:t>
      </w:r>
      <w:r w:rsidR="00197734" w:rsidRPr="00FF7EE0">
        <w:t xml:space="preserve"> or first person view</w:t>
      </w:r>
      <w:r w:rsidR="008110D5">
        <w:t xml:space="preserve">.  </w:t>
      </w:r>
      <w:r w:rsidRPr="00FF7EE0">
        <w:t xml:space="preserve">Despite the regulation, the reliability of GPS is a potential </w:t>
      </w:r>
      <w:r w:rsidR="00947E46" w:rsidRPr="00FF7EE0">
        <w:t>disadvantage</w:t>
      </w:r>
      <w:r w:rsidRPr="00FF7EE0">
        <w:t xml:space="preserve"> of self-driving drones</w:t>
      </w:r>
      <w:r w:rsidR="008110D5">
        <w:t xml:space="preserve">.  </w:t>
      </w:r>
      <w:r w:rsidRPr="00FF7EE0">
        <w:t xml:space="preserve">Therefore, multiple solutions </w:t>
      </w:r>
      <w:r w:rsidR="00957D62" w:rsidRPr="00FF7EE0">
        <w:t xml:space="preserve">have been </w:t>
      </w:r>
      <w:r w:rsidRPr="00FF7EE0">
        <w:t xml:space="preserve">worked out in the past few years, </w:t>
      </w:r>
      <w:r w:rsidR="00957D62" w:rsidRPr="00FF7EE0">
        <w:t xml:space="preserve">such as </w:t>
      </w:r>
      <w:r w:rsidRPr="00FF7EE0">
        <w:t xml:space="preserve">computer vision, </w:t>
      </w:r>
      <w:r w:rsidRPr="007F2040">
        <w:rPr>
          <w:noProof/>
        </w:rPr>
        <w:t>inertia</w:t>
      </w:r>
      <w:r w:rsidR="007F2040">
        <w:rPr>
          <w:noProof/>
        </w:rPr>
        <w:t>l</w:t>
      </w:r>
      <w:r w:rsidRPr="00FF7EE0">
        <w:t xml:space="preserve"> navigation</w:t>
      </w:r>
      <w:r w:rsidR="00F56D31">
        <w:rPr>
          <w:noProof/>
        </w:rPr>
        <w:t>,</w:t>
      </w:r>
      <w:r w:rsidRPr="00FF7EE0">
        <w:t xml:space="preserve"> </w:t>
      </w:r>
      <w:r w:rsidR="00957D62" w:rsidRPr="00FF7EE0">
        <w:t>etc</w:t>
      </w:r>
      <w:r w:rsidR="008110D5">
        <w:t xml:space="preserve">.  </w:t>
      </w:r>
      <w:r w:rsidRPr="00FF7EE0">
        <w:t>Thus, alternative navigation</w:t>
      </w:r>
      <w:r w:rsidR="00DC6DC6" w:rsidRPr="00FF7EE0">
        <w:t>s</w:t>
      </w:r>
      <w:r w:rsidRPr="00FF7EE0">
        <w:t xml:space="preserve"> should be maintained during the flight</w:t>
      </w:r>
      <w:r w:rsidR="00F56D31">
        <w:rPr>
          <w:noProof/>
        </w:rPr>
        <w:t>,</w:t>
      </w:r>
      <w:r w:rsidRPr="00FF7EE0">
        <w:t xml:space="preserve"> and </w:t>
      </w:r>
      <w:r w:rsidR="00DC6DC6" w:rsidRPr="00FF7EE0">
        <w:t xml:space="preserve">a </w:t>
      </w:r>
      <w:r w:rsidR="002074EA" w:rsidRPr="00FF7EE0">
        <w:t xml:space="preserve">good </w:t>
      </w:r>
      <w:r w:rsidRPr="00FF7EE0">
        <w:t>so</w:t>
      </w:r>
      <w:r w:rsidR="002074EA" w:rsidRPr="00FF7EE0">
        <w:t xml:space="preserve">lution is to improve </w:t>
      </w:r>
      <w:r w:rsidR="00B95D6F" w:rsidRPr="00FF7EE0">
        <w:t>VOR</w:t>
      </w:r>
      <w:r w:rsidR="00DC6DC6" w:rsidRPr="00FF7EE0">
        <w:t xml:space="preserve"> considering its advantages</w:t>
      </w:r>
      <w:r w:rsidR="00B95D6F" w:rsidRPr="00FF7EE0">
        <w:t>.</w:t>
      </w:r>
    </w:p>
    <w:p w14:paraId="2E75253E" w14:textId="42EA931D" w:rsidR="00891240" w:rsidRPr="00FF7EE0" w:rsidRDefault="007D73B1" w:rsidP="00175055">
      <w:r w:rsidRPr="00FF7EE0">
        <w:t xml:space="preserve">A potential solution as </w:t>
      </w:r>
      <w:r w:rsidR="00FB0FCD" w:rsidRPr="00FF7EE0">
        <w:t xml:space="preserve">proposed </w:t>
      </w:r>
      <w:r w:rsidRPr="00FF7EE0">
        <w:t xml:space="preserve">in this </w:t>
      </w:r>
      <w:r w:rsidR="00FB0FCD" w:rsidRPr="00FF7EE0">
        <w:t>project</w:t>
      </w:r>
      <w:r w:rsidRPr="00FF7EE0">
        <w:t xml:space="preserve"> is to operate </w:t>
      </w:r>
      <w:r w:rsidR="00DC6DC6" w:rsidRPr="00FF7EE0">
        <w:t xml:space="preserve">a </w:t>
      </w:r>
      <w:r w:rsidRPr="00FF7EE0">
        <w:t>VOR</w:t>
      </w:r>
      <w:r w:rsidR="00DC6DC6" w:rsidRPr="00FF7EE0">
        <w:t>-like system</w:t>
      </w:r>
      <w:r w:rsidRPr="00FF7EE0">
        <w:t xml:space="preserve"> at GNSS frequency and transmit both </w:t>
      </w:r>
      <w:r w:rsidR="00584AB5" w:rsidRPr="00FF7EE0">
        <w:t>Pseudolites</w:t>
      </w:r>
      <w:r w:rsidRPr="00FF7EE0">
        <w:t xml:space="preserve"> and </w:t>
      </w:r>
      <w:r w:rsidR="007F2040">
        <w:t>the</w:t>
      </w:r>
      <w:r w:rsidRPr="00FF7EE0">
        <w:t xml:space="preserve"> VOR-like signal at GNSS frequency</w:t>
      </w:r>
      <w:r w:rsidR="00DC6DC6" w:rsidRPr="00FF7EE0">
        <w:t xml:space="preserve"> with the help of time divisions</w:t>
      </w:r>
      <w:r w:rsidRPr="00FF7EE0">
        <w:t xml:space="preserve"> to increase system reliability and compatibility</w:t>
      </w:r>
      <w:r w:rsidR="008110D5">
        <w:t xml:space="preserve">.  </w:t>
      </w:r>
      <w:r w:rsidR="00363D62" w:rsidRPr="00FF7EE0">
        <w:t xml:space="preserve">The benefit of operating VOR at </w:t>
      </w:r>
      <w:r w:rsidR="007F2040">
        <w:t>a</w:t>
      </w:r>
      <w:r w:rsidR="00363D62" w:rsidRPr="00FF7EE0">
        <w:t xml:space="preserve"> higher frequency can be </w:t>
      </w:r>
      <w:r w:rsidR="00DC6DC6" w:rsidRPr="00FF7EE0">
        <w:t xml:space="preserve">proved </w:t>
      </w:r>
      <w:r w:rsidR="00363D62" w:rsidRPr="00FF7EE0">
        <w:t>in several aspects</w:t>
      </w:r>
      <w:r w:rsidR="008110D5">
        <w:t xml:space="preserve">.  </w:t>
      </w:r>
      <w:r w:rsidR="00DC6DC6" w:rsidRPr="00FF7EE0">
        <w:t>Firstly, t</w:t>
      </w:r>
      <w:r w:rsidR="00363D62" w:rsidRPr="00FF7EE0">
        <w:t xml:space="preserve">he size of </w:t>
      </w:r>
      <w:r w:rsidR="00DC6DC6" w:rsidRPr="00FF7EE0">
        <w:t xml:space="preserve">the </w:t>
      </w:r>
      <w:r w:rsidR="00363D62" w:rsidRPr="00FF7EE0">
        <w:t xml:space="preserve">antenna is </w:t>
      </w:r>
      <w:r w:rsidR="00DC6DC6" w:rsidRPr="00FF7EE0">
        <w:t xml:space="preserve">much </w:t>
      </w:r>
      <w:r w:rsidR="00363D62" w:rsidRPr="00FF7EE0">
        <w:t xml:space="preserve">smaller due to </w:t>
      </w:r>
      <w:r w:rsidR="007F2040" w:rsidRPr="007F2040">
        <w:rPr>
          <w:noProof/>
        </w:rPr>
        <w:t xml:space="preserve">the </w:t>
      </w:r>
      <w:r w:rsidR="00363D62" w:rsidRPr="00FF7EE0">
        <w:t xml:space="preserve">shorter wavelength, and it makes it more feasible for small drones, and </w:t>
      </w:r>
      <w:r w:rsidR="00DC6DC6" w:rsidRPr="00FF7EE0">
        <w:t xml:space="preserve">a </w:t>
      </w:r>
      <w:r w:rsidR="00363D62" w:rsidRPr="00FF7EE0">
        <w:t xml:space="preserve">higher frequency </w:t>
      </w:r>
      <w:r w:rsidR="00DC6DC6" w:rsidRPr="00FF7EE0">
        <w:t xml:space="preserve">signal </w:t>
      </w:r>
      <w:r w:rsidR="00363D62" w:rsidRPr="00FF7EE0">
        <w:t xml:space="preserve">can be used to carry more </w:t>
      </w:r>
      <w:r w:rsidR="00DC6DC6" w:rsidRPr="00FF7EE0">
        <w:t>information including GNSS navigation information</w:t>
      </w:r>
      <w:r w:rsidR="00363D62" w:rsidRPr="00FF7EE0">
        <w:t>, which can be used to increase accuracy</w:t>
      </w:r>
      <w:r w:rsidR="008110D5">
        <w:t xml:space="preserve">.  </w:t>
      </w:r>
      <w:r w:rsidR="00891240" w:rsidRPr="00FF7EE0">
        <w:t>In addition,</w:t>
      </w:r>
      <w:r w:rsidR="00363D62" w:rsidRPr="00FF7EE0">
        <w:t xml:space="preserve"> it can </w:t>
      </w:r>
      <w:r w:rsidR="00363D62" w:rsidRPr="007F2040">
        <w:rPr>
          <w:noProof/>
        </w:rPr>
        <w:t>minimi</w:t>
      </w:r>
      <w:r w:rsidR="007F2040">
        <w:rPr>
          <w:noProof/>
        </w:rPr>
        <w:t>s</w:t>
      </w:r>
      <w:r w:rsidR="00363D62" w:rsidRPr="007F2040">
        <w:rPr>
          <w:noProof/>
        </w:rPr>
        <w:t>e</w:t>
      </w:r>
      <w:r w:rsidR="00363D62" w:rsidRPr="00FF7EE0">
        <w:t xml:space="preserve"> the error caused by multipath effect because it works in short range and </w:t>
      </w:r>
      <w:r w:rsidR="00DC6DC6" w:rsidRPr="00FF7EE0">
        <w:t xml:space="preserve">behaves </w:t>
      </w:r>
      <w:r w:rsidR="00363D62" w:rsidRPr="00FF7EE0">
        <w:t>much more directional</w:t>
      </w:r>
      <w:r w:rsidR="008110D5">
        <w:t xml:space="preserve">.  </w:t>
      </w:r>
    </w:p>
    <w:p w14:paraId="10643F7B" w14:textId="7A84B991" w:rsidR="00197734" w:rsidRPr="00FF7EE0" w:rsidRDefault="00197734" w:rsidP="00175055">
      <w:r w:rsidRPr="00FF7EE0">
        <w:t xml:space="preserve">Furthermore, the speed of </w:t>
      </w:r>
      <w:r w:rsidR="007F2040">
        <w:t>the</w:t>
      </w:r>
      <w:r w:rsidRPr="00FF7EE0">
        <w:t xml:space="preserve"> vehicle can be worked out with Doppler Effect of radio propagation</w:t>
      </w:r>
      <w:r w:rsidR="008110D5">
        <w:t xml:space="preserve">.  </w:t>
      </w:r>
      <w:r w:rsidRPr="00FF7EE0">
        <w:t>In this study, the Doppler effect on the velocity change is certain</w:t>
      </w:r>
      <w:r w:rsidR="00F56D31">
        <w:rPr>
          <w:noProof/>
        </w:rPr>
        <w:t>,</w:t>
      </w:r>
      <w:r w:rsidRPr="00FF7EE0">
        <w:t xml:space="preserve"> an</w:t>
      </w:r>
      <w:r w:rsidR="003B02C2" w:rsidRPr="00FF7EE0">
        <w:t>d there will be no experiment about</w:t>
      </w:r>
      <w:r w:rsidRPr="00FF7EE0">
        <w:t xml:space="preserve"> it</w:t>
      </w:r>
      <w:r w:rsidR="008110D5">
        <w:t xml:space="preserve">.  </w:t>
      </w:r>
      <w:r w:rsidRPr="00FF7EE0">
        <w:t xml:space="preserve"> </w:t>
      </w:r>
    </w:p>
    <w:p w14:paraId="55D84A4C" w14:textId="76EFA499" w:rsidR="00025670" w:rsidRPr="00FF7EE0" w:rsidRDefault="009C1B68" w:rsidP="00D4016E">
      <w:pPr>
        <w:pStyle w:val="Heading2"/>
        <w:numPr>
          <w:ilvl w:val="1"/>
          <w:numId w:val="5"/>
        </w:numPr>
      </w:pPr>
      <w:bookmarkStart w:id="142" w:name="_Toc481936575"/>
      <w:bookmarkStart w:id="143" w:name="_Toc482016275"/>
      <w:r w:rsidRPr="00FF7EE0">
        <w:lastRenderedPageBreak/>
        <w:t>Method</w:t>
      </w:r>
      <w:bookmarkEnd w:id="142"/>
      <w:bookmarkEnd w:id="143"/>
    </w:p>
    <w:p w14:paraId="4AFA8BAF" w14:textId="77777777" w:rsidR="009969E9" w:rsidRPr="00FF7EE0" w:rsidRDefault="009969E9" w:rsidP="00D4016E">
      <w:pPr>
        <w:pStyle w:val="Heading3"/>
        <w:numPr>
          <w:ilvl w:val="2"/>
          <w:numId w:val="5"/>
        </w:numPr>
      </w:pPr>
      <w:bookmarkStart w:id="144" w:name="_Toc481611836"/>
      <w:bookmarkStart w:id="145" w:name="_Toc481652584"/>
      <w:bookmarkStart w:id="146" w:name="_Toc481834292"/>
      <w:bookmarkStart w:id="147" w:name="_Toc481854664"/>
      <w:bookmarkStart w:id="148" w:name="_Toc481936576"/>
      <w:bookmarkStart w:id="149" w:name="_Toc482016276"/>
      <w:r w:rsidRPr="00FF7EE0">
        <w:t>RTL-SDR as the receiver</w:t>
      </w:r>
      <w:bookmarkEnd w:id="144"/>
      <w:bookmarkEnd w:id="145"/>
      <w:bookmarkEnd w:id="146"/>
      <w:bookmarkEnd w:id="147"/>
      <w:bookmarkEnd w:id="148"/>
      <w:bookmarkEnd w:id="149"/>
    </w:p>
    <w:p w14:paraId="08CDA2AD" w14:textId="6B2E68C5" w:rsidR="009969E9" w:rsidRPr="00FF7EE0" w:rsidRDefault="009969E9" w:rsidP="003F25D8">
      <w:r w:rsidRPr="00FF7EE0">
        <w:t xml:space="preserve">RTL-SDR is </w:t>
      </w:r>
      <w:r w:rsidRPr="00F56D31">
        <w:rPr>
          <w:noProof/>
        </w:rPr>
        <w:t>a</w:t>
      </w:r>
      <w:r w:rsidR="00F56D31">
        <w:rPr>
          <w:noProof/>
        </w:rPr>
        <w:t>n excellent</w:t>
      </w:r>
      <w:r w:rsidRPr="00FF7EE0">
        <w:t xml:space="preserve"> tool to obtain the signal at GPS frequency</w:t>
      </w:r>
      <w:r w:rsidR="008110D5">
        <w:t xml:space="preserve">.  </w:t>
      </w:r>
      <w:r w:rsidRPr="00FF7EE0">
        <w:t xml:space="preserve">It is important to study this </w:t>
      </w:r>
      <w:r w:rsidR="00F56D31">
        <w:rPr>
          <w:noProof/>
        </w:rPr>
        <w:t>instrument</w:t>
      </w:r>
      <w:r w:rsidRPr="00FF7EE0">
        <w:t xml:space="preserve"> to deal with </w:t>
      </w:r>
      <w:r w:rsidR="00F56D31">
        <w:rPr>
          <w:noProof/>
        </w:rPr>
        <w:t>future</w:t>
      </w:r>
      <w:r w:rsidRPr="00FF7EE0">
        <w:t xml:space="preserve"> tasks</w:t>
      </w:r>
      <w:r w:rsidR="008110D5">
        <w:t xml:space="preserve">.  </w:t>
      </w:r>
      <w:r w:rsidR="00ED3052" w:rsidRPr="00FF7EE0">
        <w:t>The RTL-SDR comes with USB interface and works</w:t>
      </w:r>
      <w:r w:rsidR="00D5455B">
        <w:t xml:space="preserve"> with</w:t>
      </w:r>
      <w:r w:rsidR="00BF0194" w:rsidRPr="00FF7EE0">
        <w:t xml:space="preserve"> MATLAB</w:t>
      </w:r>
      <w:r w:rsidR="008110D5">
        <w:t xml:space="preserve">.  </w:t>
      </w:r>
      <w:r w:rsidR="00BF0194" w:rsidRPr="00FF7EE0">
        <w:t xml:space="preserve">The RTL-SDR is used as the receiver in the </w:t>
      </w:r>
      <w:r w:rsidR="00362413" w:rsidRPr="00FF7EE0">
        <w:t>first prototype because of the frequency is in coverage</w:t>
      </w:r>
      <w:r w:rsidR="001075AB" w:rsidRPr="00FF7EE0">
        <w:t>, though the bandwidth may not be enough in the future study.</w:t>
      </w:r>
    </w:p>
    <w:p w14:paraId="53E6821D" w14:textId="0CA57CFA" w:rsidR="009969E9" w:rsidRPr="00FF7EE0" w:rsidRDefault="009969E9" w:rsidP="00D4016E">
      <w:pPr>
        <w:pStyle w:val="Heading3"/>
        <w:numPr>
          <w:ilvl w:val="2"/>
          <w:numId w:val="5"/>
        </w:numPr>
      </w:pPr>
      <w:bookmarkStart w:id="150" w:name="_Toc481611837"/>
      <w:bookmarkStart w:id="151" w:name="_Toc481652585"/>
      <w:bookmarkStart w:id="152" w:name="_Toc481834293"/>
      <w:bookmarkStart w:id="153" w:name="_Toc481854665"/>
      <w:bookmarkStart w:id="154" w:name="_Toc481936577"/>
      <w:bookmarkStart w:id="155" w:name="_Toc482016277"/>
      <w:r w:rsidRPr="00FF7EE0">
        <w:t>Red Pitaya as the signal source</w:t>
      </w:r>
      <w:bookmarkEnd w:id="150"/>
      <w:bookmarkEnd w:id="151"/>
      <w:bookmarkEnd w:id="152"/>
      <w:bookmarkEnd w:id="153"/>
      <w:bookmarkEnd w:id="154"/>
      <w:bookmarkEnd w:id="155"/>
    </w:p>
    <w:p w14:paraId="4D1A8660" w14:textId="0D4EF891" w:rsidR="009969E9" w:rsidRPr="00FF7EE0" w:rsidRDefault="00496D16" w:rsidP="00175055">
      <w:r w:rsidRPr="00FF7EE0">
        <w:t>Red Pitaya is a F</w:t>
      </w:r>
      <w:r w:rsidR="75EB7980" w:rsidRPr="00FF7EE0">
        <w:t>ield</w:t>
      </w:r>
      <w:r w:rsidRPr="00FF7EE0">
        <w:t xml:space="preserve">-programmable </w:t>
      </w:r>
      <w:r w:rsidR="75EB7980" w:rsidRPr="00FF7EE0">
        <w:t>Gate Array</w:t>
      </w:r>
      <w:r w:rsidRPr="00FF7EE0">
        <w:t xml:space="preserve"> (</w:t>
      </w:r>
      <w:r w:rsidR="75EB7980" w:rsidRPr="00FF7EE0">
        <w:t>FPGA</w:t>
      </w:r>
      <w:r w:rsidR="001B630D" w:rsidRPr="00FF7EE0">
        <w:t>) based</w:t>
      </w:r>
      <w:r w:rsidRPr="00FF7EE0">
        <w:t xml:space="preserve"> </w:t>
      </w:r>
      <w:r w:rsidR="00824A3F" w:rsidRPr="00FF7EE0">
        <w:t>development</w:t>
      </w:r>
      <w:r w:rsidR="00555D6F" w:rsidRPr="00FF7EE0">
        <w:t xml:space="preserve"> board that integrate</w:t>
      </w:r>
      <w:r w:rsidR="001B630D" w:rsidRPr="00FF7EE0">
        <w:t xml:space="preserve">s many features </w:t>
      </w:r>
      <w:r w:rsidR="00555D6F" w:rsidRPr="00FF7EE0">
        <w:t>including Radio Frequency (</w:t>
      </w:r>
      <w:r w:rsidR="75EB7980" w:rsidRPr="00FF7EE0">
        <w:t>RF</w:t>
      </w:r>
      <w:r w:rsidR="00555D6F" w:rsidRPr="00FF7EE0">
        <w:t>) input and output at 125 MS/s (Mega samples per second) and 10 bits Analog to Digital (</w:t>
      </w:r>
      <w:r w:rsidR="75EB7980" w:rsidRPr="00FF7EE0">
        <w:t>AD</w:t>
      </w:r>
      <w:r w:rsidR="00555D6F" w:rsidRPr="00FF7EE0">
        <w:t>) and Digital to Analog (</w:t>
      </w:r>
      <w:r w:rsidR="75EB7980" w:rsidRPr="00FF7EE0">
        <w:t>DA</w:t>
      </w:r>
      <w:r w:rsidR="00555D6F" w:rsidRPr="00FF7EE0">
        <w:t>) converters</w:t>
      </w:r>
      <w:r w:rsidR="008110D5">
        <w:t xml:space="preserve">.  </w:t>
      </w:r>
      <w:r w:rsidR="00555D6F" w:rsidRPr="00FF7EE0">
        <w:t xml:space="preserve">It also features oscilloscope and spectrum analyser from its </w:t>
      </w:r>
      <w:r w:rsidR="00573F2F" w:rsidRPr="00FF7EE0">
        <w:t>built-in</w:t>
      </w:r>
      <w:r w:rsidR="00555D6F" w:rsidRPr="00FF7EE0">
        <w:t xml:space="preserve"> functionality</w:t>
      </w:r>
      <w:r w:rsidR="008110D5">
        <w:t xml:space="preserve">.  </w:t>
      </w:r>
      <w:r w:rsidR="00555D6F" w:rsidRPr="00FF7EE0">
        <w:t xml:space="preserve">With the help of RF features of Red Pitaya, it can be easily used as a SDR device that transmits and receives RF signal </w:t>
      </w:r>
      <w:r w:rsidR="001B630D" w:rsidRPr="00FF7EE0">
        <w:t>in a convenient way</w:t>
      </w:r>
      <w:r w:rsidR="008110D5">
        <w:t xml:space="preserve">.  </w:t>
      </w:r>
      <w:r w:rsidR="00555D6F" w:rsidRPr="00FF7EE0">
        <w:t xml:space="preserve">In this study, the Red Pitaya is </w:t>
      </w:r>
      <w:r w:rsidR="001B630D" w:rsidRPr="00FF7EE0">
        <w:t xml:space="preserve">used to generate </w:t>
      </w:r>
      <w:r w:rsidR="00B27AF9">
        <w:t>a</w:t>
      </w:r>
      <w:r w:rsidR="001B630D" w:rsidRPr="00FF7EE0">
        <w:t xml:space="preserve"> required signal </w:t>
      </w:r>
      <w:r w:rsidR="00573F2F" w:rsidRPr="00FF7EE0">
        <w:t>and</w:t>
      </w:r>
      <w:r w:rsidR="001B630D" w:rsidRPr="00FF7EE0">
        <w:t xml:space="preserve"> measures the output from itself.</w:t>
      </w:r>
    </w:p>
    <w:p w14:paraId="11808932" w14:textId="2473F069" w:rsidR="00926744" w:rsidRPr="00FF7EE0" w:rsidRDefault="00926744" w:rsidP="00175055">
      <w:r w:rsidRPr="00FF7EE0">
        <w:t>The configuration (Ibrahim, 2016)</w:t>
      </w:r>
      <w:r w:rsidR="007A52BD" w:rsidRPr="00FF7EE0">
        <w:t xml:space="preserve"> of Red Pitaya, two inputs and two outputs</w:t>
      </w:r>
    </w:p>
    <w:p w14:paraId="66CAA4A5" w14:textId="6464EFBB" w:rsidR="00673E84" w:rsidRPr="00FF7EE0" w:rsidRDefault="008052E6" w:rsidP="00673E84">
      <w:pPr>
        <w:keepNext/>
      </w:pPr>
      <w:r w:rsidRPr="00FF7EE0">
        <w:rPr>
          <w:noProof/>
          <w:lang w:val="en-US"/>
        </w:rPr>
        <w:drawing>
          <wp:inline distT="0" distB="0" distL="0" distR="0" wp14:anchorId="3C95BBF8" wp14:editId="28B56611">
            <wp:extent cx="5579745" cy="1784985"/>
            <wp:effectExtent l="0" t="0" r="1905" b="5715"/>
            <wp:docPr id="2" name="Picture 2" descr="https://wiki.redpitaya.com/tmp/thumb/Interfaces.png/600px-Interfa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iki.redpitaya.com/tmp/thumb/Interfaces.png/600px-Interfaces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745" cy="178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081C7" w14:textId="33A0AEDD" w:rsidR="00926744" w:rsidRPr="00FF7EE0" w:rsidRDefault="00123BF3" w:rsidP="00123BF3">
      <w:pPr>
        <w:pStyle w:val="Caption"/>
      </w:pPr>
      <w:bookmarkStart w:id="156" w:name="_Toc481936537"/>
      <w:bookmarkStart w:id="157" w:name="_Toc481982108"/>
      <w:r w:rsidRPr="00FF7EE0">
        <w:t xml:space="preserve">Figure </w:t>
      </w:r>
      <w:fldSimple w:instr=" STYLEREF 1 \s ">
        <w:r w:rsidR="00073B44">
          <w:rPr>
            <w:noProof/>
          </w:rPr>
          <w:t>3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</w:t>
        </w:r>
      </w:fldSimple>
      <w:r w:rsidRPr="00FF7EE0">
        <w:t xml:space="preserve"> Red Pitaya Hardware</w:t>
      </w:r>
      <w:bookmarkEnd w:id="156"/>
      <w:r w:rsidR="003B02C2" w:rsidRPr="00FF7EE0">
        <w:t xml:space="preserve"> (Ibrahim, 2016)</w:t>
      </w:r>
      <w:bookmarkEnd w:id="157"/>
    </w:p>
    <w:p w14:paraId="39016488" w14:textId="5E0EEAF8" w:rsidR="00673E84" w:rsidRPr="00FF7EE0" w:rsidRDefault="00673E84" w:rsidP="00673E84">
      <w:r w:rsidRPr="00FF7EE0">
        <w:t xml:space="preserve">It needs to be set up using Network interface, and the board will communicate with </w:t>
      </w:r>
      <w:r w:rsidR="0064734F">
        <w:t>the</w:t>
      </w:r>
      <w:r w:rsidRPr="00FF7EE0">
        <w:t xml:space="preserve"> desktop using Ethernet</w:t>
      </w:r>
      <w:r w:rsidR="008110D5">
        <w:t xml:space="preserve">.  </w:t>
      </w:r>
    </w:p>
    <w:p w14:paraId="2F437C0B" w14:textId="79096F77" w:rsidR="009969E9" w:rsidRPr="00FF7EE0" w:rsidRDefault="009969E9" w:rsidP="00D4016E">
      <w:pPr>
        <w:pStyle w:val="Heading3"/>
        <w:numPr>
          <w:ilvl w:val="2"/>
          <w:numId w:val="5"/>
        </w:numPr>
      </w:pPr>
      <w:bookmarkStart w:id="158" w:name="_Toc481611838"/>
      <w:bookmarkStart w:id="159" w:name="_Toc481652586"/>
      <w:bookmarkStart w:id="160" w:name="_Toc481834294"/>
      <w:bookmarkStart w:id="161" w:name="_Toc481854666"/>
      <w:bookmarkStart w:id="162" w:name="_Toc481936578"/>
      <w:bookmarkStart w:id="163" w:name="_Toc482016278"/>
      <w:r w:rsidRPr="00FF7EE0">
        <w:t>Understanding VOR</w:t>
      </w:r>
      <w:bookmarkEnd w:id="158"/>
      <w:bookmarkEnd w:id="159"/>
      <w:bookmarkEnd w:id="160"/>
      <w:bookmarkEnd w:id="161"/>
      <w:bookmarkEnd w:id="162"/>
      <w:bookmarkEnd w:id="163"/>
    </w:p>
    <w:p w14:paraId="7F3EC55E" w14:textId="5D3B85BD" w:rsidR="007F44EA" w:rsidRPr="00FF7EE0" w:rsidRDefault="00CF1557" w:rsidP="006C220B">
      <w:r w:rsidRPr="00FF7EE0">
        <w:t xml:space="preserve">VOR is a </w:t>
      </w:r>
      <w:r w:rsidR="003828D7" w:rsidRPr="00FF7EE0">
        <w:t>short-range</w:t>
      </w:r>
      <w:r w:rsidR="002B79FB" w:rsidRPr="00FF7EE0">
        <w:t xml:space="preserve"> radio navigation for </w:t>
      </w:r>
      <w:r w:rsidR="003828D7" w:rsidRPr="00FF7EE0">
        <w:t>aircraft, which</w:t>
      </w:r>
      <w:r w:rsidR="002B79FB" w:rsidRPr="00FF7EE0">
        <w:t xml:space="preserve"> operates from 108 – 118 </w:t>
      </w:r>
      <w:r w:rsidR="00B1242A" w:rsidRPr="00FF7EE0">
        <w:t xml:space="preserve">MHz </w:t>
      </w:r>
      <w:r w:rsidR="003828D7" w:rsidRPr="00FF7EE0">
        <w:t>(Beck, 1971)</w:t>
      </w:r>
      <w:r w:rsidR="008110D5">
        <w:t xml:space="preserve">.  </w:t>
      </w:r>
      <w:r w:rsidR="002B79FB" w:rsidRPr="00FF7EE0">
        <w:t>It has three component</w:t>
      </w:r>
      <w:r w:rsidR="00B1242A" w:rsidRPr="00FF7EE0">
        <w:t>s</w:t>
      </w:r>
      <w:r w:rsidR="009504FF" w:rsidRPr="00FF7EE0">
        <w:t xml:space="preserve"> in the signal</w:t>
      </w:r>
      <w:r w:rsidR="00785A2F" w:rsidRPr="00FF7EE0">
        <w:t>: The</w:t>
      </w:r>
      <w:r w:rsidR="002B79FB" w:rsidRPr="00FF7EE0">
        <w:t xml:space="preserve"> Voice,</w:t>
      </w:r>
      <w:r w:rsidR="009504FF" w:rsidRPr="00FF7EE0">
        <w:t xml:space="preserve"> the</w:t>
      </w:r>
      <w:r w:rsidR="002B79FB" w:rsidRPr="00FF7EE0">
        <w:t xml:space="preserve"> Morse code and </w:t>
      </w:r>
      <w:r w:rsidR="009504FF" w:rsidRPr="00FF7EE0">
        <w:t>the FM modulated 30Hz sinewave</w:t>
      </w:r>
      <w:r w:rsidR="00BE58B3" w:rsidRPr="00FF7EE0">
        <w:t>,</w:t>
      </w:r>
      <w:r w:rsidR="009504FF" w:rsidRPr="00FF7EE0">
        <w:t xml:space="preserve"> with </w:t>
      </w:r>
      <w:r w:rsidR="009504FF" w:rsidRPr="0064734F">
        <w:rPr>
          <w:noProof/>
        </w:rPr>
        <w:t>a</w:t>
      </w:r>
      <w:r w:rsidR="0064734F">
        <w:rPr>
          <w:noProof/>
        </w:rPr>
        <w:t>n</w:t>
      </w:r>
      <w:r w:rsidR="009504FF" w:rsidRPr="00FF7EE0">
        <w:t xml:space="preserve"> AM modulated phased shifted 30Hz sine wave</w:t>
      </w:r>
      <w:r w:rsidR="008110D5">
        <w:t xml:space="preserve">.  </w:t>
      </w:r>
      <w:r w:rsidR="002B79FB" w:rsidRPr="00FF7EE0">
        <w:t xml:space="preserve">However, in this study, the voice and Morse code are </w:t>
      </w:r>
      <w:r w:rsidR="00891240" w:rsidRPr="00FF7EE0">
        <w:t>ignored</w:t>
      </w:r>
      <w:r w:rsidR="00D50B22" w:rsidRPr="00FF7EE0">
        <w:t xml:space="preserve"> </w:t>
      </w:r>
      <w:r w:rsidR="002B79FB" w:rsidRPr="00FF7EE0">
        <w:t xml:space="preserve">because they are </w:t>
      </w:r>
      <w:r w:rsidR="004B2BC3" w:rsidRPr="00FF7EE0">
        <w:t>irrelevant</w:t>
      </w:r>
      <w:r w:rsidR="008110D5">
        <w:t xml:space="preserve">.  </w:t>
      </w:r>
      <w:r w:rsidR="00BE58B3" w:rsidRPr="00FF7EE0">
        <w:lastRenderedPageBreak/>
        <w:t>The remaining</w:t>
      </w:r>
      <w:r w:rsidR="004B2BC3" w:rsidRPr="00FF7EE0">
        <w:t xml:space="preserve"> component</w:t>
      </w:r>
      <w:r w:rsidR="0002011D" w:rsidRPr="00FF7EE0">
        <w:t>s are</w:t>
      </w:r>
      <w:r w:rsidR="004B2BC3" w:rsidRPr="00FF7EE0">
        <w:t xml:space="preserve"> </w:t>
      </w:r>
      <w:r w:rsidR="0064734F">
        <w:t>a</w:t>
      </w:r>
      <w:r w:rsidR="004B2BC3" w:rsidRPr="00FF7EE0">
        <w:t xml:space="preserve"> 30Hz </w:t>
      </w:r>
      <w:r w:rsidR="0002011D" w:rsidRPr="00FF7EE0">
        <w:t xml:space="preserve">phase-varied </w:t>
      </w:r>
      <w:r w:rsidR="004B2BC3" w:rsidRPr="00FF7EE0">
        <w:t>signal</w:t>
      </w:r>
      <w:r w:rsidR="00AC13EF" w:rsidRPr="00FF7EE0">
        <w:t>, which is</w:t>
      </w:r>
      <w:r w:rsidR="004B2BC3" w:rsidRPr="00FF7EE0">
        <w:t xml:space="preserve"> </w:t>
      </w:r>
      <w:r w:rsidR="007F44EA" w:rsidRPr="00FF7EE0">
        <w:t xml:space="preserve">amplitude </w:t>
      </w:r>
      <w:r w:rsidR="004B2BC3" w:rsidRPr="00FF7EE0">
        <w:t xml:space="preserve">modulated </w:t>
      </w:r>
      <w:r w:rsidR="00E80345">
        <w:rPr>
          <w:noProof/>
        </w:rPr>
        <w:t>by</w:t>
      </w:r>
      <w:r w:rsidR="004B2BC3" w:rsidRPr="00FF7EE0">
        <w:t xml:space="preserve"> the carrier</w:t>
      </w:r>
      <w:r w:rsidR="00AC13EF" w:rsidRPr="00FF7EE0">
        <w:t>,</w:t>
      </w:r>
      <w:r w:rsidR="004B2BC3" w:rsidRPr="00FF7EE0">
        <w:t xml:space="preserve"> and the </w:t>
      </w:r>
      <w:r w:rsidR="00AC13EF" w:rsidRPr="00FF7EE0">
        <w:t xml:space="preserve">reference </w:t>
      </w:r>
      <w:r w:rsidR="004B2BC3" w:rsidRPr="00FF7EE0">
        <w:t xml:space="preserve">30Hz </w:t>
      </w:r>
      <w:r w:rsidR="0002011D" w:rsidRPr="00FF7EE0">
        <w:t xml:space="preserve">signal </w:t>
      </w:r>
      <w:r w:rsidR="004B2BC3" w:rsidRPr="00FF7EE0">
        <w:t xml:space="preserve">modulated into the 9960Hz </w:t>
      </w:r>
      <w:r w:rsidR="00AC13EF" w:rsidRPr="00FF7EE0">
        <w:t xml:space="preserve">subcarrier </w:t>
      </w:r>
      <w:r w:rsidR="004B2BC3" w:rsidRPr="00FF7EE0">
        <w:t xml:space="preserve">first then modulated </w:t>
      </w:r>
      <w:r w:rsidR="00965854">
        <w:rPr>
          <w:noProof/>
        </w:rPr>
        <w:t>o</w:t>
      </w:r>
      <w:r w:rsidR="00E80345" w:rsidRPr="00965854">
        <w:rPr>
          <w:noProof/>
        </w:rPr>
        <w:t>n</w:t>
      </w:r>
      <w:r w:rsidR="004B2BC3" w:rsidRPr="00FF7EE0">
        <w:t xml:space="preserve"> </w:t>
      </w:r>
      <w:r w:rsidR="0064734F">
        <w:t>the</w:t>
      </w:r>
      <w:r w:rsidR="004B2BC3" w:rsidRPr="00FF7EE0">
        <w:t xml:space="preserve"> </w:t>
      </w:r>
      <w:r w:rsidR="00AC13EF" w:rsidRPr="00FF7EE0">
        <w:t xml:space="preserve">main </w:t>
      </w:r>
      <w:r w:rsidR="004B2BC3" w:rsidRPr="00FF7EE0">
        <w:t>carrier</w:t>
      </w:r>
      <w:r w:rsidR="008110D5">
        <w:t xml:space="preserve">.  </w:t>
      </w:r>
      <w:r w:rsidR="00AC13EF" w:rsidRPr="00FF7EE0">
        <w:t xml:space="preserve">The </w:t>
      </w:r>
      <w:r w:rsidR="007F44EA" w:rsidRPr="00FF7EE0">
        <w:t xml:space="preserve">amplitude </w:t>
      </w:r>
      <w:r w:rsidR="00AC13EF" w:rsidRPr="00FF7EE0">
        <w:t xml:space="preserve">modulated 30Hz signal </w:t>
      </w:r>
      <w:r w:rsidR="00087AA7" w:rsidRPr="00FF7EE0">
        <w:t>is</w:t>
      </w:r>
      <w:r w:rsidR="00C15896" w:rsidRPr="00FF7EE0">
        <w:t xml:space="preserve"> </w:t>
      </w:r>
      <w:r w:rsidR="00AC13EF" w:rsidRPr="00FF7EE0">
        <w:t xml:space="preserve">then </w:t>
      </w:r>
      <w:r w:rsidR="007F44EA" w:rsidRPr="00FF7EE0">
        <w:t>phase varied</w:t>
      </w:r>
      <w:r w:rsidR="00AC13EF" w:rsidRPr="00FF7EE0">
        <w:t xml:space="preserve"> via a mechanically rotated or electronically scanned directional</w:t>
      </w:r>
      <w:r w:rsidR="002B79FB" w:rsidRPr="00FF7EE0">
        <w:t xml:space="preserve"> </w:t>
      </w:r>
      <w:r w:rsidR="00AC13EF" w:rsidRPr="00FF7EE0">
        <w:t>antenn</w:t>
      </w:r>
      <w:r w:rsidR="00C15896" w:rsidRPr="00FF7EE0">
        <w:t>a</w:t>
      </w:r>
      <w:r w:rsidR="008110D5">
        <w:t xml:space="preserve">.  </w:t>
      </w:r>
      <w:r w:rsidR="00C15896" w:rsidRPr="00FF7EE0">
        <w:t>On the receiver side, it</w:t>
      </w:r>
      <w:r w:rsidR="00AC13EF" w:rsidRPr="00FF7EE0">
        <w:t xml:space="preserve"> receive</w:t>
      </w:r>
      <w:r w:rsidR="00C15896" w:rsidRPr="00FF7EE0">
        <w:t>s</w:t>
      </w:r>
      <w:r w:rsidR="00AC13EF" w:rsidRPr="00FF7EE0">
        <w:t xml:space="preserve"> signals at designated frequency, then a 30 Hz filter will pick up </w:t>
      </w:r>
      <w:r w:rsidR="0064734F">
        <w:t>a</w:t>
      </w:r>
      <w:r w:rsidR="00AC13EF" w:rsidRPr="00FF7EE0">
        <w:t xml:space="preserve"> directional signal at 30 Hz, and a 9960 Hz filter will </w:t>
      </w:r>
      <w:r w:rsidR="00FC1C34">
        <w:rPr>
          <w:noProof/>
        </w:rPr>
        <w:t>get</w:t>
      </w:r>
      <w:r w:rsidR="00B1242A" w:rsidRPr="00FF7EE0">
        <w:t xml:space="preserve"> reference </w:t>
      </w:r>
      <w:r w:rsidR="00752D45" w:rsidRPr="00FF7EE0">
        <w:t>signal, which</w:t>
      </w:r>
      <w:r w:rsidR="00B1242A" w:rsidRPr="00FF7EE0">
        <w:t xml:space="preserve"> is </w:t>
      </w:r>
      <w:r w:rsidR="007F44EA" w:rsidRPr="00FF7EE0">
        <w:t xml:space="preserve">frequency </w:t>
      </w:r>
      <w:r w:rsidR="00573F2F" w:rsidRPr="00FF7EE0">
        <w:t>modulated inside the</w:t>
      </w:r>
      <w:r w:rsidR="00B1242A" w:rsidRPr="00FF7EE0">
        <w:t xml:space="preserve"> 9960 Hz </w:t>
      </w:r>
      <w:r w:rsidR="00573F2F" w:rsidRPr="00FF7EE0">
        <w:t>subcarrier</w:t>
      </w:r>
      <w:r w:rsidR="008110D5">
        <w:t xml:space="preserve">.  </w:t>
      </w:r>
      <w:r w:rsidR="00B1242A" w:rsidRPr="00FF7EE0">
        <w:t xml:space="preserve">Then </w:t>
      </w:r>
      <w:r w:rsidR="00C15896" w:rsidRPr="00FF7EE0">
        <w:t>the directional</w:t>
      </w:r>
      <w:r w:rsidR="00B1242A" w:rsidRPr="00FF7EE0">
        <w:t xml:space="preserve"> signal can be compared with </w:t>
      </w:r>
      <w:r w:rsidR="006C220B" w:rsidRPr="00FF7EE0">
        <w:t xml:space="preserve">the </w:t>
      </w:r>
      <w:r w:rsidR="00B1242A" w:rsidRPr="00FF7EE0">
        <w:t>reference signal</w:t>
      </w:r>
      <w:r w:rsidR="00584AB5" w:rsidRPr="00FF7EE0">
        <w:t xml:space="preserve">, </w:t>
      </w:r>
      <w:r w:rsidR="00785A2F" w:rsidRPr="00FF7EE0">
        <w:t>to work</w:t>
      </w:r>
      <w:r w:rsidR="00584AB5" w:rsidRPr="00FF7EE0">
        <w:t xml:space="preserve"> out phase differe</w:t>
      </w:r>
      <w:r w:rsidR="00B95D6F" w:rsidRPr="00FF7EE0">
        <w:t xml:space="preserve">nce </w:t>
      </w:r>
      <w:r w:rsidR="00785A2F" w:rsidRPr="00FF7EE0">
        <w:t>and</w:t>
      </w:r>
      <w:r w:rsidR="00B95D6F" w:rsidRPr="00FF7EE0">
        <w:t xml:space="preserve"> solve the bearing of</w:t>
      </w:r>
      <w:r w:rsidR="00E90096" w:rsidRPr="00FF7EE0">
        <w:t xml:space="preserve"> the</w:t>
      </w:r>
      <w:r w:rsidR="00B95D6F" w:rsidRPr="00FF7EE0">
        <w:t xml:space="preserve"> course</w:t>
      </w:r>
      <w:r w:rsidR="008110D5">
        <w:t xml:space="preserve">.  </w:t>
      </w:r>
      <w:r w:rsidR="00B95D6F" w:rsidRPr="00FF7EE0">
        <w:t>The</w:t>
      </w:r>
      <w:r w:rsidR="006C220B" w:rsidRPr="00FF7EE0">
        <w:t xml:space="preserve"> 9960 Hz signal plays an </w:t>
      </w:r>
      <w:r w:rsidR="003828D7" w:rsidRPr="00FF7EE0">
        <w:t>important role to carry reference s</w:t>
      </w:r>
      <w:r w:rsidR="008957CE" w:rsidRPr="00FF7EE0">
        <w:t>ignal</w:t>
      </w:r>
      <w:r w:rsidR="008110D5">
        <w:t xml:space="preserve">.  </w:t>
      </w:r>
      <w:r w:rsidR="008957CE" w:rsidRPr="00FF7EE0">
        <w:t>W</w:t>
      </w:r>
      <w:r w:rsidR="003828D7" w:rsidRPr="00FF7EE0">
        <w:t xml:space="preserve">ithout it, the reference signal </w:t>
      </w:r>
      <w:r w:rsidR="00573F2F" w:rsidRPr="00FF7EE0">
        <w:t>is</w:t>
      </w:r>
      <w:r w:rsidR="003828D7" w:rsidRPr="00FF7EE0">
        <w:t xml:space="preserve"> mixed with the directional phase-varied signal,</w:t>
      </w:r>
      <w:r w:rsidR="007F44EA" w:rsidRPr="00FF7EE0">
        <w:t xml:space="preserve"> </w:t>
      </w:r>
      <w:r w:rsidR="00785A2F" w:rsidRPr="00FF7EE0">
        <w:t xml:space="preserve">leading </w:t>
      </w:r>
      <w:r w:rsidR="007F44EA" w:rsidRPr="00FF7EE0">
        <w:t>to ambiguity</w:t>
      </w:r>
      <w:r w:rsidR="008110D5">
        <w:rPr>
          <w:noProof/>
        </w:rPr>
        <w:t xml:space="preserve">.  </w:t>
      </w:r>
      <w:r w:rsidR="00E80345">
        <w:rPr>
          <w:noProof/>
        </w:rPr>
        <w:t>H</w:t>
      </w:r>
      <w:r w:rsidR="003828D7" w:rsidRPr="00E80345">
        <w:rPr>
          <w:noProof/>
        </w:rPr>
        <w:t>ence</w:t>
      </w:r>
      <w:r w:rsidR="003828D7" w:rsidRPr="00FF7EE0">
        <w:t xml:space="preserve"> the receiver cannot tell which is the reference and which is the directional signal</w:t>
      </w:r>
      <w:r w:rsidR="008110D5">
        <w:t xml:space="preserve">.  </w:t>
      </w:r>
      <w:r w:rsidR="008957CE" w:rsidRPr="00FF7EE0">
        <w:t xml:space="preserve">The bearing is worked out by </w:t>
      </w:r>
      <w:r w:rsidR="0002011D" w:rsidRPr="00FF7EE0">
        <w:t xml:space="preserve">comparing phase difference of two 30Hz </w:t>
      </w:r>
      <w:r w:rsidR="0002011D" w:rsidRPr="0064734F">
        <w:rPr>
          <w:noProof/>
        </w:rPr>
        <w:t>signal</w:t>
      </w:r>
      <w:r w:rsidR="0064734F">
        <w:rPr>
          <w:noProof/>
        </w:rPr>
        <w:t>s</w:t>
      </w:r>
      <w:r w:rsidR="0002011D" w:rsidRPr="00FF7EE0">
        <w:t>.</w:t>
      </w:r>
    </w:p>
    <w:p w14:paraId="08C63296" w14:textId="7A1FA810" w:rsidR="0065661D" w:rsidRPr="00FF7EE0" w:rsidRDefault="00614EFF" w:rsidP="00D4016E">
      <w:pPr>
        <w:pStyle w:val="Heading3"/>
        <w:numPr>
          <w:ilvl w:val="2"/>
          <w:numId w:val="5"/>
        </w:numPr>
      </w:pPr>
      <w:bookmarkStart w:id="164" w:name="_Toc481611839"/>
      <w:bookmarkStart w:id="165" w:name="_Toc481652587"/>
      <w:bookmarkStart w:id="166" w:name="_Toc481834295"/>
      <w:bookmarkStart w:id="167" w:name="_Toc481854667"/>
      <w:bookmarkStart w:id="168" w:name="_Toc481936579"/>
      <w:bookmarkStart w:id="169" w:name="_Toc482016279"/>
      <w:r>
        <w:t>FM,</w:t>
      </w:r>
      <w:r w:rsidR="0065661D" w:rsidRPr="00FF7EE0">
        <w:t xml:space="preserve"> AM </w:t>
      </w:r>
      <w:r w:rsidR="00420F38" w:rsidRPr="00FF7EE0">
        <w:t xml:space="preserve">and radio </w:t>
      </w:r>
      <w:r w:rsidR="00EA19E7" w:rsidRPr="00FF7EE0">
        <w:t>background</w:t>
      </w:r>
      <w:bookmarkEnd w:id="164"/>
      <w:bookmarkEnd w:id="165"/>
      <w:bookmarkEnd w:id="166"/>
      <w:bookmarkEnd w:id="167"/>
      <w:bookmarkEnd w:id="168"/>
      <w:bookmarkEnd w:id="169"/>
    </w:p>
    <w:p w14:paraId="1C468BA4" w14:textId="48FBCC79" w:rsidR="00EA19E7" w:rsidRPr="00FF7EE0" w:rsidRDefault="00C36629" w:rsidP="00394C10">
      <w:pPr>
        <w:pStyle w:val="Heading4"/>
      </w:pPr>
      <w:r w:rsidRPr="00FF7EE0">
        <w:t>Frequency Modulation</w:t>
      </w:r>
    </w:p>
    <w:p w14:paraId="149BE752" w14:textId="3A796C68" w:rsidR="00E3342A" w:rsidRPr="00FF7EE0" w:rsidRDefault="00E3342A" w:rsidP="00E3342A">
      <w:r w:rsidRPr="00FF7EE0">
        <w:t>The frequency modulation is used to carry reference signal in this study</w:t>
      </w:r>
      <w:r w:rsidR="008110D5">
        <w:t xml:space="preserve">.  </w:t>
      </w:r>
      <w:r w:rsidRPr="00FF7EE0">
        <w:t xml:space="preserve">The principle </w:t>
      </w:r>
      <w:r w:rsidR="00476621" w:rsidRPr="00FF7EE0">
        <w:t xml:space="preserve">of frequency modulation is encoding the message by varying the instantaneous </w:t>
      </w:r>
      <w:r w:rsidR="006C5E6A" w:rsidRPr="00FF7EE0">
        <w:t>frequency of the carrying wave</w:t>
      </w:r>
      <w:r w:rsidR="008110D5">
        <w:t xml:space="preserve">.  </w:t>
      </w:r>
      <w:r w:rsidR="006C5E6A" w:rsidRPr="00FF7EE0">
        <w:t xml:space="preserve">The deviation in the frequency modulation is the gap between the carrier and </w:t>
      </w:r>
      <w:r w:rsidR="005B01B2" w:rsidRPr="00FF7EE0">
        <w:t>its centre frequency</w:t>
      </w:r>
      <w:r w:rsidR="008110D5">
        <w:t xml:space="preserve">.  </w:t>
      </w:r>
      <w:r w:rsidR="005B01B2" w:rsidRPr="00FF7EE0">
        <w:t xml:space="preserve"> The </w:t>
      </w:r>
      <w:r w:rsidR="00DC52C0" w:rsidRPr="00FF7EE0">
        <w:t xml:space="preserve">sinusoid </w:t>
      </w:r>
      <w:r w:rsidR="005B01B2" w:rsidRPr="00FF7EE0">
        <w:t xml:space="preserve">signal </w:t>
      </w:r>
      <w:r w:rsidR="00DC52C0" w:rsidRPr="00FF7EE0">
        <w:t xml:space="preserve">used for reference </w:t>
      </w:r>
      <w:r w:rsidR="005B01B2" w:rsidRPr="00FF7EE0">
        <w:t xml:space="preserve">can be described </w:t>
      </w:r>
      <w:r w:rsidR="00E80345">
        <w:rPr>
          <w:noProof/>
        </w:rPr>
        <w:t>by</w:t>
      </w:r>
      <w:r w:rsidR="005B01B2" w:rsidRPr="00FF7EE0">
        <w:t xml:space="preserve"> </w:t>
      </w:r>
      <w:r w:rsidR="00F67396" w:rsidRPr="00FF7EE0">
        <w:t>Equation</w:t>
      </w:r>
      <w:r w:rsidR="00C002FF" w:rsidRPr="00FF7EE0">
        <w:t xml:space="preserve"> 1</w:t>
      </w:r>
      <w:r w:rsidR="005B01B2" w:rsidRPr="00FF7EE0">
        <w:t xml:space="preserve"> below</w:t>
      </w:r>
    </w:p>
    <w:p w14:paraId="27644A54" w14:textId="296B416A" w:rsidR="00B43428" w:rsidRPr="00FF7EE0" w:rsidRDefault="00B43428" w:rsidP="00B43428">
      <w:pPr>
        <w:pStyle w:val="Caption"/>
      </w:pPr>
      <w:r w:rsidRPr="00FF7EE0">
        <w:t xml:space="preserve">Equation </w:t>
      </w:r>
      <w:fldSimple w:instr=" SEQ Equation \* ARABIC ">
        <w:r w:rsidR="00073B44">
          <w:rPr>
            <w:noProof/>
          </w:rPr>
          <w:t>1</w:t>
        </w:r>
      </w:fldSimple>
    </w:p>
    <w:p w14:paraId="3727EEA8" w14:textId="6539614F" w:rsidR="005B01B2" w:rsidRPr="00FF7EE0" w:rsidRDefault="001075AB" w:rsidP="00E3342A">
      <m:oMathPara>
        <m:oMath>
          <m:r>
            <w:rPr>
              <w:rFonts w:ascii="Cambria Math" w:hAnsi="Cambria Math"/>
            </w:rPr>
            <m:t>FM signal=cos(2*pi*(carrier frequency +Deviaton*message wave))*time</m:t>
          </m:r>
        </m:oMath>
      </m:oMathPara>
    </w:p>
    <w:p w14:paraId="43D5BE4E" w14:textId="5B188B2A" w:rsidR="00E04939" w:rsidRPr="00FF7EE0" w:rsidRDefault="00C36629" w:rsidP="00E04939">
      <w:pPr>
        <w:pStyle w:val="Heading4"/>
      </w:pPr>
      <w:r w:rsidRPr="00FF7EE0">
        <w:t>Amplitude Modulation</w:t>
      </w:r>
    </w:p>
    <w:p w14:paraId="47DDE2A6" w14:textId="708310CD" w:rsidR="006F6F01" w:rsidRPr="00FF7EE0" w:rsidRDefault="004403DA" w:rsidP="006F6F01">
      <w:r w:rsidRPr="00FF7EE0">
        <w:t xml:space="preserve">The amplitude modulation </w:t>
      </w:r>
      <w:r w:rsidR="00122865" w:rsidRPr="00FF7EE0">
        <w:t xml:space="preserve">uses the amplitude of the carrier wave </w:t>
      </w:r>
      <w:r w:rsidR="00255EFB" w:rsidRPr="00FF7EE0">
        <w:t>to describe the message</w:t>
      </w:r>
      <w:r w:rsidR="008110D5">
        <w:t xml:space="preserve">.  </w:t>
      </w:r>
      <w:r w:rsidR="00BA6B05" w:rsidRPr="00FF7EE0">
        <w:t xml:space="preserve">The carrier usually has two </w:t>
      </w:r>
      <w:r w:rsidR="00A34D08" w:rsidRPr="00FF7EE0">
        <w:t>sidebands</w:t>
      </w:r>
      <w:r w:rsidR="00BA6B05" w:rsidRPr="00FF7EE0">
        <w:t xml:space="preserve"> with a distance of </w:t>
      </w:r>
      <w:r w:rsidR="00BE7D9E" w:rsidRPr="00FF7EE0">
        <w:t>twice message frequency on the frequency domain</w:t>
      </w:r>
      <w:r w:rsidR="008110D5">
        <w:t xml:space="preserve">.  </w:t>
      </w:r>
      <w:r w:rsidR="00F13291" w:rsidRPr="00FF7EE0">
        <w:t>The modulation index</w:t>
      </w:r>
      <w:r w:rsidR="00C002FF" w:rsidRPr="00FF7EE0">
        <w:t xml:space="preserve"> </w:t>
      </w:r>
      <w:r w:rsidR="00C002FF" w:rsidRPr="00FF7EE0">
        <w:rPr>
          <w:i/>
          <w:iCs/>
        </w:rPr>
        <w:t>h</w:t>
      </w:r>
      <w:r w:rsidR="00F13291" w:rsidRPr="00FF7EE0">
        <w:t xml:space="preserve"> shows the relationship between the </w:t>
      </w:r>
      <w:r w:rsidR="000F314B" w:rsidRPr="00FF7EE0">
        <w:t xml:space="preserve">modulation excursions and unmodulated carrier, described as </w:t>
      </w:r>
      <w:r w:rsidR="00C002FF" w:rsidRPr="00FF7EE0">
        <w:t>Equation 2</w:t>
      </w:r>
    </w:p>
    <w:p w14:paraId="7B110421" w14:textId="0DA89751" w:rsidR="003F509F" w:rsidRPr="00FF7EE0" w:rsidRDefault="003F509F" w:rsidP="003F509F">
      <w:pPr>
        <w:pStyle w:val="Caption"/>
        <w:keepNext/>
      </w:pPr>
      <w:r w:rsidRPr="00FF7EE0">
        <w:t xml:space="preserve">Equation </w:t>
      </w:r>
      <w:fldSimple w:instr=" SEQ Equation \* ARABIC ">
        <w:r w:rsidR="00073B44">
          <w:rPr>
            <w:noProof/>
          </w:rPr>
          <w:t>2</w:t>
        </w:r>
      </w:fldSimple>
    </w:p>
    <w:p w14:paraId="1EC8A849" w14:textId="10848B3A" w:rsidR="004403DA" w:rsidRPr="00FF7EE0" w:rsidRDefault="003F509F" w:rsidP="004403DA">
      <m:oMathPara>
        <m:oMath>
          <m:r>
            <w:rPr>
              <w:rFonts w:ascii="Cambria Math" w:hAnsi="Cambria Math"/>
            </w:rPr>
            <m:t>h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(Peak of message)</m:t>
              </m:r>
            </m:num>
            <m:den>
              <m:r>
                <w:rPr>
                  <w:rFonts w:ascii="Cambria Math" w:hAnsi="Cambria Math"/>
                </w:rPr>
                <m:t>Peak of Carrier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0832E6C2" w14:textId="29FEB740" w:rsidR="006F6F01" w:rsidRPr="00FF7EE0" w:rsidRDefault="006F6F01" w:rsidP="006F6F01">
      <w:r w:rsidRPr="00FF7EE0">
        <w:t xml:space="preserve">In this study, it is set to be 1, so that message and carrier have </w:t>
      </w:r>
      <w:r w:rsidR="0064734F">
        <w:t>the</w:t>
      </w:r>
      <w:r w:rsidRPr="00FF7EE0">
        <w:t xml:space="preserve"> same amplitude.</w:t>
      </w:r>
    </w:p>
    <w:p w14:paraId="0378CA50" w14:textId="1C7C3795" w:rsidR="006F6F01" w:rsidRPr="00FF7EE0" w:rsidRDefault="006F6F01" w:rsidP="006F6F01">
      <w:r w:rsidRPr="00FF7EE0">
        <w:lastRenderedPageBreak/>
        <w:t xml:space="preserve">The amplitude modulation of </w:t>
      </w:r>
      <w:r w:rsidR="0064734F">
        <w:t>the</w:t>
      </w:r>
      <w:r w:rsidRPr="00FF7EE0">
        <w:t xml:space="preserve"> sinusoid waveform for this study can be achieved u</w:t>
      </w:r>
      <w:r w:rsidR="00C002FF" w:rsidRPr="00FF7EE0">
        <w:t>sing E</w:t>
      </w:r>
      <w:r w:rsidRPr="00FF7EE0">
        <w:t>quation</w:t>
      </w:r>
      <w:r w:rsidR="00C002FF" w:rsidRPr="00FF7EE0">
        <w:t xml:space="preserve"> 3</w:t>
      </w:r>
      <w:r w:rsidRPr="00FF7EE0">
        <w:t xml:space="preserve"> below:</w:t>
      </w:r>
    </w:p>
    <w:p w14:paraId="24AF37BB" w14:textId="068F0B2A" w:rsidR="003F509F" w:rsidRPr="00FF7EE0" w:rsidRDefault="003F509F" w:rsidP="003F509F">
      <w:pPr>
        <w:pStyle w:val="Caption"/>
      </w:pPr>
      <w:r w:rsidRPr="00FF7EE0">
        <w:t xml:space="preserve">Equation </w:t>
      </w:r>
      <w:fldSimple w:instr=" SEQ Equation \* ARABIC ">
        <w:r w:rsidR="00073B44">
          <w:rPr>
            <w:noProof/>
          </w:rPr>
          <w:t>3</w:t>
        </w:r>
      </w:fldSimple>
    </w:p>
    <w:p w14:paraId="633DF688" w14:textId="7FE74B7C" w:rsidR="0074458C" w:rsidRPr="00FF7EE0" w:rsidRDefault="003F509F" w:rsidP="0074458C">
      <w:bookmarkStart w:id="170" w:name="_Toc481611840"/>
      <w:bookmarkStart w:id="171" w:name="_Toc481652588"/>
      <m:oMathPara>
        <m:oMath>
          <m:r>
            <w:rPr>
              <w:rFonts w:ascii="Cambria Math" w:hAnsi="Cambria Math"/>
            </w:rPr>
            <m:t>AM=A*sin(2*pi*(sin(2*pi*30*t)*t))</m:t>
          </m:r>
        </m:oMath>
      </m:oMathPara>
    </w:p>
    <w:p w14:paraId="6747DE23" w14:textId="594F99A3" w:rsidR="00C002FF" w:rsidRPr="00FF7EE0" w:rsidRDefault="00C002FF" w:rsidP="0074458C">
      <w:pPr>
        <w:rPr>
          <w:rFonts w:ascii="Cambria Math" w:hAnsi="Cambria Math"/>
          <w:oMath/>
        </w:rPr>
      </w:pPr>
      <w:r w:rsidRPr="00FF7EE0">
        <w:t>Where the t is the time, and A is the amplitude.</w:t>
      </w:r>
    </w:p>
    <w:p w14:paraId="363F9B8E" w14:textId="0F746EB6" w:rsidR="002B3DF5" w:rsidRPr="00FF7EE0" w:rsidRDefault="00BA3403" w:rsidP="00420F38">
      <w:pPr>
        <w:pStyle w:val="Heading4"/>
      </w:pPr>
      <w:bookmarkStart w:id="172" w:name="_Toc481834296"/>
      <w:r w:rsidRPr="00FF7EE0">
        <w:t>Frequency Mixing</w:t>
      </w:r>
    </w:p>
    <w:p w14:paraId="0C08CFAD" w14:textId="553AE61D" w:rsidR="003A6A77" w:rsidRPr="00FF7EE0" w:rsidRDefault="003A6A77" w:rsidP="003A6A77">
      <w:r w:rsidRPr="00FF7EE0">
        <w:t xml:space="preserve">The mixer is introduced to help the secondary carrier to be able to transmit with the primary carrier at </w:t>
      </w:r>
      <w:r w:rsidR="0064734F">
        <w:t>the</w:t>
      </w:r>
      <w:r w:rsidRPr="00FF7EE0">
        <w:t xml:space="preserve"> same frequency</w:t>
      </w:r>
      <w:r w:rsidR="008110D5">
        <w:t xml:space="preserve">.  </w:t>
      </w:r>
      <w:r w:rsidR="00EE3E79" w:rsidRPr="00FF7EE0">
        <w:t>T</w:t>
      </w:r>
      <w:r w:rsidR="006805E9" w:rsidRPr="00FF7EE0">
        <w:t xml:space="preserve">he </w:t>
      </w:r>
      <w:r w:rsidR="00B24CD4" w:rsidRPr="00FF7EE0">
        <w:t xml:space="preserve">mixer produces a new signal </w:t>
      </w:r>
      <w:r w:rsidR="007A6686" w:rsidRPr="00FF7EE0">
        <w:t xml:space="preserve">from two signals of different frequency, f1 and f2, and the new signal will be the sum of f1 and f2 and the difference </w:t>
      </w:r>
      <w:r w:rsidR="000D2324">
        <w:rPr>
          <w:noProof/>
        </w:rPr>
        <w:t>between</w:t>
      </w:r>
      <w:r w:rsidR="007A6686" w:rsidRPr="00FF7EE0">
        <w:t xml:space="preserve"> f1 and f2</w:t>
      </w:r>
      <w:r w:rsidR="008110D5">
        <w:t xml:space="preserve">.  </w:t>
      </w:r>
      <w:r w:rsidR="00526D8E" w:rsidRPr="00FF7EE0">
        <w:t>The local frequency can be removed for transition if the receiver has a local oscillator to genera</w:t>
      </w:r>
      <w:r w:rsidR="004A6363" w:rsidRPr="00FF7EE0">
        <w:t xml:space="preserve">te the carrier at </w:t>
      </w:r>
      <w:r w:rsidR="000D2324">
        <w:t>the</w:t>
      </w:r>
      <w:r w:rsidR="004A6363" w:rsidRPr="00FF7EE0">
        <w:t xml:space="preserve"> f2 frequency</w:t>
      </w:r>
      <w:r w:rsidR="008110D5">
        <w:t xml:space="preserve">.  </w:t>
      </w:r>
    </w:p>
    <w:p w14:paraId="4D7492FB" w14:textId="0E3DA5D0" w:rsidR="00197734" w:rsidRPr="00FF7EE0" w:rsidRDefault="00614EFF" w:rsidP="00197734">
      <w:pPr>
        <w:pStyle w:val="Heading3"/>
        <w:numPr>
          <w:ilvl w:val="2"/>
          <w:numId w:val="5"/>
        </w:numPr>
      </w:pPr>
      <w:bookmarkStart w:id="173" w:name="_Toc481611831"/>
      <w:bookmarkStart w:id="174" w:name="_Toc481652579"/>
      <w:bookmarkStart w:id="175" w:name="_Toc481834288"/>
      <w:bookmarkStart w:id="176" w:name="_Toc481841286"/>
      <w:bookmarkStart w:id="177" w:name="_Toc481854660"/>
      <w:bookmarkStart w:id="178" w:name="_Toc481936580"/>
      <w:bookmarkStart w:id="179" w:name="_Toc482016280"/>
      <w:r>
        <w:t>Doppler e</w:t>
      </w:r>
      <w:r w:rsidR="00197734" w:rsidRPr="00FF7EE0">
        <w:t>ffect</w:t>
      </w:r>
      <w:bookmarkEnd w:id="173"/>
      <w:bookmarkEnd w:id="174"/>
      <w:bookmarkEnd w:id="175"/>
      <w:bookmarkEnd w:id="176"/>
      <w:bookmarkEnd w:id="177"/>
      <w:bookmarkEnd w:id="178"/>
      <w:bookmarkEnd w:id="179"/>
    </w:p>
    <w:p w14:paraId="0C3785F9" w14:textId="3C7BDA20" w:rsidR="00197734" w:rsidRPr="00FF7EE0" w:rsidRDefault="00197734" w:rsidP="003F25D8">
      <w:pPr>
        <w:rPr>
          <w:rStyle w:val="selectable"/>
        </w:rPr>
      </w:pPr>
      <w:r w:rsidRPr="00FF7EE0">
        <w:rPr>
          <w:rStyle w:val="selectable"/>
        </w:rPr>
        <w:t>The speed is commonly determined using Doppler shift phenomenon of the radio propagation</w:t>
      </w:r>
      <w:r w:rsidR="008110D5">
        <w:rPr>
          <w:rStyle w:val="selectable"/>
        </w:rPr>
        <w:t xml:space="preserve">.  </w:t>
      </w:r>
      <w:r w:rsidRPr="00FF7EE0">
        <w:rPr>
          <w:rStyle w:val="selectable"/>
        </w:rPr>
        <w:t xml:space="preserve">When the observer and source </w:t>
      </w:r>
      <w:r w:rsidR="00E80345">
        <w:rPr>
          <w:rStyle w:val="selectable"/>
          <w:noProof/>
        </w:rPr>
        <w:t>have</w:t>
      </w:r>
      <w:r w:rsidRPr="00FF7EE0">
        <w:rPr>
          <w:rStyle w:val="selectable"/>
        </w:rPr>
        <w:t xml:space="preserve"> relative velocity, the frequency of received signal will shift accordingly</w:t>
      </w:r>
      <w:r w:rsidR="008110D5">
        <w:rPr>
          <w:rStyle w:val="selectable"/>
        </w:rPr>
        <w:t xml:space="preserve">.  </w:t>
      </w:r>
      <w:r w:rsidRPr="00FF7EE0">
        <w:rPr>
          <w:rStyle w:val="selectable"/>
        </w:rPr>
        <w:t xml:space="preserve"> Doppler frequency is defined as Doppler frequency = speed/</w:t>
      </w:r>
      <w:r w:rsidR="007409C9" w:rsidRPr="00FF7EE0">
        <w:rPr>
          <w:rStyle w:val="selectable"/>
        </w:rPr>
        <w:t>wave</w:t>
      </w:r>
      <w:r w:rsidRPr="00FF7EE0">
        <w:rPr>
          <w:rStyle w:val="selectable"/>
        </w:rPr>
        <w:t>length</w:t>
      </w:r>
      <w:r w:rsidR="007409C9" w:rsidRPr="00FF7EE0">
        <w:rPr>
          <w:rStyle w:val="selectable"/>
        </w:rPr>
        <w:t>.</w:t>
      </w:r>
    </w:p>
    <w:p w14:paraId="374B955F" w14:textId="1DC9D1A5" w:rsidR="00197734" w:rsidRPr="00FF7EE0" w:rsidRDefault="00197734" w:rsidP="007409C9">
      <w:pPr>
        <w:rPr>
          <w:rStyle w:val="selectable"/>
        </w:rPr>
      </w:pPr>
      <w:r w:rsidRPr="00FF7EE0">
        <w:rPr>
          <w:rStyle w:val="selectable"/>
        </w:rPr>
        <w:t xml:space="preserve">The terminal used on the vehicle can obtain the receiving frequency of </w:t>
      </w:r>
      <w:r w:rsidR="000D2324">
        <w:rPr>
          <w:rStyle w:val="selectable"/>
        </w:rPr>
        <w:t>the</w:t>
      </w:r>
      <w:r w:rsidRPr="00FF7EE0">
        <w:rPr>
          <w:rStyle w:val="selectable"/>
        </w:rPr>
        <w:t xml:space="preserve"> carrier and work out</w:t>
      </w:r>
      <w:r w:rsidR="007409C9" w:rsidRPr="00FF7EE0">
        <w:rPr>
          <w:rStyle w:val="selectable"/>
        </w:rPr>
        <w:t xml:space="preserve"> the frequency shift directly</w:t>
      </w:r>
      <w:r w:rsidR="008110D5">
        <w:rPr>
          <w:rStyle w:val="selectable"/>
        </w:rPr>
        <w:t xml:space="preserve">.  </w:t>
      </w:r>
      <w:r w:rsidRPr="00FF7EE0">
        <w:rPr>
          <w:rStyle w:val="selectable"/>
        </w:rPr>
        <w:t xml:space="preserve">The speed can be worked out with frequency shift using </w:t>
      </w:r>
      <w:r w:rsidR="00F67396" w:rsidRPr="00FF7EE0">
        <w:rPr>
          <w:rStyle w:val="selectable"/>
        </w:rPr>
        <w:t>E</w:t>
      </w:r>
      <w:r w:rsidRPr="00FF7EE0">
        <w:rPr>
          <w:rStyle w:val="selectable"/>
        </w:rPr>
        <w:t>quation</w:t>
      </w:r>
      <w:r w:rsidR="00F67396" w:rsidRPr="00FF7EE0">
        <w:rPr>
          <w:rStyle w:val="selectable"/>
        </w:rPr>
        <w:t xml:space="preserve"> 4</w:t>
      </w:r>
      <w:r w:rsidRPr="00FF7EE0">
        <w:rPr>
          <w:rStyle w:val="selectable"/>
        </w:rPr>
        <w:t xml:space="preserve"> below</w:t>
      </w:r>
      <w:r w:rsidR="00C002FF" w:rsidRPr="00FF7EE0">
        <w:rPr>
          <w:rStyle w:val="selectable"/>
        </w:rPr>
        <w:t>.</w:t>
      </w:r>
    </w:p>
    <w:p w14:paraId="1E60B7FB" w14:textId="66C9B9B6" w:rsidR="00C002FF" w:rsidRPr="00FF7EE0" w:rsidRDefault="00C002FF" w:rsidP="00C002FF">
      <w:pPr>
        <w:pStyle w:val="Caption"/>
        <w:keepNext/>
      </w:pPr>
      <w:r w:rsidRPr="00FF7EE0">
        <w:t xml:space="preserve">Equation </w:t>
      </w:r>
      <w:fldSimple w:instr=" SEQ Equation \* ARABIC ">
        <w:r w:rsidR="00073B44">
          <w:rPr>
            <w:noProof/>
          </w:rPr>
          <w:t>4</w:t>
        </w:r>
      </w:fldSimple>
    </w:p>
    <w:p w14:paraId="69AE1E19" w14:textId="77777777" w:rsidR="00197734" w:rsidRPr="00FF7EE0" w:rsidRDefault="00155A1B" w:rsidP="00197734">
      <w:pPr>
        <w:rPr>
          <w:rStyle w:val="selectable"/>
        </w:rPr>
      </w:pPr>
      <m:oMathPara>
        <m:oMath>
          <m:r>
            <w:rPr>
              <w:rStyle w:val="selectable"/>
              <w:rFonts w:ascii="Cambria Math" w:hAnsi="Cambria Math"/>
            </w:rPr>
            <m:t>∆f=</m:t>
          </m:r>
          <m:f>
            <m:fPr>
              <m:ctrlPr>
                <w:rPr>
                  <w:rStyle w:val="selectable"/>
                  <w:rFonts w:ascii="Cambria Math" w:hAnsi="Cambria Math"/>
                  <w:i/>
                </w:rPr>
              </m:ctrlPr>
            </m:fPr>
            <m:num>
              <m:r>
                <w:rPr>
                  <w:rStyle w:val="selectable"/>
                  <w:rFonts w:ascii="Cambria Math" w:hAnsi="Cambria Math"/>
                </w:rPr>
                <m:t>c+v</m:t>
              </m:r>
            </m:num>
            <m:den>
              <m:r>
                <w:rPr>
                  <w:rStyle w:val="selectable"/>
                  <w:rFonts w:ascii="Cambria Math" w:hAnsi="Cambria Math"/>
                </w:rPr>
                <m:t>c</m:t>
              </m:r>
            </m:den>
          </m:f>
          <m:r>
            <w:rPr>
              <w:rStyle w:val="selectable"/>
              <w:rFonts w:ascii="Cambria Math" w:hAnsi="Cambria Math"/>
            </w:rPr>
            <m:t>*f</m:t>
          </m:r>
        </m:oMath>
      </m:oMathPara>
    </w:p>
    <w:p w14:paraId="57C594F3" w14:textId="77777777" w:rsidR="00197734" w:rsidRPr="00FF7EE0" w:rsidRDefault="00155A1B" w:rsidP="00197734">
      <w:pPr>
        <w:rPr>
          <w:rStyle w:val="selectable"/>
        </w:rPr>
      </w:pPr>
      <m:oMathPara>
        <m:oMath>
          <m:r>
            <w:rPr>
              <w:rStyle w:val="selectable"/>
              <w:rFonts w:ascii="Cambria Math" w:hAnsi="Cambria Math"/>
            </w:rPr>
            <m:t>v=∆f*wavelength</m:t>
          </m:r>
        </m:oMath>
      </m:oMathPara>
    </w:p>
    <w:p w14:paraId="51F00F62" w14:textId="7686D471" w:rsidR="00197734" w:rsidRPr="00FF7EE0" w:rsidRDefault="00197734" w:rsidP="003F25D8">
      <w:pPr>
        <w:rPr>
          <w:rStyle w:val="selectable"/>
        </w:rPr>
      </w:pPr>
      <w:r w:rsidRPr="00FF7EE0">
        <w:rPr>
          <w:rStyle w:val="selectable"/>
        </w:rPr>
        <w:t>Where</w:t>
      </w:r>
      <w:r w:rsidR="005C647F" w:rsidRPr="00FF7EE0">
        <w:rPr>
          <w:rStyle w:val="selectable"/>
        </w:rPr>
        <w:t xml:space="preserve"> </w:t>
      </w:r>
      <m:oMath>
        <m:r>
          <w:rPr>
            <w:rStyle w:val="selectable"/>
            <w:rFonts w:ascii="Cambria Math" w:hAnsi="Cambria Math"/>
          </w:rPr>
          <m:t>∆f</m:t>
        </m:r>
      </m:oMath>
      <w:r w:rsidR="005C647F" w:rsidRPr="00FF7EE0">
        <w:rPr>
          <w:rStyle w:val="selectable"/>
        </w:rPr>
        <w:t xml:space="preserve"> is Doppler frequency,</w:t>
      </w:r>
      <w:r w:rsidRPr="00FF7EE0">
        <w:rPr>
          <w:rStyle w:val="selectable"/>
        </w:rPr>
        <w:t xml:space="preserve"> v is the moving speed and f is the carrier frequency and c is the speed of light</w:t>
      </w:r>
      <w:r w:rsidR="008110D5">
        <w:rPr>
          <w:rStyle w:val="selectable"/>
        </w:rPr>
        <w:t xml:space="preserve">.  </w:t>
      </w:r>
    </w:p>
    <w:p w14:paraId="076191F3" w14:textId="7D0FCBF4" w:rsidR="007409C9" w:rsidRPr="00FF7EE0" w:rsidRDefault="007409C9" w:rsidP="003F25D8">
      <w:pPr>
        <w:rPr>
          <w:rStyle w:val="selectable"/>
        </w:rPr>
      </w:pPr>
      <w:r w:rsidRPr="00FF7EE0">
        <w:rPr>
          <w:rStyle w:val="selectable"/>
        </w:rPr>
        <w:t xml:space="preserve">In this project, Doppler frequency to speed was planned to use MATLAB internal function, which can be called by using </w:t>
      </w:r>
      <w:r w:rsidR="000D2324">
        <w:rPr>
          <w:rStyle w:val="selectable"/>
        </w:rPr>
        <w:t>the</w:t>
      </w:r>
      <w:r w:rsidRPr="00FF7EE0">
        <w:rPr>
          <w:rStyle w:val="selectable"/>
        </w:rPr>
        <w:t xml:space="preserve"> following command by Mathworks, Inc.:</w:t>
      </w:r>
    </w:p>
    <w:p w14:paraId="61EA6A58" w14:textId="5211AA5D" w:rsidR="00197734" w:rsidRPr="00FF7EE0" w:rsidRDefault="007409C9" w:rsidP="007409C9">
      <w:r w:rsidRPr="00FF7EE0">
        <w:rPr>
          <w:rStyle w:val="selectable"/>
        </w:rPr>
        <w:t>Doppler to Speed: velocity = dop2speed (Doppler shift, wavelength);</w:t>
      </w:r>
    </w:p>
    <w:p w14:paraId="4FF2C137" w14:textId="7189A809" w:rsidR="00BB6758" w:rsidRPr="00FF7EE0" w:rsidRDefault="00752D45" w:rsidP="00D4016E">
      <w:pPr>
        <w:pStyle w:val="Heading2"/>
        <w:numPr>
          <w:ilvl w:val="1"/>
          <w:numId w:val="5"/>
        </w:numPr>
      </w:pPr>
      <w:bookmarkStart w:id="180" w:name="_Toc481854668"/>
      <w:bookmarkStart w:id="181" w:name="_Toc481936581"/>
      <w:bookmarkStart w:id="182" w:name="_Toc482016281"/>
      <w:r w:rsidRPr="00FF7EE0">
        <w:lastRenderedPageBreak/>
        <w:t>Prototype</w:t>
      </w:r>
      <w:bookmarkEnd w:id="180"/>
      <w:r w:rsidRPr="00FF7EE0">
        <w:t>s</w:t>
      </w:r>
      <w:bookmarkEnd w:id="170"/>
      <w:bookmarkEnd w:id="171"/>
      <w:bookmarkEnd w:id="172"/>
      <w:bookmarkEnd w:id="181"/>
      <w:bookmarkEnd w:id="182"/>
    </w:p>
    <w:p w14:paraId="6D881396" w14:textId="6D65175A" w:rsidR="00087AA7" w:rsidRPr="00FF7EE0" w:rsidRDefault="00614EFF" w:rsidP="00D4016E">
      <w:pPr>
        <w:pStyle w:val="Heading3"/>
        <w:numPr>
          <w:ilvl w:val="2"/>
          <w:numId w:val="5"/>
        </w:numPr>
      </w:pPr>
      <w:bookmarkStart w:id="183" w:name="_Toc481611841"/>
      <w:bookmarkStart w:id="184" w:name="_Toc481652589"/>
      <w:bookmarkStart w:id="185" w:name="_Toc481834297"/>
      <w:bookmarkStart w:id="186" w:name="_Toc481854669"/>
      <w:bookmarkStart w:id="187" w:name="_Toc481936582"/>
      <w:bookmarkStart w:id="188" w:name="_Toc482016282"/>
      <w:r>
        <w:t>First p</w:t>
      </w:r>
      <w:r w:rsidR="00752D45" w:rsidRPr="00FF7EE0">
        <w:t>rototype</w:t>
      </w:r>
      <w:bookmarkEnd w:id="183"/>
      <w:bookmarkEnd w:id="184"/>
      <w:bookmarkEnd w:id="185"/>
      <w:bookmarkEnd w:id="186"/>
      <w:bookmarkEnd w:id="187"/>
      <w:bookmarkEnd w:id="188"/>
    </w:p>
    <w:p w14:paraId="5194AB19" w14:textId="31D43875" w:rsidR="001E2440" w:rsidRPr="00FF7EE0" w:rsidRDefault="001E2440" w:rsidP="003F25D8">
      <w:r w:rsidRPr="00FF7EE0">
        <w:t>The first prototype is a higher frequency VOR system, where the carrier frequency is increased to 1.54GHz</w:t>
      </w:r>
      <w:r w:rsidR="008110D5">
        <w:t xml:space="preserve">.  </w:t>
      </w:r>
      <w:r w:rsidRPr="00FF7EE0">
        <w:t xml:space="preserve">The reason for </w:t>
      </w:r>
      <w:r w:rsidR="236A2CC8" w:rsidRPr="00FF7EE0">
        <w:t>this</w:t>
      </w:r>
      <w:r w:rsidRPr="00FF7EE0">
        <w:t xml:space="preserve"> is to verify the </w:t>
      </w:r>
      <w:r w:rsidR="236A2CC8" w:rsidRPr="00FF7EE0">
        <w:t>capacity</w:t>
      </w:r>
      <w:r w:rsidRPr="00FF7EE0">
        <w:t xml:space="preserve"> for the VOR to work at </w:t>
      </w:r>
      <w:r w:rsidR="000D2324">
        <w:t>a</w:t>
      </w:r>
      <w:r w:rsidRPr="00FF7EE0">
        <w:t xml:space="preserve"> higher frequency and to </w:t>
      </w:r>
      <w:r w:rsidR="00FC1C34">
        <w:rPr>
          <w:noProof/>
        </w:rPr>
        <w:t>test</w:t>
      </w:r>
      <w:r w:rsidRPr="00FF7EE0">
        <w:t xml:space="preserve"> the principle </w:t>
      </w:r>
      <w:r w:rsidR="00573F2F" w:rsidRPr="00FF7EE0">
        <w:t>of VOR</w:t>
      </w:r>
      <w:r w:rsidR="008110D5">
        <w:t xml:space="preserve">.  </w:t>
      </w:r>
      <w:r w:rsidR="236A2CC8" w:rsidRPr="00FF7EE0">
        <w:t>VOR</w:t>
      </w:r>
      <w:r w:rsidR="00573F2F" w:rsidRPr="00FF7EE0">
        <w:t xml:space="preserve"> requires two baseband </w:t>
      </w:r>
      <w:r w:rsidR="236A2CC8" w:rsidRPr="00FF7EE0">
        <w:t>signals</w:t>
      </w:r>
      <w:r w:rsidRPr="00FF7EE0">
        <w:t xml:space="preserve">, one for </w:t>
      </w:r>
      <w:r w:rsidR="00471FC7" w:rsidRPr="00FF7EE0">
        <w:t>reference</w:t>
      </w:r>
      <w:r w:rsidRPr="00FF7EE0">
        <w:t xml:space="preserve"> and another for </w:t>
      </w:r>
      <w:r w:rsidR="236A2CC8" w:rsidRPr="00FF7EE0">
        <w:t>direction</w:t>
      </w:r>
      <w:r w:rsidRPr="00FF7EE0">
        <w:t>.</w:t>
      </w:r>
    </w:p>
    <w:p w14:paraId="031C557C" w14:textId="43996E91" w:rsidR="00C455EA" w:rsidRPr="00FF7EE0" w:rsidRDefault="003F25D8" w:rsidP="00C455EA">
      <w:pPr>
        <w:keepNext/>
      </w:pPr>
      <w:r w:rsidRPr="00FF7EE0">
        <w:t>The s</w:t>
      </w:r>
      <w:r w:rsidR="00087AA7" w:rsidRPr="00FF7EE0">
        <w:t>ignal simulation of the first prototype</w:t>
      </w:r>
      <w:r w:rsidR="00356088" w:rsidRPr="00FF7EE0">
        <w:t xml:space="preserve"> is based on original VOR, where the 30 Hz </w:t>
      </w:r>
      <w:r w:rsidR="0099143F" w:rsidRPr="00FF7EE0">
        <w:t>navigation signals</w:t>
      </w:r>
      <w:r w:rsidR="00356088" w:rsidRPr="00FF7EE0">
        <w:t xml:space="preserve"> </w:t>
      </w:r>
      <w:r w:rsidR="236A2CC8" w:rsidRPr="00FF7EE0">
        <w:t>remain</w:t>
      </w:r>
      <w:r w:rsidR="00356088" w:rsidRPr="00FF7EE0">
        <w:t xml:space="preserve"> the same, and subcarrier is set at the same </w:t>
      </w:r>
      <w:r w:rsidR="236A2CC8" w:rsidRPr="00FF7EE0">
        <w:t xml:space="preserve">frequency </w:t>
      </w:r>
      <w:r w:rsidR="00356088" w:rsidRPr="00FF7EE0">
        <w:t>as the VOR</w:t>
      </w:r>
      <w:r w:rsidR="008110D5">
        <w:t xml:space="preserve">.  </w:t>
      </w:r>
      <w:r w:rsidR="00087AA7" w:rsidRPr="00FF7EE0">
        <w:rPr>
          <w:noProof/>
          <w:lang w:val="en-US"/>
        </w:rPr>
        <w:drawing>
          <wp:inline distT="0" distB="0" distL="0" distR="0" wp14:anchorId="52ACCB47" wp14:editId="569D98DB">
            <wp:extent cx="5579746" cy="3157855"/>
            <wp:effectExtent l="0" t="0" r="1905" b="4445"/>
            <wp:docPr id="19711165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6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CE2B0" w14:textId="083A6908" w:rsidR="00000F72" w:rsidRPr="00FF7EE0" w:rsidRDefault="00C455EA" w:rsidP="00C455EA">
      <w:pPr>
        <w:pStyle w:val="Caption"/>
      </w:pPr>
      <w:bookmarkStart w:id="189" w:name="_Toc481936538"/>
      <w:bookmarkStart w:id="190" w:name="_Toc481982109"/>
      <w:r w:rsidRPr="00FF7EE0">
        <w:t xml:space="preserve">Figure </w:t>
      </w:r>
      <w:fldSimple w:instr=" STYLEREF 1 \s ">
        <w:r w:rsidR="00073B44">
          <w:rPr>
            <w:noProof/>
          </w:rPr>
          <w:t>3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2</w:t>
        </w:r>
      </w:fldSimple>
      <w:r w:rsidRPr="00FF7EE0">
        <w:t xml:space="preserve"> Baseband Signal</w:t>
      </w:r>
      <w:bookmarkEnd w:id="189"/>
      <w:bookmarkEnd w:id="190"/>
    </w:p>
    <w:p w14:paraId="72B25E88" w14:textId="758299BE" w:rsidR="00765305" w:rsidRPr="00FF7EE0" w:rsidRDefault="236A2CC8" w:rsidP="004A6363">
      <w:r w:rsidRPr="00FF7EE0">
        <w:t>First prototype receiver design</w:t>
      </w:r>
      <w:r w:rsidR="00303344" w:rsidRPr="00FF7EE0">
        <w:t xml:space="preserve"> features a mixer of much higher frequency</w:t>
      </w:r>
      <w:r w:rsidR="008110D5">
        <w:t xml:space="preserve">.  </w:t>
      </w:r>
      <w:r w:rsidR="00303344" w:rsidRPr="00FF7EE0">
        <w:t xml:space="preserve">It has no other changes rather than shifting the signal to 1.54GHz to show the feasibility of </w:t>
      </w:r>
      <w:r w:rsidR="00765305" w:rsidRPr="00FF7EE0">
        <w:t>VOR-like signal in higher frequency</w:t>
      </w:r>
      <w:r w:rsidR="008110D5">
        <w:t xml:space="preserve">.  </w:t>
      </w:r>
      <w:r w:rsidR="004A6363" w:rsidRPr="00FF7EE0">
        <w:t>It also can be considered as a super-heterodyne receiver.</w:t>
      </w:r>
    </w:p>
    <w:p w14:paraId="469D9624" w14:textId="77777777" w:rsidR="00C455EA" w:rsidRPr="00FF7EE0" w:rsidRDefault="00D53107" w:rsidP="00C455EA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00820E01" wp14:editId="1C2396A9">
            <wp:extent cx="5579746" cy="2934970"/>
            <wp:effectExtent l="0" t="0" r="1905" b="0"/>
            <wp:docPr id="142894127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6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E4BB6" w14:textId="49A56269" w:rsidR="00087AA7" w:rsidRPr="00FF7EE0" w:rsidRDefault="00C455EA" w:rsidP="00C455EA">
      <w:pPr>
        <w:pStyle w:val="Caption"/>
      </w:pPr>
      <w:bookmarkStart w:id="191" w:name="_Toc481936539"/>
      <w:bookmarkStart w:id="192" w:name="_Toc481982110"/>
      <w:r w:rsidRPr="00FF7EE0">
        <w:t xml:space="preserve">Figure </w:t>
      </w:r>
      <w:fldSimple w:instr=" STYLEREF 1 \s ">
        <w:r w:rsidR="00073B44">
          <w:rPr>
            <w:noProof/>
          </w:rPr>
          <w:t>3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3</w:t>
        </w:r>
      </w:fldSimple>
      <w:r w:rsidRPr="00FF7EE0">
        <w:t xml:space="preserve"> Receiver design</w:t>
      </w:r>
      <w:bookmarkEnd w:id="191"/>
      <w:bookmarkEnd w:id="192"/>
    </w:p>
    <w:p w14:paraId="7222C3AF" w14:textId="4C9EC9A8" w:rsidR="0053310D" w:rsidRPr="00FF7EE0" w:rsidRDefault="0053310D" w:rsidP="00175055"/>
    <w:p w14:paraId="7247FB57" w14:textId="62B4CC71" w:rsidR="00752D45" w:rsidRPr="00FF7EE0" w:rsidRDefault="00614EFF" w:rsidP="00D4016E">
      <w:pPr>
        <w:pStyle w:val="Heading3"/>
        <w:numPr>
          <w:ilvl w:val="2"/>
          <w:numId w:val="5"/>
        </w:numPr>
      </w:pPr>
      <w:bookmarkStart w:id="193" w:name="_Toc481611842"/>
      <w:bookmarkStart w:id="194" w:name="_Toc481652590"/>
      <w:bookmarkStart w:id="195" w:name="_Toc481834298"/>
      <w:bookmarkStart w:id="196" w:name="_Toc481854670"/>
      <w:bookmarkStart w:id="197" w:name="_Toc481936583"/>
      <w:bookmarkStart w:id="198" w:name="_Toc482016283"/>
      <w:r>
        <w:t>Second p</w:t>
      </w:r>
      <w:r w:rsidR="00752D45" w:rsidRPr="00FF7EE0">
        <w:t>rototype</w:t>
      </w:r>
      <w:bookmarkEnd w:id="193"/>
      <w:bookmarkEnd w:id="194"/>
      <w:bookmarkEnd w:id="195"/>
      <w:bookmarkEnd w:id="196"/>
      <w:bookmarkEnd w:id="197"/>
      <w:bookmarkEnd w:id="198"/>
    </w:p>
    <w:p w14:paraId="59286397" w14:textId="6D723ED7" w:rsidR="001B630D" w:rsidRPr="00FF7EE0" w:rsidRDefault="001B630D" w:rsidP="008B63B7">
      <w:r w:rsidRPr="00FF7EE0">
        <w:t>The second prototype made two improvements to the first</w:t>
      </w:r>
      <w:r w:rsidR="007409C9" w:rsidRPr="00FF7EE0">
        <w:t xml:space="preserve"> prototype</w:t>
      </w:r>
      <w:r w:rsidR="008110D5">
        <w:t xml:space="preserve">.  </w:t>
      </w:r>
      <w:r w:rsidRPr="00FF7EE0">
        <w:t xml:space="preserve">Firstly, the signal is now </w:t>
      </w:r>
      <w:r w:rsidR="236A2CC8" w:rsidRPr="00FF7EE0">
        <w:t>combining</w:t>
      </w:r>
      <w:r w:rsidRPr="00FF7EE0">
        <w:t xml:space="preserve"> the AM and FM </w:t>
      </w:r>
      <w:r w:rsidR="236A2CC8" w:rsidRPr="00FF7EE0">
        <w:t>basebands</w:t>
      </w:r>
      <w:r w:rsidRPr="00FF7EE0">
        <w:t xml:space="preserve"> and then </w:t>
      </w:r>
      <w:r w:rsidR="004A6363" w:rsidRPr="00FF7EE0">
        <w:t>fed</w:t>
      </w:r>
      <w:r w:rsidRPr="00FF7EE0">
        <w:t xml:space="preserve"> into the higher frequency mixer for </w:t>
      </w:r>
      <w:r w:rsidR="0062343F" w:rsidRPr="00FF7EE0">
        <w:t>ease of</w:t>
      </w:r>
      <w:r w:rsidRPr="00FF7EE0">
        <w:t xml:space="preserve"> transmission and simpler </w:t>
      </w:r>
      <w:r w:rsidR="0062343F" w:rsidRPr="00FF7EE0">
        <w:t>receiver</w:t>
      </w:r>
      <w:r w:rsidRPr="00FF7EE0">
        <w:t xml:space="preserve"> design</w:t>
      </w:r>
      <w:r w:rsidR="008110D5">
        <w:t xml:space="preserve">.  </w:t>
      </w:r>
      <w:r w:rsidRPr="00FF7EE0">
        <w:t xml:space="preserve">The signal </w:t>
      </w:r>
      <w:r w:rsidR="007409C9" w:rsidRPr="00FF7EE0">
        <w:t xml:space="preserve">of </w:t>
      </w:r>
      <w:r w:rsidR="000D2324">
        <w:t>the</w:t>
      </w:r>
      <w:r w:rsidR="007409C9" w:rsidRPr="00FF7EE0">
        <w:t xml:space="preserve"> baseband </w:t>
      </w:r>
      <w:r w:rsidR="0018097B" w:rsidRPr="00FF7EE0">
        <w:t xml:space="preserve">is a </w:t>
      </w:r>
      <w:r w:rsidR="0062343F" w:rsidRPr="00FF7EE0">
        <w:t>sum</w:t>
      </w:r>
      <w:r w:rsidR="0018097B" w:rsidRPr="00FF7EE0">
        <w:t xml:space="preserve"> of </w:t>
      </w:r>
      <w:r w:rsidR="236A2CC8" w:rsidRPr="00FF7EE0">
        <w:t>an</w:t>
      </w:r>
      <w:r w:rsidR="0018097B" w:rsidRPr="00FF7EE0">
        <w:t xml:space="preserve"> FM and AM signal</w:t>
      </w:r>
      <w:r w:rsidR="000D2324">
        <w:t>s</w:t>
      </w:r>
      <w:r w:rsidR="008B63B7">
        <w:t>,</w:t>
      </w:r>
      <w:r w:rsidR="0018097B" w:rsidRPr="00FF7EE0">
        <w:t xml:space="preserve"> which </w:t>
      </w:r>
      <w:r w:rsidR="008B63B7">
        <w:t xml:space="preserve">were </w:t>
      </w:r>
      <w:r w:rsidR="0018097B" w:rsidRPr="00FF7EE0">
        <w:t xml:space="preserve">both modulated at </w:t>
      </w:r>
      <w:r w:rsidR="236A2CC8" w:rsidRPr="00FF7EE0">
        <w:t xml:space="preserve">the </w:t>
      </w:r>
      <w:r w:rsidR="0018097B" w:rsidRPr="00FF7EE0">
        <w:t>same frequency</w:t>
      </w:r>
      <w:r w:rsidR="00453CF8" w:rsidRPr="00FF7EE0">
        <w:t>.</w:t>
      </w:r>
    </w:p>
    <w:p w14:paraId="0DBEEB80" w14:textId="49F2FCCF" w:rsidR="00FF7CE1" w:rsidRPr="00FF7EE0" w:rsidRDefault="00453CF8" w:rsidP="000369D6">
      <w:pPr>
        <w:keepNext/>
      </w:pPr>
      <w:r w:rsidRPr="00FF7EE0">
        <w:lastRenderedPageBreak/>
        <w:t>The s</w:t>
      </w:r>
      <w:r w:rsidR="00413458" w:rsidRPr="00FF7EE0">
        <w:t>ignal component can be found in</w:t>
      </w:r>
      <w:r w:rsidR="236A2CC8" w:rsidRPr="00FF7EE0">
        <w:t xml:space="preserve"> </w:t>
      </w:r>
      <w:r w:rsidR="00270696" w:rsidRPr="00FF7EE0">
        <w:t>F</w:t>
      </w:r>
      <w:r w:rsidRPr="00FF7EE0">
        <w:t>igure</w:t>
      </w:r>
      <w:r w:rsidR="00513D36" w:rsidRPr="00FF7EE0">
        <w:t xml:space="preserve"> 3-</w:t>
      </w:r>
      <w:r w:rsidR="00413458" w:rsidRPr="00FF7EE0">
        <w:t>3</w:t>
      </w:r>
      <w:r w:rsidRPr="00FF7EE0">
        <w:t xml:space="preserve"> below</w:t>
      </w:r>
      <w:r w:rsidR="236A2CC8" w:rsidRPr="00FF7EE0">
        <w:t>:</w:t>
      </w:r>
    </w:p>
    <w:p w14:paraId="17685A33" w14:textId="77777777" w:rsidR="00C455EA" w:rsidRPr="00FF7EE0" w:rsidRDefault="00453CF8" w:rsidP="00C455EA">
      <w:pPr>
        <w:keepNext/>
      </w:pPr>
      <w:r w:rsidRPr="00FF7EE0">
        <w:rPr>
          <w:noProof/>
          <w:lang w:val="en-US"/>
        </w:rPr>
        <w:drawing>
          <wp:inline distT="0" distB="0" distL="0" distR="0" wp14:anchorId="3BE245A3" wp14:editId="27620743">
            <wp:extent cx="5579746" cy="3581400"/>
            <wp:effectExtent l="0" t="0" r="1905" b="0"/>
            <wp:docPr id="832058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6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0223F" w14:textId="0AAE8E59" w:rsidR="00453CF8" w:rsidRPr="00FF7EE0" w:rsidRDefault="00C455EA" w:rsidP="00C455EA">
      <w:pPr>
        <w:pStyle w:val="Caption"/>
      </w:pPr>
      <w:bookmarkStart w:id="199" w:name="_Toc481936540"/>
      <w:bookmarkStart w:id="200" w:name="_Toc481982111"/>
      <w:r w:rsidRPr="00FF7EE0">
        <w:t xml:space="preserve">Figure </w:t>
      </w:r>
      <w:fldSimple w:instr=" STYLEREF 1 \s ">
        <w:r w:rsidR="00073B44">
          <w:rPr>
            <w:noProof/>
          </w:rPr>
          <w:t>3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4</w:t>
        </w:r>
      </w:fldSimple>
      <w:r w:rsidRPr="00FF7EE0">
        <w:t xml:space="preserve"> Prototype 2 Signal</w:t>
      </w:r>
      <w:bookmarkEnd w:id="199"/>
      <w:bookmarkEnd w:id="200"/>
    </w:p>
    <w:p w14:paraId="11F14C2D" w14:textId="7F8B8AB7" w:rsidR="00301EF2" w:rsidRPr="00FF7EE0" w:rsidRDefault="00453CF8" w:rsidP="00E57DF0">
      <w:pPr>
        <w:keepNext/>
      </w:pPr>
      <w:r w:rsidRPr="00FF7EE0">
        <w:t xml:space="preserve">The receiver is simplified </w:t>
      </w:r>
      <w:r w:rsidR="236A2CC8" w:rsidRPr="00FF7EE0">
        <w:t>with</w:t>
      </w:r>
      <w:r w:rsidRPr="00FF7EE0">
        <w:t xml:space="preserve"> only </w:t>
      </w:r>
      <w:r w:rsidR="009C5C74" w:rsidRPr="00FF7EE0">
        <w:t>one baseband</w:t>
      </w:r>
      <w:r w:rsidRPr="00FF7EE0">
        <w:t xml:space="preserve"> </w:t>
      </w:r>
      <w:r w:rsidR="236A2CC8" w:rsidRPr="00FF7EE0">
        <w:t>frequency</w:t>
      </w:r>
      <w:r w:rsidR="008110D5">
        <w:t xml:space="preserve">.  </w:t>
      </w:r>
      <w:r w:rsidRPr="00FF7EE0">
        <w:t>The receiver picks up the carr</w:t>
      </w:r>
      <w:r w:rsidR="00594054" w:rsidRPr="00FF7EE0">
        <w:t xml:space="preserve">ier at </w:t>
      </w:r>
      <w:r w:rsidR="236A2CC8" w:rsidRPr="00FF7EE0">
        <w:t xml:space="preserve">the </w:t>
      </w:r>
      <w:r w:rsidR="00594054" w:rsidRPr="00FF7EE0">
        <w:t>designated frequency, then</w:t>
      </w:r>
      <w:r w:rsidRPr="00FF7EE0">
        <w:t xml:space="preserve"> </w:t>
      </w:r>
      <w:r w:rsidR="00594054" w:rsidRPr="00FF7EE0">
        <w:t>demodulates the signal</w:t>
      </w:r>
      <w:r w:rsidR="008110D5">
        <w:t xml:space="preserve">.  </w:t>
      </w:r>
      <w:r w:rsidR="236A2CC8" w:rsidRPr="00FF7EE0">
        <w:t xml:space="preserve">This </w:t>
      </w:r>
      <w:r w:rsidR="00E57DF0" w:rsidRPr="00FF7EE0">
        <w:t>improves</w:t>
      </w:r>
      <w:r w:rsidR="0062343F" w:rsidRPr="00FF7EE0">
        <w:t xml:space="preserve"> the usage of bandwidth.</w:t>
      </w:r>
    </w:p>
    <w:p w14:paraId="0E0CD1BE" w14:textId="77777777" w:rsidR="00301EF2" w:rsidRPr="00FF7EE0" w:rsidRDefault="00301EF2" w:rsidP="00301EF2">
      <w:pPr>
        <w:keepNext/>
      </w:pPr>
      <w:r w:rsidRPr="00FF7EE0">
        <w:rPr>
          <w:noProof/>
          <w:lang w:val="en-US"/>
        </w:rPr>
        <w:drawing>
          <wp:inline distT="0" distB="0" distL="0" distR="0" wp14:anchorId="41C416E2" wp14:editId="77886855">
            <wp:extent cx="5579746" cy="2861310"/>
            <wp:effectExtent l="0" t="0" r="1905" b="0"/>
            <wp:docPr id="4302526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6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E093" w14:textId="62A9D90E" w:rsidR="00453CF8" w:rsidRPr="00FF7EE0" w:rsidRDefault="00C455EA" w:rsidP="00C455EA">
      <w:pPr>
        <w:pStyle w:val="Caption"/>
      </w:pPr>
      <w:bookmarkStart w:id="201" w:name="_Toc481834251"/>
      <w:bookmarkStart w:id="202" w:name="_Toc481841326"/>
      <w:bookmarkStart w:id="203" w:name="_Toc481936541"/>
      <w:bookmarkStart w:id="204" w:name="_Toc481982112"/>
      <w:r w:rsidRPr="00FF7EE0">
        <w:t xml:space="preserve">Figure </w:t>
      </w:r>
      <w:fldSimple w:instr=" STYLEREF 1 \s ">
        <w:r w:rsidR="00073B44">
          <w:rPr>
            <w:noProof/>
          </w:rPr>
          <w:t>3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5</w:t>
        </w:r>
      </w:fldSimple>
      <w:r w:rsidRPr="00FF7EE0">
        <w:t xml:space="preserve"> Prototype 2 Receiver</w:t>
      </w:r>
      <w:bookmarkEnd w:id="201"/>
      <w:bookmarkEnd w:id="202"/>
      <w:bookmarkEnd w:id="203"/>
      <w:bookmarkEnd w:id="204"/>
    </w:p>
    <w:p w14:paraId="0F3FD628" w14:textId="629EE170" w:rsidR="007C6859" w:rsidRPr="00FF7EE0" w:rsidRDefault="007C6859" w:rsidP="00D4016E">
      <w:pPr>
        <w:pStyle w:val="Heading3"/>
        <w:numPr>
          <w:ilvl w:val="2"/>
          <w:numId w:val="5"/>
        </w:numPr>
      </w:pPr>
      <w:bookmarkStart w:id="205" w:name="_Toc481611843"/>
      <w:bookmarkStart w:id="206" w:name="_Toc481652591"/>
      <w:bookmarkStart w:id="207" w:name="_Toc481834299"/>
      <w:bookmarkStart w:id="208" w:name="_Toc481854671"/>
      <w:bookmarkStart w:id="209" w:name="_Toc481936584"/>
      <w:bookmarkStart w:id="210" w:name="_Toc482016284"/>
      <w:r w:rsidRPr="00FF7EE0">
        <w:lastRenderedPageBreak/>
        <w:t xml:space="preserve">System </w:t>
      </w:r>
      <w:r w:rsidR="009C1B68" w:rsidRPr="00FF7EE0">
        <w:t>design</w:t>
      </w:r>
      <w:r w:rsidRPr="00FF7EE0">
        <w:t xml:space="preserve"> and practical implementation</w:t>
      </w:r>
      <w:bookmarkEnd w:id="205"/>
      <w:bookmarkEnd w:id="206"/>
      <w:bookmarkEnd w:id="207"/>
      <w:bookmarkEnd w:id="208"/>
      <w:bookmarkEnd w:id="209"/>
      <w:bookmarkEnd w:id="210"/>
      <w:r w:rsidR="0021360E" w:rsidRPr="00FF7EE0">
        <w:t xml:space="preserve"> </w:t>
      </w:r>
    </w:p>
    <w:p w14:paraId="30903B3C" w14:textId="061047A8" w:rsidR="0053310D" w:rsidRPr="00FF7EE0" w:rsidRDefault="0053310D" w:rsidP="00175055">
      <w:r w:rsidRPr="00FF7EE0">
        <w:t xml:space="preserve">This system as a prototype </w:t>
      </w:r>
      <w:r w:rsidR="236A2CC8" w:rsidRPr="00FF7EE0">
        <w:t>focuses</w:t>
      </w:r>
      <w:r w:rsidRPr="00FF7EE0">
        <w:t xml:space="preserve"> on replacing carrier frequency with </w:t>
      </w:r>
      <w:r w:rsidR="236A2CC8" w:rsidRPr="00FF7EE0">
        <w:t xml:space="preserve">a </w:t>
      </w:r>
      <w:r w:rsidRPr="00FF7EE0">
        <w:t>higher one</w:t>
      </w:r>
      <w:r w:rsidR="008110D5">
        <w:t xml:space="preserve">.  </w:t>
      </w:r>
      <w:r w:rsidRPr="00FF7EE0">
        <w:t xml:space="preserve">It will examine the possibility of other subcarrier </w:t>
      </w:r>
      <w:r w:rsidR="236A2CC8" w:rsidRPr="00FF7EE0">
        <w:t>frequencies</w:t>
      </w:r>
      <w:r w:rsidRPr="00FF7EE0">
        <w:t xml:space="preserve"> in </w:t>
      </w:r>
      <w:r w:rsidR="236A2CC8" w:rsidRPr="00FF7EE0">
        <w:t xml:space="preserve">the </w:t>
      </w:r>
      <w:r w:rsidRPr="00FF7EE0">
        <w:t>next stage</w:t>
      </w:r>
      <w:r w:rsidR="008110D5">
        <w:t xml:space="preserve">.  </w:t>
      </w:r>
      <w:r w:rsidRPr="00FF7EE0">
        <w:t xml:space="preserve">The signal will be generated using </w:t>
      </w:r>
      <w:r w:rsidR="236A2CC8" w:rsidRPr="00FF7EE0">
        <w:t xml:space="preserve">a </w:t>
      </w:r>
      <w:r w:rsidR="00E90096" w:rsidRPr="00FF7EE0">
        <w:t xml:space="preserve">baseband generator and </w:t>
      </w:r>
      <w:r w:rsidR="236A2CC8" w:rsidRPr="00FF7EE0">
        <w:t>fed</w:t>
      </w:r>
      <w:r w:rsidR="00E90096" w:rsidRPr="00FF7EE0">
        <w:t xml:space="preserve"> into a mixer </w:t>
      </w:r>
      <w:r w:rsidR="236A2CC8" w:rsidRPr="00FF7EE0">
        <w:t>of</w:t>
      </w:r>
      <w:r w:rsidR="00E90096" w:rsidRPr="00FF7EE0">
        <w:t xml:space="preserve"> higher frequency</w:t>
      </w:r>
      <w:r w:rsidR="236A2CC8" w:rsidRPr="00FF7EE0">
        <w:t>;</w:t>
      </w:r>
      <w:r w:rsidR="00E90096" w:rsidRPr="00FF7EE0">
        <w:t xml:space="preserve"> then, </w:t>
      </w:r>
      <w:r w:rsidRPr="00FF7EE0">
        <w:t>as a direct input</w:t>
      </w:r>
      <w:r w:rsidR="00E90096" w:rsidRPr="00FF7EE0">
        <w:t>,</w:t>
      </w:r>
      <w:r w:rsidRPr="00FF7EE0">
        <w:t xml:space="preserve"> </w:t>
      </w:r>
      <w:r w:rsidR="236A2CC8" w:rsidRPr="00FF7EE0">
        <w:t xml:space="preserve">the signal </w:t>
      </w:r>
      <w:r w:rsidR="00E90096" w:rsidRPr="00FF7EE0">
        <w:t xml:space="preserve">will be </w:t>
      </w:r>
      <w:r w:rsidR="236A2CC8" w:rsidRPr="00FF7EE0">
        <w:t>fed</w:t>
      </w:r>
      <w:r w:rsidR="00E90096" w:rsidRPr="00FF7EE0">
        <w:t xml:space="preserve"> in</w:t>
      </w:r>
      <w:r w:rsidRPr="00FF7EE0">
        <w:t xml:space="preserve">to </w:t>
      </w:r>
      <w:r w:rsidR="00E90096" w:rsidRPr="00FF7EE0">
        <w:t xml:space="preserve">the </w:t>
      </w:r>
      <w:r w:rsidRPr="00FF7EE0">
        <w:t>RTL-SDR to simplify the antenna design at this stage</w:t>
      </w:r>
      <w:r w:rsidR="008110D5">
        <w:t xml:space="preserve">.  </w:t>
      </w:r>
      <w:r w:rsidRPr="00FF7EE0">
        <w:t>The receiver will be simulated using MATLAB and Simulink.</w:t>
      </w:r>
    </w:p>
    <w:p w14:paraId="1F077AB9" w14:textId="4A9DC85F" w:rsidR="00EE7CA3" w:rsidRPr="00FF7EE0" w:rsidRDefault="00EE7CA3" w:rsidP="00175055">
      <w:pPr>
        <w:pStyle w:val="Heading4"/>
      </w:pPr>
      <w:r w:rsidRPr="00FF7EE0">
        <w:t>Full scope of the system</w:t>
      </w:r>
      <w:r w:rsidR="0021360E" w:rsidRPr="00FF7EE0">
        <w:t xml:space="preserve"> </w:t>
      </w:r>
    </w:p>
    <w:p w14:paraId="638D88DC" w14:textId="165CA831" w:rsidR="0053310D" w:rsidRPr="00FF7EE0" w:rsidRDefault="0053310D" w:rsidP="00175055">
      <w:r w:rsidRPr="00FF7EE0">
        <w:t xml:space="preserve">The prototype shown </w:t>
      </w:r>
      <w:r w:rsidR="236A2CC8" w:rsidRPr="00FF7EE0">
        <w:t>below is an improvement</w:t>
      </w:r>
      <w:r w:rsidRPr="00FF7EE0">
        <w:t xml:space="preserve"> on the original VOR </w:t>
      </w:r>
      <w:r w:rsidR="00E90096" w:rsidRPr="00FF7EE0">
        <w:t>system</w:t>
      </w:r>
      <w:r w:rsidR="236A2CC8" w:rsidRPr="00FF7EE0">
        <w:t xml:space="preserve"> and </w:t>
      </w:r>
      <w:r w:rsidRPr="00FF7EE0">
        <w:t xml:space="preserve">can be used for </w:t>
      </w:r>
      <w:r w:rsidR="236A2CC8" w:rsidRPr="00FF7EE0">
        <w:t xml:space="preserve">the </w:t>
      </w:r>
      <w:r w:rsidRPr="00FF7EE0">
        <w:t xml:space="preserve">next stage </w:t>
      </w:r>
      <w:r w:rsidR="236A2CC8" w:rsidRPr="00FF7EE0">
        <w:t xml:space="preserve">of </w:t>
      </w:r>
      <w:r w:rsidRPr="00FF7EE0">
        <w:t>research</w:t>
      </w:r>
      <w:r w:rsidR="008110D5">
        <w:t xml:space="preserve">.  </w:t>
      </w:r>
      <w:r w:rsidRPr="00FF7EE0">
        <w:t xml:space="preserve">The </w:t>
      </w:r>
      <w:r w:rsidR="00FC1C34">
        <w:rPr>
          <w:noProof/>
        </w:rPr>
        <w:t>entire</w:t>
      </w:r>
      <w:r w:rsidRPr="00FF7EE0">
        <w:t xml:space="preserve"> proposed</w:t>
      </w:r>
      <w:r w:rsidR="236A2CC8" w:rsidRPr="00FF7EE0">
        <w:t xml:space="preserve"> system is a stand-alone </w:t>
      </w:r>
      <w:r w:rsidR="236A2CC8" w:rsidRPr="00AC36B7">
        <w:rPr>
          <w:noProof/>
        </w:rPr>
        <w:t>pseudolite</w:t>
      </w:r>
      <w:r w:rsidRPr="00FF7EE0">
        <w:t xml:space="preserve"> </w:t>
      </w:r>
      <w:r w:rsidR="00B95D6F" w:rsidRPr="00FF7EE0">
        <w:t>based VOR system</w:t>
      </w:r>
      <w:r w:rsidR="236A2CC8" w:rsidRPr="00FF7EE0">
        <w:t>, combining</w:t>
      </w:r>
      <w:r w:rsidRPr="00FF7EE0">
        <w:t xml:space="preserve"> the feature of GNSS and VOR with higher accuracy and better </w:t>
      </w:r>
      <w:r w:rsidR="00B95D6F" w:rsidRPr="00FF7EE0">
        <w:t>usability, fully digitalized</w:t>
      </w:r>
      <w:r w:rsidR="236A2CC8" w:rsidRPr="00FF7EE0">
        <w:t>, providing</w:t>
      </w:r>
      <w:r w:rsidR="00B95D6F" w:rsidRPr="00FF7EE0">
        <w:t xml:space="preserve"> bearing, distance, absolute position, and reliable timing</w:t>
      </w:r>
      <w:r w:rsidR="236A2CC8" w:rsidRPr="00FF7EE0">
        <w:t xml:space="preserve"> </w:t>
      </w:r>
      <w:r w:rsidR="00785A2F" w:rsidRPr="00FF7EE0">
        <w:t>so</w:t>
      </w:r>
      <w:r w:rsidR="00B95D6F" w:rsidRPr="00FF7EE0">
        <w:t xml:space="preserve"> has </w:t>
      </w:r>
      <w:r w:rsidR="00B95D6F" w:rsidRPr="00B75711">
        <w:rPr>
          <w:noProof/>
        </w:rPr>
        <w:t>a</w:t>
      </w:r>
      <w:r w:rsidR="00B75711">
        <w:rPr>
          <w:noProof/>
        </w:rPr>
        <w:t>n</w:t>
      </w:r>
      <w:r w:rsidR="00B95D6F" w:rsidRPr="00FF7EE0">
        <w:t xml:space="preserve"> </w:t>
      </w:r>
      <w:r w:rsidR="00FC1C34">
        <w:rPr>
          <w:noProof/>
        </w:rPr>
        <w:t>enormous</w:t>
      </w:r>
      <w:r w:rsidR="00B95D6F" w:rsidRPr="00FF7EE0">
        <w:t xml:space="preserve"> potential as </w:t>
      </w:r>
      <w:r w:rsidR="236A2CC8" w:rsidRPr="00FF7EE0">
        <w:t xml:space="preserve">an </w:t>
      </w:r>
      <w:r w:rsidR="00B95D6F" w:rsidRPr="00FF7EE0">
        <w:t>alternative navigation</w:t>
      </w:r>
      <w:r w:rsidR="236A2CC8" w:rsidRPr="00FF7EE0">
        <w:t xml:space="preserve"> tool</w:t>
      </w:r>
      <w:r w:rsidR="00B95D6F" w:rsidRPr="00FF7EE0">
        <w:t>.</w:t>
      </w:r>
    </w:p>
    <w:p w14:paraId="6FAF997E" w14:textId="77777777" w:rsidR="00C455EA" w:rsidRPr="00FF7EE0" w:rsidRDefault="002353C6" w:rsidP="00C455EA">
      <w:pPr>
        <w:pStyle w:val="Caption"/>
        <w:keepNext/>
      </w:pPr>
      <w:r w:rsidRPr="00FF7EE0">
        <w:rPr>
          <w:noProof/>
          <w:lang w:val="en-US"/>
        </w:rPr>
        <w:drawing>
          <wp:inline distT="0" distB="0" distL="0" distR="0" wp14:anchorId="47FB7061" wp14:editId="6CC62F1D">
            <wp:extent cx="5579746" cy="3223895"/>
            <wp:effectExtent l="0" t="0" r="1905" b="0"/>
            <wp:docPr id="77803850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6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EB1B" w14:textId="4C3F0E9E" w:rsidR="002353C6" w:rsidRPr="00FF7EE0" w:rsidRDefault="00C455EA" w:rsidP="00C455EA">
      <w:pPr>
        <w:pStyle w:val="Caption"/>
      </w:pPr>
      <w:bookmarkStart w:id="211" w:name="_Toc481936542"/>
      <w:bookmarkStart w:id="212" w:name="_Toc481982113"/>
      <w:r w:rsidRPr="00FF7EE0">
        <w:t xml:space="preserve">Figure </w:t>
      </w:r>
      <w:fldSimple w:instr=" STYLEREF 1 \s ">
        <w:r w:rsidR="00073B44">
          <w:rPr>
            <w:noProof/>
          </w:rPr>
          <w:t>3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6</w:t>
        </w:r>
      </w:fldSimple>
      <w:r w:rsidRPr="00FF7EE0">
        <w:t xml:space="preserve"> the further development of the system</w:t>
      </w:r>
      <w:bookmarkEnd w:id="211"/>
      <w:bookmarkEnd w:id="212"/>
    </w:p>
    <w:p w14:paraId="0FBCB684" w14:textId="113A2DCB" w:rsidR="002353C6" w:rsidRPr="00FF7EE0" w:rsidRDefault="00270696" w:rsidP="00175055">
      <w:r w:rsidRPr="00FF7EE0">
        <w:t>From Figure</w:t>
      </w:r>
      <w:r w:rsidR="00513D36" w:rsidRPr="00FF7EE0">
        <w:t xml:space="preserve"> 3-6</w:t>
      </w:r>
      <w:r w:rsidR="001A4196" w:rsidRPr="00FF7EE0">
        <w:t xml:space="preserve">, the time reference is obtained via </w:t>
      </w:r>
      <w:r w:rsidR="000D2324">
        <w:t xml:space="preserve">the </w:t>
      </w:r>
      <w:r w:rsidR="001A4196" w:rsidRPr="00FF7EE0">
        <w:t xml:space="preserve">internet or local time source, and the </w:t>
      </w:r>
      <w:r w:rsidR="001A4196" w:rsidRPr="00AC36B7">
        <w:rPr>
          <w:noProof/>
        </w:rPr>
        <w:t>pseudolite</w:t>
      </w:r>
      <w:r w:rsidR="001A4196" w:rsidRPr="00FF7EE0">
        <w:t xml:space="preserve"> system can </w:t>
      </w:r>
      <w:r w:rsidR="00A93D66" w:rsidRPr="00FF7EE0">
        <w:t>generate navigation message with its known position and time</w:t>
      </w:r>
      <w:r w:rsidR="008110D5">
        <w:t xml:space="preserve">.  </w:t>
      </w:r>
      <w:r w:rsidR="00A93D66" w:rsidRPr="00FF7EE0">
        <w:t xml:space="preserve">The navigation message is then fed into the </w:t>
      </w:r>
      <w:r w:rsidR="00D465D3" w:rsidRPr="00FF7EE0">
        <w:t xml:space="preserve">multiplexor and transmit in different time division with </w:t>
      </w:r>
      <w:r w:rsidR="003C6C6A">
        <w:t>the</w:t>
      </w:r>
      <w:r w:rsidR="00D465D3" w:rsidRPr="00FF7EE0">
        <w:t xml:space="preserve"> </w:t>
      </w:r>
      <w:r w:rsidR="000D6B27">
        <w:rPr>
          <w:noProof/>
        </w:rPr>
        <w:t>additional</w:t>
      </w:r>
      <w:r w:rsidR="00D465D3" w:rsidRPr="00FF7EE0">
        <w:t xml:space="preserve"> </w:t>
      </w:r>
      <w:r w:rsidR="00FA38D1" w:rsidRPr="00FF7EE0">
        <w:t>VOR-like signal</w:t>
      </w:r>
      <w:r w:rsidR="008110D5">
        <w:t xml:space="preserve">.  </w:t>
      </w:r>
      <w:r w:rsidR="00FA38D1" w:rsidRPr="00FF7EE0">
        <w:t xml:space="preserve">Due to the limitation of </w:t>
      </w:r>
      <w:r w:rsidR="00C53942" w:rsidRPr="00FF7EE0">
        <w:t>the project, only the VOR-like system is validated and simulated</w:t>
      </w:r>
      <w:r w:rsidR="008110D5">
        <w:t xml:space="preserve">.  </w:t>
      </w:r>
    </w:p>
    <w:p w14:paraId="66F80D2A" w14:textId="0C90E24C" w:rsidR="009E7ECA" w:rsidRPr="00FF7EE0" w:rsidRDefault="009E7ECA" w:rsidP="009E7ECA">
      <w:pPr>
        <w:pStyle w:val="Heading4"/>
      </w:pPr>
      <w:r w:rsidRPr="00FF7EE0">
        <w:lastRenderedPageBreak/>
        <w:t>Implementation of the system</w:t>
      </w:r>
    </w:p>
    <w:p w14:paraId="747C26EB" w14:textId="3A7E84EC" w:rsidR="00780D53" w:rsidRPr="00FF7EE0" w:rsidRDefault="009E7ECA" w:rsidP="00780D53">
      <w:r w:rsidRPr="00FF7EE0">
        <w:t xml:space="preserve">The system was initially planned to </w:t>
      </w:r>
      <w:r w:rsidR="236A2CC8" w:rsidRPr="00FF7EE0">
        <w:t>be implemented</w:t>
      </w:r>
      <w:r w:rsidRPr="00FF7EE0">
        <w:t xml:space="preserve"> on the real</w:t>
      </w:r>
      <w:r w:rsidR="003C6C6A">
        <w:rPr>
          <w:noProof/>
        </w:rPr>
        <w:t>-</w:t>
      </w:r>
      <w:r w:rsidRPr="00FF7EE0">
        <w:t>time system</w:t>
      </w:r>
      <w:r w:rsidR="236A2CC8" w:rsidRPr="00FF7EE0">
        <w:t>,</w:t>
      </w:r>
      <w:r w:rsidRPr="00FF7EE0">
        <w:t xml:space="preserve"> and finally</w:t>
      </w:r>
      <w:r w:rsidR="236A2CC8" w:rsidRPr="00FF7EE0">
        <w:t>,</w:t>
      </w:r>
      <w:r w:rsidRPr="00FF7EE0">
        <w:t xml:space="preserve"> on </w:t>
      </w:r>
      <w:r w:rsidRPr="003C6C6A">
        <w:rPr>
          <w:noProof/>
        </w:rPr>
        <w:t>customi</w:t>
      </w:r>
      <w:r w:rsidR="003C6C6A">
        <w:rPr>
          <w:noProof/>
        </w:rPr>
        <w:t>s</w:t>
      </w:r>
      <w:r w:rsidRPr="003C6C6A">
        <w:rPr>
          <w:noProof/>
        </w:rPr>
        <w:t>ed</w:t>
      </w:r>
      <w:r w:rsidRPr="00FF7EE0">
        <w:t xml:space="preserve"> </w:t>
      </w:r>
      <w:r w:rsidR="001438B2" w:rsidRPr="00FF7EE0">
        <w:t>Printed Circuit Board</w:t>
      </w:r>
      <w:r w:rsidR="75EB7980" w:rsidRPr="00FF7EE0">
        <w:t xml:space="preserve"> (PCB</w:t>
      </w:r>
      <w:r w:rsidR="001438B2" w:rsidRPr="00FF7EE0">
        <w:t>)</w:t>
      </w:r>
      <w:r w:rsidRPr="00FF7EE0">
        <w:t xml:space="preserve"> to have all functions ready to use</w:t>
      </w:r>
      <w:r w:rsidR="008110D5">
        <w:t xml:space="preserve">.  </w:t>
      </w:r>
      <w:r w:rsidRPr="00FF7EE0">
        <w:t xml:space="preserve">However, the time and knowledge required for this proposal </w:t>
      </w:r>
      <w:r w:rsidR="236A2CC8" w:rsidRPr="00FF7EE0">
        <w:t>were</w:t>
      </w:r>
      <w:r w:rsidRPr="00FF7EE0">
        <w:t xml:space="preserve"> dramatically underestimated </w:t>
      </w:r>
      <w:r w:rsidR="00785A2F" w:rsidRPr="00FF7EE0">
        <w:t>so</w:t>
      </w:r>
      <w:r w:rsidRPr="00FF7EE0">
        <w:t xml:space="preserve"> </w:t>
      </w:r>
      <w:r w:rsidR="003C6C6A">
        <w:t>the</w:t>
      </w:r>
      <w:r w:rsidRPr="00FF7EE0">
        <w:t xml:space="preserve"> </w:t>
      </w:r>
      <w:r w:rsidR="236A2CC8" w:rsidRPr="00FF7EE0">
        <w:t xml:space="preserve">implementation </w:t>
      </w:r>
      <w:r w:rsidR="00785A2F" w:rsidRPr="00FF7EE0">
        <w:t>could</w:t>
      </w:r>
      <w:r w:rsidRPr="00FF7EE0">
        <w:t xml:space="preserve"> not be completed during the project period</w:t>
      </w:r>
      <w:r w:rsidR="008110D5">
        <w:t xml:space="preserve">.  </w:t>
      </w:r>
    </w:p>
    <w:p w14:paraId="500E7658" w14:textId="7499DFA3" w:rsidR="00DC639E" w:rsidRPr="00FF7EE0" w:rsidRDefault="009E7ECA" w:rsidP="00737899">
      <w:bookmarkStart w:id="213" w:name="_Toc481652592"/>
      <w:r w:rsidRPr="00FF7EE0">
        <w:t>Thus, the i</w:t>
      </w:r>
      <w:r w:rsidR="00780D53" w:rsidRPr="00FF7EE0">
        <w:t>mplementation use</w:t>
      </w:r>
      <w:r w:rsidR="009C1B68" w:rsidRPr="00FF7EE0">
        <w:t>s</w:t>
      </w:r>
      <w:r w:rsidR="00780D53" w:rsidRPr="00FF7EE0">
        <w:t xml:space="preserve"> </w:t>
      </w:r>
      <w:r w:rsidR="009C1B68" w:rsidRPr="00FF7EE0">
        <w:t>a</w:t>
      </w:r>
      <w:r w:rsidR="00780D53" w:rsidRPr="00FF7EE0">
        <w:t xml:space="preserve"> </w:t>
      </w:r>
      <w:r w:rsidRPr="00FF7EE0">
        <w:t xml:space="preserve">Red Pitaya, a ready to use SDR RX </w:t>
      </w:r>
      <w:r w:rsidR="004027DA" w:rsidRPr="00FF7EE0">
        <w:t>(Receiver)</w:t>
      </w:r>
      <w:r w:rsidRPr="00FF7EE0">
        <w:t xml:space="preserve"> and TX </w:t>
      </w:r>
      <w:r w:rsidR="007E2E28" w:rsidRPr="00FF7EE0">
        <w:t>(Transm</w:t>
      </w:r>
      <w:r w:rsidR="009B0D80" w:rsidRPr="00FF7EE0">
        <w:t>itter</w:t>
      </w:r>
      <w:r w:rsidR="007E2E28" w:rsidRPr="00FF7EE0">
        <w:t>)</w:t>
      </w:r>
      <w:r w:rsidRPr="00FF7EE0">
        <w:t xml:space="preserve"> terminal, to satisfy the project objectives</w:t>
      </w:r>
      <w:r w:rsidR="008110D5">
        <w:t xml:space="preserve">.  </w:t>
      </w:r>
      <w:r w:rsidR="009C1B68" w:rsidRPr="00FF7EE0">
        <w:t>Though</w:t>
      </w:r>
      <w:r w:rsidRPr="00FF7EE0">
        <w:t xml:space="preserve">, </w:t>
      </w:r>
      <w:r w:rsidR="00780D53" w:rsidRPr="00FF7EE0">
        <w:t>a few issues delayed</w:t>
      </w:r>
      <w:r w:rsidR="00301EF2" w:rsidRPr="00FF7EE0">
        <w:t xml:space="preserve"> practical usage of the system where the hardware parameters are hard to manipulate through SCPI</w:t>
      </w:r>
      <w:r w:rsidR="00B75C83" w:rsidRPr="00FF7EE0">
        <w:t xml:space="preserve"> </w:t>
      </w:r>
      <w:r w:rsidR="00C1319B" w:rsidRPr="00FF7EE0">
        <w:t>(</w:t>
      </w:r>
      <w:r w:rsidR="00737899" w:rsidRPr="00FF7EE0">
        <w:t>Standard Commands for Programmable Instruments</w:t>
      </w:r>
      <w:r w:rsidR="00641636" w:rsidRPr="00FF7EE0">
        <w:t>)</w:t>
      </w:r>
      <w:r w:rsidR="008110D5">
        <w:t xml:space="preserve">.  </w:t>
      </w:r>
      <w:bookmarkEnd w:id="213"/>
      <w:r w:rsidR="00DC639E" w:rsidRPr="00FF7EE0">
        <w:br w:type="page"/>
      </w:r>
    </w:p>
    <w:p w14:paraId="2A6EDB2C" w14:textId="73373528" w:rsidR="00DC639E" w:rsidRPr="00FF7EE0" w:rsidRDefault="00DC639E" w:rsidP="001F63F3">
      <w:pPr>
        <w:pStyle w:val="Heading1"/>
      </w:pPr>
      <w:bookmarkStart w:id="214" w:name="_Toc481611844"/>
      <w:bookmarkStart w:id="215" w:name="_Toc481652593"/>
      <w:bookmarkStart w:id="216" w:name="_Toc481834300"/>
      <w:bookmarkStart w:id="217" w:name="_Toc481854672"/>
      <w:bookmarkStart w:id="218" w:name="_Toc481936585"/>
      <w:bookmarkStart w:id="219" w:name="_Toc482016285"/>
      <w:r w:rsidRPr="00FF7EE0">
        <w:lastRenderedPageBreak/>
        <w:t>Experiments and Set up</w:t>
      </w:r>
      <w:bookmarkEnd w:id="214"/>
      <w:bookmarkEnd w:id="215"/>
      <w:bookmarkEnd w:id="216"/>
      <w:bookmarkEnd w:id="217"/>
      <w:bookmarkEnd w:id="218"/>
      <w:bookmarkEnd w:id="219"/>
    </w:p>
    <w:p w14:paraId="1D763FFD" w14:textId="4407F63B" w:rsidR="00BF2D3D" w:rsidRPr="00FF7EE0" w:rsidRDefault="00DC639E" w:rsidP="00BF2D3D">
      <w:r w:rsidRPr="00FF7EE0">
        <w:t xml:space="preserve">The system </w:t>
      </w:r>
      <w:r w:rsidR="00BF2D3D" w:rsidRPr="00FF7EE0">
        <w:t>was</w:t>
      </w:r>
      <w:r w:rsidRPr="00FF7EE0">
        <w:t xml:space="preserve"> simulated using </w:t>
      </w:r>
      <w:r w:rsidR="2340D20F" w:rsidRPr="00FF7EE0">
        <w:t xml:space="preserve">a </w:t>
      </w:r>
      <w:r w:rsidRPr="00FF7EE0">
        <w:t xml:space="preserve">signal generator, and </w:t>
      </w:r>
      <w:r w:rsidR="2340D20F" w:rsidRPr="00FF7EE0">
        <w:t>the resulting</w:t>
      </w:r>
      <w:r w:rsidRPr="00FF7EE0">
        <w:t xml:space="preserve"> signal </w:t>
      </w:r>
      <w:r w:rsidR="00BF2D3D" w:rsidRPr="00FF7EE0">
        <w:t>was</w:t>
      </w:r>
      <w:r w:rsidRPr="00FF7EE0">
        <w:t xml:space="preserve"> received by </w:t>
      </w:r>
      <w:r w:rsidR="00BF2D3D" w:rsidRPr="00FF7EE0">
        <w:t>Red Pitaya to analyse and obtain the baseband signal</w:t>
      </w:r>
      <w:r w:rsidR="008110D5">
        <w:t xml:space="preserve">.  </w:t>
      </w:r>
      <w:r w:rsidR="00BF2D3D" w:rsidRPr="00FF7EE0">
        <w:t>Two prototypes were experimented using MATLAB and Simulink</w:t>
      </w:r>
      <w:r w:rsidR="008110D5">
        <w:t xml:space="preserve">.  </w:t>
      </w:r>
    </w:p>
    <w:p w14:paraId="79DAEA91" w14:textId="246E4F29" w:rsidR="00DC639E" w:rsidRPr="00FF7EE0" w:rsidRDefault="00BF2D3D" w:rsidP="00B1798D">
      <w:r w:rsidRPr="00FF7EE0">
        <w:t>The f</w:t>
      </w:r>
      <w:r w:rsidR="009C1B68" w:rsidRPr="00FF7EE0">
        <w:t>irst</w:t>
      </w:r>
      <w:r w:rsidRPr="00FF7EE0">
        <w:t xml:space="preserve"> lab intended</w:t>
      </w:r>
      <w:r w:rsidR="00DC639E" w:rsidRPr="00FF7EE0">
        <w:t xml:space="preserve"> to examine the VOR-like signal working at </w:t>
      </w:r>
      <w:r w:rsidR="003C6C6A">
        <w:t>a</w:t>
      </w:r>
      <w:r w:rsidR="00DC639E" w:rsidRPr="00FF7EE0">
        <w:t xml:space="preserve"> higher frequency, </w:t>
      </w:r>
      <w:r w:rsidR="5D385356" w:rsidRPr="00FF7EE0">
        <w:t>i</w:t>
      </w:r>
      <w:r w:rsidR="7B68C76B" w:rsidRPr="00FF7EE0">
        <w:t>.e</w:t>
      </w:r>
      <w:r w:rsidR="00B1798D" w:rsidRPr="00FF7EE0">
        <w:t>.</w:t>
      </w:r>
      <w:r w:rsidR="00DC639E" w:rsidRPr="00FF7EE0">
        <w:t xml:space="preserve"> 1.54GHz GPS frequency</w:t>
      </w:r>
      <w:r w:rsidR="008110D5">
        <w:t xml:space="preserve">.  </w:t>
      </w:r>
      <w:r w:rsidRPr="00FF7EE0">
        <w:t>The s</w:t>
      </w:r>
      <w:r w:rsidR="009C1B68" w:rsidRPr="00FF7EE0">
        <w:t>econd lab experiment</w:t>
      </w:r>
      <w:r w:rsidR="00B1798D" w:rsidRPr="00FF7EE0">
        <w:t>ed</w:t>
      </w:r>
      <w:r w:rsidR="009C1B68" w:rsidRPr="00FF7EE0">
        <w:t xml:space="preserve"> the novel design of </w:t>
      </w:r>
      <w:r w:rsidR="003C6C6A">
        <w:t>the</w:t>
      </w:r>
      <w:r w:rsidR="009C1B68" w:rsidRPr="00FF7EE0">
        <w:t xml:space="preserve"> system</w:t>
      </w:r>
      <w:r w:rsidR="008110D5">
        <w:t xml:space="preserve">.  </w:t>
      </w:r>
      <w:r w:rsidR="009C1B68" w:rsidRPr="00FF7EE0">
        <w:t>Finally, a set of bearing outcome is included</w:t>
      </w:r>
      <w:r w:rsidR="008110D5">
        <w:t xml:space="preserve">.  </w:t>
      </w:r>
    </w:p>
    <w:p w14:paraId="4D0039E5" w14:textId="2743DA54" w:rsidR="00030F95" w:rsidRPr="00FF7EE0" w:rsidRDefault="00614EFF" w:rsidP="00E248F1">
      <w:pPr>
        <w:pStyle w:val="Heading2"/>
        <w:numPr>
          <w:ilvl w:val="1"/>
          <w:numId w:val="29"/>
        </w:numPr>
      </w:pPr>
      <w:bookmarkStart w:id="220" w:name="_Toc481834301"/>
      <w:bookmarkStart w:id="221" w:name="_Toc481854673"/>
      <w:bookmarkStart w:id="222" w:name="_Toc481936586"/>
      <w:bookmarkStart w:id="223" w:name="_Toc482016286"/>
      <w:r>
        <w:t>First p</w:t>
      </w:r>
      <w:r w:rsidR="00CF6007" w:rsidRPr="00FF7EE0">
        <w:t>rototype</w:t>
      </w:r>
      <w:bookmarkEnd w:id="220"/>
      <w:bookmarkEnd w:id="221"/>
      <w:bookmarkEnd w:id="222"/>
      <w:bookmarkEnd w:id="223"/>
    </w:p>
    <w:p w14:paraId="5578340C" w14:textId="28A3A3AE" w:rsidR="008A794A" w:rsidRPr="00FF7EE0" w:rsidRDefault="008A794A" w:rsidP="00290169">
      <w:r w:rsidRPr="00FF7EE0">
        <w:t>The first prototype was examined using Simulink</w:t>
      </w:r>
      <w:r w:rsidR="008110D5">
        <w:t xml:space="preserve">.  </w:t>
      </w:r>
      <w:r w:rsidRPr="00FF7EE0">
        <w:t>However, a MATLAB solution is also included</w:t>
      </w:r>
      <w:r w:rsidR="008110D5">
        <w:t xml:space="preserve">.  </w:t>
      </w:r>
      <w:r w:rsidR="008026AF" w:rsidRPr="00FF7EE0">
        <w:t xml:space="preserve">A computer with more than </w:t>
      </w:r>
      <w:r w:rsidR="00290169">
        <w:t>200</w:t>
      </w:r>
      <w:r w:rsidR="008026AF" w:rsidRPr="00FF7EE0">
        <w:t xml:space="preserve">GB </w:t>
      </w:r>
      <w:r w:rsidR="00256786" w:rsidRPr="00FF7EE0">
        <w:t>RAM</w:t>
      </w:r>
      <w:r w:rsidR="00915BD5" w:rsidRPr="00FF7EE0">
        <w:t xml:space="preserve"> was</w:t>
      </w:r>
      <w:r w:rsidR="00290169">
        <w:t xml:space="preserve"> recommended</w:t>
      </w:r>
      <w:r w:rsidR="00915BD5" w:rsidRPr="00FF7EE0">
        <w:t>.</w:t>
      </w:r>
    </w:p>
    <w:p w14:paraId="6E5B5DD2" w14:textId="762699BF" w:rsidR="00E248F1" w:rsidRDefault="00326B56" w:rsidP="00E248F1">
      <w:pPr>
        <w:pStyle w:val="Heading3"/>
        <w:numPr>
          <w:ilvl w:val="2"/>
          <w:numId w:val="29"/>
        </w:numPr>
      </w:pPr>
      <w:bookmarkStart w:id="224" w:name="_Toc481834302"/>
      <w:bookmarkStart w:id="225" w:name="_Toc481854674"/>
      <w:bookmarkStart w:id="226" w:name="_Toc481936587"/>
      <w:bookmarkStart w:id="227" w:name="_Toc482016287"/>
      <w:r w:rsidRPr="00FF7EE0">
        <w:rPr>
          <w:rStyle w:val="Heading3Char"/>
        </w:rPr>
        <w:t>Experiment equipment</w:t>
      </w:r>
      <w:bookmarkEnd w:id="224"/>
      <w:bookmarkEnd w:id="225"/>
      <w:bookmarkEnd w:id="226"/>
      <w:r w:rsidR="00E248F1">
        <w:t>:</w:t>
      </w:r>
      <w:bookmarkEnd w:id="227"/>
    </w:p>
    <w:p w14:paraId="63D76D5C" w14:textId="7E6E73BF" w:rsidR="00326B56" w:rsidRPr="00FF7EE0" w:rsidRDefault="00326B56" w:rsidP="008026AF">
      <w:r w:rsidRPr="00FF7EE0">
        <w:t xml:space="preserve">MATLAB, </w:t>
      </w:r>
      <w:r w:rsidR="00993B4E" w:rsidRPr="00FF7EE0">
        <w:t>Simulink,</w:t>
      </w:r>
      <w:r w:rsidR="00D530D3" w:rsidRPr="00FF7EE0">
        <w:t xml:space="preserve"> </w:t>
      </w:r>
      <w:r w:rsidR="008026AF" w:rsidRPr="00FF7EE0">
        <w:t xml:space="preserve">Amazon Web Service EC2 Instance </w:t>
      </w:r>
      <w:r w:rsidR="00290169">
        <w:rPr>
          <w:rFonts w:ascii="Helvetica" w:hAnsi="Helvetica"/>
          <w:color w:val="333333"/>
          <w:sz w:val="21"/>
          <w:szCs w:val="21"/>
        </w:rPr>
        <w:t>r4.8</w:t>
      </w:r>
      <w:r w:rsidR="008026AF" w:rsidRPr="00FF7EE0">
        <w:rPr>
          <w:rFonts w:ascii="Helvetica" w:hAnsi="Helvetica"/>
          <w:color w:val="333333"/>
          <w:sz w:val="21"/>
          <w:szCs w:val="21"/>
        </w:rPr>
        <w:t>xlarge</w:t>
      </w:r>
      <w:r w:rsidR="00290169">
        <w:rPr>
          <w:rFonts w:ascii="Helvetica" w:hAnsi="Helvetica"/>
          <w:color w:val="333333"/>
          <w:sz w:val="21"/>
          <w:szCs w:val="21"/>
        </w:rPr>
        <w:t xml:space="preserve"> with Windows Server 2016</w:t>
      </w:r>
    </w:p>
    <w:p w14:paraId="7A3D0B25" w14:textId="78F59B5E" w:rsidR="00E248F1" w:rsidRDefault="00326B56" w:rsidP="00E248F1">
      <w:pPr>
        <w:pStyle w:val="Heading3"/>
        <w:numPr>
          <w:ilvl w:val="2"/>
          <w:numId w:val="29"/>
        </w:numPr>
      </w:pPr>
      <w:bookmarkStart w:id="228" w:name="_Toc481834303"/>
      <w:bookmarkStart w:id="229" w:name="_Toc481854675"/>
      <w:bookmarkStart w:id="230" w:name="_Toc481936588"/>
      <w:bookmarkStart w:id="231" w:name="_Toc482016288"/>
      <w:r w:rsidRPr="00FF7EE0">
        <w:rPr>
          <w:rStyle w:val="Heading3Char"/>
        </w:rPr>
        <w:t xml:space="preserve">Experiment </w:t>
      </w:r>
      <w:bookmarkEnd w:id="228"/>
      <w:bookmarkEnd w:id="229"/>
      <w:bookmarkEnd w:id="230"/>
      <w:r w:rsidR="008A3304" w:rsidRPr="00FF7EE0">
        <w:rPr>
          <w:rStyle w:val="Heading3Char"/>
        </w:rPr>
        <w:t>target</w:t>
      </w:r>
      <w:bookmarkEnd w:id="231"/>
      <w:r w:rsidR="00FF7EE0">
        <w:t xml:space="preserve"> </w:t>
      </w:r>
    </w:p>
    <w:p w14:paraId="5A8B5882" w14:textId="75E4AC71" w:rsidR="00326B56" w:rsidRPr="00FF7EE0" w:rsidRDefault="00FF7EE0" w:rsidP="008A3304">
      <w:r>
        <w:t xml:space="preserve">To </w:t>
      </w:r>
      <w:r w:rsidR="00326B56" w:rsidRPr="00FF7EE0">
        <w:t xml:space="preserve">determine the </w:t>
      </w:r>
      <w:r w:rsidR="00142729" w:rsidRPr="00FF7EE0">
        <w:t xml:space="preserve">signal restoration quality of </w:t>
      </w:r>
      <w:r w:rsidR="00326B56" w:rsidRPr="00FF7EE0">
        <w:t>30 Hz sine wave</w:t>
      </w:r>
      <w:r w:rsidR="00142729" w:rsidRPr="00FF7EE0">
        <w:t xml:space="preserve"> </w:t>
      </w:r>
      <w:r w:rsidR="003C1050" w:rsidRPr="00FF7EE0">
        <w:t>components</w:t>
      </w:r>
      <w:r w:rsidR="00326B56" w:rsidRPr="00FF7EE0">
        <w:t>.</w:t>
      </w:r>
    </w:p>
    <w:p w14:paraId="6DB9EC6C" w14:textId="6A774B53" w:rsidR="00326B56" w:rsidRPr="00FF7EE0" w:rsidRDefault="00326B56" w:rsidP="00E248F1">
      <w:pPr>
        <w:pStyle w:val="Heading3"/>
        <w:numPr>
          <w:ilvl w:val="2"/>
          <w:numId w:val="29"/>
        </w:numPr>
      </w:pPr>
      <w:bookmarkStart w:id="232" w:name="_Toc481834304"/>
      <w:bookmarkStart w:id="233" w:name="_Toc481854676"/>
      <w:bookmarkStart w:id="234" w:name="_Toc481936589"/>
      <w:bookmarkStart w:id="235" w:name="_Toc482016289"/>
      <w:r w:rsidRPr="00FF7EE0">
        <w:t>Procedures</w:t>
      </w:r>
      <w:bookmarkEnd w:id="232"/>
      <w:bookmarkEnd w:id="233"/>
      <w:bookmarkEnd w:id="234"/>
      <w:bookmarkEnd w:id="235"/>
    </w:p>
    <w:p w14:paraId="78165266" w14:textId="5D7F5727" w:rsidR="0082304F" w:rsidRPr="00FF7EE0" w:rsidRDefault="00CF6007" w:rsidP="00CF6007">
      <w:pPr>
        <w:pStyle w:val="Heading4"/>
      </w:pPr>
      <w:r w:rsidRPr="00FF7EE0">
        <w:t>Signal Generation using MATLAB</w:t>
      </w:r>
      <w:r w:rsidR="00E248F1">
        <w:t>:</w:t>
      </w:r>
    </w:p>
    <w:p w14:paraId="6E54E4BF" w14:textId="5BDCEF01" w:rsidR="00326B56" w:rsidRPr="00FF7EE0" w:rsidRDefault="00326B56" w:rsidP="00326B56">
      <w:r w:rsidRPr="00FF7EE0">
        <w:t xml:space="preserve">Generate two sine </w:t>
      </w:r>
      <w:r w:rsidR="008A3304" w:rsidRPr="00FF7EE0">
        <w:t xml:space="preserve">waves with different phase as </w:t>
      </w:r>
      <m:oMath>
        <m:r>
          <w:rPr>
            <w:rFonts w:ascii="Cambria Math" w:hAnsi="Cambria Math"/>
          </w:rPr>
          <m:t>y_ref</m:t>
        </m:r>
      </m:oMath>
      <w:r w:rsidR="008A3304" w:rsidRPr="00FF7EE0">
        <w:t xml:space="preserve"> and </w:t>
      </w:r>
      <m:oMath>
        <m:r>
          <w:rPr>
            <w:rFonts w:ascii="Cambria Math" w:hAnsi="Cambria Math"/>
          </w:rPr>
          <m:t>y_directional</m:t>
        </m:r>
      </m:oMath>
      <w:r w:rsidRPr="00FF7EE0">
        <w:t xml:space="preserve"> both at 30 Hz</w:t>
      </w:r>
    </w:p>
    <w:p w14:paraId="13C7EC5A" w14:textId="1B04F1FD" w:rsidR="00326B56" w:rsidRPr="00FF7EE0" w:rsidRDefault="00084063" w:rsidP="00326B56">
      <w:r w:rsidRPr="00FF7EE0">
        <w:t xml:space="preserve">The </w:t>
      </w:r>
      <m:oMath>
        <m:r>
          <w:rPr>
            <w:rFonts w:ascii="Cambria Math" w:hAnsi="Cambria Math"/>
          </w:rPr>
          <m:t xml:space="preserve">y_ref </m:t>
        </m:r>
      </m:oMath>
      <w:r w:rsidR="008A3304" w:rsidRPr="00FF7EE0">
        <w:t xml:space="preserve"> was</w:t>
      </w:r>
      <w:r w:rsidR="00326B56" w:rsidRPr="00FF7EE0">
        <w:t xml:space="preserve"> fed into a FM modulator</w:t>
      </w:r>
      <w:r w:rsidR="00DF10F8" w:rsidRPr="00FF7EE0">
        <w:t xml:space="preserve"> with 9960Hz carrier produces </w:t>
      </w:r>
      <m:oMath>
        <m:r>
          <w:rPr>
            <w:rFonts w:ascii="Cambria Math" w:hAnsi="Cambria Math"/>
          </w:rPr>
          <m:t>y_ref_fm</m:t>
        </m:r>
      </m:oMath>
    </w:p>
    <w:p w14:paraId="16944FBD" w14:textId="61EAEFFF" w:rsidR="00084063" w:rsidRPr="00FF7EE0" w:rsidRDefault="00084063" w:rsidP="00326B56">
      <w:r w:rsidRPr="00FF7EE0">
        <w:t xml:space="preserve">The </w:t>
      </w:r>
      <m:oMath>
        <m:r>
          <w:rPr>
            <w:rFonts w:ascii="Cambria Math" w:hAnsi="Cambria Math"/>
          </w:rPr>
          <m:t xml:space="preserve">y_directional </m:t>
        </m:r>
      </m:oMath>
      <w:r w:rsidR="008A3304" w:rsidRPr="00FF7EE0">
        <w:t>was</w:t>
      </w:r>
      <w:r w:rsidRPr="00FF7EE0">
        <w:t xml:space="preserve"> fed into a AM modulator with 1.54GHz carrier</w:t>
      </w:r>
      <w:r w:rsidR="00DF10F8" w:rsidRPr="00FF7EE0">
        <w:t xml:space="preserve"> produces </w:t>
      </w:r>
      <m:oMath>
        <m:r>
          <w:rPr>
            <w:rFonts w:ascii="Cambria Math" w:hAnsi="Cambria Math"/>
          </w:rPr>
          <m:t>y_d_am</m:t>
        </m:r>
      </m:oMath>
    </w:p>
    <w:p w14:paraId="0ED6C4C5" w14:textId="3AA6916B" w:rsidR="00084063" w:rsidRPr="00FF7EE0" w:rsidRDefault="0082304F" w:rsidP="00326B56">
      <w:r w:rsidRPr="00FF7EE0">
        <w:t>The</w:t>
      </w:r>
      <w:r w:rsidR="008A3304" w:rsidRPr="00FF7EE0">
        <w:t xml:space="preserve"> </w:t>
      </w:r>
      <w:r w:rsidRPr="00FF7EE0">
        <w:t xml:space="preserve"> </w:t>
      </w:r>
      <m:oMath>
        <m:r>
          <w:rPr>
            <w:rFonts w:ascii="Cambria Math" w:hAnsi="Cambria Math"/>
          </w:rPr>
          <m:t>y_ref_fm</m:t>
        </m:r>
      </m:oMath>
      <w:r w:rsidRPr="00FF7EE0">
        <w:t xml:space="preserve"> and </w:t>
      </w:r>
      <m:oMath>
        <m:r>
          <w:rPr>
            <w:rFonts w:ascii="Cambria Math" w:hAnsi="Cambria Math"/>
          </w:rPr>
          <m:t>y_d_am</m:t>
        </m:r>
      </m:oMath>
      <w:r w:rsidR="008A3304" w:rsidRPr="00FF7EE0">
        <w:t xml:space="preserve"> were added together to produce</w:t>
      </w:r>
      <w:r w:rsidRPr="00FF7EE0">
        <w:t xml:space="preserve"> </w:t>
      </w:r>
      <m:oMath>
        <m:r>
          <w:rPr>
            <w:rFonts w:ascii="Cambria Math" w:hAnsi="Cambria Math"/>
          </w:rPr>
          <m:t>yfinal</m:t>
        </m:r>
      </m:oMath>
    </w:p>
    <w:p w14:paraId="4B1C51C2" w14:textId="3CC32CD0" w:rsidR="0082304F" w:rsidRPr="00FF7EE0" w:rsidRDefault="008A3304" w:rsidP="0082304F">
      <w:r w:rsidRPr="00FF7EE0">
        <w:t xml:space="preserve">The signal of </w:t>
      </w:r>
      <m:oMath>
        <m:r>
          <w:rPr>
            <w:rFonts w:ascii="Cambria Math" w:hAnsi="Cambria Math"/>
          </w:rPr>
          <m:t>yfinal</m:t>
        </m:r>
      </m:oMath>
      <w:r w:rsidR="008268AD">
        <w:t xml:space="preserve"> was p</w:t>
      </w:r>
      <w:r w:rsidRPr="00FF7EE0">
        <w:t>rocessed</w:t>
      </w:r>
      <w:r w:rsidR="0082304F" w:rsidRPr="00FF7EE0">
        <w:t xml:space="preserve"> on the receiver side:</w:t>
      </w:r>
    </w:p>
    <w:p w14:paraId="52BBC4F4" w14:textId="266EFF7C" w:rsidR="00326B56" w:rsidRPr="00FF7EE0" w:rsidRDefault="00587766" w:rsidP="008A3304">
      <w:r w:rsidRPr="00FF7EE0">
        <w:t xml:space="preserve">Signal </w:t>
      </w:r>
      <m:oMath>
        <m:r>
          <w:rPr>
            <w:rFonts w:ascii="Cambria Math" w:hAnsi="Cambria Math"/>
          </w:rPr>
          <m:t>yfinal</m:t>
        </m:r>
      </m:oMath>
      <w:r w:rsidR="008A3304" w:rsidRPr="00FF7EE0">
        <w:t xml:space="preserve"> was</w:t>
      </w:r>
      <w:r w:rsidRPr="00FF7EE0">
        <w:t xml:space="preserve"> fed into AM demodulator using corresponding parameters</w:t>
      </w:r>
      <w:r w:rsidR="008A3304" w:rsidRPr="00FF7EE0">
        <w:t>, the 9960Hz band pass filter was</w:t>
      </w:r>
      <w:r w:rsidRPr="00FF7EE0">
        <w:t xml:space="preserve"> then applied to the output to get FM subcarri</w:t>
      </w:r>
      <w:r w:rsidR="008A3304" w:rsidRPr="00FF7EE0">
        <w:t>er</w:t>
      </w:r>
      <w:r w:rsidR="008110D5">
        <w:t xml:space="preserve">.  </w:t>
      </w:r>
      <w:r w:rsidR="008A3304" w:rsidRPr="00FF7EE0">
        <w:t>The 30 Hz low-pass filter was</w:t>
      </w:r>
      <w:r w:rsidRPr="00FF7EE0">
        <w:t xml:space="preserve"> then applied to the output of AM demodulator to extract the 30 Hz directional</w:t>
      </w:r>
      <w:r w:rsidR="008A3304" w:rsidRPr="00FF7EE0">
        <w:t xml:space="preserve"> component</w:t>
      </w:r>
      <w:r w:rsidR="008110D5">
        <w:t xml:space="preserve">.  </w:t>
      </w:r>
      <w:r w:rsidR="008A3304" w:rsidRPr="00FF7EE0">
        <w:t xml:space="preserve">The FM subcarrier was </w:t>
      </w:r>
      <w:r w:rsidRPr="00FF7EE0">
        <w:t>fed into FM demodulator using corresponding parameters,</w:t>
      </w:r>
      <w:r w:rsidR="008A3304" w:rsidRPr="00FF7EE0">
        <w:t xml:space="preserve"> and a 30 Hz Low-pass filter was</w:t>
      </w:r>
      <w:r w:rsidRPr="00FF7EE0">
        <w:t xml:space="preserve"> then used to pick up 30 Hz reference signal.</w:t>
      </w:r>
    </w:p>
    <w:p w14:paraId="2DFB15FF" w14:textId="3B75C4AC" w:rsidR="00587766" w:rsidRPr="00FF7EE0" w:rsidRDefault="00587766" w:rsidP="00326B56">
      <w:r w:rsidRPr="00FF7EE0">
        <w:t>By working out the phase difference of two sine wave, a bearing can be determined.</w:t>
      </w:r>
    </w:p>
    <w:p w14:paraId="75BC5BAB" w14:textId="5F4335C6" w:rsidR="00CF6007" w:rsidRPr="00FF7EE0" w:rsidRDefault="00CF6007" w:rsidP="00CF6007">
      <w:pPr>
        <w:pStyle w:val="Heading4"/>
      </w:pPr>
      <w:r w:rsidRPr="00FF7EE0">
        <w:lastRenderedPageBreak/>
        <w:t>Simulink Model</w:t>
      </w:r>
      <w:r w:rsidR="00E248F1">
        <w:t>:</w:t>
      </w:r>
    </w:p>
    <w:p w14:paraId="0D264578" w14:textId="77777777" w:rsidR="00C455EA" w:rsidRPr="00FF7EE0" w:rsidRDefault="00CF6007" w:rsidP="00C455EA">
      <w:pPr>
        <w:keepNext/>
      </w:pPr>
      <w:r w:rsidRPr="00FF7EE0">
        <w:rPr>
          <w:noProof/>
          <w:lang w:val="en-US"/>
        </w:rPr>
        <w:drawing>
          <wp:inline distT="0" distB="0" distL="0" distR="0" wp14:anchorId="0147278D" wp14:editId="060B1E76">
            <wp:extent cx="5579745" cy="298069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tx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C9521" w14:textId="6391494F" w:rsidR="00CF6007" w:rsidRPr="00FF7EE0" w:rsidRDefault="00C455EA" w:rsidP="00C455EA">
      <w:pPr>
        <w:pStyle w:val="Caption"/>
      </w:pPr>
      <w:bookmarkStart w:id="236" w:name="_Toc481936543"/>
      <w:bookmarkStart w:id="237" w:name="_Toc481982114"/>
      <w:r w:rsidRPr="00FF7EE0">
        <w:t xml:space="preserve">Figure </w:t>
      </w:r>
      <w:fldSimple w:instr=" STYLEREF 1 \s ">
        <w:r w:rsidR="00073B44">
          <w:rPr>
            <w:noProof/>
          </w:rPr>
          <w:t>4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</w:t>
        </w:r>
      </w:fldSimple>
      <w:r w:rsidRPr="00FF7EE0">
        <w:t xml:space="preserve"> TX for Prototype 1</w:t>
      </w:r>
      <w:bookmarkEnd w:id="236"/>
      <w:bookmarkEnd w:id="237"/>
    </w:p>
    <w:p w14:paraId="2990607E" w14:textId="67BDAD20" w:rsidR="00301EF2" w:rsidRPr="00FF7EE0" w:rsidRDefault="00CF6007" w:rsidP="00B1798D">
      <w:r w:rsidRPr="00FF7EE0">
        <w:t xml:space="preserve">The sinusoid on the left played the part as a FM signa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FF7EE0">
        <w:t>, modulated at 9960 Hz, and the second sinusoid block, sinusoid1, was used to simulate the AM signal, F</w:t>
      </w:r>
      <w:r w:rsidRPr="00FF7EE0">
        <w:rPr>
          <w:vertAlign w:val="subscript"/>
        </w:rPr>
        <w:t>c</w:t>
      </w:r>
      <w:r w:rsidRPr="00FF7EE0">
        <w:t>, at 108MHz</w:t>
      </w:r>
      <w:r w:rsidR="008110D5">
        <w:t xml:space="preserve">.  </w:t>
      </w:r>
      <w:r w:rsidRPr="00FF7EE0">
        <w:t xml:space="preserve">The Mixer mixed the two signal together and produced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  <w:vertAlign w:val="subscript"/>
          </w:rPr>
          <m:t>c</m:t>
        </m:r>
        <m:r>
          <w:rPr>
            <w:rFonts w:ascii="Cambria Math" w:hAnsi="Cambria Math"/>
          </w:rPr>
          <m:t>+F</m:t>
        </m:r>
        <m:r>
          <w:rPr>
            <w:rFonts w:ascii="Cambria Math" w:hAnsi="Cambria Math"/>
            <w:vertAlign w:val="subscript"/>
          </w:rPr>
          <m:t>m</m:t>
        </m:r>
      </m:oMath>
      <w:r w:rsidRPr="00FF7EE0">
        <w:rPr>
          <w:vertAlign w:val="subscript"/>
        </w:rPr>
        <w:t xml:space="preserve"> </w:t>
      </w:r>
      <w:r w:rsidRPr="00FF7EE0">
        <w:t xml:space="preserve">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  <w:vertAlign w:val="subscript"/>
          </w:rPr>
          <m:t>c</m:t>
        </m:r>
        <m:r>
          <w:rPr>
            <w:rFonts w:ascii="Cambria Math" w:hAnsi="Cambria Math"/>
          </w:rPr>
          <m:t>-F</m:t>
        </m:r>
        <m:r>
          <w:rPr>
            <w:rFonts w:ascii="Cambria Math" w:hAnsi="Cambria Math"/>
            <w:vertAlign w:val="subscript"/>
          </w:rPr>
          <m:t>m</m:t>
        </m:r>
      </m:oMath>
      <w:r w:rsidR="009504FF" w:rsidRPr="00FF7EE0">
        <w:t xml:space="preserve"> and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  <w:vertAlign w:val="subscript"/>
          </w:rPr>
          <m:t>m</m:t>
        </m:r>
      </m:oMath>
      <w:r w:rsidR="009504FF" w:rsidRPr="00FF7EE0">
        <w:t>.</w:t>
      </w:r>
    </w:p>
    <w:p w14:paraId="68F8019F" w14:textId="75E67A43" w:rsidR="00030F95" w:rsidRPr="00FF7EE0" w:rsidRDefault="00614EFF" w:rsidP="00E248F1">
      <w:pPr>
        <w:pStyle w:val="Heading2"/>
        <w:numPr>
          <w:ilvl w:val="1"/>
          <w:numId w:val="29"/>
        </w:numPr>
      </w:pPr>
      <w:bookmarkStart w:id="238" w:name="_Toc481834305"/>
      <w:bookmarkStart w:id="239" w:name="_Toc481854677"/>
      <w:bookmarkStart w:id="240" w:name="_Toc481936590"/>
      <w:bookmarkStart w:id="241" w:name="_Toc482016290"/>
      <w:r>
        <w:t>Second p</w:t>
      </w:r>
      <w:r w:rsidR="00CF6007" w:rsidRPr="00FF7EE0">
        <w:t>rototype</w:t>
      </w:r>
      <w:bookmarkEnd w:id="238"/>
      <w:bookmarkEnd w:id="239"/>
      <w:bookmarkEnd w:id="240"/>
      <w:bookmarkEnd w:id="241"/>
    </w:p>
    <w:p w14:paraId="35C363B0" w14:textId="4CF88CB7" w:rsidR="00E248F1" w:rsidRDefault="00DA0ADC" w:rsidP="00E248F1">
      <w:pPr>
        <w:pStyle w:val="Heading3"/>
        <w:numPr>
          <w:ilvl w:val="2"/>
          <w:numId w:val="29"/>
        </w:numPr>
      </w:pPr>
      <w:bookmarkStart w:id="242" w:name="_Toc482016291"/>
      <w:r w:rsidRPr="00E248F1">
        <w:rPr>
          <w:rStyle w:val="Heading3Char"/>
        </w:rPr>
        <w:t>Experiment equipment</w:t>
      </w:r>
      <w:bookmarkEnd w:id="242"/>
    </w:p>
    <w:p w14:paraId="3D8B2873" w14:textId="4A22D7F3" w:rsidR="00DA0ADC" w:rsidRPr="00FF7EE0" w:rsidRDefault="00142729" w:rsidP="00290169">
      <w:r w:rsidRPr="00FF7EE0">
        <w:t>MATLAB</w:t>
      </w:r>
      <w:r w:rsidR="006F072A" w:rsidRPr="00FF7EE0">
        <w:t>,</w:t>
      </w:r>
      <w:r w:rsidR="00D530D3" w:rsidRPr="00FF7EE0">
        <w:t xml:space="preserve"> </w:t>
      </w:r>
      <w:r w:rsidR="00290169">
        <w:t>Laptop with Windows</w:t>
      </w:r>
    </w:p>
    <w:p w14:paraId="3598B590" w14:textId="5495A4C0" w:rsidR="00E248F1" w:rsidRDefault="008A3304" w:rsidP="00E248F1">
      <w:pPr>
        <w:pStyle w:val="Heading3"/>
        <w:numPr>
          <w:ilvl w:val="2"/>
          <w:numId w:val="29"/>
        </w:numPr>
      </w:pPr>
      <w:bookmarkStart w:id="243" w:name="_Toc482016292"/>
      <w:r w:rsidRPr="00FF7EE0">
        <w:t>Experiment target</w:t>
      </w:r>
      <w:bookmarkEnd w:id="243"/>
    </w:p>
    <w:p w14:paraId="04A9F31E" w14:textId="6B68FC01" w:rsidR="00D4016E" w:rsidRPr="00FF7EE0" w:rsidRDefault="00D4016E" w:rsidP="00D4016E">
      <w:r w:rsidRPr="00FF7EE0">
        <w:t xml:space="preserve"> </w:t>
      </w:r>
      <w:r w:rsidR="00FF7EE0">
        <w:t xml:space="preserve">To </w:t>
      </w:r>
      <w:r w:rsidRPr="00FF7EE0">
        <w:t>determine the bearing of 90</w:t>
      </w:r>
      <w:r w:rsidR="00030F95" w:rsidRPr="00FF7EE0">
        <w:t>-</w:t>
      </w:r>
      <w:r w:rsidRPr="00FF7EE0">
        <w:t xml:space="preserve">degree from </w:t>
      </w:r>
      <w:r w:rsidR="003C6C6A">
        <w:t>the</w:t>
      </w:r>
      <w:r w:rsidRPr="00FF7EE0">
        <w:t xml:space="preserve"> initial 90</w:t>
      </w:r>
      <w:r w:rsidR="00030F95" w:rsidRPr="00FF7EE0">
        <w:t>-</w:t>
      </w:r>
      <w:r w:rsidRPr="00FF7EE0">
        <w:t>degree phase difference of 30 Hz sine wave.</w:t>
      </w:r>
    </w:p>
    <w:p w14:paraId="6337267A" w14:textId="71D313F5" w:rsidR="00DA0ADC" w:rsidRPr="00FF7EE0" w:rsidRDefault="00DA0ADC" w:rsidP="00E248F1">
      <w:pPr>
        <w:pStyle w:val="Heading3"/>
        <w:numPr>
          <w:ilvl w:val="2"/>
          <w:numId w:val="29"/>
        </w:numPr>
      </w:pPr>
      <w:bookmarkStart w:id="244" w:name="_Toc481834306"/>
      <w:bookmarkStart w:id="245" w:name="_Toc481854678"/>
      <w:bookmarkStart w:id="246" w:name="_Toc481936591"/>
      <w:bookmarkStart w:id="247" w:name="_Toc482016293"/>
      <w:r w:rsidRPr="00FF7EE0">
        <w:t>Procedures</w:t>
      </w:r>
      <w:bookmarkEnd w:id="244"/>
      <w:bookmarkEnd w:id="245"/>
      <w:bookmarkEnd w:id="246"/>
      <w:bookmarkEnd w:id="247"/>
    </w:p>
    <w:p w14:paraId="0C87ADAC" w14:textId="223F72B3" w:rsidR="0065661D" w:rsidRPr="00FF7EE0" w:rsidRDefault="0065661D" w:rsidP="0065661D">
      <w:r w:rsidRPr="00FF7EE0">
        <w:t>Two sine waves</w:t>
      </w:r>
      <w:r w:rsidR="008A3304" w:rsidRPr="00FF7EE0">
        <w:t xml:space="preserve"> were produced</w:t>
      </w:r>
      <w:r w:rsidRPr="00FF7EE0">
        <w:t xml:space="preserve">: </w:t>
      </w:r>
    </w:p>
    <w:p w14:paraId="48A92227" w14:textId="4C7CCAA7" w:rsidR="0065661D" w:rsidRPr="00FF7EE0" w:rsidRDefault="0065661D" w:rsidP="0065661D">
      <w:pPr>
        <w:pStyle w:val="ListParagraph"/>
        <w:numPr>
          <w:ilvl w:val="0"/>
          <w:numId w:val="17"/>
        </w:numPr>
      </w:pPr>
      <w:r w:rsidRPr="00FF7EE0">
        <w:t xml:space="preserve">30 Hz with no shift phase, called </w:t>
      </w:r>
      <m:oMath>
        <m:r>
          <w:rPr>
            <w:rFonts w:ascii="Cambria Math" w:hAnsi="Cambria Math"/>
          </w:rPr>
          <m:t>yo</m:t>
        </m:r>
      </m:oMath>
      <w:r w:rsidRPr="00FF7EE0">
        <w:t>.</w:t>
      </w:r>
    </w:p>
    <w:p w14:paraId="03EA44B7" w14:textId="7B93169B" w:rsidR="0065661D" w:rsidRPr="00FF7EE0" w:rsidRDefault="0065661D" w:rsidP="0065661D">
      <w:pPr>
        <w:pStyle w:val="ListParagraph"/>
        <w:numPr>
          <w:ilvl w:val="0"/>
          <w:numId w:val="17"/>
        </w:numPr>
      </w:pPr>
      <w:r w:rsidRPr="00FF7EE0">
        <w:t xml:space="preserve">30 Hz with phase shift at </w:t>
      </w:r>
      <w:r w:rsidR="003C6C6A">
        <w:t>a</w:t>
      </w:r>
      <w:r w:rsidRPr="00FF7EE0">
        <w:t xml:space="preserve"> certain angle, in this case, </w:t>
      </w:r>
      <w:r w:rsidR="00E451A9" w:rsidRPr="00FF7EE0">
        <w:t>90</w:t>
      </w:r>
      <w:r w:rsidRPr="00FF7EE0">
        <w:t xml:space="preserve"> degrees towards </w:t>
      </w:r>
      <w:r w:rsidR="003C6C6A">
        <w:t>the</w:t>
      </w:r>
      <w:r w:rsidRPr="00FF7EE0">
        <w:t xml:space="preserve"> right, called </w:t>
      </w:r>
      <m:oMath>
        <m:r>
          <w:rPr>
            <w:rFonts w:ascii="Cambria Math" w:hAnsi="Cambria Math"/>
          </w:rPr>
          <m:t>yd</m:t>
        </m:r>
      </m:oMath>
      <w:r w:rsidRPr="00FF7EE0">
        <w:t>.</w:t>
      </w:r>
    </w:p>
    <w:p w14:paraId="46EB68F1" w14:textId="3E557D8A" w:rsidR="0065661D" w:rsidRPr="00FF7EE0" w:rsidRDefault="0065661D" w:rsidP="0065661D">
      <w:r w:rsidRPr="00FF7EE0">
        <w:t>FM and AM modulations:</w:t>
      </w:r>
    </w:p>
    <w:p w14:paraId="70BDE20F" w14:textId="277CE250" w:rsidR="0065661D" w:rsidRPr="00FF7EE0" w:rsidRDefault="00010644" w:rsidP="00DA0ADC">
      <w:pPr>
        <w:pStyle w:val="ListParagraph"/>
        <w:numPr>
          <w:ilvl w:val="0"/>
          <w:numId w:val="16"/>
        </w:numPr>
      </w:pPr>
      <m:oMath>
        <m:r>
          <w:rPr>
            <w:rFonts w:ascii="Cambria Math" w:hAnsi="Cambria Math"/>
          </w:rPr>
          <w:lastRenderedPageBreak/>
          <m:t>yo</m:t>
        </m:r>
      </m:oMath>
      <w:r w:rsidR="0065661D" w:rsidRPr="00FF7EE0">
        <w:t xml:space="preserve"> as the </w:t>
      </w:r>
      <w:r w:rsidR="00EA19E7" w:rsidRPr="00FF7EE0">
        <w:t>omnidirectional</w:t>
      </w:r>
      <w:r w:rsidR="008A3304" w:rsidRPr="00FF7EE0">
        <w:t xml:space="preserve"> component was</w:t>
      </w:r>
      <w:r w:rsidR="0065661D" w:rsidRPr="00FF7EE0">
        <w:t xml:space="preserve"> frequency modulated </w:t>
      </w:r>
      <w:r w:rsidR="008A3304" w:rsidRPr="00FF7EE0">
        <w:t>with 1MHz carrier, the result was</w:t>
      </w:r>
      <w:r w:rsidR="00EA19E7" w:rsidRPr="00FF7EE0">
        <w:t xml:space="preserve"> called </w:t>
      </w:r>
      <m:oMath>
        <m:r>
          <w:rPr>
            <w:rFonts w:ascii="Cambria Math" w:hAnsi="Cambria Math"/>
          </w:rPr>
          <m:t>yomod</m:t>
        </m:r>
      </m:oMath>
      <w:r w:rsidR="00EA19E7" w:rsidRPr="00FF7EE0">
        <w:t>.</w:t>
      </w:r>
    </w:p>
    <w:p w14:paraId="5D5249FE" w14:textId="69340BF2" w:rsidR="00EA19E7" w:rsidRPr="00FF7EE0" w:rsidRDefault="00010644" w:rsidP="0065661D">
      <w:pPr>
        <w:pStyle w:val="ListParagraph"/>
        <w:numPr>
          <w:ilvl w:val="0"/>
          <w:numId w:val="16"/>
        </w:numPr>
      </w:pPr>
      <m:oMath>
        <m:r>
          <w:rPr>
            <w:rFonts w:ascii="Cambria Math" w:hAnsi="Cambria Math"/>
          </w:rPr>
          <m:t>yd</m:t>
        </m:r>
      </m:oMath>
      <w:r w:rsidR="008A3304" w:rsidRPr="00FF7EE0">
        <w:t xml:space="preserve"> as the directional component was</w:t>
      </w:r>
      <w:r w:rsidR="00EA19E7" w:rsidRPr="00FF7EE0">
        <w:t xml:space="preserve"> amplitude modulate</w:t>
      </w:r>
      <w:r w:rsidR="00DA0ADC" w:rsidRPr="00FF7EE0">
        <w:t xml:space="preserve">d with 1MHz carrier, called </w:t>
      </w:r>
      <m:oMath>
        <m:r>
          <w:rPr>
            <w:rFonts w:ascii="Cambria Math" w:hAnsi="Cambria Math"/>
          </w:rPr>
          <m:t>ydmod</m:t>
        </m:r>
      </m:oMath>
      <w:r w:rsidR="00EA19E7" w:rsidRPr="00FF7EE0">
        <w:t>.</w:t>
      </w:r>
    </w:p>
    <w:p w14:paraId="30C8E2A0" w14:textId="7A48A6C0" w:rsidR="00EA19E7" w:rsidRPr="00FF7EE0" w:rsidRDefault="008A3304" w:rsidP="0065661D">
      <w:pPr>
        <w:pStyle w:val="ListParagraph"/>
        <w:numPr>
          <w:ilvl w:val="0"/>
          <w:numId w:val="16"/>
        </w:numPr>
      </w:pPr>
      <w:r w:rsidRPr="00FF7EE0">
        <w:t>Two signals we</w:t>
      </w:r>
      <w:r w:rsidR="00EA19E7" w:rsidRPr="00FF7EE0">
        <w:t xml:space="preserve">re added together as </w:t>
      </w:r>
      <m:oMath>
        <m:r>
          <w:rPr>
            <w:rFonts w:ascii="Cambria Math" w:hAnsi="Cambria Math"/>
          </w:rPr>
          <m:t>yfinal</m:t>
        </m:r>
      </m:oMath>
      <w:r w:rsidR="00EA19E7" w:rsidRPr="00FF7EE0">
        <w:t>.</w:t>
      </w:r>
    </w:p>
    <w:p w14:paraId="78C59E40" w14:textId="616203EA" w:rsidR="00DA0ADC" w:rsidRPr="00FF7EE0" w:rsidRDefault="00DA0ADC" w:rsidP="00DA0ADC">
      <w:r w:rsidRPr="00FF7EE0">
        <w:t>Demodulation of combined signal:</w:t>
      </w:r>
    </w:p>
    <w:p w14:paraId="083D1B07" w14:textId="05133D84" w:rsidR="00DA0ADC" w:rsidRPr="00FF7EE0" w:rsidRDefault="008A3304" w:rsidP="00DA0ADC">
      <w:pPr>
        <w:pStyle w:val="ListParagraph"/>
        <w:numPr>
          <w:ilvl w:val="0"/>
          <w:numId w:val="19"/>
        </w:numPr>
      </w:pPr>
      <w:r w:rsidRPr="00FF7EE0">
        <w:t>Applied</w:t>
      </w:r>
      <w:r w:rsidR="00DA0ADC" w:rsidRPr="00FF7EE0">
        <w:t xml:space="preserve"> the FM and AM demodulator</w:t>
      </w:r>
      <w:r w:rsidR="00735BFE" w:rsidRPr="00FF7EE0">
        <w:t xml:space="preserve"> to </w:t>
      </w:r>
      <m:oMath>
        <m:r>
          <w:rPr>
            <w:rFonts w:ascii="Cambria Math" w:hAnsi="Cambria Math"/>
          </w:rPr>
          <m:t xml:space="preserve">yfinal </m:t>
        </m:r>
      </m:oMath>
      <w:r w:rsidR="00DA0ADC" w:rsidRPr="00FF7EE0">
        <w:t xml:space="preserve">with corresponding parameters, </w:t>
      </w:r>
      <w:r w:rsidR="000E2230" w:rsidRPr="00FF7EE0">
        <w:t>the product</w:t>
      </w:r>
      <w:r w:rsidR="00735BFE" w:rsidRPr="00FF7EE0">
        <w:t>s</w:t>
      </w:r>
      <w:r w:rsidRPr="00FF7EE0">
        <w:t xml:space="preserve"> we</w:t>
      </w:r>
      <w:r w:rsidR="000E2230" w:rsidRPr="00FF7EE0">
        <w:t xml:space="preserve">re called </w:t>
      </w:r>
      <m:oMath>
        <m:r>
          <w:rPr>
            <w:rFonts w:ascii="Cambria Math" w:hAnsi="Cambria Math"/>
          </w:rPr>
          <m:t xml:space="preserve">yodemod </m:t>
        </m:r>
      </m:oMath>
      <w:r w:rsidR="00DA0ADC" w:rsidRPr="00FF7EE0">
        <w:t xml:space="preserve">and </w:t>
      </w:r>
      <m:oMath>
        <m:r>
          <w:rPr>
            <w:rFonts w:ascii="Cambria Math" w:hAnsi="Cambria Math"/>
          </w:rPr>
          <m:t>yddemod</m:t>
        </m:r>
      </m:oMath>
      <w:r w:rsidR="00DA0ADC" w:rsidRPr="00FF7EE0">
        <w:t>.</w:t>
      </w:r>
    </w:p>
    <w:p w14:paraId="456C8AA1" w14:textId="4AC031C0" w:rsidR="00DA0ADC" w:rsidRPr="00FF7EE0" w:rsidRDefault="00036FF1" w:rsidP="00DA0ADC">
      <w:pPr>
        <w:pStyle w:val="ListParagraph"/>
        <w:numPr>
          <w:ilvl w:val="0"/>
          <w:numId w:val="19"/>
        </w:numPr>
      </w:pPr>
      <w:r>
        <w:rPr>
          <w:noProof/>
        </w:rPr>
        <w:t>A</w:t>
      </w:r>
      <w:r w:rsidR="00C45B85">
        <w:rPr>
          <w:noProof/>
        </w:rPr>
        <w:t xml:space="preserve"> 30Hz </w:t>
      </w:r>
      <w:r w:rsidR="008A3304" w:rsidRPr="00FF7EE0">
        <w:t>low</w:t>
      </w:r>
      <w:r w:rsidR="00EA22EA">
        <w:rPr>
          <w:noProof/>
        </w:rPr>
        <w:t>-</w:t>
      </w:r>
      <w:r w:rsidR="008A3304" w:rsidRPr="00FF7EE0">
        <w:t xml:space="preserve">pass filter </w:t>
      </w:r>
      <w:r>
        <w:rPr>
          <w:noProof/>
        </w:rPr>
        <w:t xml:space="preserve">was applied </w:t>
      </w:r>
      <w:r w:rsidR="00DA0ADC" w:rsidRPr="00FF7EE0">
        <w:t xml:space="preserve">to sift out 30Hz sine wave signal, the products </w:t>
      </w:r>
      <w:r w:rsidR="00C45B85">
        <w:t>were</w:t>
      </w:r>
      <w:r w:rsidR="00DA0ADC" w:rsidRPr="00FF7EE0">
        <w:t xml:space="preserve"> called as </w:t>
      </w:r>
      <m:oMath>
        <m:r>
          <w:rPr>
            <w:rFonts w:ascii="Cambria Math" w:hAnsi="Cambria Math"/>
          </w:rPr>
          <m:t>yof</m:t>
        </m:r>
      </m:oMath>
      <w:r w:rsidR="00DA0ADC" w:rsidRPr="00FF7EE0">
        <w:t xml:space="preserve"> and </w:t>
      </w:r>
      <m:oMath>
        <m:r>
          <w:rPr>
            <w:rFonts w:ascii="Cambria Math" w:hAnsi="Cambria Math"/>
          </w:rPr>
          <m:t>ydf</m:t>
        </m:r>
      </m:oMath>
      <w:r w:rsidR="00673E84" w:rsidRPr="00FF7EE0">
        <w:t>.</w:t>
      </w:r>
    </w:p>
    <w:p w14:paraId="50277161" w14:textId="3B278F98" w:rsidR="00DA0ADC" w:rsidRPr="00FF7EE0" w:rsidRDefault="00DA0ADC" w:rsidP="00DA0ADC">
      <w:r w:rsidRPr="00FF7EE0">
        <w:t>Compare</w:t>
      </w:r>
      <w:r w:rsidR="008A3304" w:rsidRPr="00FF7EE0">
        <w:t>d</w:t>
      </w:r>
      <w:r w:rsidRPr="00FF7EE0">
        <w:t xml:space="preserve"> the phase difference of </w:t>
      </w:r>
      <m:oMath>
        <m:r>
          <w:rPr>
            <w:rFonts w:ascii="Cambria Math" w:hAnsi="Cambria Math"/>
          </w:rPr>
          <m:t xml:space="preserve">yof </m:t>
        </m:r>
      </m:oMath>
      <w:r w:rsidRPr="00FF7EE0">
        <w:t xml:space="preserve">and </w:t>
      </w:r>
      <m:oMath>
        <m:r>
          <w:rPr>
            <w:rFonts w:ascii="Cambria Math" w:hAnsi="Cambria Math"/>
          </w:rPr>
          <m:t>ydf,</m:t>
        </m:r>
      </m:oMath>
      <w:r w:rsidRPr="00FF7EE0">
        <w:t xml:space="preserve"> and figure out </w:t>
      </w:r>
      <w:r w:rsidR="00270696" w:rsidRPr="00FF7EE0">
        <w:t xml:space="preserve">the </w:t>
      </w:r>
      <w:r w:rsidRPr="00FF7EE0">
        <w:t>bearing of it.</w:t>
      </w:r>
    </w:p>
    <w:p w14:paraId="60176758" w14:textId="1A91C772" w:rsidR="00142729" w:rsidRPr="00FF7EE0" w:rsidRDefault="00142729" w:rsidP="00E248F1">
      <w:pPr>
        <w:pStyle w:val="Heading2"/>
        <w:numPr>
          <w:ilvl w:val="1"/>
          <w:numId w:val="29"/>
        </w:numPr>
      </w:pPr>
      <w:bookmarkStart w:id="248" w:name="_Toc481936592"/>
      <w:bookmarkStart w:id="249" w:name="_Toc482016294"/>
      <w:r w:rsidRPr="00FF7EE0">
        <w:t>Re</w:t>
      </w:r>
      <w:r w:rsidR="0024557D" w:rsidRPr="00FF7EE0">
        <w:t>d Pi</w:t>
      </w:r>
      <w:r w:rsidR="00614EFF">
        <w:t>taya signal generation and a</w:t>
      </w:r>
      <w:r w:rsidRPr="00FF7EE0">
        <w:t>cquisition</w:t>
      </w:r>
      <w:bookmarkEnd w:id="248"/>
      <w:bookmarkEnd w:id="249"/>
      <w:r w:rsidRPr="00FF7EE0">
        <w:t xml:space="preserve">   </w:t>
      </w:r>
    </w:p>
    <w:p w14:paraId="5BF58ACD" w14:textId="3A22878A" w:rsidR="00E248F1" w:rsidRDefault="00C54665" w:rsidP="00C54665">
      <w:pPr>
        <w:pStyle w:val="Heading3"/>
        <w:numPr>
          <w:ilvl w:val="2"/>
          <w:numId w:val="29"/>
        </w:numPr>
      </w:pPr>
      <w:bookmarkStart w:id="250" w:name="_Toc482016295"/>
      <w:r>
        <w:t>Experiment e</w:t>
      </w:r>
      <w:r w:rsidR="00E248F1">
        <w:t>quipment</w:t>
      </w:r>
      <w:bookmarkEnd w:id="250"/>
    </w:p>
    <w:p w14:paraId="601B29F2" w14:textId="182198F4" w:rsidR="00F95181" w:rsidRPr="00FF7EE0" w:rsidRDefault="00F95181" w:rsidP="00F95181">
      <w:r w:rsidRPr="00FF7EE0">
        <w:t xml:space="preserve"> Red Pitaya, Oscilloscope, Laptop </w:t>
      </w:r>
    </w:p>
    <w:p w14:paraId="26118E62" w14:textId="3A7C0CBF" w:rsidR="00C54665" w:rsidRDefault="00C54665" w:rsidP="00C54665">
      <w:pPr>
        <w:pStyle w:val="Heading3"/>
        <w:numPr>
          <w:ilvl w:val="2"/>
          <w:numId w:val="29"/>
        </w:numPr>
      </w:pPr>
      <w:bookmarkStart w:id="251" w:name="_Toc482016296"/>
      <w:r>
        <w:t>Experiment target</w:t>
      </w:r>
      <w:bookmarkEnd w:id="251"/>
    </w:p>
    <w:p w14:paraId="3F67BD12" w14:textId="1C9BF4F8" w:rsidR="008A3304" w:rsidRPr="00FF7EE0" w:rsidRDefault="008A3304" w:rsidP="00F95181">
      <w:r w:rsidRPr="00FF7EE0">
        <w:t>To capture baseband signal of Prototype 2</w:t>
      </w:r>
    </w:p>
    <w:p w14:paraId="643BA851" w14:textId="5A078748" w:rsidR="0065661D" w:rsidRPr="00FF7EE0" w:rsidRDefault="00142729" w:rsidP="00C54665">
      <w:pPr>
        <w:pStyle w:val="Heading3"/>
        <w:numPr>
          <w:ilvl w:val="2"/>
          <w:numId w:val="29"/>
        </w:numPr>
      </w:pPr>
      <w:bookmarkStart w:id="252" w:name="_Toc482016297"/>
      <w:r w:rsidRPr="00FF7EE0">
        <w:t>Procedure</w:t>
      </w:r>
      <w:r w:rsidR="008A3304" w:rsidRPr="00FF7EE0">
        <w:t>s</w:t>
      </w:r>
      <w:r w:rsidR="007D365B" w:rsidRPr="00FF7EE0">
        <w:t>:</w:t>
      </w:r>
      <w:bookmarkEnd w:id="252"/>
    </w:p>
    <w:p w14:paraId="494DD8A2" w14:textId="1DB321B0" w:rsidR="008052E6" w:rsidRPr="00FF7EE0" w:rsidRDefault="00A70583" w:rsidP="0065661D">
      <w:r w:rsidRPr="00FF7EE0">
        <w:t>Connect</w:t>
      </w:r>
      <w:r w:rsidR="00763A24" w:rsidRPr="00FF7EE0">
        <w:t>ed</w:t>
      </w:r>
      <w:r w:rsidRPr="00FF7EE0">
        <w:t xml:space="preserve"> Red Pitaya to Laptop through Network Interface</w:t>
      </w:r>
      <w:r w:rsidR="00673E84" w:rsidRPr="00FF7EE0">
        <w:t xml:space="preserve"> using RJ45 port</w:t>
      </w:r>
    </w:p>
    <w:p w14:paraId="3A93B4AB" w14:textId="337D34AE" w:rsidR="00A70583" w:rsidRPr="00FF7EE0" w:rsidRDefault="00A70583" w:rsidP="0065661D">
      <w:r w:rsidRPr="00FF7EE0">
        <w:t>Connect</w:t>
      </w:r>
      <w:r w:rsidR="00763A24" w:rsidRPr="00FF7EE0">
        <w:t>ed</w:t>
      </w:r>
      <w:r w:rsidRPr="00FF7EE0">
        <w:t xml:space="preserve"> Red Pitaya to Power source</w:t>
      </w:r>
      <w:r w:rsidR="00077125" w:rsidRPr="00FF7EE0">
        <w:t xml:space="preserve"> via micro-USB port</w:t>
      </w:r>
      <w:r w:rsidR="00F65474" w:rsidRPr="00FF7EE0">
        <w:t>.</w:t>
      </w:r>
    </w:p>
    <w:p w14:paraId="548C1390" w14:textId="67C68978" w:rsidR="00F65474" w:rsidRPr="00FF7EE0" w:rsidRDefault="00F65474" w:rsidP="0065661D">
      <w:r w:rsidRPr="00FF7EE0">
        <w:t>Connect</w:t>
      </w:r>
      <w:r w:rsidR="00763A24" w:rsidRPr="00FF7EE0">
        <w:t>ed</w:t>
      </w:r>
      <w:r w:rsidRPr="00FF7EE0">
        <w:t xml:space="preserve"> Red Pitaya Out 1 port to IN 1 port using SMA connector.</w:t>
      </w:r>
    </w:p>
    <w:p w14:paraId="1CF85839" w14:textId="35C48D9D" w:rsidR="00A70583" w:rsidRPr="00FF7EE0" w:rsidRDefault="00036FF1" w:rsidP="0065661D">
      <w:r>
        <w:rPr>
          <w:noProof/>
        </w:rPr>
        <w:t>T</w:t>
      </w:r>
      <w:r w:rsidR="00C45B85" w:rsidRPr="00036FF1">
        <w:rPr>
          <w:noProof/>
        </w:rPr>
        <w:t>he</w:t>
      </w:r>
      <w:r w:rsidR="00C45B85" w:rsidRPr="00C45B85">
        <w:rPr>
          <w:noProof/>
        </w:rPr>
        <w:t xml:space="preserve"> </w:t>
      </w:r>
      <w:r w:rsidR="00A70583" w:rsidRPr="00FF7EE0">
        <w:t xml:space="preserve">SCPI server </w:t>
      </w:r>
      <w:r w:rsidR="006577BA">
        <w:rPr>
          <w:noProof/>
        </w:rPr>
        <w:t>of</w:t>
      </w:r>
      <w:r w:rsidR="00A70583" w:rsidRPr="00965854">
        <w:rPr>
          <w:noProof/>
        </w:rPr>
        <w:t xml:space="preserve"> </w:t>
      </w:r>
      <w:r w:rsidR="00A70583" w:rsidRPr="00FF7EE0">
        <w:t xml:space="preserve">Red Pitaya </w:t>
      </w:r>
      <w:r>
        <w:rPr>
          <w:noProof/>
        </w:rPr>
        <w:t xml:space="preserve">was started </w:t>
      </w:r>
      <w:r w:rsidR="006577BA">
        <w:rPr>
          <w:noProof/>
        </w:rPr>
        <w:t xml:space="preserve">from the </w:t>
      </w:r>
      <w:r w:rsidR="00A70583" w:rsidRPr="00FF7EE0">
        <w:t>console</w:t>
      </w:r>
      <w:r w:rsidR="00077125" w:rsidRPr="00FF7EE0">
        <w:t xml:space="preserve"> </w:t>
      </w:r>
      <w:r w:rsidR="00F65474" w:rsidRPr="00FF7EE0">
        <w:t>on the Web.</w:t>
      </w:r>
    </w:p>
    <w:p w14:paraId="69DA12A0" w14:textId="77777777" w:rsidR="00FF7EE0" w:rsidRDefault="00F65474" w:rsidP="0065661D">
      <w:r w:rsidRPr="00FF7EE0">
        <w:t>Start</w:t>
      </w:r>
      <w:r w:rsidR="00763A24" w:rsidRPr="00FF7EE0">
        <w:t>ed</w:t>
      </w:r>
      <w:r w:rsidRPr="00FF7EE0">
        <w:t xml:space="preserve"> the Oscilloscope function of Red Pitaya</w:t>
      </w:r>
    </w:p>
    <w:p w14:paraId="3BBBE971" w14:textId="77777777" w:rsidR="00FF7EE0" w:rsidRDefault="00FF7EE0" w:rsidP="00FF7EE0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8FF3BAA" wp14:editId="281A94ED">
            <wp:extent cx="5579745" cy="4187190"/>
            <wp:effectExtent l="0" t="0" r="190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8406267_895335010625405_1613762124_o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B299E" w14:textId="2EBDBAE5" w:rsidR="00F65474" w:rsidRPr="00FF7EE0" w:rsidRDefault="00FF7EE0" w:rsidP="00FF7EE0">
      <w:pPr>
        <w:pStyle w:val="Caption"/>
      </w:pPr>
      <w:bookmarkStart w:id="253" w:name="_Toc481982115"/>
      <w:r>
        <w:t xml:space="preserve">Figure </w:t>
      </w:r>
      <w:fldSimple w:instr=" STYLEREF 1 \s ">
        <w:r w:rsidR="00073B44">
          <w:rPr>
            <w:noProof/>
          </w:rPr>
          <w:t>4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2</w:t>
        </w:r>
      </w:fldSimple>
      <w:r>
        <w:t xml:space="preserve"> Red Pitaya Set up</w:t>
      </w:r>
      <w:bookmarkEnd w:id="253"/>
    </w:p>
    <w:p w14:paraId="61756D5C" w14:textId="54408A49" w:rsidR="0024557D" w:rsidRPr="00FF7EE0" w:rsidRDefault="00F65474" w:rsidP="0065661D">
      <w:r w:rsidRPr="00FF7EE0">
        <w:t>The red pitaya hard</w:t>
      </w:r>
      <w:r w:rsidR="00763A24" w:rsidRPr="00FF7EE0">
        <w:t>ware was</w:t>
      </w:r>
      <w:r w:rsidR="0024557D" w:rsidRPr="00FF7EE0">
        <w:t xml:space="preserve"> set up like </w:t>
      </w:r>
      <w:r w:rsidR="003C6C6A">
        <w:t>the</w:t>
      </w:r>
      <w:r w:rsidR="0024557D" w:rsidRPr="00FF7EE0">
        <w:t xml:space="preserve"> </w:t>
      </w:r>
      <w:r w:rsidR="00FF7EE0">
        <w:t>picture of Figure 4-2</w:t>
      </w:r>
      <w:r w:rsidR="007D0A52" w:rsidRPr="00FF7EE0">
        <w:t xml:space="preserve"> above</w:t>
      </w:r>
      <w:r w:rsidR="00673E84" w:rsidRPr="00FF7EE0">
        <w:t>.</w:t>
      </w:r>
    </w:p>
    <w:p w14:paraId="73FD0395" w14:textId="723E81CC" w:rsidR="00F65474" w:rsidRPr="00FF7EE0" w:rsidRDefault="00F65474">
      <w:bookmarkStart w:id="254" w:name="_Toc481611845"/>
      <w:bookmarkStart w:id="255" w:name="_Toc481652594"/>
      <w:bookmarkStart w:id="256" w:name="_Toc481834307"/>
      <w:r w:rsidRPr="00FF7EE0">
        <w:t>R</w:t>
      </w:r>
      <w:r w:rsidR="00763A24" w:rsidRPr="00FF7EE0">
        <w:t>a</w:t>
      </w:r>
      <w:r w:rsidRPr="00FF7EE0">
        <w:t>n MATLAB script to generate the signal, the scr</w:t>
      </w:r>
      <w:r w:rsidR="008A3304" w:rsidRPr="00FF7EE0">
        <w:t>ipt is attached in the appendix, the Out 1 is FM subcarrier, and Out 2 is the combined signal.</w:t>
      </w:r>
    </w:p>
    <w:p w14:paraId="19DEBDB5" w14:textId="4D633D7D" w:rsidR="00F65474" w:rsidRPr="00FF7EE0" w:rsidRDefault="00F65474">
      <w:r w:rsidRPr="00FF7EE0">
        <w:t>Record</w:t>
      </w:r>
      <w:r w:rsidR="00763A24" w:rsidRPr="00FF7EE0">
        <w:t>ed</w:t>
      </w:r>
      <w:r w:rsidRPr="00FF7EE0">
        <w:t xml:space="preserve"> the data on the PC screen, and export</w:t>
      </w:r>
      <w:r w:rsidR="00763A24" w:rsidRPr="00FF7EE0">
        <w:t>ed</w:t>
      </w:r>
      <w:r w:rsidRPr="00FF7EE0">
        <w:t xml:space="preserve"> it as a </w:t>
      </w:r>
      <w:r w:rsidR="00965F79">
        <w:rPr>
          <w:noProof/>
        </w:rPr>
        <w:t>CSV</w:t>
      </w:r>
      <w:r w:rsidRPr="00FF7EE0">
        <w:t xml:space="preserve"> file.</w:t>
      </w:r>
    </w:p>
    <w:p w14:paraId="19475725" w14:textId="69951453" w:rsidR="00763A24" w:rsidRPr="00FF7EE0" w:rsidRDefault="00763A24" w:rsidP="00763A24">
      <w:r w:rsidRPr="00FF7EE0">
        <w:t xml:space="preserve">Changed the connection from Out1 to Out2, and recorded the signal again in </w:t>
      </w:r>
      <w:r w:rsidR="00965F79">
        <w:rPr>
          <w:noProof/>
        </w:rPr>
        <w:t>CSV</w:t>
      </w:r>
      <w:r w:rsidRPr="00FF7EE0">
        <w:t xml:space="preserve"> format.</w:t>
      </w:r>
    </w:p>
    <w:p w14:paraId="70752B71" w14:textId="301D6D76" w:rsidR="00C77B2D" w:rsidRPr="00FF7EE0" w:rsidRDefault="00C77B2D">
      <w:pPr>
        <w:rPr>
          <w:rFonts w:asciiTheme="majorHAnsi" w:eastAsiaTheme="majorEastAsia" w:hAnsiTheme="majorHAnsi" w:cstheme="majorBidi"/>
          <w:b/>
          <w:color w:val="365F91" w:themeColor="accent1" w:themeShade="BF"/>
          <w:sz w:val="32"/>
          <w:szCs w:val="32"/>
        </w:rPr>
      </w:pPr>
      <w:r w:rsidRPr="00FF7EE0">
        <w:br w:type="page"/>
      </w:r>
    </w:p>
    <w:p w14:paraId="32254824" w14:textId="1CA7E7D2" w:rsidR="006A2422" w:rsidRPr="00FF7EE0" w:rsidRDefault="00DC639E" w:rsidP="001F63F3">
      <w:pPr>
        <w:pStyle w:val="Heading1"/>
      </w:pPr>
      <w:bookmarkStart w:id="257" w:name="_Toc481854679"/>
      <w:bookmarkStart w:id="258" w:name="_Toc481936593"/>
      <w:bookmarkStart w:id="259" w:name="_Toc482016298"/>
      <w:r w:rsidRPr="00FF7EE0">
        <w:lastRenderedPageBreak/>
        <w:t>Results and Discussions</w:t>
      </w:r>
      <w:bookmarkEnd w:id="254"/>
      <w:bookmarkEnd w:id="255"/>
      <w:bookmarkEnd w:id="256"/>
      <w:bookmarkEnd w:id="257"/>
      <w:bookmarkEnd w:id="258"/>
      <w:bookmarkEnd w:id="259"/>
    </w:p>
    <w:p w14:paraId="28925627" w14:textId="37565BF9" w:rsidR="000046A7" w:rsidRPr="00FF7EE0" w:rsidRDefault="000046A7" w:rsidP="00E248F1">
      <w:pPr>
        <w:pStyle w:val="Heading2"/>
        <w:numPr>
          <w:ilvl w:val="1"/>
          <w:numId w:val="5"/>
        </w:numPr>
      </w:pPr>
      <w:bookmarkStart w:id="260" w:name="_Toc481936594"/>
      <w:bookmarkStart w:id="261" w:name="_Toc482016299"/>
      <w:r w:rsidRPr="00FF7EE0">
        <w:t>Result</w:t>
      </w:r>
      <w:bookmarkEnd w:id="260"/>
      <w:r w:rsidR="00635B25" w:rsidRPr="00FF7EE0">
        <w:t>s</w:t>
      </w:r>
      <w:bookmarkEnd w:id="261"/>
    </w:p>
    <w:p w14:paraId="0B15B076" w14:textId="035339C9" w:rsidR="00E7008E" w:rsidRPr="00FF7EE0" w:rsidRDefault="00E7008E" w:rsidP="00495404">
      <w:r w:rsidRPr="00FF7EE0">
        <w:t xml:space="preserve">Results </w:t>
      </w:r>
      <w:r w:rsidR="00D23F11" w:rsidRPr="00FF7EE0">
        <w:t xml:space="preserve">of Prototype 1 and Prototype 2 were obtained </w:t>
      </w:r>
      <w:r w:rsidR="00495404" w:rsidRPr="00FF7EE0">
        <w:t>using MATLAB</w:t>
      </w:r>
      <w:r w:rsidR="00D23F11" w:rsidRPr="00FF7EE0">
        <w:t xml:space="preserve"> simulations</w:t>
      </w:r>
      <w:r w:rsidR="008110D5">
        <w:t xml:space="preserve">.  </w:t>
      </w:r>
      <w:r w:rsidR="00D23F11" w:rsidRPr="00FF7EE0">
        <w:t>Red Pitaya result was captured from itself</w:t>
      </w:r>
      <w:r w:rsidR="00495404" w:rsidRPr="00FF7EE0">
        <w:t xml:space="preserve"> in real-time</w:t>
      </w:r>
      <w:r w:rsidR="008110D5">
        <w:t xml:space="preserve">.  </w:t>
      </w:r>
      <w:r w:rsidR="00D23F11" w:rsidRPr="00FF7EE0">
        <w:t xml:space="preserve">The hardware limitation </w:t>
      </w:r>
      <w:r w:rsidR="007A66F2" w:rsidRPr="00FF7EE0">
        <w:t>resulted</w:t>
      </w:r>
      <w:r w:rsidR="00495404" w:rsidRPr="00FF7EE0">
        <w:t xml:space="preserve"> that</w:t>
      </w:r>
      <w:r w:rsidR="007A66F2" w:rsidRPr="00FF7EE0">
        <w:t xml:space="preserve"> the signal processing </w:t>
      </w:r>
      <w:r w:rsidR="00495404" w:rsidRPr="00FF7EE0">
        <w:t>of captured data was</w:t>
      </w:r>
      <w:r w:rsidR="007A66F2" w:rsidRPr="00FF7EE0">
        <w:t xml:space="preserve"> hard.</w:t>
      </w:r>
    </w:p>
    <w:p w14:paraId="4D492ECA" w14:textId="2065A454" w:rsidR="005C3206" w:rsidRPr="00FF7EE0" w:rsidRDefault="00030F95" w:rsidP="00E248F1">
      <w:pPr>
        <w:pStyle w:val="Heading3"/>
        <w:numPr>
          <w:ilvl w:val="2"/>
          <w:numId w:val="29"/>
        </w:numPr>
        <w:rPr>
          <w:rStyle w:val="Heading2Char"/>
          <w:b w:val="0"/>
          <w:bCs w:val="0"/>
          <w:sz w:val="24"/>
          <w:szCs w:val="24"/>
        </w:rPr>
      </w:pPr>
      <w:bookmarkStart w:id="262" w:name="_Toc481834308"/>
      <w:bookmarkStart w:id="263" w:name="_Toc481854680"/>
      <w:bookmarkStart w:id="264" w:name="_Toc481936595"/>
      <w:bookmarkStart w:id="265" w:name="_Toc482016300"/>
      <w:r w:rsidRPr="00FF7EE0">
        <w:rPr>
          <w:rStyle w:val="Heading2Char"/>
          <w:b w:val="0"/>
          <w:bCs w:val="0"/>
          <w:sz w:val="24"/>
          <w:szCs w:val="24"/>
        </w:rPr>
        <w:t>Prototype 1</w:t>
      </w:r>
      <w:bookmarkEnd w:id="262"/>
      <w:bookmarkEnd w:id="263"/>
      <w:bookmarkEnd w:id="264"/>
      <w:bookmarkEnd w:id="265"/>
    </w:p>
    <w:p w14:paraId="765DF8E3" w14:textId="5C6074D7" w:rsidR="008A794A" w:rsidRPr="00FF7EE0" w:rsidRDefault="008A794A" w:rsidP="008A794A">
      <w:r w:rsidRPr="00FF7EE0">
        <w:t>This Prototype demonstrate</w:t>
      </w:r>
      <w:r w:rsidR="006235BF" w:rsidRPr="00FF7EE0">
        <w:t>s</w:t>
      </w:r>
      <w:r w:rsidRPr="00FF7EE0">
        <w:t xml:space="preserve"> the signal restoration from a high</w:t>
      </w:r>
      <w:r w:rsidR="00965F79">
        <w:rPr>
          <w:noProof/>
        </w:rPr>
        <w:t>-</w:t>
      </w:r>
      <w:r w:rsidRPr="00FF7EE0">
        <w:t>frequency carrier</w:t>
      </w:r>
      <w:r w:rsidR="00704FCA" w:rsidRPr="00FF7EE0">
        <w:t xml:space="preserve"> using Simulink</w:t>
      </w:r>
      <w:r w:rsidR="008110D5">
        <w:t xml:space="preserve">.  </w:t>
      </w:r>
      <w:r w:rsidRPr="00FF7EE0">
        <w:t>The carrier is 1.54 GHz</w:t>
      </w:r>
      <w:r w:rsidR="008110D5">
        <w:t xml:space="preserve">.  </w:t>
      </w:r>
      <w:r w:rsidRPr="00FF7EE0">
        <w:t xml:space="preserve">The message signal is </w:t>
      </w:r>
      <w:r w:rsidR="00965F79">
        <w:t>a</w:t>
      </w:r>
      <w:r w:rsidRPr="00FF7EE0">
        <w:t xml:space="preserve"> 30Hz sine wave and mixed with a local oscillator of 1.54GHz to shift the frequency to the desired signal.</w:t>
      </w:r>
    </w:p>
    <w:p w14:paraId="204CFA7E" w14:textId="77777777" w:rsidR="00C455EA" w:rsidRPr="00FF7EE0" w:rsidRDefault="00CF6007" w:rsidP="00C455EA">
      <w:pPr>
        <w:keepNext/>
      </w:pPr>
      <w:r w:rsidRPr="00FF7EE0">
        <w:rPr>
          <w:noProof/>
          <w:lang w:val="en-US"/>
        </w:rPr>
        <w:drawing>
          <wp:inline distT="0" distB="0" distL="0" distR="0" wp14:anchorId="7CC33D95" wp14:editId="48971C4A">
            <wp:extent cx="5579745" cy="4145280"/>
            <wp:effectExtent l="0" t="0" r="190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1simulink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024" w14:textId="452379F7" w:rsidR="006A2422" w:rsidRPr="00FF7EE0" w:rsidRDefault="00C455EA" w:rsidP="00C455EA">
      <w:pPr>
        <w:pStyle w:val="Caption"/>
      </w:pPr>
      <w:bookmarkStart w:id="266" w:name="_Toc481936544"/>
      <w:bookmarkStart w:id="267" w:name="_Toc481982116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</w:t>
        </w:r>
      </w:fldSimple>
      <w:r w:rsidRPr="00FF7EE0">
        <w:t xml:space="preserve"> Sine wave extracted from Mixed Signal</w:t>
      </w:r>
      <w:bookmarkEnd w:id="266"/>
      <w:bookmarkEnd w:id="267"/>
    </w:p>
    <w:p w14:paraId="72FA007D" w14:textId="42DA2D86" w:rsidR="00030F95" w:rsidRPr="00FF7EE0" w:rsidRDefault="005A700F" w:rsidP="00763A24">
      <w:r w:rsidRPr="00FF7EE0">
        <w:t>Figure 5-</w:t>
      </w:r>
      <w:r w:rsidR="00270696" w:rsidRPr="00FF7EE0">
        <w:t>1</w:t>
      </w:r>
      <w:r w:rsidR="00E451A9" w:rsidRPr="00FF7EE0">
        <w:t xml:space="preserve"> above shows the signal restoration from the high</w:t>
      </w:r>
      <w:r w:rsidR="00965F79">
        <w:rPr>
          <w:noProof/>
        </w:rPr>
        <w:t>-</w:t>
      </w:r>
      <w:r w:rsidR="00E451A9" w:rsidRPr="00FF7EE0">
        <w:t>frequency carrier of 1.54GHz</w:t>
      </w:r>
      <w:r w:rsidR="008A794A" w:rsidRPr="00FF7EE0">
        <w:t xml:space="preserve"> is successful</w:t>
      </w:r>
      <w:r w:rsidR="008110D5">
        <w:t xml:space="preserve">.  </w:t>
      </w:r>
      <w:r w:rsidR="00E451A9" w:rsidRPr="00FF7EE0">
        <w:t xml:space="preserve">The sampling rate is </w:t>
      </w:r>
      <w:r w:rsidR="00B2714C" w:rsidRPr="00FF7EE0">
        <w:t>10 MHz</w:t>
      </w:r>
      <w:r w:rsidR="008110D5">
        <w:t xml:space="preserve">.  </w:t>
      </w:r>
    </w:p>
    <w:p w14:paraId="0676D3E0" w14:textId="070CB3C9" w:rsidR="00704FCA" w:rsidRPr="00FF7EE0" w:rsidRDefault="00704FCA" w:rsidP="006235BF">
      <w:r w:rsidRPr="00FF7EE0">
        <w:t xml:space="preserve">The frequency spectrum is obtained </w:t>
      </w:r>
      <w:r w:rsidR="006A73BE" w:rsidRPr="00FF7EE0">
        <w:t>using MATLAB simulation, the code can be found in Appendix V</w:t>
      </w:r>
      <w:r w:rsidR="008110D5">
        <w:t xml:space="preserve">.  </w:t>
      </w:r>
      <w:r w:rsidR="006A73BE" w:rsidRPr="00FF7EE0">
        <w:t>The sampling rate is 10GHz</w:t>
      </w:r>
      <w:r w:rsidR="00040501">
        <w:rPr>
          <w:noProof/>
        </w:rPr>
        <w:t>,</w:t>
      </w:r>
      <w:r w:rsidR="006A73BE" w:rsidRPr="00FF7EE0">
        <w:t xml:space="preserve"> and the plot is not very smooth.</w:t>
      </w:r>
    </w:p>
    <w:p w14:paraId="533015BF" w14:textId="43C3514F" w:rsidR="006235BF" w:rsidRPr="00FF7EE0" w:rsidRDefault="000046A7" w:rsidP="00763A24">
      <w:r w:rsidRPr="00FF7EE0">
        <w:lastRenderedPageBreak/>
        <w:t xml:space="preserve">The spectrum of prototype 1 is </w:t>
      </w:r>
      <w:r w:rsidR="006235BF" w:rsidRPr="00FF7EE0">
        <w:t>shown in Figure 5-2, where the p</w:t>
      </w:r>
      <w:r w:rsidR="00A1386C" w:rsidRPr="00FF7EE0">
        <w:t>eaks are located at 1.54GHz + 9960Hz and 1.54GHz -9960</w:t>
      </w:r>
      <w:r w:rsidR="006235BF" w:rsidRPr="00FF7EE0">
        <w:t xml:space="preserve"> Hz</w:t>
      </w:r>
      <w:r w:rsidR="008110D5">
        <w:t xml:space="preserve">.  </w:t>
      </w:r>
      <w:r w:rsidR="00B42655">
        <w:t>The Fast Fourier Transfer (FFT) was used to help process the signal in frequency domain</w:t>
      </w:r>
      <w:r w:rsidR="008110D5">
        <w:t xml:space="preserve">.  </w:t>
      </w:r>
      <w:r w:rsidR="006235BF" w:rsidRPr="00FF7EE0">
        <w:t xml:space="preserve">It is a </w:t>
      </w:r>
      <w:r w:rsidR="00704FCA" w:rsidRPr="00FF7EE0">
        <w:t xml:space="preserve">typical </w:t>
      </w:r>
      <w:r w:rsidR="00A1386C" w:rsidRPr="00FF7EE0">
        <w:t>frequency mixer</w:t>
      </w:r>
      <w:r w:rsidR="00704FCA" w:rsidRPr="00FF7EE0">
        <w:t xml:space="preserve"> spectrum, where the sidebands are allocated at carrier frequency plus or minus the </w:t>
      </w:r>
      <w:r w:rsidR="00763A24" w:rsidRPr="00FF7EE0">
        <w:t>modulating</w:t>
      </w:r>
      <w:r w:rsidR="00704FCA" w:rsidRPr="00FF7EE0">
        <w:t xml:space="preserve"> frequency</w:t>
      </w:r>
      <w:r w:rsidR="008110D5">
        <w:t xml:space="preserve">.  </w:t>
      </w:r>
    </w:p>
    <w:p w14:paraId="4659BC96" w14:textId="6851DE61" w:rsidR="006235BF" w:rsidRPr="00FF7EE0" w:rsidRDefault="00A1386C" w:rsidP="006235BF">
      <w:pPr>
        <w:keepNext/>
      </w:pPr>
      <w:r w:rsidRPr="00FF7EE0">
        <w:rPr>
          <w:noProof/>
          <w:lang w:val="en-US"/>
        </w:rPr>
        <w:drawing>
          <wp:inline distT="0" distB="0" distL="0" distR="0" wp14:anchorId="3359B76B" wp14:editId="15F80E86">
            <wp:extent cx="5334000" cy="4000500"/>
            <wp:effectExtent l="0" t="0" r="0" b="0"/>
            <wp:docPr id="27" name="Picture 27" descr="C:\Users\eia14hx\AppData\Local\Microsoft\Windows\Temporary Internet Files\Content.Word\ffft1.54ghzmultil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eia14hx\AppData\Local\Microsoft\Windows\Temporary Internet Files\Content.Word\ffft1.54ghzmultilple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B9BB6" w14:textId="5D952CBE" w:rsidR="006235BF" w:rsidRPr="00FF7EE0" w:rsidRDefault="006235BF" w:rsidP="006235BF">
      <w:pPr>
        <w:pStyle w:val="Caption"/>
      </w:pPr>
      <w:bookmarkStart w:id="268" w:name="_Toc481982117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2</w:t>
        </w:r>
      </w:fldSimple>
      <w:r w:rsidRPr="00FF7EE0">
        <w:t xml:space="preserve"> FFT of 1.54GHz signal</w:t>
      </w:r>
      <w:bookmarkEnd w:id="268"/>
    </w:p>
    <w:p w14:paraId="4A23D917" w14:textId="7AA27B1B" w:rsidR="006235BF" w:rsidRPr="00FF7EE0" w:rsidRDefault="006235BF" w:rsidP="008A794A"/>
    <w:p w14:paraId="0605F013" w14:textId="68AFC8FE" w:rsidR="00030F95" w:rsidRPr="00FF7EE0" w:rsidRDefault="00030F95" w:rsidP="00E248F1">
      <w:pPr>
        <w:pStyle w:val="Heading3"/>
        <w:numPr>
          <w:ilvl w:val="2"/>
          <w:numId w:val="29"/>
        </w:numPr>
      </w:pPr>
      <w:bookmarkStart w:id="269" w:name="_Toc481834309"/>
      <w:bookmarkStart w:id="270" w:name="_Toc481854681"/>
      <w:bookmarkStart w:id="271" w:name="_Toc481936596"/>
      <w:bookmarkStart w:id="272" w:name="_Toc482016301"/>
      <w:r w:rsidRPr="00FF7EE0">
        <w:lastRenderedPageBreak/>
        <w:t>Prototype 2</w:t>
      </w:r>
      <w:bookmarkEnd w:id="269"/>
      <w:bookmarkEnd w:id="270"/>
      <w:bookmarkEnd w:id="271"/>
      <w:bookmarkEnd w:id="272"/>
    </w:p>
    <w:p w14:paraId="2602B20B" w14:textId="77777777" w:rsidR="00C455EA" w:rsidRPr="00FF7EE0" w:rsidRDefault="00C77B2D" w:rsidP="00C455EA">
      <w:pPr>
        <w:keepNext/>
      </w:pPr>
      <w:r w:rsidRPr="00FF7EE0">
        <w:rPr>
          <w:noProof/>
          <w:lang w:val="en-US"/>
        </w:rPr>
        <w:drawing>
          <wp:inline distT="0" distB="0" distL="0" distR="0" wp14:anchorId="7A8D0DEF" wp14:editId="5AB4625F">
            <wp:extent cx="5333333" cy="4000000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y-yd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4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E7B7" w14:textId="0418564B" w:rsidR="006A2422" w:rsidRPr="00FF7EE0" w:rsidRDefault="00C455EA" w:rsidP="00C455EA">
      <w:pPr>
        <w:pStyle w:val="Caption"/>
      </w:pPr>
      <w:bookmarkStart w:id="273" w:name="_Toc481936545"/>
      <w:bookmarkStart w:id="274" w:name="_Ref481941387"/>
      <w:bookmarkStart w:id="275" w:name="_Toc481982118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3</w:t>
        </w:r>
      </w:fldSimple>
      <w:r w:rsidRPr="00FF7EE0">
        <w:t xml:space="preserve"> Sine wave comparison of phases</w:t>
      </w:r>
      <w:bookmarkEnd w:id="273"/>
      <w:bookmarkEnd w:id="274"/>
      <w:bookmarkEnd w:id="275"/>
    </w:p>
    <w:p w14:paraId="57E14707" w14:textId="377A6E99" w:rsidR="00C77B2D" w:rsidRPr="00FF7EE0" w:rsidRDefault="00270696" w:rsidP="00270696">
      <w:r w:rsidRPr="00FF7EE0">
        <w:t>F</w:t>
      </w:r>
      <w:r w:rsidR="00C77B2D" w:rsidRPr="00FF7EE0">
        <w:t xml:space="preserve">igure </w:t>
      </w:r>
      <w:r w:rsidR="005A700F" w:rsidRPr="00FF7EE0">
        <w:t>5-</w:t>
      </w:r>
      <w:r w:rsidR="00B33278" w:rsidRPr="00FF7EE0">
        <w:t>3</w:t>
      </w:r>
      <w:r w:rsidR="00C77B2D" w:rsidRPr="00FF7EE0">
        <w:t xml:space="preserve"> shows 2 sine waves in different phases, where ref indicates 0 initial phase and directional is 90 </w:t>
      </w:r>
      <w:r w:rsidR="004206CF" w:rsidRPr="00FF7EE0">
        <w:t>degrees</w:t>
      </w:r>
      <w:r w:rsidR="00C77B2D" w:rsidRPr="00FF7EE0">
        <w:t xml:space="preserve"> towards </w:t>
      </w:r>
      <w:r w:rsidR="00965F79">
        <w:t>the</w:t>
      </w:r>
      <w:r w:rsidR="00C77B2D" w:rsidRPr="00FF7EE0">
        <w:t xml:space="preserve"> right.</w:t>
      </w:r>
    </w:p>
    <w:p w14:paraId="491BEF5E" w14:textId="0AB62D7E" w:rsidR="001E257F" w:rsidRPr="00FF7EE0" w:rsidRDefault="001E257F" w:rsidP="00B42655">
      <w:r w:rsidRPr="00FF7EE0">
        <w:t>Figu</w:t>
      </w:r>
      <w:r w:rsidR="00B33278" w:rsidRPr="00FF7EE0">
        <w:t>re 5-4</w:t>
      </w:r>
      <w:r w:rsidR="00C2369E" w:rsidRPr="00FF7EE0">
        <w:t xml:space="preserve"> </w:t>
      </w:r>
      <w:r w:rsidR="000D6B27">
        <w:rPr>
          <w:noProof/>
        </w:rPr>
        <w:t>illustrate</w:t>
      </w:r>
      <w:r w:rsidR="00C2369E" w:rsidRPr="000D6B27">
        <w:rPr>
          <w:noProof/>
        </w:rPr>
        <w:t>s</w:t>
      </w:r>
      <w:r w:rsidR="00C2369E" w:rsidRPr="00FF7EE0">
        <w:t xml:space="preserve"> </w:t>
      </w:r>
      <w:r w:rsidR="00B42655">
        <w:t xml:space="preserve">the Spectrum of </w:t>
      </w:r>
      <w:r w:rsidR="00965F79">
        <w:t>the</w:t>
      </w:r>
      <w:r w:rsidR="00B42655">
        <w:t xml:space="preserve"> baseband signal in the lower plots,</w:t>
      </w:r>
      <w:r w:rsidR="00C2369E" w:rsidRPr="00FF7EE0">
        <w:t xml:space="preserve"> where the FM deviation</w:t>
      </w:r>
      <w:r w:rsidR="00B42655">
        <w:t xml:space="preserve"> of 480Hz</w:t>
      </w:r>
      <w:r w:rsidR="00C2369E" w:rsidRPr="00FF7EE0">
        <w:t xml:space="preserve"> </w:t>
      </w:r>
      <w:r w:rsidR="001438B2" w:rsidRPr="00FF7EE0">
        <w:t>can be spotted on the subplot in bottom right corner,</w:t>
      </w:r>
      <w:r w:rsidR="00E54524" w:rsidRPr="00FF7EE0">
        <w:t xml:space="preserve"> and </w:t>
      </w:r>
      <w:r w:rsidR="00B42655">
        <w:t xml:space="preserve">the </w:t>
      </w:r>
      <w:r w:rsidR="00E54524" w:rsidRPr="00FF7EE0">
        <w:t>30 Hz component in the AM waveform</w:t>
      </w:r>
      <w:r w:rsidR="001438B2" w:rsidRPr="00FF7EE0">
        <w:t xml:space="preserve"> in the bottom left plot</w:t>
      </w:r>
      <w:r w:rsidR="008110D5">
        <w:t xml:space="preserve">.  </w:t>
      </w:r>
      <w:r w:rsidR="00B42655">
        <w:t>The upper plots draw the waveform of the AM and FM signal in time domain</w:t>
      </w:r>
      <w:r w:rsidR="008110D5">
        <w:t xml:space="preserve">.  </w:t>
      </w:r>
    </w:p>
    <w:p w14:paraId="09B85CFA" w14:textId="07BA4C1E" w:rsidR="00C455EA" w:rsidRPr="00FF7EE0" w:rsidRDefault="007A52BD" w:rsidP="00C455EA">
      <w:pPr>
        <w:keepNext/>
      </w:pPr>
      <w:r w:rsidRPr="00FF7EE0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106DCFD" wp14:editId="4318618A">
                <wp:simplePos x="0" y="0"/>
                <wp:positionH relativeFrom="column">
                  <wp:posOffset>5092065</wp:posOffset>
                </wp:positionH>
                <wp:positionV relativeFrom="paragraph">
                  <wp:posOffset>2052320</wp:posOffset>
                </wp:positionV>
                <wp:extent cx="685800" cy="3781425"/>
                <wp:effectExtent l="0" t="0" r="19050" b="2857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V="1">
                          <a:off x="0" y="0"/>
                          <a:ext cx="685800" cy="3781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36FDC69" w14:textId="680226E3" w:rsidR="00AD753E" w:rsidRDefault="00AD753E">
                            <w:bookmarkStart w:id="276" w:name="_Toc481982119"/>
                            <w:bookmarkStart w:id="277" w:name="_Toc481983170"/>
                            <w:bookmarkStart w:id="278" w:name="_Toc482001099"/>
                            <w:r>
                              <w:t xml:space="preserve">Figure </w:t>
                            </w:r>
                            <w:fldSimple w:instr=" STYLEREF 1 \s ">
                              <w:r w:rsidR="00073B44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 w:rsidR="00073B44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</w:t>
                            </w:r>
                            <w:r w:rsidRPr="008C4A10">
                              <w:t>FM and AM Waveform and Frequency Spectrum</w:t>
                            </w:r>
                            <w:bookmarkEnd w:id="276"/>
                            <w:bookmarkEnd w:id="277"/>
                            <w:bookmarkEnd w:id="278"/>
                          </w:p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6DCFD" id="Text Box 25" o:spid="_x0000_s1027" type="#_x0000_t202" style="position:absolute;left:0;text-align:left;margin-left:400.95pt;margin-top:161.6pt;width:54pt;height:297.75pt;flip:y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" fillcolor="white [3201]" strokecolor="white [3212]" strokeweight=".5pt">
                <v:textbox style="layout-flow:vertical-ideographic">
                  <w:txbxContent>
                    <w:p w14:paraId="536FDC69" w14:textId="680226E3" w:rsidR="00AD753E" w:rsidRDefault="00AD753E">
                      <w:bookmarkStart w:id="279" w:name="_Toc481982119"/>
                      <w:bookmarkStart w:id="280" w:name="_Toc481983170"/>
                      <w:bookmarkStart w:id="281" w:name="_Toc482001099"/>
                      <w:r>
                        <w:t xml:space="preserve">Figure </w:t>
                      </w:r>
                      <w:fldSimple w:instr=" STYLEREF 1 \s ">
                        <w:r w:rsidR="00073B44">
                          <w:rPr>
                            <w:noProof/>
                          </w:rPr>
                          <w:t>5</w:t>
                        </w:r>
                      </w:fldSimple>
                      <w:r>
                        <w:noBreakHyphen/>
                      </w:r>
                      <w:fldSimple w:instr=" SEQ Figure \* ARABIC \s 1 ">
                        <w:r w:rsidR="00073B44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</w:t>
                      </w:r>
                      <w:r w:rsidRPr="008C4A10">
                        <w:t>FM and AM Waveform and Frequency Spectrum</w:t>
                      </w:r>
                      <w:bookmarkEnd w:id="279"/>
                      <w:bookmarkEnd w:id="280"/>
                      <w:bookmarkEnd w:id="281"/>
                    </w:p>
                  </w:txbxContent>
                </v:textbox>
              </v:shape>
            </w:pict>
          </mc:Fallback>
        </mc:AlternateContent>
      </w:r>
      <w:r w:rsidRPr="00FF7EE0">
        <w:rPr>
          <w:noProof/>
          <w:lang w:val="en-US"/>
        </w:rPr>
        <w:drawing>
          <wp:anchor distT="0" distB="0" distL="114300" distR="114300" simplePos="0" relativeHeight="251658242" behindDoc="0" locked="0" layoutInCell="1" allowOverlap="1" wp14:anchorId="7ADBD3D1" wp14:editId="3DD3CC02">
            <wp:simplePos x="-1409065" y="3390265"/>
            <wp:positionH relativeFrom="margin">
              <wp:align>center</wp:align>
            </wp:positionH>
            <wp:positionV relativeFrom="margin">
              <wp:align>top</wp:align>
            </wp:positionV>
            <wp:extent cx="8291195" cy="331851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38" t="1014" r="8133"/>
                    <a:stretch/>
                  </pic:blipFill>
                  <pic:spPr bwMode="auto">
                    <a:xfrm rot="16200000">
                      <a:off x="0" y="0"/>
                      <a:ext cx="8291195" cy="331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1D8F595" w14:textId="2315EF2C" w:rsidR="00C455EA" w:rsidRPr="00FF7EE0" w:rsidRDefault="00454A4C" w:rsidP="001F6BAF">
      <w:pPr>
        <w:pStyle w:val="Caption"/>
      </w:pPr>
      <w:bookmarkStart w:id="282" w:name="_Toc481936546"/>
      <w:r w:rsidRPr="00FF7EE0">
        <w:rPr>
          <w:noProof/>
          <w:lang w:val="en-US"/>
        </w:rPr>
        <w:lastRenderedPageBreak/>
        <w:drawing>
          <wp:inline distT="0" distB="0" distL="0" distR="0" wp14:anchorId="3B72EA67" wp14:editId="4333328B">
            <wp:extent cx="5743575" cy="296791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yfinal-spectrum.pn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0" t="597" r="8186" b="-893"/>
                    <a:stretch/>
                  </pic:blipFill>
                  <pic:spPr bwMode="auto">
                    <a:xfrm>
                      <a:off x="0" y="0"/>
                      <a:ext cx="5780343" cy="2986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282"/>
    </w:p>
    <w:p w14:paraId="07568A49" w14:textId="2AF82DEC" w:rsidR="00E1575D" w:rsidRPr="00FF7EE0" w:rsidRDefault="00C455EA" w:rsidP="00C455EA">
      <w:pPr>
        <w:pStyle w:val="Caption"/>
      </w:pPr>
      <w:bookmarkStart w:id="283" w:name="_Toc481936547"/>
      <w:bookmarkStart w:id="284" w:name="_Toc481982120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5</w:t>
        </w:r>
      </w:fldSimple>
      <w:r w:rsidRPr="00FF7EE0">
        <w:t xml:space="preserve"> Baseband of Prototype 2 in Frequency Domain</w:t>
      </w:r>
      <w:bookmarkEnd w:id="283"/>
      <w:bookmarkEnd w:id="284"/>
    </w:p>
    <w:p w14:paraId="52C099F7" w14:textId="51322249" w:rsidR="00A1386C" w:rsidRPr="00FF7EE0" w:rsidRDefault="00A1386C" w:rsidP="00A1386C">
      <w:r w:rsidRPr="00FF7EE0">
        <w:t>The plot of Figure 5-5 shows the component of the combined signal and the amplitude of it</w:t>
      </w:r>
      <w:r w:rsidR="008110D5">
        <w:t xml:space="preserve">.  </w:t>
      </w:r>
      <w:r w:rsidRPr="00FF7EE0">
        <w:t>From the highest points, the two AM component can be spotted, and the FM subcarrier can be found on the left, the first data point</w:t>
      </w:r>
      <w:r w:rsidR="008110D5">
        <w:t xml:space="preserve">.  </w:t>
      </w:r>
      <w:r w:rsidRPr="00FF7EE0">
        <w:t>The bandwidth for this signal is efficiently used, but the sidebands are more causing noises to the signal.</w:t>
      </w:r>
    </w:p>
    <w:p w14:paraId="07CAB6FA" w14:textId="4E81D1C8" w:rsidR="00C455EA" w:rsidRPr="00FF7EE0" w:rsidRDefault="007A52BD" w:rsidP="00C455EA">
      <w:pPr>
        <w:keepNext/>
      </w:pPr>
      <w:r w:rsidRPr="00FF7EE0">
        <w:rPr>
          <w:noProof/>
          <w:lang w:val="en-US"/>
        </w:rPr>
        <w:drawing>
          <wp:inline distT="0" distB="0" distL="0" distR="0" wp14:anchorId="610C3482" wp14:editId="3C8A8A15">
            <wp:extent cx="5838825" cy="236973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1" r="9157" b="1689"/>
                    <a:stretch/>
                  </pic:blipFill>
                  <pic:spPr bwMode="auto">
                    <a:xfrm>
                      <a:off x="0" y="0"/>
                      <a:ext cx="5849449" cy="237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292E4E" w14:textId="615A8C87" w:rsidR="00781D0E" w:rsidRPr="00FF7EE0" w:rsidRDefault="00C455EA" w:rsidP="00C455EA">
      <w:pPr>
        <w:pStyle w:val="Caption"/>
      </w:pPr>
      <w:bookmarkStart w:id="285" w:name="_Toc481936548"/>
      <w:bookmarkStart w:id="286" w:name="_Toc481982121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6</w:t>
        </w:r>
      </w:fldSimple>
      <w:r w:rsidRPr="00FF7EE0">
        <w:t xml:space="preserve"> </w:t>
      </w:r>
      <w:r w:rsidRPr="00AC36B7">
        <w:rPr>
          <w:noProof/>
        </w:rPr>
        <w:t>yfinal</w:t>
      </w:r>
      <w:r w:rsidRPr="00FF7EE0">
        <w:t xml:space="preserve"> signal in time domain</w:t>
      </w:r>
      <w:bookmarkEnd w:id="285"/>
      <w:bookmarkEnd w:id="286"/>
    </w:p>
    <w:p w14:paraId="23AD72BC" w14:textId="6BA545C7" w:rsidR="00781D0E" w:rsidRPr="00FF7EE0" w:rsidRDefault="00B33278" w:rsidP="00A1386C">
      <w:r w:rsidRPr="00FF7EE0">
        <w:t>Figure 5-6 shows the characteristics of the combined signal in time domain</w:t>
      </w:r>
      <w:r w:rsidR="008110D5">
        <w:t xml:space="preserve">.  </w:t>
      </w:r>
      <w:r w:rsidRPr="00FF7EE0">
        <w:t>The waveform has the FM feature with amplitude change over the time</w:t>
      </w:r>
      <w:r w:rsidR="008110D5">
        <w:t xml:space="preserve">.  </w:t>
      </w:r>
      <w:r w:rsidRPr="00FF7EE0">
        <w:t>It has two type of modulation combined</w:t>
      </w:r>
      <w:r w:rsidR="008110D5">
        <w:rPr>
          <w:noProof/>
        </w:rPr>
        <w:t xml:space="preserve">.  </w:t>
      </w:r>
      <w:r w:rsidR="00040501">
        <w:rPr>
          <w:noProof/>
        </w:rPr>
        <w:t>T</w:t>
      </w:r>
      <w:r w:rsidRPr="00040501">
        <w:rPr>
          <w:noProof/>
        </w:rPr>
        <w:t>herefore</w:t>
      </w:r>
      <w:r w:rsidRPr="00FF7EE0">
        <w:t>, a further study of the signal can be carried to out to reveal the information carried.</w:t>
      </w:r>
    </w:p>
    <w:p w14:paraId="4DA55B7A" w14:textId="78095BEA" w:rsidR="00C455EA" w:rsidRPr="00FF7EE0" w:rsidRDefault="001F6BAF" w:rsidP="00C455EA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2D3D0DB4" wp14:editId="36821891">
            <wp:extent cx="5476875" cy="461932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82" t="3341" r="8229" b="238"/>
                    <a:stretch/>
                  </pic:blipFill>
                  <pic:spPr bwMode="auto">
                    <a:xfrm>
                      <a:off x="0" y="0"/>
                      <a:ext cx="5481926" cy="4623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BAC814" w14:textId="763BA26F" w:rsidR="00781D0E" w:rsidRPr="00FF7EE0" w:rsidRDefault="00C455EA" w:rsidP="00C455EA">
      <w:pPr>
        <w:pStyle w:val="Caption"/>
      </w:pPr>
      <w:bookmarkStart w:id="287" w:name="_Toc481936549"/>
      <w:bookmarkStart w:id="288" w:name="_Toc481982122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7</w:t>
        </w:r>
      </w:fldSimple>
      <w:r w:rsidRPr="00FF7EE0">
        <w:t xml:space="preserve"> </w:t>
      </w:r>
      <w:r w:rsidRPr="00AC36B7">
        <w:rPr>
          <w:noProof/>
        </w:rPr>
        <w:t>fmdemod</w:t>
      </w:r>
      <w:r w:rsidRPr="00FF7EE0">
        <w:t xml:space="preserve"> and </w:t>
      </w:r>
      <w:r w:rsidRPr="00AC36B7">
        <w:rPr>
          <w:noProof/>
        </w:rPr>
        <w:t>amdemod</w:t>
      </w:r>
      <w:r w:rsidRPr="00FF7EE0">
        <w:t xml:space="preserve"> in Frequency Domain</w:t>
      </w:r>
      <w:bookmarkEnd w:id="287"/>
      <w:bookmarkEnd w:id="288"/>
    </w:p>
    <w:p w14:paraId="31E4FD9C" w14:textId="215F4CD8" w:rsidR="001F6BAF" w:rsidRPr="00FF7EE0" w:rsidRDefault="001F6BAF" w:rsidP="001F6BAF">
      <w:r w:rsidRPr="00FF7EE0">
        <w:t xml:space="preserve">In Figure 5-7, the demodulation worked on the baseband signal and has </w:t>
      </w:r>
      <w:r w:rsidR="00965F79">
        <w:t>the</w:t>
      </w:r>
      <w:r w:rsidRPr="00FF7EE0">
        <w:t xml:space="preserve"> positive result of signal restoration</w:t>
      </w:r>
      <w:r w:rsidR="008110D5">
        <w:t xml:space="preserve">.  </w:t>
      </w:r>
      <w:r w:rsidRPr="00FF7EE0">
        <w:t xml:space="preserve">In the upper subplot, the phase difference survived from multiple signal </w:t>
      </w:r>
      <w:r w:rsidRPr="00965F79">
        <w:rPr>
          <w:noProof/>
        </w:rPr>
        <w:t>manipulation</w:t>
      </w:r>
      <w:r w:rsidR="00965F79">
        <w:rPr>
          <w:noProof/>
        </w:rPr>
        <w:t>s</w:t>
      </w:r>
      <w:r w:rsidRPr="00FF7EE0">
        <w:t xml:space="preserve"> and maintained stable </w:t>
      </w:r>
      <w:r w:rsidRPr="00904637">
        <w:rPr>
          <w:noProof/>
        </w:rPr>
        <w:t>through</w:t>
      </w:r>
      <w:r w:rsidRPr="00FF7EE0">
        <w:t xml:space="preserve"> the signal</w:t>
      </w:r>
      <w:r w:rsidR="008110D5">
        <w:t xml:space="preserve">.  </w:t>
      </w:r>
      <w:r w:rsidRPr="00FF7EE0">
        <w:t xml:space="preserve">The lower subplot indicates the frequency component remained in the signal, and the 30 Hz components of AM and FM are overlapped on the spectrum, which suggests the </w:t>
      </w:r>
      <w:r w:rsidRPr="00904637">
        <w:rPr>
          <w:noProof/>
        </w:rPr>
        <w:t>high</w:t>
      </w:r>
      <w:r w:rsidRPr="00FF7EE0">
        <w:t xml:space="preserve"> </w:t>
      </w:r>
      <w:r w:rsidR="000626F8" w:rsidRPr="00FF7EE0">
        <w:t>feasibility of restoration.</w:t>
      </w:r>
    </w:p>
    <w:p w14:paraId="33CDF811" w14:textId="77777777" w:rsidR="00C455EA" w:rsidRPr="00FF7EE0" w:rsidRDefault="00464321" w:rsidP="00C455EA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093A60FF" wp14:editId="17F793EB">
            <wp:extent cx="5579746" cy="3611245"/>
            <wp:effectExtent l="0" t="0" r="1905" b="8255"/>
            <wp:docPr id="14799580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6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670D" w14:textId="55CC19DA" w:rsidR="009A7682" w:rsidRPr="00FF7EE0" w:rsidRDefault="00C455EA" w:rsidP="00C455EA">
      <w:pPr>
        <w:pStyle w:val="Caption"/>
      </w:pPr>
      <w:bookmarkStart w:id="289" w:name="_Toc481936550"/>
      <w:bookmarkStart w:id="290" w:name="_Toc481982123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8</w:t>
        </w:r>
      </w:fldSimple>
      <w:r w:rsidRPr="00FF7EE0">
        <w:t xml:space="preserve"> Phase difference and the Bearing</w:t>
      </w:r>
      <w:bookmarkEnd w:id="289"/>
      <w:r w:rsidR="000626F8" w:rsidRPr="00FF7EE0">
        <w:t xml:space="preserve"> of 90 degree</w:t>
      </w:r>
      <w:bookmarkEnd w:id="290"/>
    </w:p>
    <w:p w14:paraId="695E6279" w14:textId="0DD1E058" w:rsidR="00FB452B" w:rsidRPr="00FF7EE0" w:rsidRDefault="000626F8" w:rsidP="00B33278">
      <w:r w:rsidRPr="00FF7EE0">
        <w:t>Figure 5-8 is the final processing of the signal</w:t>
      </w:r>
      <w:r w:rsidR="008110D5">
        <w:t xml:space="preserve">.  </w:t>
      </w:r>
      <w:r w:rsidR="00B0492E" w:rsidRPr="00FF7EE0">
        <w:t>The phase difference of two sine wave was successfully extracted</w:t>
      </w:r>
      <w:r w:rsidRPr="00FF7EE0">
        <w:t xml:space="preserve"> and restored</w:t>
      </w:r>
      <w:r w:rsidR="00B0492E" w:rsidRPr="00FF7EE0">
        <w:t xml:space="preserve"> from modulated signals</w:t>
      </w:r>
      <w:r w:rsidRPr="00FF7EE0">
        <w:t xml:space="preserve"> after the filter was applied to it</w:t>
      </w:r>
      <w:r w:rsidR="008110D5">
        <w:t xml:space="preserve">.  </w:t>
      </w:r>
      <w:r w:rsidR="000D6402" w:rsidRPr="00FF7EE0">
        <w:t>The sampling rate of the filter applied to the modulated signal is the same</w:t>
      </w:r>
      <w:r w:rsidR="008110D5">
        <w:rPr>
          <w:noProof/>
        </w:rPr>
        <w:t xml:space="preserve">.  </w:t>
      </w:r>
      <w:r w:rsidR="00040501">
        <w:rPr>
          <w:noProof/>
        </w:rPr>
        <w:t>T</w:t>
      </w:r>
      <w:r w:rsidR="000D6402" w:rsidRPr="00040501">
        <w:rPr>
          <w:noProof/>
        </w:rPr>
        <w:t>herefore</w:t>
      </w:r>
      <w:r w:rsidR="000D6402" w:rsidRPr="00FF7EE0">
        <w:t xml:space="preserve"> the delay of the filter is same</w:t>
      </w:r>
      <w:r w:rsidR="008110D5">
        <w:t xml:space="preserve">.  </w:t>
      </w:r>
      <w:r w:rsidR="0007513E" w:rsidRPr="00FF7EE0">
        <w:t xml:space="preserve">The phase difference matched the </w:t>
      </w:r>
      <w:r w:rsidR="009A7682" w:rsidRPr="00FF7EE0">
        <w:t>bearing worked ou</w:t>
      </w:r>
      <w:r w:rsidR="00270696" w:rsidRPr="00FF7EE0">
        <w:t xml:space="preserve">t from demodulated signal from </w:t>
      </w:r>
      <w:r w:rsidR="00B33278" w:rsidRPr="00FF7EE0">
        <w:fldChar w:fldCharType="begin"/>
      </w:r>
      <w:r w:rsidR="00B33278" w:rsidRPr="00FF7EE0">
        <w:instrText xml:space="preserve"> REF _Ref481941387 \h </w:instrText>
      </w:r>
      <w:r w:rsidR="00B33278" w:rsidRPr="00FF7EE0">
        <w:fldChar w:fldCharType="separate"/>
      </w:r>
      <w:r w:rsidR="00073B44" w:rsidRPr="00FF7EE0">
        <w:t xml:space="preserve">Figure </w:t>
      </w:r>
      <w:r w:rsidR="00073B44">
        <w:rPr>
          <w:noProof/>
        </w:rPr>
        <w:t>5</w:t>
      </w:r>
      <w:r w:rsidR="00073B44">
        <w:noBreakHyphen/>
      </w:r>
      <w:r w:rsidR="00073B44">
        <w:rPr>
          <w:noProof/>
        </w:rPr>
        <w:t>3</w:t>
      </w:r>
      <w:r w:rsidR="00073B44" w:rsidRPr="00FF7EE0">
        <w:t xml:space="preserve"> Sine wave comparison of phases</w:t>
      </w:r>
      <w:r w:rsidR="00B33278" w:rsidRPr="00FF7EE0">
        <w:fldChar w:fldCharType="end"/>
      </w:r>
      <w:r w:rsidR="008110D5">
        <w:t xml:space="preserve">.  </w:t>
      </w:r>
      <w:r w:rsidR="00F67396" w:rsidRPr="00FF7EE0">
        <w:t xml:space="preserve">The Equation 5 shows the composition of </w:t>
      </w:r>
      <w:r w:rsidR="00904637">
        <w:t>a</w:t>
      </w:r>
      <w:r w:rsidR="00F67396" w:rsidRPr="00FF7EE0">
        <w:t xml:space="preserve"> sine wave.</w:t>
      </w:r>
    </w:p>
    <w:p w14:paraId="6DB5CDDA" w14:textId="47615F43" w:rsidR="00F67396" w:rsidRPr="00FF7EE0" w:rsidRDefault="00F67396" w:rsidP="00F67396">
      <w:pPr>
        <w:pStyle w:val="Caption"/>
        <w:keepNext/>
        <w:jc w:val="left"/>
      </w:pPr>
      <w:r w:rsidRPr="00FF7EE0">
        <w:t xml:space="preserve">Equation </w:t>
      </w:r>
      <w:fldSimple w:instr=" SEQ Equation \* ARABIC ">
        <w:r w:rsidR="00073B44">
          <w:rPr>
            <w:noProof/>
          </w:rPr>
          <w:t>5</w:t>
        </w:r>
      </w:fldSimple>
    </w:p>
    <w:p w14:paraId="2A72B9EE" w14:textId="06E05290" w:rsidR="00B03B48" w:rsidRPr="00FF7EE0" w:rsidRDefault="002545A1" w:rsidP="00F67396">
      <w:pPr>
        <w:jc w:val="center"/>
      </w:pPr>
      <m:oMathPara>
        <m:oMath>
          <m:r>
            <w:rPr>
              <w:rFonts w:ascii="Cambria Math" w:hAnsi="Cambria Math"/>
            </w:rPr>
            <m:t>sinewave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pi*frequency*t</m:t>
                  </m:r>
                </m:e>
              </m:d>
              <m:r>
                <w:rPr>
                  <w:rFonts w:ascii="Cambria Math" w:hAnsi="Cambria Math"/>
                </w:rPr>
                <m:t xml:space="preserve"> ;frequency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eriod</m:t>
                  </m:r>
                </m:den>
              </m:f>
            </m:e>
          </m:func>
        </m:oMath>
      </m:oMathPara>
    </w:p>
    <w:p w14:paraId="37E9F003" w14:textId="366E93D8" w:rsidR="002545A1" w:rsidRPr="00FF7EE0" w:rsidRDefault="0083193E" w:rsidP="00F67396">
      <w:pPr>
        <w:jc w:val="left"/>
      </w:pPr>
      <w:r w:rsidRPr="00FF7EE0">
        <w:t>Where</w:t>
      </w:r>
      <w:r w:rsidR="00E1575D" w:rsidRPr="00FF7EE0">
        <w:t xml:space="preserve"> the</w:t>
      </w:r>
      <w:r w:rsidRPr="00FF7EE0">
        <w:t xml:space="preserve"> frequency is 30</w:t>
      </w:r>
      <w:r w:rsidR="00E1575D" w:rsidRPr="00FF7EE0">
        <w:t>Hz and period is 1/30 second</w:t>
      </w:r>
      <w:r w:rsidR="008110D5">
        <w:t xml:space="preserve">.  </w:t>
      </w:r>
    </w:p>
    <w:p w14:paraId="37359E17" w14:textId="2A2D2D81" w:rsidR="001E257F" w:rsidRPr="00FF7EE0" w:rsidRDefault="009A7682" w:rsidP="002779FA">
      <w:r w:rsidRPr="00FF7EE0">
        <w:t xml:space="preserve">The </w:t>
      </w:r>
      <w:r w:rsidR="00001659" w:rsidRPr="00FF7EE0">
        <w:t xml:space="preserve">two sine waves’ </w:t>
      </w:r>
      <w:r w:rsidRPr="00FF7EE0">
        <w:t>peak</w:t>
      </w:r>
      <w:r w:rsidR="00904637">
        <w:t>s</w:t>
      </w:r>
      <w:r w:rsidRPr="00FF7EE0">
        <w:t xml:space="preserve"> have a time difference of </w:t>
      </w:r>
      <w:r w:rsidR="00D84FBC" w:rsidRPr="00FF7EE0">
        <w:t xml:space="preserve">0.083s, which </w:t>
      </w:r>
      <w:r w:rsidR="00061E4E" w:rsidRPr="00FF7EE0">
        <w:t xml:space="preserve">equals </w:t>
      </w:r>
      <w:r w:rsidR="002779FA" w:rsidRPr="00FF7EE0">
        <w:t xml:space="preserve">a quarter of 1/30 second, in another word, the time delay is </w:t>
      </w:r>
      <w:r w:rsidR="00FB452B" w:rsidRPr="00FF7EE0">
        <w:t xml:space="preserve">a </w:t>
      </w:r>
      <w:r w:rsidR="002779FA" w:rsidRPr="00FF7EE0">
        <w:t xml:space="preserve">quarter </w:t>
      </w:r>
      <w:r w:rsidR="00FB452B" w:rsidRPr="00FF7EE0">
        <w:t xml:space="preserve">of the </w:t>
      </w:r>
      <w:r w:rsidR="002779FA" w:rsidRPr="00FF7EE0">
        <w:t>period</w:t>
      </w:r>
      <w:r w:rsidR="00FB452B" w:rsidRPr="00FF7EE0">
        <w:t xml:space="preserve"> and the</w:t>
      </w:r>
      <w:r w:rsidR="002779FA" w:rsidRPr="00FF7EE0">
        <w:t xml:space="preserve"> phase</w:t>
      </w:r>
      <w:r w:rsidR="00FB452B" w:rsidRPr="00FF7EE0">
        <w:t xml:space="preserve"> of </w:t>
      </w:r>
      <w:r w:rsidR="002779FA" w:rsidRPr="00FF7EE0">
        <w:t xml:space="preserve">90 </w:t>
      </w:r>
      <w:r w:rsidR="00E1575D" w:rsidRPr="00FF7EE0">
        <w:t>degrees</w:t>
      </w:r>
      <w:r w:rsidR="002779FA" w:rsidRPr="00FF7EE0">
        <w:t>.</w:t>
      </w:r>
    </w:p>
    <w:p w14:paraId="2DA20735" w14:textId="3DA160CB" w:rsidR="007F2970" w:rsidRPr="00FF7EE0" w:rsidRDefault="007F2970" w:rsidP="00E248F1">
      <w:pPr>
        <w:pStyle w:val="Heading3"/>
        <w:numPr>
          <w:ilvl w:val="2"/>
          <w:numId w:val="29"/>
        </w:numPr>
      </w:pPr>
      <w:bookmarkStart w:id="291" w:name="_Toc481834310"/>
      <w:bookmarkStart w:id="292" w:name="_Toc481854682"/>
      <w:bookmarkStart w:id="293" w:name="_Toc481936597"/>
      <w:bookmarkStart w:id="294" w:name="_Toc482016302"/>
      <w:r w:rsidRPr="00FF7EE0">
        <w:t>Bearing examples</w:t>
      </w:r>
      <w:bookmarkEnd w:id="291"/>
      <w:bookmarkEnd w:id="292"/>
      <w:bookmarkEnd w:id="293"/>
      <w:bookmarkEnd w:id="294"/>
    </w:p>
    <w:p w14:paraId="2E8FD950" w14:textId="69202E9D" w:rsidR="007F2970" w:rsidRPr="00FF7EE0" w:rsidRDefault="007F2970" w:rsidP="00735BFE">
      <w:r w:rsidRPr="00FF7EE0">
        <w:t>The bearing is obtained from Prototype 2</w:t>
      </w:r>
      <w:r w:rsidR="00E93F8C" w:rsidRPr="00FF7EE0">
        <w:t>,</w:t>
      </w:r>
      <w:r w:rsidRPr="00FF7EE0">
        <w:t xml:space="preserve"> with different initial phase.</w:t>
      </w:r>
    </w:p>
    <w:p w14:paraId="12A9196D" w14:textId="1E2B74DE" w:rsidR="00E93F8C" w:rsidRPr="00FF7EE0" w:rsidRDefault="00E93F8C" w:rsidP="00735BFE">
      <w:r w:rsidRPr="00FF7EE0">
        <w:lastRenderedPageBreak/>
        <w:t>The following phase differences are going to be examined in the experiment</w:t>
      </w:r>
      <w:r w:rsidR="00430703">
        <w:t>.</w:t>
      </w:r>
    </w:p>
    <w:p w14:paraId="104E6519" w14:textId="35FFBE94" w:rsidR="00473790" w:rsidRPr="00FF7EE0" w:rsidRDefault="00473790" w:rsidP="00473790">
      <w:pPr>
        <w:pStyle w:val="Caption"/>
        <w:keepNext/>
      </w:pPr>
      <w:r w:rsidRPr="00FF7EE0">
        <w:t xml:space="preserve">Table </w:t>
      </w:r>
      <w:fldSimple w:instr=" SEQ Table \* ARABIC ">
        <w:r w:rsidR="00073B44">
          <w:rPr>
            <w:noProof/>
          </w:rPr>
          <w:t>1</w:t>
        </w:r>
      </w:fldSimple>
      <w:r w:rsidRPr="00FF7EE0">
        <w:t xml:space="preserve"> Bearing output with given input</w:t>
      </w:r>
    </w:p>
    <w:tbl>
      <w:tblPr>
        <w:tblStyle w:val="GridTable1Light"/>
        <w:tblW w:w="8821" w:type="dxa"/>
        <w:tblLook w:val="04A0" w:firstRow="1" w:lastRow="0" w:firstColumn="1" w:lastColumn="0" w:noHBand="0" w:noVBand="1"/>
      </w:tblPr>
      <w:tblGrid>
        <w:gridCol w:w="4389"/>
        <w:gridCol w:w="4388"/>
        <w:gridCol w:w="44"/>
      </w:tblGrid>
      <w:tr w:rsidR="00E93F8C" w:rsidRPr="00FF7EE0" w14:paraId="2502D30E" w14:textId="77777777" w:rsidTr="00A176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303D2640" w14:textId="6418582F" w:rsidR="00E93F8C" w:rsidRPr="00FF7EE0" w:rsidRDefault="00E93F8C" w:rsidP="0084309A">
            <w:pPr>
              <w:jc w:val="center"/>
            </w:pPr>
            <w:r w:rsidRPr="00FF7EE0">
              <w:t>Phase Difference</w:t>
            </w:r>
            <w:r w:rsidR="0084309A" w:rsidRPr="00FF7EE0">
              <w:t xml:space="preserve"> (deg)</w:t>
            </w:r>
          </w:p>
        </w:tc>
        <w:tc>
          <w:tcPr>
            <w:tcW w:w="4411" w:type="dxa"/>
            <w:gridSpan w:val="2"/>
          </w:tcPr>
          <w:p w14:paraId="34F1381F" w14:textId="3EE59349" w:rsidR="00E93F8C" w:rsidRPr="00FF7EE0" w:rsidRDefault="00E93F8C" w:rsidP="0084309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Bearing Output</w:t>
            </w:r>
            <w:r w:rsidR="0084309A" w:rsidRPr="00FF7EE0">
              <w:t xml:space="preserve"> (deg)</w:t>
            </w:r>
          </w:p>
        </w:tc>
      </w:tr>
      <w:tr w:rsidR="00E93F8C" w:rsidRPr="00FF7EE0" w14:paraId="179CD43C" w14:textId="77777777" w:rsidTr="00A1766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78679919" w14:textId="5AB1D9B5" w:rsidR="00E93F8C" w:rsidRPr="00FF7EE0" w:rsidRDefault="00E93F8C" w:rsidP="0084309A">
            <w:pPr>
              <w:jc w:val="center"/>
            </w:pPr>
            <w:r w:rsidRPr="00FF7EE0">
              <w:t>45</w:t>
            </w:r>
          </w:p>
        </w:tc>
        <w:tc>
          <w:tcPr>
            <w:tcW w:w="4411" w:type="dxa"/>
            <w:gridSpan w:val="2"/>
          </w:tcPr>
          <w:p w14:paraId="39694C31" w14:textId="0ABED996" w:rsidR="00E93F8C" w:rsidRPr="00FF7EE0" w:rsidRDefault="00CB4387" w:rsidP="00843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4</w:t>
            </w:r>
            <w:r w:rsidR="00476C27" w:rsidRPr="00FF7EE0">
              <w:t>6.44</w:t>
            </w:r>
          </w:p>
        </w:tc>
      </w:tr>
      <w:tr w:rsidR="00E93F8C" w:rsidRPr="00FF7EE0" w14:paraId="1D4CF1B9" w14:textId="77777777" w:rsidTr="00A17660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7686D2DE" w14:textId="23C63D10" w:rsidR="00E93F8C" w:rsidRPr="00FF7EE0" w:rsidRDefault="00E93F8C" w:rsidP="0084309A">
            <w:pPr>
              <w:jc w:val="center"/>
            </w:pPr>
            <w:r w:rsidRPr="00FF7EE0">
              <w:t>90</w:t>
            </w:r>
          </w:p>
        </w:tc>
        <w:tc>
          <w:tcPr>
            <w:tcW w:w="4411" w:type="dxa"/>
            <w:gridSpan w:val="2"/>
          </w:tcPr>
          <w:p w14:paraId="2D547D05" w14:textId="207B45BA" w:rsidR="00E93F8C" w:rsidRPr="00FF7EE0" w:rsidRDefault="00AB7C75" w:rsidP="00843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90</w:t>
            </w:r>
          </w:p>
        </w:tc>
      </w:tr>
      <w:tr w:rsidR="00E93F8C" w:rsidRPr="00FF7EE0" w14:paraId="39DABB0F" w14:textId="77777777" w:rsidTr="00A1766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2BE215EF" w14:textId="7D1507E7" w:rsidR="00E93F8C" w:rsidRPr="00FF7EE0" w:rsidRDefault="00E93F8C" w:rsidP="0084309A">
            <w:pPr>
              <w:jc w:val="center"/>
            </w:pPr>
            <w:r w:rsidRPr="00FF7EE0">
              <w:t>135</w:t>
            </w:r>
          </w:p>
        </w:tc>
        <w:tc>
          <w:tcPr>
            <w:tcW w:w="4411" w:type="dxa"/>
            <w:gridSpan w:val="2"/>
          </w:tcPr>
          <w:p w14:paraId="1B702F7E" w14:textId="65A0C589" w:rsidR="00E93F8C" w:rsidRPr="00FF7EE0" w:rsidRDefault="002A523E" w:rsidP="00843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134</w:t>
            </w:r>
          </w:p>
        </w:tc>
      </w:tr>
      <w:tr w:rsidR="00E93F8C" w:rsidRPr="00FF7EE0" w14:paraId="337727BF" w14:textId="77777777" w:rsidTr="00A1766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1746F077" w14:textId="03CE3F58" w:rsidR="00E93F8C" w:rsidRPr="00FF7EE0" w:rsidRDefault="00E93F8C" w:rsidP="0084309A">
            <w:pPr>
              <w:jc w:val="center"/>
            </w:pPr>
            <w:r w:rsidRPr="00FF7EE0">
              <w:t>180</w:t>
            </w:r>
          </w:p>
        </w:tc>
        <w:tc>
          <w:tcPr>
            <w:tcW w:w="4411" w:type="dxa"/>
            <w:gridSpan w:val="2"/>
          </w:tcPr>
          <w:p w14:paraId="1783B9AF" w14:textId="6E247E5D" w:rsidR="00E93F8C" w:rsidRPr="00FF7EE0" w:rsidRDefault="00560EE0" w:rsidP="00843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180</w:t>
            </w:r>
          </w:p>
        </w:tc>
      </w:tr>
      <w:tr w:rsidR="00E93F8C" w:rsidRPr="00FF7EE0" w14:paraId="1179DD58" w14:textId="77777777" w:rsidTr="00A1766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7D3C9490" w14:textId="42341E22" w:rsidR="00E93F8C" w:rsidRPr="00FF7EE0" w:rsidRDefault="00E93F8C" w:rsidP="0084309A">
            <w:pPr>
              <w:jc w:val="center"/>
            </w:pPr>
            <w:r w:rsidRPr="00FF7EE0">
              <w:t>270</w:t>
            </w:r>
          </w:p>
        </w:tc>
        <w:tc>
          <w:tcPr>
            <w:tcW w:w="4411" w:type="dxa"/>
            <w:gridSpan w:val="2"/>
          </w:tcPr>
          <w:p w14:paraId="181C51C6" w14:textId="60B56E22" w:rsidR="00E93F8C" w:rsidRPr="00FF7EE0" w:rsidRDefault="00560EE0" w:rsidP="00843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269</w:t>
            </w:r>
          </w:p>
        </w:tc>
      </w:tr>
      <w:tr w:rsidR="00560EE0" w:rsidRPr="00FF7EE0" w14:paraId="41040691" w14:textId="77777777" w:rsidTr="00A17660">
        <w:trPr>
          <w:gridAfter w:val="1"/>
          <w:wAfter w:w="44" w:type="dxa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</w:tcPr>
          <w:p w14:paraId="542801E1" w14:textId="36DBB411" w:rsidR="00560EE0" w:rsidRPr="00FF7EE0" w:rsidRDefault="0084309A" w:rsidP="0084309A">
            <w:pPr>
              <w:jc w:val="center"/>
            </w:pPr>
            <w:r w:rsidRPr="00FF7EE0">
              <w:t>315</w:t>
            </w:r>
          </w:p>
        </w:tc>
        <w:tc>
          <w:tcPr>
            <w:tcW w:w="4411" w:type="dxa"/>
          </w:tcPr>
          <w:p w14:paraId="1DDCF732" w14:textId="5F68CC90" w:rsidR="00560EE0" w:rsidRPr="00FF7EE0" w:rsidRDefault="00E25171" w:rsidP="0084309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F7EE0">
              <w:t>317</w:t>
            </w:r>
          </w:p>
        </w:tc>
      </w:tr>
    </w:tbl>
    <w:p w14:paraId="720E46D3" w14:textId="158DA59F" w:rsidR="00473790" w:rsidRPr="00FF7EE0" w:rsidRDefault="00473790" w:rsidP="00735BFE">
      <w:r w:rsidRPr="00FF7EE0">
        <w:t xml:space="preserve">The bearing was worked out </w:t>
      </w:r>
      <w:r w:rsidR="00C72E62" w:rsidRPr="00FF7EE0">
        <w:t xml:space="preserve">by using </w:t>
      </w:r>
      <w:r w:rsidR="00F67396" w:rsidRPr="00FF7EE0">
        <w:t>Equation 6 and 7</w:t>
      </w:r>
      <w:r w:rsidR="004D51E6" w:rsidRPr="00FF7EE0">
        <w:t xml:space="preserve"> below</w:t>
      </w:r>
      <w:r w:rsidR="00430703">
        <w:t>:</w:t>
      </w:r>
    </w:p>
    <w:p w14:paraId="56EE91D2" w14:textId="5DBA3E72" w:rsidR="005F0EFF" w:rsidRPr="00FF7EE0" w:rsidRDefault="005F0EFF" w:rsidP="005F0EFF">
      <w:pPr>
        <w:pStyle w:val="Caption"/>
        <w:keepNext/>
      </w:pPr>
      <w:r w:rsidRPr="00FF7EE0">
        <w:t xml:space="preserve">Equation </w:t>
      </w:r>
      <w:fldSimple w:instr=" SEQ Equation \* ARABIC ">
        <w:r w:rsidR="00073B44">
          <w:rPr>
            <w:noProof/>
          </w:rPr>
          <w:t>6</w:t>
        </w:r>
      </w:fldSimple>
    </w:p>
    <w:p w14:paraId="2FB51E52" w14:textId="77777777" w:rsidR="006A5673" w:rsidRPr="00FF7EE0" w:rsidRDefault="001075AB" w:rsidP="00735BFE">
      <m:oMathPara>
        <m:oMath>
          <m:r>
            <w:rPr>
              <w:rFonts w:ascii="Cambria Math" w:hAnsi="Cambria Math"/>
            </w:rPr>
            <m:t>∆t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m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m</m:t>
              </m:r>
            </m:sub>
          </m:sSub>
        </m:oMath>
      </m:oMathPara>
    </w:p>
    <w:p w14:paraId="689AD1BA" w14:textId="208AA3CF" w:rsidR="005F0EFF" w:rsidRPr="00FF7EE0" w:rsidRDefault="005F0EFF" w:rsidP="005F0EFF">
      <w:pPr>
        <w:pStyle w:val="Caption"/>
        <w:keepNext/>
      </w:pPr>
      <w:r w:rsidRPr="00FF7EE0">
        <w:t xml:space="preserve">Equation </w:t>
      </w:r>
      <w:fldSimple w:instr=" SEQ Equation \* ARABIC ">
        <w:r w:rsidR="00073B44">
          <w:rPr>
            <w:noProof/>
          </w:rPr>
          <w:t>7</w:t>
        </w:r>
      </w:fldSimple>
    </w:p>
    <w:p w14:paraId="4218CA51" w14:textId="7E8C1FA5" w:rsidR="004D51E6" w:rsidRPr="00FF7EE0" w:rsidRDefault="001075AB" w:rsidP="00735BFE">
      <m:oMathPara>
        <m:oMath>
          <m:r>
            <w:rPr>
              <w:rFonts w:ascii="Cambria Math" w:hAnsi="Cambria Math"/>
            </w:rPr>
            <m:t>Bearing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∆t</m:t>
                  </m:r>
                </m:num>
                <m:den>
                  <m:r>
                    <w:rPr>
                      <w:rFonts w:ascii="Cambria Math" w:hAnsi="Cambria Math"/>
                    </w:rPr>
                    <m:t>peirod</m:t>
                  </m:r>
                </m:den>
              </m:f>
              <m:r>
                <w:rPr>
                  <w:rFonts w:ascii="Cambria Math" w:hAnsi="Cambria Math"/>
                </w:rPr>
                <m:t>*360</m:t>
              </m:r>
            </m:e>
          </m:d>
          <m:r>
            <w:rPr>
              <w:rFonts w:ascii="Cambria Math" w:hAnsi="Cambria Math"/>
            </w:rPr>
            <m:t xml:space="preserve">, </m:t>
          </m:r>
        </m:oMath>
      </m:oMathPara>
    </w:p>
    <w:p w14:paraId="5AF1E11F" w14:textId="3ABDA537" w:rsidR="00F46E66" w:rsidRPr="00FF7EE0" w:rsidRDefault="00AC0F51" w:rsidP="000626F8">
      <w:r w:rsidRPr="00FF7EE0">
        <w:t xml:space="preserve">where the period </w:t>
      </w:r>
      <w:r w:rsidR="00040501" w:rsidRPr="00040501">
        <w:rPr>
          <w:noProof/>
        </w:rPr>
        <w:t xml:space="preserve">of </w:t>
      </w:r>
      <w:r w:rsidR="00EA22EA">
        <w:rPr>
          <w:noProof/>
        </w:rPr>
        <w:t>the</w:t>
      </w:r>
      <w:r w:rsidR="00040501" w:rsidRPr="00FD2344">
        <w:rPr>
          <w:noProof/>
        </w:rPr>
        <w:t xml:space="preserve"> </w:t>
      </w:r>
      <w:r w:rsidR="00040501" w:rsidRPr="00722A66">
        <w:rPr>
          <w:noProof/>
        </w:rPr>
        <w:t>sine</w:t>
      </w:r>
      <w:r w:rsidR="00722A66">
        <w:rPr>
          <w:noProof/>
        </w:rPr>
        <w:t xml:space="preserve"> </w:t>
      </w:r>
      <w:r w:rsidR="00040501" w:rsidRPr="00722A66">
        <w:rPr>
          <w:noProof/>
        </w:rPr>
        <w:t>wave</w:t>
      </w:r>
      <w:r w:rsidR="00040501">
        <w:rPr>
          <w:noProof/>
        </w:rPr>
        <w:t xml:space="preserve"> </w:t>
      </w:r>
      <w:r w:rsidRPr="00FF7EE0">
        <w:t xml:space="preserve">is 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30</m:t>
            </m:r>
          </m:den>
        </m:f>
      </m:oMath>
      <w:r w:rsidRPr="00FF7EE0">
        <w:t xml:space="preserve"> second</w:t>
      </w:r>
      <w:r w:rsidR="008110D5">
        <w:t xml:space="preserve">.  </w:t>
      </w:r>
      <w:r w:rsidR="00691BAC" w:rsidRPr="00FF7EE0">
        <w:t xml:space="preserve">The script was made to calculate this and included in Appendix </w:t>
      </w:r>
      <w:r w:rsidR="00C448A0" w:rsidRPr="00FF7EE0">
        <w:t>II</w:t>
      </w:r>
      <w:r w:rsidR="002835D9" w:rsidRPr="00FF7EE0">
        <w:t>I</w:t>
      </w:r>
      <w:r w:rsidR="00430703">
        <w:t>.</w:t>
      </w:r>
    </w:p>
    <w:p w14:paraId="36B9D99D" w14:textId="77777777" w:rsidR="00513D36" w:rsidRPr="00FF7EE0" w:rsidRDefault="00C85203" w:rsidP="00513D36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24BEEE23" wp14:editId="50A34CE2">
            <wp:extent cx="5380923" cy="3448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6.44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293" cy="3456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E68EC" w14:textId="7C749F48" w:rsidR="00513D36" w:rsidRPr="00FF7EE0" w:rsidRDefault="00513D36" w:rsidP="000626F8">
      <w:pPr>
        <w:pStyle w:val="Caption"/>
      </w:pPr>
      <w:r w:rsidRPr="00FF7EE0">
        <w:t xml:space="preserve">Figure 5-8 </w:t>
      </w:r>
      <w:fldSimple w:instr=" SEQ Figure_5-8 \* alphabetic ">
        <w:r w:rsidR="00073B44">
          <w:rPr>
            <w:noProof/>
          </w:rPr>
          <w:t>a</w:t>
        </w:r>
      </w:fldSimple>
      <w:r w:rsidRPr="00FF7EE0">
        <w:t xml:space="preserve"> Comparison of bearing of 45 degree</w:t>
      </w:r>
    </w:p>
    <w:p w14:paraId="7BF9D5D7" w14:textId="77777777" w:rsidR="00513D36" w:rsidRPr="00FF7EE0" w:rsidRDefault="00C85203" w:rsidP="00513D36">
      <w:pPr>
        <w:keepNext/>
      </w:pPr>
      <w:r w:rsidRPr="00FF7EE0">
        <w:rPr>
          <w:noProof/>
          <w:lang w:val="en-US"/>
        </w:rPr>
        <w:drawing>
          <wp:inline distT="0" distB="0" distL="0" distR="0" wp14:anchorId="6D451E5B" wp14:editId="17839853">
            <wp:extent cx="5333333" cy="4000000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35-13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4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C9772" w14:textId="6D5ACD91" w:rsidR="001B24B5" w:rsidRPr="00FF7EE0" w:rsidRDefault="00513D36" w:rsidP="00513D36">
      <w:pPr>
        <w:pStyle w:val="Caption"/>
      </w:pPr>
      <w:r w:rsidRPr="00FF7EE0">
        <w:t xml:space="preserve">Figure 5-8 </w:t>
      </w:r>
      <w:fldSimple w:instr=" SEQ Figure_5-8 \* alphabetic ">
        <w:r w:rsidR="00073B44">
          <w:rPr>
            <w:noProof/>
          </w:rPr>
          <w:t>b</w:t>
        </w:r>
      </w:fldSimple>
      <w:r w:rsidRPr="00FF7EE0">
        <w:t xml:space="preserve"> Comparison of bearing of 135 degree</w:t>
      </w:r>
    </w:p>
    <w:p w14:paraId="6E6044FD" w14:textId="77777777" w:rsidR="00513D36" w:rsidRPr="00FF7EE0" w:rsidRDefault="00C85203" w:rsidP="00513D36">
      <w:pPr>
        <w:keepNext/>
      </w:pPr>
      <w:bookmarkStart w:id="295" w:name="_Toc481834262"/>
      <w:bookmarkStart w:id="296" w:name="_Toc481841337"/>
      <w:bookmarkEnd w:id="295"/>
      <w:bookmarkEnd w:id="296"/>
      <w:r w:rsidRPr="00FF7EE0">
        <w:rPr>
          <w:noProof/>
          <w:lang w:val="en-US"/>
        </w:rPr>
        <w:lastRenderedPageBreak/>
        <w:drawing>
          <wp:inline distT="0" distB="0" distL="0" distR="0" wp14:anchorId="7DE881CA" wp14:editId="49E11B38">
            <wp:extent cx="5333333" cy="4000000"/>
            <wp:effectExtent l="0" t="0" r="127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80-18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4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1D6C" w14:textId="2208EC2C" w:rsidR="001B24B5" w:rsidRPr="00FF7EE0" w:rsidRDefault="00513D36" w:rsidP="00513D36">
      <w:pPr>
        <w:pStyle w:val="Caption"/>
      </w:pPr>
      <w:r w:rsidRPr="00FF7EE0">
        <w:t xml:space="preserve">Figure 5-8 </w:t>
      </w:r>
      <w:fldSimple w:instr=" SEQ Figure_5-8 \* alphabetic ">
        <w:r w:rsidR="00073B44">
          <w:rPr>
            <w:noProof/>
          </w:rPr>
          <w:t>c</w:t>
        </w:r>
      </w:fldSimple>
      <w:r w:rsidRPr="00FF7EE0">
        <w:t xml:space="preserve"> Comparison of bearing of 180 degree</w:t>
      </w:r>
    </w:p>
    <w:p w14:paraId="4A828D05" w14:textId="77777777" w:rsidR="001B24B5" w:rsidRPr="00FF7EE0" w:rsidRDefault="00C85203" w:rsidP="001B24B5">
      <w:pPr>
        <w:keepNext/>
      </w:pPr>
      <w:r w:rsidRPr="00FF7EE0">
        <w:rPr>
          <w:noProof/>
          <w:lang w:val="en-US"/>
        </w:rPr>
        <w:drawing>
          <wp:inline distT="0" distB="0" distL="0" distR="0" wp14:anchorId="0F77462A" wp14:editId="5BDE0A42">
            <wp:extent cx="5333333" cy="4000000"/>
            <wp:effectExtent l="0" t="0" r="127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25-22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4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8C8C5" w14:textId="6BE61699" w:rsidR="001B24B5" w:rsidRPr="00FF7EE0" w:rsidRDefault="00513D36" w:rsidP="00513D36">
      <w:pPr>
        <w:pStyle w:val="Caption"/>
      </w:pPr>
      <w:bookmarkStart w:id="297" w:name="_Toc481834264"/>
      <w:bookmarkStart w:id="298" w:name="_Toc481841339"/>
      <w:bookmarkEnd w:id="297"/>
      <w:bookmarkEnd w:id="298"/>
      <w:r w:rsidRPr="00FF7EE0">
        <w:t xml:space="preserve">Figure 5-8 </w:t>
      </w:r>
      <w:fldSimple w:instr=" SEQ Figure_5-8 \* alphabetic ">
        <w:r w:rsidR="00073B44">
          <w:rPr>
            <w:noProof/>
          </w:rPr>
          <w:t>d</w:t>
        </w:r>
      </w:fldSimple>
      <w:r w:rsidRPr="00FF7EE0">
        <w:t xml:space="preserve"> Comparison of bearing of 225 degree</w:t>
      </w:r>
    </w:p>
    <w:p w14:paraId="6D42D4E1" w14:textId="77777777" w:rsidR="001B24B5" w:rsidRPr="00FF7EE0" w:rsidRDefault="00C85203" w:rsidP="001B24B5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4EE2D053" wp14:editId="703C7ACA">
            <wp:extent cx="5333333" cy="4000000"/>
            <wp:effectExtent l="0" t="0" r="127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70-269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40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DB7BF" w14:textId="5EA82E82" w:rsidR="001B24B5" w:rsidRPr="00FF7EE0" w:rsidRDefault="00513D36" w:rsidP="00513D36">
      <w:pPr>
        <w:pStyle w:val="Caption"/>
      </w:pPr>
      <w:bookmarkStart w:id="299" w:name="_Toc481834265"/>
      <w:bookmarkStart w:id="300" w:name="_Toc481841340"/>
      <w:bookmarkEnd w:id="299"/>
      <w:bookmarkEnd w:id="300"/>
      <w:r w:rsidRPr="00FF7EE0">
        <w:t xml:space="preserve">Figure 5-8 </w:t>
      </w:r>
      <w:fldSimple w:instr=" SEQ Figure_5-8 \* alphabetic ">
        <w:r w:rsidR="00073B44">
          <w:rPr>
            <w:noProof/>
          </w:rPr>
          <w:t>e</w:t>
        </w:r>
      </w:fldSimple>
      <w:r w:rsidRPr="00FF7EE0">
        <w:t xml:space="preserve"> Comparison of bearing of 270 degree</w:t>
      </w:r>
    </w:p>
    <w:p w14:paraId="147F3D05" w14:textId="7E67C022" w:rsidR="007F2970" w:rsidRPr="00FF7EE0" w:rsidRDefault="007F2970" w:rsidP="00735BFE"/>
    <w:p w14:paraId="0715BA8C" w14:textId="6DDBA3C6" w:rsidR="00DC639E" w:rsidRPr="00FF7EE0" w:rsidRDefault="00735BFE" w:rsidP="00DC639E">
      <w:r w:rsidRPr="00FF7EE0">
        <w:t xml:space="preserve">The </w:t>
      </w:r>
      <w:r w:rsidR="000626F8" w:rsidRPr="00FF7EE0">
        <w:t xml:space="preserve">Figure series from 5-8 a to 5-8 e, demonstrated the </w:t>
      </w:r>
      <w:r w:rsidRPr="00FF7EE0">
        <w:t>demodulated signal remains the phase difference with the original signal</w:t>
      </w:r>
      <w:r w:rsidR="00637084" w:rsidRPr="00FF7EE0">
        <w:t xml:space="preserve"> from degree 45 to 315</w:t>
      </w:r>
      <w:r w:rsidR="008110D5">
        <w:t xml:space="preserve">.  </w:t>
      </w:r>
      <w:r w:rsidRPr="00FF7EE0">
        <w:t>The bearing information is obtained successfully</w:t>
      </w:r>
      <w:r w:rsidR="008110D5">
        <w:t xml:space="preserve">.  </w:t>
      </w:r>
    </w:p>
    <w:p w14:paraId="78061522" w14:textId="0C2D3F78" w:rsidR="000046A7" w:rsidRPr="00FF7EE0" w:rsidRDefault="000046A7" w:rsidP="00E248F1">
      <w:pPr>
        <w:pStyle w:val="Heading3"/>
        <w:numPr>
          <w:ilvl w:val="2"/>
          <w:numId w:val="29"/>
        </w:numPr>
      </w:pPr>
      <w:bookmarkStart w:id="301" w:name="_Toc481936598"/>
      <w:bookmarkStart w:id="302" w:name="_Toc482016303"/>
      <w:r w:rsidRPr="00FF7EE0">
        <w:t>Red Pitaya</w:t>
      </w:r>
      <w:bookmarkEnd w:id="301"/>
      <w:r w:rsidRPr="00FF7EE0">
        <w:t xml:space="preserve"> </w:t>
      </w:r>
      <w:r w:rsidR="00780F67" w:rsidRPr="00FF7EE0">
        <w:t>data</w:t>
      </w:r>
      <w:bookmarkEnd w:id="302"/>
    </w:p>
    <w:p w14:paraId="01DF2770" w14:textId="77777777" w:rsidR="00811979" w:rsidRPr="00FF7EE0" w:rsidRDefault="00331934" w:rsidP="00811979">
      <w:pPr>
        <w:keepNext/>
      </w:pPr>
      <w:r w:rsidRPr="00FF7EE0">
        <w:rPr>
          <w:noProof/>
          <w:lang w:val="en-US"/>
        </w:rPr>
        <w:drawing>
          <wp:inline distT="0" distB="0" distL="0" distR="0" wp14:anchorId="1D2041F4" wp14:editId="77740AD5">
            <wp:extent cx="5579745" cy="2230755"/>
            <wp:effectExtent l="0" t="0" r="1905" b="17145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9"/>
              </a:graphicData>
            </a:graphic>
          </wp:inline>
        </w:drawing>
      </w:r>
    </w:p>
    <w:p w14:paraId="407DA2C7" w14:textId="30FDCC3A" w:rsidR="00780F67" w:rsidRPr="00FF7EE0" w:rsidRDefault="00811979" w:rsidP="00780F67">
      <w:pPr>
        <w:pStyle w:val="Caption"/>
      </w:pPr>
      <w:bookmarkStart w:id="303" w:name="_Toc481982124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9</w:t>
        </w:r>
      </w:fldSimple>
      <w:r w:rsidRPr="00FF7EE0">
        <w:t xml:space="preserve"> Signal captured from Red Pitaya</w:t>
      </w:r>
      <w:bookmarkEnd w:id="303"/>
    </w:p>
    <w:p w14:paraId="72C0FB5D" w14:textId="01F1B808" w:rsidR="006A73BE" w:rsidRPr="00FF7EE0" w:rsidRDefault="006A73BE" w:rsidP="009566C6">
      <w:pPr>
        <w:keepNext/>
      </w:pPr>
      <w:r w:rsidRPr="00FF7EE0">
        <w:lastRenderedPageBreak/>
        <w:t>The data acquired from Red Pitaya is hard to process</w:t>
      </w:r>
      <w:r w:rsidR="008110D5">
        <w:t xml:space="preserve">.  </w:t>
      </w:r>
      <w:r w:rsidRPr="00FF7EE0">
        <w:t>The plot above</w:t>
      </w:r>
      <w:r w:rsidR="00780F67" w:rsidRPr="00FF7EE0">
        <w:t>,</w:t>
      </w:r>
      <w:r w:rsidRPr="00FF7EE0">
        <w:t xml:space="preserve"> Figure 5-9, </w:t>
      </w:r>
      <w:r w:rsidR="00780F67" w:rsidRPr="00FF7EE0">
        <w:t>shows the signal captured of the prototype 2 design</w:t>
      </w:r>
      <w:r w:rsidR="008110D5">
        <w:t xml:space="preserve">.  </w:t>
      </w:r>
      <w:r w:rsidR="00780F67" w:rsidRPr="00FF7EE0">
        <w:t>The signal above was</w:t>
      </w:r>
      <w:r w:rsidR="000B2C77" w:rsidRPr="00FF7EE0">
        <w:t xml:space="preserve"> </w:t>
      </w:r>
      <m:oMath>
        <m:r>
          <w:rPr>
            <w:rFonts w:ascii="Cambria Math" w:hAnsi="Cambria Math"/>
          </w:rPr>
          <m:t>yfinal</m:t>
        </m:r>
      </m:oMath>
      <w:r w:rsidR="00CF613C" w:rsidRPr="00FF7EE0">
        <w:t>, which was described in section 4</w:t>
      </w:r>
      <w:r w:rsidR="00CB72F3" w:rsidRPr="00FF7EE0">
        <w:t xml:space="preserve"> as a complex signal of AM and FM</w:t>
      </w:r>
      <w:r w:rsidR="00CF613C" w:rsidRPr="00FF7EE0">
        <w:t xml:space="preserve">, </w:t>
      </w:r>
      <w:r w:rsidR="000B2C77" w:rsidRPr="00FF7EE0">
        <w:t>running at 1MHz, with 1024</w:t>
      </w:r>
      <w:r w:rsidR="00206327" w:rsidRPr="00FF7EE0">
        <w:t xml:space="preserve"> samples in total</w:t>
      </w:r>
      <w:r w:rsidR="00C35B95">
        <w:t>,</w:t>
      </w:r>
      <w:r w:rsidR="00C17CF2" w:rsidRPr="00FF7EE0">
        <w:t xml:space="preserve"> during the period of 100ms</w:t>
      </w:r>
      <w:r w:rsidR="008110D5">
        <w:t xml:space="preserve">.  </w:t>
      </w:r>
      <w:r w:rsidR="00C17CF2" w:rsidRPr="00FF7EE0">
        <w:t xml:space="preserve">The </w:t>
      </w:r>
      <w:r w:rsidR="0018724F" w:rsidRPr="00FF7EE0">
        <w:t xml:space="preserve">plot is not smooth due to its limited samples, and the </w:t>
      </w:r>
      <w:r w:rsidR="00951013" w:rsidRPr="00FF7EE0">
        <w:t>amplitude was halved during the post processing of data</w:t>
      </w:r>
      <w:r w:rsidR="008110D5">
        <w:t xml:space="preserve">.  </w:t>
      </w:r>
    </w:p>
    <w:p w14:paraId="27418A29" w14:textId="3B5CF17F" w:rsidR="00E25171" w:rsidRPr="00FF7EE0" w:rsidRDefault="00E25171" w:rsidP="00E248F1">
      <w:pPr>
        <w:pStyle w:val="Heading2"/>
        <w:numPr>
          <w:ilvl w:val="1"/>
          <w:numId w:val="29"/>
        </w:numPr>
      </w:pPr>
      <w:bookmarkStart w:id="304" w:name="_Toc481936599"/>
      <w:bookmarkStart w:id="305" w:name="_Toc481611846"/>
      <w:bookmarkStart w:id="306" w:name="_Toc481652595"/>
      <w:bookmarkStart w:id="307" w:name="_Toc481834311"/>
      <w:bookmarkStart w:id="308" w:name="_Toc482016304"/>
      <w:r w:rsidRPr="00FF7EE0">
        <w:t>Discussion</w:t>
      </w:r>
      <w:bookmarkEnd w:id="304"/>
      <w:bookmarkEnd w:id="308"/>
    </w:p>
    <w:p w14:paraId="6CFA89DE" w14:textId="42BAD681" w:rsidR="004431B0" w:rsidRPr="00FF7EE0" w:rsidRDefault="00155A1B" w:rsidP="00D03938">
      <w:r w:rsidRPr="00FF7EE0">
        <w:t xml:space="preserve">The Prototype 1 shows the consistency of the </w:t>
      </w:r>
      <w:r w:rsidR="00D03938">
        <w:t>signal</w:t>
      </w:r>
      <w:r w:rsidR="008110D5">
        <w:t xml:space="preserve">.  </w:t>
      </w:r>
      <w:r w:rsidR="00D03938">
        <w:t>It used</w:t>
      </w:r>
      <w:r w:rsidRPr="00FF7EE0">
        <w:t xml:space="preserve"> the principle that developed for super-heterodyne radio</w:t>
      </w:r>
      <w:r w:rsidR="008110D5">
        <w:t xml:space="preserve">.  </w:t>
      </w:r>
      <w:r w:rsidR="00763A24" w:rsidRPr="00FF7EE0">
        <w:t xml:space="preserve">The signal </w:t>
      </w:r>
      <w:r w:rsidR="000D6B27">
        <w:rPr>
          <w:noProof/>
        </w:rPr>
        <w:t>illustrated</w:t>
      </w:r>
      <w:r w:rsidR="00763A24" w:rsidRPr="00FF7EE0">
        <w:t xml:space="preserve"> in </w:t>
      </w:r>
      <w:r w:rsidR="000D6B27">
        <w:rPr>
          <w:noProof/>
        </w:rPr>
        <w:t>f</w:t>
      </w:r>
      <w:r w:rsidR="00763A24" w:rsidRPr="000D6B27">
        <w:rPr>
          <w:noProof/>
        </w:rPr>
        <w:t>igure</w:t>
      </w:r>
      <w:r w:rsidR="00763A24" w:rsidRPr="00FF7EE0">
        <w:t xml:space="preserve"> 5-1</w:t>
      </w:r>
      <w:r w:rsidR="00D03938">
        <w:t>,</w:t>
      </w:r>
      <w:r w:rsidR="00763A24" w:rsidRPr="00FF7EE0">
        <w:t xml:space="preserve"> </w:t>
      </w:r>
      <w:r w:rsidR="00D03938">
        <w:t xml:space="preserve">has </w:t>
      </w:r>
      <w:r w:rsidR="00763A24" w:rsidRPr="00FF7EE0">
        <w:t xml:space="preserve">a little distortion but </w:t>
      </w:r>
      <w:r w:rsidR="00D03938">
        <w:t xml:space="preserve">is </w:t>
      </w:r>
      <w:r w:rsidR="00763A24" w:rsidRPr="00FF7EE0">
        <w:t>consistent with the original waveform</w:t>
      </w:r>
      <w:r w:rsidR="008110D5">
        <w:rPr>
          <w:noProof/>
        </w:rPr>
        <w:t xml:space="preserve">.  </w:t>
      </w:r>
      <w:r w:rsidR="00FD2344">
        <w:rPr>
          <w:noProof/>
        </w:rPr>
        <w:t>T</w:t>
      </w:r>
      <w:r w:rsidR="00763A24" w:rsidRPr="00FD2344">
        <w:rPr>
          <w:noProof/>
        </w:rPr>
        <w:t>hus</w:t>
      </w:r>
      <w:r w:rsidR="00763A24" w:rsidRPr="00FF7EE0">
        <w:t xml:space="preserve"> </w:t>
      </w:r>
      <w:r w:rsidR="00D03938">
        <w:t xml:space="preserve">it </w:t>
      </w:r>
      <w:r w:rsidR="00763A24" w:rsidRPr="00FF7EE0">
        <w:t>can be used to determine the bearing</w:t>
      </w:r>
      <w:r w:rsidR="008110D5">
        <w:t xml:space="preserve">.  </w:t>
      </w:r>
      <w:r w:rsidR="004431B0" w:rsidRPr="00FF7EE0">
        <w:t xml:space="preserve">One thing needs to be mentioned in this </w:t>
      </w:r>
      <w:r w:rsidR="00D03938">
        <w:t>simulation</w:t>
      </w:r>
      <w:r w:rsidR="004431B0" w:rsidRPr="00FF7EE0">
        <w:t xml:space="preserve"> that the AM part was not directional because</w:t>
      </w:r>
      <w:r w:rsidR="00904637">
        <w:rPr>
          <w:noProof/>
        </w:rPr>
        <w:t>,</w:t>
      </w:r>
      <w:r w:rsidR="004431B0" w:rsidRPr="00FF7EE0">
        <w:t xml:space="preserve"> in the VOR, it was modulated because of </w:t>
      </w:r>
      <w:r w:rsidR="006A0F2D" w:rsidRPr="00FF7EE0">
        <w:t xml:space="preserve">antenna </w:t>
      </w:r>
      <w:r w:rsidR="004431B0" w:rsidRPr="00FF7EE0">
        <w:t>rotation.</w:t>
      </w:r>
    </w:p>
    <w:p w14:paraId="47C27815" w14:textId="4421C48F" w:rsidR="00763A24" w:rsidRPr="00FF7EE0" w:rsidRDefault="00763A24" w:rsidP="000626F8">
      <w:r w:rsidRPr="00FF7EE0">
        <w:t xml:space="preserve">The mixer </w:t>
      </w:r>
      <w:r w:rsidR="004431B0" w:rsidRPr="00FF7EE0">
        <w:t>plays the important role to shift the lower frequency to the higher one, and the one use</w:t>
      </w:r>
      <w:r w:rsidR="00D03938">
        <w:t>d in this study was ideal</w:t>
      </w:r>
      <w:r w:rsidR="008110D5">
        <w:t xml:space="preserve">.  </w:t>
      </w:r>
      <w:r w:rsidR="00D03938">
        <w:t>Its performance is</w:t>
      </w:r>
      <w:r w:rsidR="004431B0" w:rsidRPr="00FF7EE0">
        <w:t xml:space="preserve"> doubtful when it is implemented using the real RF component</w:t>
      </w:r>
      <w:r w:rsidR="008110D5">
        <w:t xml:space="preserve">.  </w:t>
      </w:r>
      <w:r w:rsidR="004431B0" w:rsidRPr="00FF7EE0">
        <w:t xml:space="preserve"> </w:t>
      </w:r>
    </w:p>
    <w:p w14:paraId="77A95EDD" w14:textId="0FD820B9" w:rsidR="00155A1B" w:rsidRPr="00FF7EE0" w:rsidRDefault="00331934" w:rsidP="006A0F2D">
      <w:r w:rsidRPr="00FF7EE0">
        <w:t xml:space="preserve">Because of the </w:t>
      </w:r>
      <w:r w:rsidR="002805CC">
        <w:rPr>
          <w:noProof/>
        </w:rPr>
        <w:t>high</w:t>
      </w:r>
      <w:r w:rsidR="000626F8" w:rsidRPr="00FF7EE0">
        <w:t xml:space="preserve"> computational power </w:t>
      </w:r>
      <w:r w:rsidR="00B75711">
        <w:rPr>
          <w:noProof/>
        </w:rPr>
        <w:t>of</w:t>
      </w:r>
      <w:r w:rsidR="006A0F2D" w:rsidRPr="00FF7EE0">
        <w:t xml:space="preserve"> </w:t>
      </w:r>
      <w:r w:rsidRPr="00FF7EE0">
        <w:t>the Cloud Computing, ext</w:t>
      </w:r>
      <w:r w:rsidR="00D03938">
        <w:t>reme high sampling frequency could</w:t>
      </w:r>
      <w:r w:rsidRPr="00FF7EE0">
        <w:t xml:space="preserve"> be applied to simulation</w:t>
      </w:r>
      <w:r w:rsidR="008110D5">
        <w:t xml:space="preserve">.  </w:t>
      </w:r>
      <w:r w:rsidRPr="00FF7EE0">
        <w:t xml:space="preserve">The </w:t>
      </w:r>
      <w:r w:rsidR="000626F8" w:rsidRPr="00FF7EE0">
        <w:t xml:space="preserve">computation took </w:t>
      </w:r>
      <w:r w:rsidR="002259BE">
        <w:t xml:space="preserve">a </w:t>
      </w:r>
      <w:r w:rsidR="000626F8" w:rsidRPr="00FF7EE0">
        <w:t xml:space="preserve">long time due to its high sampling rate, which is not necessary for theory, but </w:t>
      </w:r>
      <w:r w:rsidR="002805CC">
        <w:rPr>
          <w:noProof/>
        </w:rPr>
        <w:t>essential</w:t>
      </w:r>
      <w:r w:rsidR="000626F8" w:rsidRPr="00FF7EE0">
        <w:t xml:space="preserve"> for </w:t>
      </w:r>
      <w:r w:rsidR="002259BE">
        <w:t>the</w:t>
      </w:r>
      <w:r w:rsidR="000626F8" w:rsidRPr="00FF7EE0">
        <w:t xml:space="preserve"> real application</w:t>
      </w:r>
      <w:r w:rsidR="008110D5">
        <w:t xml:space="preserve">.  </w:t>
      </w:r>
      <w:r w:rsidR="000626F8" w:rsidRPr="00FF7EE0">
        <w:t>The issue with this is the analogue system works continuously, but the simulation is digital</w:t>
      </w:r>
      <w:r w:rsidR="008110D5">
        <w:t xml:space="preserve">.  </w:t>
      </w:r>
      <w:r w:rsidR="000626F8" w:rsidRPr="00FF7EE0">
        <w:t xml:space="preserve">The </w:t>
      </w:r>
      <w:r w:rsidR="00637084" w:rsidRPr="00FF7EE0">
        <w:t>computing was conducted on Amazon Web Service (AWS), and it was very expensive to use.</w:t>
      </w:r>
    </w:p>
    <w:p w14:paraId="65D729C3" w14:textId="1D04E15D" w:rsidR="009F1E0C" w:rsidRPr="00FF7EE0" w:rsidRDefault="009F1E0C" w:rsidP="009F1E0C">
      <w:r w:rsidRPr="00FF7EE0">
        <w:t>The link between the Prototype 1 and Prototype 2 is that the prototype 1 paves the technical difficulty of frequency mixing, and it is important to see the waveform was preserved during the high</w:t>
      </w:r>
      <w:r w:rsidR="002259BE">
        <w:rPr>
          <w:noProof/>
        </w:rPr>
        <w:t>-</w:t>
      </w:r>
      <w:r w:rsidRPr="00FF7EE0">
        <w:t>frequency transmission</w:t>
      </w:r>
      <w:r w:rsidR="008110D5">
        <w:t xml:space="preserve">.  </w:t>
      </w:r>
      <w:r w:rsidRPr="00FF7EE0">
        <w:t xml:space="preserve"> </w:t>
      </w:r>
    </w:p>
    <w:p w14:paraId="654701D9" w14:textId="1E6BE706" w:rsidR="00680107" w:rsidRPr="00FF7EE0" w:rsidRDefault="00680107" w:rsidP="001E506C">
      <w:r w:rsidRPr="00FF7EE0">
        <w:t>Prototy</w:t>
      </w:r>
      <w:r w:rsidR="009A0B2C" w:rsidRPr="00FF7EE0">
        <w:t xml:space="preserve">pe 2 results </w:t>
      </w:r>
      <w:r w:rsidR="001E506C">
        <w:t>were</w:t>
      </w:r>
      <w:r w:rsidR="009A0B2C" w:rsidRPr="00FF7EE0">
        <w:t xml:space="preserve"> positive and proving</w:t>
      </w:r>
      <w:r w:rsidRPr="00FF7EE0">
        <w:t xml:space="preserve"> the frequency modulation </w:t>
      </w:r>
      <w:r w:rsidR="001E506C">
        <w:t>could</w:t>
      </w:r>
      <w:r w:rsidRPr="00FF7EE0">
        <w:t xml:space="preserve"> work together with amplitude modulation</w:t>
      </w:r>
      <w:r w:rsidR="008110D5">
        <w:t xml:space="preserve">.  </w:t>
      </w:r>
      <w:r w:rsidR="00C63112" w:rsidRPr="00FF7EE0">
        <w:t xml:space="preserve">The accuracy of the bearing output </w:t>
      </w:r>
      <w:r w:rsidR="001E506C">
        <w:t>was</w:t>
      </w:r>
      <w:r w:rsidR="00C63112" w:rsidRPr="00FF7EE0">
        <w:t xml:space="preserve"> slightly low due to the fact tha</w:t>
      </w:r>
      <w:r w:rsidR="002D115E" w:rsidRPr="00FF7EE0">
        <w:t xml:space="preserve">t all the points </w:t>
      </w:r>
      <w:r w:rsidR="001E506C">
        <w:t>were</w:t>
      </w:r>
      <w:r w:rsidR="002D115E" w:rsidRPr="00FF7EE0">
        <w:t xml:space="preserve"> selected </w:t>
      </w:r>
      <w:r w:rsidR="00BF6909" w:rsidRPr="00FF7EE0">
        <w:t>manually</w:t>
      </w:r>
      <w:r w:rsidR="008110D5">
        <w:t xml:space="preserve">.  </w:t>
      </w:r>
      <w:r w:rsidR="00865162" w:rsidRPr="00FF7EE0">
        <w:t>improvement</w:t>
      </w:r>
      <w:r w:rsidR="00BF6909" w:rsidRPr="00FF7EE0">
        <w:t>s need</w:t>
      </w:r>
      <w:r w:rsidR="00865162" w:rsidRPr="00FF7EE0">
        <w:t xml:space="preserve"> to be made on the dat</w:t>
      </w:r>
      <w:r w:rsidR="00BF6909" w:rsidRPr="00FF7EE0">
        <w:t xml:space="preserve">a processing in the future work, including a function to find the peak and compare the </w:t>
      </w:r>
      <w:r w:rsidR="00813E5B" w:rsidRPr="00FF7EE0">
        <w:t>time difference</w:t>
      </w:r>
      <w:r w:rsidR="008110D5">
        <w:t xml:space="preserve">.  </w:t>
      </w:r>
      <w:r w:rsidR="00813E5B" w:rsidRPr="00FF7EE0">
        <w:t>This will improve the accuracy</w:t>
      </w:r>
      <w:r w:rsidR="008110D5">
        <w:t xml:space="preserve">.  </w:t>
      </w:r>
    </w:p>
    <w:p w14:paraId="5FB8C676" w14:textId="77777777" w:rsidR="009174A9" w:rsidRPr="00FF7EE0" w:rsidRDefault="009174A9" w:rsidP="009174A9">
      <w:pPr>
        <w:keepNext/>
      </w:pPr>
      <w:r w:rsidRPr="00FF7EE0">
        <w:rPr>
          <w:noProof/>
          <w:lang w:val="en-US"/>
        </w:rPr>
        <w:lastRenderedPageBreak/>
        <w:drawing>
          <wp:inline distT="0" distB="0" distL="0" distR="0" wp14:anchorId="29575BD9" wp14:editId="37D8689C">
            <wp:extent cx="5324475" cy="39909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2EB67" w14:textId="315E787D" w:rsidR="009174A9" w:rsidRPr="00FF7EE0" w:rsidRDefault="009174A9" w:rsidP="00673E84">
      <w:pPr>
        <w:pStyle w:val="Caption"/>
      </w:pPr>
      <w:bookmarkStart w:id="309" w:name="_Toc481982125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0</w:t>
        </w:r>
      </w:fldSimple>
      <w:r w:rsidRPr="00FF7EE0">
        <w:t xml:space="preserve"> Comparison for the effect of filter</w:t>
      </w:r>
      <w:bookmarkEnd w:id="309"/>
    </w:p>
    <w:p w14:paraId="0614A8A2" w14:textId="52E29B05" w:rsidR="00F449E5" w:rsidRPr="00FF7EE0" w:rsidRDefault="00F449E5" w:rsidP="00594EF8">
      <w:r w:rsidRPr="00FF7EE0">
        <w:t>Figure 5-10 is the compassion for the filtered signal and original demodulated signal</w:t>
      </w:r>
      <w:r w:rsidR="00594EF8" w:rsidRPr="00FF7EE0">
        <w:t xml:space="preserve">, the filter eliminated the higher frequency sidebands of demodulation, however, there are some low frequency response because of filter, since the </w:t>
      </w:r>
      <w:r w:rsidR="00F83B97" w:rsidRPr="00FF7EE0">
        <w:t>filter</w:t>
      </w:r>
      <w:r w:rsidR="00594EF8" w:rsidRPr="00FF7EE0">
        <w:t xml:space="preserve"> took a longer time to start working and hence distorted signal was produced at the beginning, as shown in </w:t>
      </w:r>
      <w:r w:rsidR="009F1E0C" w:rsidRPr="00FF7EE0">
        <w:t>Figure 5-11</w:t>
      </w:r>
      <w:r w:rsidR="008110D5">
        <w:t xml:space="preserve">.  </w:t>
      </w:r>
      <w:r w:rsidR="009F1E0C" w:rsidRPr="00FF7EE0">
        <w:t>In the black box area, the signal was not stable, since the filter just started working.</w:t>
      </w:r>
    </w:p>
    <w:p w14:paraId="6D15DD9F" w14:textId="77777777" w:rsidR="009F1E0C" w:rsidRPr="00FF7EE0" w:rsidRDefault="009F1E0C" w:rsidP="009F1E0C">
      <w:pPr>
        <w:keepNext/>
      </w:pPr>
      <w:r w:rsidRPr="00FF7EE0">
        <w:rPr>
          <w:noProof/>
          <w:lang w:val="en-US"/>
        </w:rPr>
        <w:drawing>
          <wp:inline distT="0" distB="0" distL="0" distR="0" wp14:anchorId="38D732A4" wp14:editId="4963770B">
            <wp:extent cx="5618844" cy="229552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1" r="8299"/>
                    <a:stretch/>
                  </pic:blipFill>
                  <pic:spPr bwMode="auto">
                    <a:xfrm>
                      <a:off x="0" y="0"/>
                      <a:ext cx="5624993" cy="2298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3CD6C4" w14:textId="629F1177" w:rsidR="009F1E0C" w:rsidRPr="00FF7EE0" w:rsidRDefault="009F1E0C" w:rsidP="009F1E0C">
      <w:pPr>
        <w:pStyle w:val="Caption"/>
      </w:pPr>
      <w:bookmarkStart w:id="310" w:name="_Toc481982126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1</w:t>
        </w:r>
      </w:fldSimple>
      <w:r w:rsidRPr="00FF7EE0">
        <w:t xml:space="preserve"> Filter issue</w:t>
      </w:r>
      <w:bookmarkEnd w:id="310"/>
    </w:p>
    <w:p w14:paraId="4DA46B31" w14:textId="5D799B23" w:rsidR="006A73BE" w:rsidRPr="00FF7EE0" w:rsidRDefault="006A73BE" w:rsidP="00290169">
      <w:r w:rsidRPr="00FF7EE0">
        <w:lastRenderedPageBreak/>
        <w:t xml:space="preserve">Red Pitaya has </w:t>
      </w:r>
      <w:r w:rsidR="002259BE">
        <w:t>a</w:t>
      </w:r>
      <w:r w:rsidRPr="00FF7EE0">
        <w:t xml:space="preserve"> limited memory depth of the output data, which </w:t>
      </w:r>
      <w:r w:rsidR="006A2556" w:rsidRPr="00FF7EE0">
        <w:t>is 16 thousand sample in total</w:t>
      </w:r>
      <w:r w:rsidR="008110D5">
        <w:t xml:space="preserve">.  </w:t>
      </w:r>
      <w:r w:rsidR="00637084" w:rsidRPr="00FF7EE0">
        <w:t xml:space="preserve">Comparing </w:t>
      </w:r>
      <w:r w:rsidR="001E506C">
        <w:t>signal and</w:t>
      </w:r>
      <w:r w:rsidR="009174A9" w:rsidRPr="00FF7EE0">
        <w:t xml:space="preserve"> Figure 5-9, the </w:t>
      </w:r>
      <w:r w:rsidR="009174A9" w:rsidRPr="002259BE">
        <w:rPr>
          <w:noProof/>
        </w:rPr>
        <w:t>timescales</w:t>
      </w:r>
      <w:r w:rsidR="009174A9" w:rsidRPr="00FF7EE0">
        <w:t xml:space="preserve"> are the same, but Red Pitaya result was </w:t>
      </w:r>
      <w:r w:rsidR="002259BE">
        <w:t>lacking</w:t>
      </w:r>
      <w:r w:rsidR="009174A9" w:rsidRPr="00FF7EE0">
        <w:t xml:space="preserve"> detail</w:t>
      </w:r>
      <w:r w:rsidR="008110D5">
        <w:t xml:space="preserve">.  </w:t>
      </w:r>
      <w:r w:rsidR="009174A9" w:rsidRPr="00FF7EE0">
        <w:t xml:space="preserve">The sampling rate of Red Pitaya is sufficient, but the software interface limited the </w:t>
      </w:r>
      <w:r w:rsidR="00290169">
        <w:t xml:space="preserve">size of </w:t>
      </w:r>
      <w:r w:rsidR="009174A9" w:rsidRPr="00FF7EE0">
        <w:t xml:space="preserve">data </w:t>
      </w:r>
      <w:r w:rsidR="00290169">
        <w:t>export</w:t>
      </w:r>
      <w:r w:rsidR="009174A9" w:rsidRPr="00FF7EE0">
        <w:t>.</w:t>
      </w:r>
    </w:p>
    <w:p w14:paraId="0BAFCD72" w14:textId="77777777" w:rsidR="006A73BE" w:rsidRPr="00FF7EE0" w:rsidRDefault="006A73BE" w:rsidP="006A73BE">
      <w:pPr>
        <w:keepNext/>
      </w:pPr>
      <w:r w:rsidRPr="00FF7EE0">
        <w:rPr>
          <w:noProof/>
          <w:lang w:val="en-US"/>
        </w:rPr>
        <w:drawing>
          <wp:inline distT="0" distB="0" distL="0" distR="0" wp14:anchorId="49962A92" wp14:editId="63D847F7">
            <wp:extent cx="5493973" cy="2604211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yfinalwave100ms.pn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66" r="7835" b="4740"/>
                    <a:stretch/>
                  </pic:blipFill>
                  <pic:spPr bwMode="auto">
                    <a:xfrm>
                      <a:off x="0" y="0"/>
                      <a:ext cx="5544437" cy="2628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1C42B" w14:textId="4BAD99F8" w:rsidR="006A73BE" w:rsidRDefault="006A73BE" w:rsidP="006A2556">
      <w:pPr>
        <w:pStyle w:val="Caption"/>
      </w:pPr>
      <w:bookmarkStart w:id="311" w:name="_Ref481974226"/>
      <w:bookmarkStart w:id="312" w:name="_Toc481982127"/>
      <w:r w:rsidRPr="00FF7EE0"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2</w:t>
        </w:r>
      </w:fldSimple>
      <w:r w:rsidRPr="00FF7EE0">
        <w:t xml:space="preserve"> Ideal Combined signal</w:t>
      </w:r>
      <w:bookmarkEnd w:id="311"/>
      <w:bookmarkEnd w:id="312"/>
    </w:p>
    <w:p w14:paraId="034C5D45" w14:textId="4E27C51F" w:rsidR="002B41D3" w:rsidRDefault="00F408A1" w:rsidP="001E506C">
      <w:r w:rsidRPr="00FF7EE0">
        <w:t xml:space="preserve">In general, </w:t>
      </w:r>
      <w:r w:rsidR="002B41D3" w:rsidRPr="00FF7EE0">
        <w:t xml:space="preserve">Red Pitaya is a </w:t>
      </w:r>
      <w:r w:rsidR="002805CC">
        <w:rPr>
          <w:noProof/>
        </w:rPr>
        <w:t>proper</w:t>
      </w:r>
      <w:r w:rsidR="002B41D3" w:rsidRPr="00FF7EE0">
        <w:t xml:space="preserve"> equipment for this project, whereas the limited memory made it hard to be used </w:t>
      </w:r>
      <w:r w:rsidR="001E7621" w:rsidRPr="00FF7EE0">
        <w:t>for data gathering</w:t>
      </w:r>
      <w:r w:rsidR="008110D5">
        <w:t xml:space="preserve">.  </w:t>
      </w:r>
      <w:r w:rsidRPr="00FF7EE0">
        <w:t>The software that comes with the Red Pitaya was not useful i</w:t>
      </w:r>
      <w:r w:rsidR="001365D9" w:rsidRPr="00FF7EE0">
        <w:t>f more customised needs</w:t>
      </w:r>
      <w:r w:rsidRPr="00FF7EE0">
        <w:t xml:space="preserve"> a</w:t>
      </w:r>
      <w:r w:rsidR="00673E84" w:rsidRPr="00FF7EE0">
        <w:t>re required.</w:t>
      </w:r>
    </w:p>
    <w:p w14:paraId="38460237" w14:textId="28E7E42C" w:rsidR="001E506C" w:rsidRDefault="001E506C" w:rsidP="00A81FC2">
      <w:r>
        <w:t>The plot of Figure 5-13 shows another example of Red Pitaya signal acquisition, where the wave from could be displayed</w:t>
      </w:r>
      <w:r>
        <w:rPr>
          <w:noProof/>
        </w:rPr>
        <w:t>,</w:t>
      </w:r>
      <w:r>
        <w:t xml:space="preserve"> but further study of the signal was limited by the export quality</w:t>
      </w:r>
      <w:r w:rsidR="008110D5">
        <w:t xml:space="preserve">.  </w:t>
      </w:r>
    </w:p>
    <w:p w14:paraId="0521A8B8" w14:textId="201445E9" w:rsidR="00C35B95" w:rsidRDefault="00C35B95" w:rsidP="00C35B95">
      <w:pPr>
        <w:keepNext/>
      </w:pPr>
      <w:r>
        <w:rPr>
          <w:noProof/>
          <w:lang w:val="en-US"/>
        </w:rPr>
        <w:drawing>
          <wp:inline distT="0" distB="0" distL="0" distR="0" wp14:anchorId="66A3EFBB" wp14:editId="1D994A46">
            <wp:extent cx="5513705" cy="2132685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s (2).jpg"/>
                    <pic:cNvPicPr/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30" t="7403" r="19768" b="14536"/>
                    <a:stretch/>
                  </pic:blipFill>
                  <pic:spPr bwMode="auto">
                    <a:xfrm>
                      <a:off x="0" y="0"/>
                      <a:ext cx="5540026" cy="2142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AC2658" w14:textId="6CF1C4F6" w:rsidR="00C35B95" w:rsidRDefault="00C35B95" w:rsidP="00C35B95">
      <w:pPr>
        <w:pStyle w:val="Caption"/>
      </w:pPr>
      <w:bookmarkStart w:id="313" w:name="_Toc481982128"/>
      <w:r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3</w:t>
        </w:r>
      </w:fldSimple>
      <w:r>
        <w:t xml:space="preserve"> The oscilloscope screen display</w:t>
      </w:r>
      <w:bookmarkEnd w:id="313"/>
    </w:p>
    <w:p w14:paraId="338D9C99" w14:textId="2BE46D4A" w:rsidR="00A81FC2" w:rsidRPr="00A81FC2" w:rsidRDefault="00A81FC2" w:rsidP="00A81FC2">
      <w:r>
        <w:lastRenderedPageBreak/>
        <w:t>The human factor is another critical factor to this issue, which the experience with hardware affect the project difficulty dramatically</w:t>
      </w:r>
      <w:r w:rsidR="008110D5">
        <w:t xml:space="preserve">.  </w:t>
      </w:r>
      <w:r>
        <w:t>The experienced RF engineer can spot the problem and solve it easily, but inexperienced personnel require much more effort</w:t>
      </w:r>
      <w:r w:rsidR="008110D5">
        <w:t xml:space="preserve">.  </w:t>
      </w:r>
      <w:r>
        <w:t xml:space="preserve">For </w:t>
      </w:r>
      <w:r w:rsidR="003C1050">
        <w:t>the Red</w:t>
      </w:r>
      <w:r>
        <w:t xml:space="preserve"> Pitaya data export issue, the potential solution is using MATLAB drives the SCPI interface, and acquire the data directly with a very good quality.</w:t>
      </w:r>
    </w:p>
    <w:p w14:paraId="37E6205A" w14:textId="77777777" w:rsidR="009566C6" w:rsidRDefault="009566C6" w:rsidP="009566C6">
      <w:pPr>
        <w:keepNext/>
      </w:pPr>
      <w:r w:rsidRPr="009566C6">
        <w:rPr>
          <w:noProof/>
          <w:lang w:val="en-US"/>
        </w:rPr>
        <w:drawing>
          <wp:inline distT="0" distB="0" distL="0" distR="0" wp14:anchorId="7CABBFD3" wp14:editId="0C019465">
            <wp:extent cx="5647600" cy="494507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27" r="5043"/>
                    <a:stretch/>
                  </pic:blipFill>
                  <pic:spPr bwMode="auto">
                    <a:xfrm>
                      <a:off x="0" y="0"/>
                      <a:ext cx="5687204" cy="4979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1DA4C" w14:textId="153BE2F7" w:rsidR="009566C6" w:rsidRPr="00C35B95" w:rsidRDefault="009566C6" w:rsidP="009566C6">
      <w:pPr>
        <w:pStyle w:val="Caption"/>
      </w:pPr>
      <w:bookmarkStart w:id="314" w:name="_Toc481982129"/>
      <w:bookmarkStart w:id="315" w:name="_Ref481985977"/>
      <w:r>
        <w:t xml:space="preserve">Figure </w:t>
      </w:r>
      <w:fldSimple w:instr=" STYLEREF 1 \s ">
        <w:r w:rsidR="00073B44">
          <w:rPr>
            <w:noProof/>
          </w:rPr>
          <w:t>5</w:t>
        </w:r>
      </w:fldSimple>
      <w:r w:rsidR="00C22041">
        <w:noBreakHyphen/>
      </w:r>
      <w:fldSimple w:instr=" SEQ Figure \* ARABIC \s 1 ">
        <w:r w:rsidR="00073B44">
          <w:rPr>
            <w:noProof/>
          </w:rPr>
          <w:t>14</w:t>
        </w:r>
      </w:fldSimple>
      <w:r>
        <w:t xml:space="preserve"> AM demodulation comparing with AM demodulation with 30 Hz Low Pass filter</w:t>
      </w:r>
      <w:bookmarkEnd w:id="314"/>
      <w:bookmarkEnd w:id="315"/>
    </w:p>
    <w:p w14:paraId="48F27FA2" w14:textId="1AA0CFBB" w:rsidR="00C22041" w:rsidRDefault="009566C6" w:rsidP="00A81FC2">
      <w:pPr>
        <w:keepNext/>
      </w:pPr>
      <w:r>
        <w:t>The interesting phenomenon of prototype 2 signal is the coexist modulation</w:t>
      </w:r>
      <w:r w:rsidR="008110D5">
        <w:t xml:space="preserve">.  </w:t>
      </w:r>
      <w:r>
        <w:t xml:space="preserve">From </w:t>
      </w:r>
      <w:r w:rsidR="00A81FC2">
        <w:fldChar w:fldCharType="begin"/>
      </w:r>
      <w:r w:rsidR="00A81FC2">
        <w:instrText xml:space="preserve"> REF _Ref481985977 \h </w:instrText>
      </w:r>
      <w:r w:rsidR="00A81FC2">
        <w:fldChar w:fldCharType="separate"/>
      </w:r>
      <w:r w:rsidR="00073B44">
        <w:t xml:space="preserve">Figure </w:t>
      </w:r>
      <w:r w:rsidR="00073B44">
        <w:rPr>
          <w:noProof/>
        </w:rPr>
        <w:t>5</w:t>
      </w:r>
      <w:r w:rsidR="00073B44">
        <w:noBreakHyphen/>
      </w:r>
      <w:r w:rsidR="00073B44">
        <w:rPr>
          <w:noProof/>
        </w:rPr>
        <w:t>14</w:t>
      </w:r>
      <w:r w:rsidR="00073B44">
        <w:t xml:space="preserve"> AM demodulation comparing with AM demodulation with 30 Hz Low Pass filter</w:t>
      </w:r>
      <w:r w:rsidR="00A81FC2">
        <w:fldChar w:fldCharType="end"/>
      </w:r>
      <w:r>
        <w:t xml:space="preserve">, the AM demodulated signal </w:t>
      </w:r>
      <w:r w:rsidR="00A17660">
        <w:t>has its sine wave demodulated, but the frequency modulation component is still in the demodulated signal</w:t>
      </w:r>
      <w:r w:rsidR="008110D5">
        <w:t xml:space="preserve">.  </w:t>
      </w:r>
      <w:r w:rsidR="00A17660">
        <w:t>The low pass filter removes the high</w:t>
      </w:r>
      <w:r w:rsidR="002259BE">
        <w:rPr>
          <w:noProof/>
        </w:rPr>
        <w:t>-</w:t>
      </w:r>
      <w:r w:rsidR="00A17660">
        <w:t xml:space="preserve">frequency component from AM demodulated signal and restores the signal to </w:t>
      </w:r>
      <w:r w:rsidR="002259BE">
        <w:t>a</w:t>
      </w:r>
      <w:r w:rsidR="00A17660">
        <w:t xml:space="preserve"> sine wave</w:t>
      </w:r>
      <w:r w:rsidR="008110D5">
        <w:t xml:space="preserve">.  </w:t>
      </w:r>
      <w:r w:rsidR="00290169">
        <w:t>It happened reversely in the FM signal demodulation,</w:t>
      </w:r>
      <w:r w:rsidR="00C22041">
        <w:t xml:space="preserve"> where the amplitude component </w:t>
      </w:r>
      <w:r w:rsidR="00C22041">
        <w:lastRenderedPageBreak/>
        <w:t xml:space="preserve">remains, as shown in </w:t>
      </w:r>
      <w:r w:rsidR="00A81FC2">
        <w:fldChar w:fldCharType="begin"/>
      </w:r>
      <w:r w:rsidR="00A81FC2">
        <w:instrText xml:space="preserve"> REF _Ref481986009 \h </w:instrText>
      </w:r>
      <w:r w:rsidR="00A81FC2">
        <w:fldChar w:fldCharType="separate"/>
      </w:r>
      <w:r w:rsidR="00073B44">
        <w:t xml:space="preserve">Figure </w:t>
      </w:r>
      <w:r w:rsidR="00073B44">
        <w:rPr>
          <w:noProof/>
        </w:rPr>
        <w:t>5</w:t>
      </w:r>
      <w:r w:rsidR="00073B44">
        <w:noBreakHyphen/>
      </w:r>
      <w:r w:rsidR="00073B44">
        <w:rPr>
          <w:noProof/>
        </w:rPr>
        <w:t>15</w:t>
      </w:r>
      <w:r w:rsidR="00073B44">
        <w:t xml:space="preserve"> Comparing FM demodulated signal with FM demodulated Signal with 30 Hz low pass filter</w:t>
      </w:r>
      <w:r w:rsidR="00A81FC2">
        <w:fldChar w:fldCharType="end"/>
      </w:r>
      <w:r w:rsidR="00C22041">
        <w:t>.</w:t>
      </w:r>
    </w:p>
    <w:p w14:paraId="53D18E86" w14:textId="77777777" w:rsidR="00C22041" w:rsidRDefault="00C22041" w:rsidP="00C22041">
      <w:pPr>
        <w:keepNext/>
      </w:pPr>
      <w:r w:rsidRPr="00C22041">
        <w:rPr>
          <w:noProof/>
          <w:lang w:val="en-US"/>
        </w:rPr>
        <w:drawing>
          <wp:inline distT="0" distB="0" distL="0" distR="0" wp14:anchorId="173738F9" wp14:editId="7481DE27">
            <wp:extent cx="5324475" cy="47695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177" cy="477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58AD0" w14:textId="2D26EE9B" w:rsidR="00C22041" w:rsidRDefault="00C22041" w:rsidP="00C22041">
      <w:pPr>
        <w:pStyle w:val="Caption"/>
      </w:pPr>
      <w:bookmarkStart w:id="316" w:name="_Toc481982130"/>
      <w:bookmarkStart w:id="317" w:name="_Ref481986009"/>
      <w:r>
        <w:t xml:space="preserve">Figure </w:t>
      </w:r>
      <w:fldSimple w:instr=" STYLEREF 1 \s ">
        <w:r w:rsidR="00073B44">
          <w:rPr>
            <w:noProof/>
          </w:rPr>
          <w:t>5</w:t>
        </w:r>
      </w:fldSimple>
      <w:r>
        <w:noBreakHyphen/>
      </w:r>
      <w:fldSimple w:instr=" SEQ Figure \* ARABIC \s 1 ">
        <w:r w:rsidR="00073B44">
          <w:rPr>
            <w:noProof/>
          </w:rPr>
          <w:t>15</w:t>
        </w:r>
      </w:fldSimple>
      <w:r>
        <w:t xml:space="preserve"> Comparing FM demodulated signal with FM demodulated Signal with 30 Hz low pass filter</w:t>
      </w:r>
      <w:bookmarkEnd w:id="316"/>
      <w:bookmarkEnd w:id="317"/>
    </w:p>
    <w:p w14:paraId="2189DAFA" w14:textId="3C0D6C74" w:rsidR="00C22041" w:rsidRPr="00C22041" w:rsidRDefault="00C22041" w:rsidP="00A81FC2">
      <w:r>
        <w:t xml:space="preserve">The comparison plot of </w:t>
      </w:r>
      <w:r w:rsidR="00A81FC2">
        <w:fldChar w:fldCharType="begin"/>
      </w:r>
      <w:r w:rsidR="00A81FC2">
        <w:instrText xml:space="preserve"> REF _Ref481986044 \h </w:instrText>
      </w:r>
      <w:r w:rsidR="00A81FC2">
        <w:fldChar w:fldCharType="separate"/>
      </w:r>
      <w:r w:rsidR="00073B44">
        <w:t xml:space="preserve">Figure </w:t>
      </w:r>
      <w:r w:rsidR="00073B44">
        <w:rPr>
          <w:noProof/>
        </w:rPr>
        <w:t>5</w:t>
      </w:r>
      <w:r w:rsidR="00073B44">
        <w:noBreakHyphen/>
      </w:r>
      <w:r w:rsidR="00073B44">
        <w:rPr>
          <w:noProof/>
        </w:rPr>
        <w:t>16</w:t>
      </w:r>
      <w:r w:rsidR="00073B44">
        <w:t xml:space="preserve"> The comparison of Baseband, AM and FM</w:t>
      </w:r>
      <w:r w:rsidR="00A81FC2">
        <w:fldChar w:fldCharType="end"/>
      </w:r>
      <w:r w:rsidR="003C1050">
        <w:t xml:space="preserve"> </w:t>
      </w:r>
      <w:r>
        <w:t>sh</w:t>
      </w:r>
      <w:r w:rsidR="0021693B">
        <w:t>ows the difference of frequency range, where the AM is a narrow band signal</w:t>
      </w:r>
      <w:r w:rsidR="00FD2344">
        <w:rPr>
          <w:noProof/>
        </w:rPr>
        <w:t>,</w:t>
      </w:r>
      <w:r w:rsidR="0021693B">
        <w:t xml:space="preserve"> and FM is a wider band signal</w:t>
      </w:r>
      <w:r w:rsidR="008110D5">
        <w:t xml:space="preserve">.  </w:t>
      </w:r>
      <w:r w:rsidR="0021693B">
        <w:t>The baseband covers the AM and FM frequency and improves the usage of the bandwidth, in another word, carries more information.</w:t>
      </w:r>
    </w:p>
    <w:p w14:paraId="40E1F7AB" w14:textId="77777777" w:rsidR="00C22041" w:rsidRDefault="00C22041" w:rsidP="00C22041">
      <w:pPr>
        <w:keepNext/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2FB07AB" wp14:editId="20DA0017">
                <wp:simplePos x="0" y="0"/>
                <wp:positionH relativeFrom="margin">
                  <wp:align>right</wp:align>
                </wp:positionH>
                <wp:positionV relativeFrom="paragraph">
                  <wp:posOffset>2385695</wp:posOffset>
                </wp:positionV>
                <wp:extent cx="495300" cy="2914650"/>
                <wp:effectExtent l="0" t="0" r="1905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>
                          <a:off x="0" y="0"/>
                          <a:ext cx="495300" cy="291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7FD99B7" w14:textId="49B4ABE1" w:rsidR="00AD753E" w:rsidRDefault="00AD753E" w:rsidP="00C22041">
                            <w:pPr>
                              <w:pStyle w:val="Caption"/>
                            </w:pPr>
                            <w:bookmarkStart w:id="318" w:name="_Toc481982131"/>
                            <w:bookmarkStart w:id="319" w:name="_Ref481986044"/>
                            <w:r>
                              <w:t xml:space="preserve">Figure </w:t>
                            </w:r>
                            <w:fldSimple w:instr=" STYLEREF 1 \s ">
                              <w:r w:rsidR="00073B44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noBreakHyphen/>
                            </w:r>
                            <w:fldSimple w:instr=" SEQ Figure \* ARABIC \s 1 ">
                              <w:r w:rsidR="00073B44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The comparison of Baseband, AM and FM</w:t>
                            </w:r>
                            <w:bookmarkEnd w:id="318"/>
                            <w:bookmarkEnd w:id="319"/>
                          </w:p>
                          <w:p w14:paraId="5D09C9E9" w14:textId="75DE56B1" w:rsidR="00AD753E" w:rsidRDefault="00AD753E"/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FB07AB" id="Text Box 21" o:spid="_x0000_s1028" type="#_x0000_t202" style="position:absolute;left:0;text-align:left;margin-left:-12.2pt;margin-top:187.85pt;width:39pt;height:229.5pt;rotation:180;z-index:25165824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" fillcolor="white [3201]" strokecolor="white [3212]" strokeweight=".5pt">
                <v:textbox style="layout-flow:vertical-ideographic">
                  <w:txbxContent>
                    <w:p w14:paraId="27FD99B7" w14:textId="49B4ABE1" w:rsidR="00AD753E" w:rsidRDefault="00AD753E" w:rsidP="00C22041">
                      <w:pPr>
                        <w:pStyle w:val="Caption"/>
                      </w:pPr>
                      <w:bookmarkStart w:id="320" w:name="_Toc481982131"/>
                      <w:bookmarkStart w:id="321" w:name="_Ref481986044"/>
                      <w:r>
                        <w:t xml:space="preserve">Figure </w:t>
                      </w:r>
                      <w:fldSimple w:instr=" STYLEREF 1 \s ">
                        <w:r w:rsidR="00073B44">
                          <w:rPr>
                            <w:noProof/>
                          </w:rPr>
                          <w:t>5</w:t>
                        </w:r>
                      </w:fldSimple>
                      <w:r>
                        <w:noBreakHyphen/>
                      </w:r>
                      <w:fldSimple w:instr=" SEQ Figure \* ARABIC \s 1 ">
                        <w:r w:rsidR="00073B44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The comparison of Baseband, AM and FM</w:t>
                      </w:r>
                      <w:bookmarkEnd w:id="320"/>
                      <w:bookmarkEnd w:id="321"/>
                    </w:p>
                    <w:p w14:paraId="5D09C9E9" w14:textId="75DE56B1" w:rsidR="00AD753E" w:rsidRDefault="00AD753E"/>
                  </w:txbxContent>
                </v:textbox>
                <w10:wrap anchorx="margin"/>
              </v:shape>
            </w:pict>
          </mc:Fallback>
        </mc:AlternateContent>
      </w:r>
      <w:r w:rsidRPr="00C22041">
        <w:rPr>
          <w:noProof/>
          <w:lang w:val="en-US"/>
        </w:rPr>
        <w:drawing>
          <wp:inline distT="0" distB="0" distL="0" distR="0" wp14:anchorId="4F0F24FF" wp14:editId="0FAA2734">
            <wp:extent cx="8792815" cy="48853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92" r="8811"/>
                    <a:stretch/>
                  </pic:blipFill>
                  <pic:spPr bwMode="auto">
                    <a:xfrm rot="16200000">
                      <a:off x="0" y="0"/>
                      <a:ext cx="8823510" cy="490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1AC75" w14:textId="75EDDA70" w:rsidR="009174A9" w:rsidRPr="00FF7EE0" w:rsidRDefault="009174A9" w:rsidP="00C22041">
      <w:pPr>
        <w:keepNext/>
      </w:pPr>
    </w:p>
    <w:p w14:paraId="06696103" w14:textId="2E26B9C9" w:rsidR="00DC639E" w:rsidRPr="00FF7EE0" w:rsidRDefault="00DC639E" w:rsidP="001F63F3">
      <w:pPr>
        <w:pStyle w:val="Heading1"/>
      </w:pPr>
      <w:bookmarkStart w:id="322" w:name="_Toc481854683"/>
      <w:bookmarkStart w:id="323" w:name="_Toc481936600"/>
      <w:bookmarkStart w:id="324" w:name="_Toc482016305"/>
      <w:r w:rsidRPr="00FF7EE0">
        <w:t>Conclusion</w:t>
      </w:r>
      <w:bookmarkEnd w:id="305"/>
      <w:bookmarkEnd w:id="306"/>
      <w:bookmarkEnd w:id="307"/>
      <w:bookmarkEnd w:id="322"/>
      <w:bookmarkEnd w:id="323"/>
      <w:bookmarkEnd w:id="324"/>
    </w:p>
    <w:p w14:paraId="14FCD5E7" w14:textId="7952A8BF" w:rsidR="00331934" w:rsidRPr="00FF7EE0" w:rsidRDefault="00B0735F" w:rsidP="0034437F">
      <w:r w:rsidRPr="00FF7EE0">
        <w:t xml:space="preserve">The experiments of Prototype 1 and 2 are </w:t>
      </w:r>
      <w:r w:rsidR="00F11C18" w:rsidRPr="00FF7EE0">
        <w:t>successful</w:t>
      </w:r>
      <w:r w:rsidR="00FD2344">
        <w:rPr>
          <w:noProof/>
        </w:rPr>
        <w:t>,</w:t>
      </w:r>
      <w:r w:rsidR="0007625C" w:rsidRPr="00FF7EE0">
        <w:t xml:space="preserve"> and result</w:t>
      </w:r>
      <w:r w:rsidR="00DB3366" w:rsidRPr="00FF7EE0">
        <w:t>s</w:t>
      </w:r>
      <w:r w:rsidR="0007625C" w:rsidRPr="00FF7EE0">
        <w:t xml:space="preserve"> are obtained</w:t>
      </w:r>
      <w:r w:rsidR="008110D5">
        <w:t xml:space="preserve">.  </w:t>
      </w:r>
      <w:r w:rsidR="001365D9" w:rsidRPr="00FF7EE0">
        <w:t>The experiment on the Red Pitaya was partially successful, whereas the data was not able to be processed.</w:t>
      </w:r>
    </w:p>
    <w:p w14:paraId="113590B0" w14:textId="62C7F6D6" w:rsidR="00B224A5" w:rsidRPr="00FF7EE0" w:rsidRDefault="00DB3366" w:rsidP="0034437F">
      <w:r w:rsidRPr="00FF7EE0">
        <w:t>The bearing output from the prototype 2 shows the capability of navigation</w:t>
      </w:r>
      <w:r w:rsidR="008110D5">
        <w:t xml:space="preserve">.  </w:t>
      </w:r>
      <w:r w:rsidR="0034437F" w:rsidRPr="00FF7EE0">
        <w:t>The implantation of prototype 2 is possible.</w:t>
      </w:r>
    </w:p>
    <w:p w14:paraId="4600A0DE" w14:textId="0A9FE893" w:rsidR="00626416" w:rsidRDefault="00626416" w:rsidP="00B0735F">
      <w:r w:rsidRPr="00FF7EE0">
        <w:t>The signal generation using Red Pitaya was tested and successfully produced the result</w:t>
      </w:r>
      <w:r w:rsidR="008110D5">
        <w:t xml:space="preserve">.  </w:t>
      </w:r>
      <w:r w:rsidRPr="00FF7EE0">
        <w:t xml:space="preserve">The code </w:t>
      </w:r>
      <w:r w:rsidR="00794519" w:rsidRPr="00794519">
        <w:rPr>
          <w:noProof/>
        </w:rPr>
        <w:t xml:space="preserve">for </w:t>
      </w:r>
      <w:r w:rsidR="00794519">
        <w:rPr>
          <w:noProof/>
        </w:rPr>
        <w:t>the</w:t>
      </w:r>
      <w:r w:rsidRPr="00FF7EE0">
        <w:t xml:space="preserve"> Red Pitaya is included in Appendix IV</w:t>
      </w:r>
      <w:r w:rsidR="008110D5">
        <w:t xml:space="preserve">.  </w:t>
      </w:r>
      <w:r w:rsidR="00430F9D">
        <w:t xml:space="preserve">The successful data acquisition </w:t>
      </w:r>
      <w:r w:rsidR="00EA156C">
        <w:t xml:space="preserve">using Red Pitaya </w:t>
      </w:r>
      <w:r w:rsidR="00430F9D">
        <w:t xml:space="preserve">paves the way for </w:t>
      </w:r>
      <w:r w:rsidR="00430F9D" w:rsidRPr="00AC36B7">
        <w:rPr>
          <w:noProof/>
        </w:rPr>
        <w:t>RTL-SDR,</w:t>
      </w:r>
      <w:r w:rsidR="00430F9D">
        <w:t xml:space="preserve"> since the operational principle is similar to each other.</w:t>
      </w:r>
    </w:p>
    <w:p w14:paraId="07A9AEA3" w14:textId="7DB17A50" w:rsidR="00EA156C" w:rsidRDefault="00EA156C" w:rsidP="00EA156C">
      <w:r w:rsidRPr="00FF7EE0">
        <w:t>The Doppler effect is obtained only on the receiver side</w:t>
      </w:r>
      <w:r w:rsidR="008110D5">
        <w:t xml:space="preserve">.  </w:t>
      </w:r>
      <w:r w:rsidRPr="00FF7EE0">
        <w:t>Therefore, the Doppler simulation does not make sense to the project</w:t>
      </w:r>
      <w:r w:rsidR="008110D5">
        <w:t xml:space="preserve">.  </w:t>
      </w:r>
      <w:r w:rsidRPr="00FF7EE0">
        <w:t xml:space="preserve">However, the script to work out the speed using frequency difference is developed through the </w:t>
      </w:r>
      <w:r w:rsidRPr="00AC36B7">
        <w:rPr>
          <w:noProof/>
        </w:rPr>
        <w:t>project,</w:t>
      </w:r>
      <w:r>
        <w:t xml:space="preserve"> and stated in section 3.2.5.</w:t>
      </w:r>
    </w:p>
    <w:p w14:paraId="7BB7DADC" w14:textId="651AC41B" w:rsidR="007E1F9C" w:rsidRPr="00FF7EE0" w:rsidRDefault="007E1F9C" w:rsidP="00EA156C">
      <w:r>
        <w:t>The aim of the project was achieved successfully, and all the design objectives were met, except the hardware was not fully implemented.</w:t>
      </w:r>
    </w:p>
    <w:p w14:paraId="1EB22565" w14:textId="5DD5DD22" w:rsidR="00735BFE" w:rsidRPr="00FF7EE0" w:rsidRDefault="003D5483" w:rsidP="001F63F3">
      <w:pPr>
        <w:pStyle w:val="Heading1"/>
      </w:pPr>
      <w:bookmarkStart w:id="325" w:name="_Toc481834312"/>
      <w:bookmarkStart w:id="326" w:name="_Toc481854684"/>
      <w:bookmarkStart w:id="327" w:name="_Toc481936601"/>
      <w:bookmarkStart w:id="328" w:name="_Toc482016306"/>
      <w:r w:rsidRPr="00FF7EE0">
        <w:rPr>
          <w:shd w:val="clear" w:color="auto" w:fill="FFFFFF"/>
        </w:rPr>
        <w:t>Recommendations for future work</w:t>
      </w:r>
      <w:bookmarkEnd w:id="325"/>
      <w:bookmarkEnd w:id="326"/>
      <w:bookmarkEnd w:id="327"/>
      <w:bookmarkEnd w:id="328"/>
    </w:p>
    <w:p w14:paraId="40D88CCC" w14:textId="77777777" w:rsidR="00B75C83" w:rsidRPr="00FF7EE0" w:rsidRDefault="00B75C83" w:rsidP="00C54665">
      <w:pPr>
        <w:pStyle w:val="Heading2"/>
        <w:numPr>
          <w:ilvl w:val="1"/>
          <w:numId w:val="29"/>
        </w:numPr>
      </w:pPr>
      <w:bookmarkStart w:id="329" w:name="_Toc481834313"/>
      <w:bookmarkStart w:id="330" w:name="_Toc481854685"/>
      <w:bookmarkStart w:id="331" w:name="_Toc481936602"/>
      <w:bookmarkStart w:id="332" w:name="_Toc482016307"/>
      <w:r w:rsidRPr="00FF7EE0">
        <w:t>Learning GPS signal and algorithms</w:t>
      </w:r>
      <w:bookmarkEnd w:id="329"/>
      <w:bookmarkEnd w:id="330"/>
      <w:bookmarkEnd w:id="331"/>
      <w:bookmarkEnd w:id="332"/>
    </w:p>
    <w:p w14:paraId="4E9E3F68" w14:textId="7C270545" w:rsidR="00B75C83" w:rsidRPr="00FF7EE0" w:rsidRDefault="00B75C83" w:rsidP="003F25D8">
      <w:r w:rsidRPr="00FF7EE0">
        <w:t>The GPS is the abbreviation of Global Positioning System using satellites</w:t>
      </w:r>
      <w:r w:rsidR="008110D5">
        <w:t xml:space="preserve">.  </w:t>
      </w:r>
      <w:r w:rsidRPr="00FF7EE0">
        <w:t>The system has 32 satellites operating on Medium Earth orbit (MEO) transmit at two bands around 1.54GHz frequency, L1 and L2</w:t>
      </w:r>
      <w:r w:rsidR="008110D5">
        <w:t xml:space="preserve">.  </w:t>
      </w:r>
      <w:r w:rsidRPr="00FF7EE0">
        <w:t>The signal is in Code Division Multiple Access</w:t>
      </w:r>
      <w:r w:rsidR="614F5F85" w:rsidRPr="00FF7EE0">
        <w:t xml:space="preserve"> (CDMA</w:t>
      </w:r>
      <w:r w:rsidRPr="00FF7EE0">
        <w:t>) format and contains five frames of data</w:t>
      </w:r>
      <w:r w:rsidR="008110D5">
        <w:t xml:space="preserve">.  </w:t>
      </w:r>
      <w:r w:rsidRPr="00FF7EE0">
        <w:t>However, this information is only useful if there is enough background knowledge of Geoscience and Astronomy, which is obviously beyond the scope of the project</w:t>
      </w:r>
      <w:r w:rsidR="008110D5">
        <w:t xml:space="preserve">.  </w:t>
      </w:r>
      <w:r w:rsidRPr="00FF7EE0">
        <w:t xml:space="preserve">Thus, a </w:t>
      </w:r>
      <w:r w:rsidR="002805CC">
        <w:rPr>
          <w:noProof/>
        </w:rPr>
        <w:t>clear</w:t>
      </w:r>
      <w:r w:rsidR="00B75711">
        <w:rPr>
          <w:noProof/>
        </w:rPr>
        <w:t>,</w:t>
      </w:r>
      <w:r w:rsidRPr="00FF7EE0">
        <w:t xml:space="preserve"> achievable goal is to determine whether the original signal will be distorted during the secondary modulation</w:t>
      </w:r>
      <w:r w:rsidR="008110D5">
        <w:t xml:space="preserve">.  </w:t>
      </w:r>
      <w:r w:rsidRPr="00FF7EE0">
        <w:t>GPS research will remain at</w:t>
      </w:r>
      <w:r w:rsidR="00794519">
        <w:t xml:space="preserve"> the</w:t>
      </w:r>
      <w:r w:rsidRPr="00FF7EE0">
        <w:t xml:space="preserve"> signal level for this project though a higher-level study was planned initially</w:t>
      </w:r>
      <w:r w:rsidR="008110D5">
        <w:t xml:space="preserve">.  </w:t>
      </w:r>
      <w:r w:rsidR="00C85116" w:rsidRPr="00FF7EE0">
        <w:t xml:space="preserve">It is recommended to have </w:t>
      </w:r>
      <w:r w:rsidR="00794519">
        <w:t>a</w:t>
      </w:r>
      <w:r w:rsidR="00C85116" w:rsidRPr="00FF7EE0">
        <w:t xml:space="preserve"> </w:t>
      </w:r>
      <w:r w:rsidR="002805CC">
        <w:rPr>
          <w:noProof/>
        </w:rPr>
        <w:t>thorough</w:t>
      </w:r>
      <w:r w:rsidR="00C85116" w:rsidRPr="00FF7EE0">
        <w:t xml:space="preserve"> understanding of Geoscience and Communication technology</w:t>
      </w:r>
      <w:r w:rsidR="008110D5">
        <w:t xml:space="preserve">.  </w:t>
      </w:r>
    </w:p>
    <w:p w14:paraId="27F355B2" w14:textId="5FA97958" w:rsidR="00B75C83" w:rsidRPr="00FF7EE0" w:rsidRDefault="00B75C83" w:rsidP="00C54665">
      <w:pPr>
        <w:pStyle w:val="Heading2"/>
        <w:numPr>
          <w:ilvl w:val="1"/>
          <w:numId w:val="29"/>
        </w:numPr>
      </w:pPr>
      <w:bookmarkStart w:id="333" w:name="_Toc481834314"/>
      <w:bookmarkStart w:id="334" w:name="_Toc481854686"/>
      <w:bookmarkStart w:id="335" w:name="_Toc481936603"/>
      <w:bookmarkStart w:id="336" w:name="_Toc482016308"/>
      <w:r w:rsidRPr="00FF7EE0">
        <w:lastRenderedPageBreak/>
        <w:t>Antenna</w:t>
      </w:r>
      <w:r w:rsidR="00A10B6E">
        <w:t>s</w:t>
      </w:r>
      <w:r w:rsidRPr="00FF7EE0">
        <w:t xml:space="preserve"> for directional signal</w:t>
      </w:r>
      <w:bookmarkEnd w:id="333"/>
      <w:bookmarkEnd w:id="334"/>
      <w:bookmarkEnd w:id="335"/>
      <w:bookmarkEnd w:id="336"/>
    </w:p>
    <w:p w14:paraId="3D2B4A22" w14:textId="2366378B" w:rsidR="00B75C83" w:rsidRPr="00FF7EE0" w:rsidRDefault="00B75C83" w:rsidP="00A10B6E">
      <w:r w:rsidRPr="00FF7EE0">
        <w:t>The signal produced from VOR system needs to be transmitted from a directional antenna in order to cover the sky above it</w:t>
      </w:r>
      <w:r w:rsidR="008110D5">
        <w:t xml:space="preserve">.  </w:t>
      </w:r>
      <w:r w:rsidRPr="00FF7EE0">
        <w:t xml:space="preserve">The study of the antenna is </w:t>
      </w:r>
      <w:r w:rsidR="00A10B6E">
        <w:t>proposed</w:t>
      </w:r>
      <w:r w:rsidRPr="00FF7EE0">
        <w:t xml:space="preserve"> for future development</w:t>
      </w:r>
      <w:r w:rsidR="008110D5">
        <w:t xml:space="preserve">.  </w:t>
      </w:r>
      <w:r w:rsidR="00A10B6E">
        <w:t>The system was designed to use an array of antennas to transmit, though it was not mentioned in this report because it is out of the coverage</w:t>
      </w:r>
      <w:r w:rsidR="008110D5">
        <w:t xml:space="preserve">.  </w:t>
      </w:r>
      <w:r w:rsidR="00A10B6E">
        <w:t>However, if the project allows more ti</w:t>
      </w:r>
      <w:r w:rsidR="00FB3411">
        <w:t>me and budget, it will be taken</w:t>
      </w:r>
      <w:r w:rsidR="00A10B6E">
        <w:t xml:space="preserve"> into account.</w:t>
      </w:r>
    </w:p>
    <w:p w14:paraId="1B4A9883" w14:textId="37F338A7" w:rsidR="00C85116" w:rsidRPr="00FF7EE0" w:rsidRDefault="00614EFF" w:rsidP="00C54665">
      <w:pPr>
        <w:pStyle w:val="Heading2"/>
        <w:numPr>
          <w:ilvl w:val="1"/>
          <w:numId w:val="29"/>
        </w:numPr>
      </w:pPr>
      <w:bookmarkStart w:id="337" w:name="_Toc481936604"/>
      <w:bookmarkStart w:id="338" w:name="_Toc482016309"/>
      <w:r>
        <w:t>Testing r</w:t>
      </w:r>
      <w:r w:rsidR="00C85116" w:rsidRPr="00FF7EE0">
        <w:t>ig</w:t>
      </w:r>
      <w:bookmarkEnd w:id="337"/>
      <w:bookmarkEnd w:id="338"/>
    </w:p>
    <w:p w14:paraId="17B91F32" w14:textId="64F751B5" w:rsidR="00C85116" w:rsidRPr="00FF7EE0" w:rsidRDefault="00C85116" w:rsidP="00C85116">
      <w:r w:rsidRPr="00FF7EE0">
        <w:t>T</w:t>
      </w:r>
      <w:r w:rsidR="00C35B95">
        <w:t>he limitation of this project was that the project was completely built</w:t>
      </w:r>
      <w:r w:rsidRPr="00FF7EE0">
        <w:t xml:space="preserve"> from scratches</w:t>
      </w:r>
      <w:r w:rsidR="008110D5">
        <w:t xml:space="preserve">.  </w:t>
      </w:r>
      <w:r w:rsidRPr="00FF7EE0">
        <w:t>The simulation shows positive result</w:t>
      </w:r>
      <w:r w:rsidR="00FB3411">
        <w:t>s</w:t>
      </w:r>
      <w:r w:rsidRPr="00FF7EE0">
        <w:t xml:space="preserve"> but</w:t>
      </w:r>
      <w:r w:rsidR="00794519">
        <w:t xml:space="preserve"> the</w:t>
      </w:r>
      <w:r w:rsidRPr="00FF7EE0">
        <w:t xml:space="preserve"> lack of the field test data to verify the reliability of the system</w:t>
      </w:r>
      <w:r w:rsidR="008110D5">
        <w:t xml:space="preserve">.  </w:t>
      </w:r>
      <w:r w:rsidRPr="00FF7EE0">
        <w:t>The important thing required for this task is a testing rig that has t</w:t>
      </w:r>
      <w:r w:rsidR="00C35B95">
        <w:t>ransceiver and antenna equipped</w:t>
      </w:r>
      <w:r w:rsidR="008110D5">
        <w:t xml:space="preserve">.  </w:t>
      </w:r>
      <w:r w:rsidRPr="00FF7EE0">
        <w:t>The testing rig can use a red pitaya with an extra frequency mixer, which is used to lower the receiving frequency or to have a Universal Software Radio Peripheral (USRP) device for the best result and convenience</w:t>
      </w:r>
      <w:r w:rsidR="008110D5">
        <w:t xml:space="preserve">.  </w:t>
      </w:r>
      <w:r w:rsidR="00A10B6E">
        <w:t xml:space="preserve">The rig can also have a raspberry pi as the console and </w:t>
      </w:r>
      <w:r w:rsidR="00A10B6E" w:rsidRPr="004E5537">
        <w:rPr>
          <w:noProof/>
        </w:rPr>
        <w:t>progra</w:t>
      </w:r>
      <w:r w:rsidR="004E5537">
        <w:rPr>
          <w:noProof/>
        </w:rPr>
        <w:t>m</w:t>
      </w:r>
      <w:r w:rsidR="00A10B6E" w:rsidRPr="004E5537">
        <w:rPr>
          <w:noProof/>
        </w:rPr>
        <w:t>ming</w:t>
      </w:r>
      <w:r w:rsidR="00A10B6E">
        <w:t xml:space="preserve"> platform.</w:t>
      </w:r>
    </w:p>
    <w:p w14:paraId="4067CB64" w14:textId="5B6EFC95" w:rsidR="00552A68" w:rsidRPr="00FF7EE0" w:rsidRDefault="000C4626" w:rsidP="00C54665">
      <w:pPr>
        <w:pStyle w:val="Heading2"/>
        <w:numPr>
          <w:ilvl w:val="1"/>
          <w:numId w:val="29"/>
        </w:numPr>
      </w:pPr>
      <w:bookmarkStart w:id="339" w:name="_Toc481936605"/>
      <w:bookmarkStart w:id="340" w:name="_Toc482016310"/>
      <w:r w:rsidRPr="00FF7EE0">
        <w:t>Radio instrument technical</w:t>
      </w:r>
      <w:r w:rsidR="00552A68" w:rsidRPr="00FF7EE0">
        <w:t xml:space="preserve"> training</w:t>
      </w:r>
      <w:bookmarkEnd w:id="339"/>
      <w:bookmarkEnd w:id="340"/>
    </w:p>
    <w:p w14:paraId="1E5012E4" w14:textId="0F772F07" w:rsidR="00F83B97" w:rsidRPr="00FF7EE0" w:rsidRDefault="00552A68" w:rsidP="000C4626">
      <w:r w:rsidRPr="00FF7EE0">
        <w:t xml:space="preserve">The training of radio </w:t>
      </w:r>
      <w:r w:rsidR="003B02C2" w:rsidRPr="00FF7EE0">
        <w:t xml:space="preserve">frequency </w:t>
      </w:r>
      <w:r w:rsidRPr="00FF7EE0">
        <w:t xml:space="preserve">measurement equipment is </w:t>
      </w:r>
      <w:r w:rsidR="00EE5FA4">
        <w:rPr>
          <w:noProof/>
        </w:rPr>
        <w:t>essential</w:t>
      </w:r>
      <w:r w:rsidRPr="00FF7EE0">
        <w:t xml:space="preserve"> for completing </w:t>
      </w:r>
      <w:r w:rsidR="00A9367D">
        <w:t xml:space="preserve">the </w:t>
      </w:r>
      <w:r w:rsidRPr="00FF7EE0">
        <w:t>required tasks</w:t>
      </w:r>
      <w:r w:rsidR="008110D5">
        <w:t xml:space="preserve">.  </w:t>
      </w:r>
      <w:r w:rsidRPr="00FF7EE0">
        <w:t xml:space="preserve">During this project, inadequate experience </w:t>
      </w:r>
      <w:r w:rsidR="00B95E46" w:rsidRPr="00FF7EE0">
        <w:t>induced many difficulties for the experiment</w:t>
      </w:r>
      <w:r w:rsidR="008110D5">
        <w:t xml:space="preserve">.  </w:t>
      </w:r>
      <w:r w:rsidR="00B95E46" w:rsidRPr="00FF7EE0">
        <w:t xml:space="preserve">It is recommended to </w:t>
      </w:r>
      <w:r w:rsidR="003F25D8" w:rsidRPr="00FF7EE0">
        <w:t>have some</w:t>
      </w:r>
      <w:r w:rsidR="00B95E46" w:rsidRPr="00FF7EE0">
        <w:t xml:space="preserve"> experience of RF equipment even the person had </w:t>
      </w:r>
      <w:r w:rsidR="004E5537">
        <w:t>a</w:t>
      </w:r>
      <w:r w:rsidR="00B95E46" w:rsidRPr="00FF7EE0">
        <w:t xml:space="preserve"> background in Electrics.</w:t>
      </w:r>
    </w:p>
    <w:p w14:paraId="22870276" w14:textId="34A895EC" w:rsidR="003B02C2" w:rsidRPr="00FF7EE0" w:rsidRDefault="003B02C2" w:rsidP="00C54665">
      <w:pPr>
        <w:pStyle w:val="Heading2"/>
        <w:numPr>
          <w:ilvl w:val="1"/>
          <w:numId w:val="29"/>
        </w:numPr>
      </w:pPr>
      <w:bookmarkStart w:id="341" w:name="_Toc482016311"/>
      <w:r w:rsidRPr="00FF7EE0">
        <w:t>Network potential of Red Pitaya</w:t>
      </w:r>
      <w:bookmarkEnd w:id="341"/>
    </w:p>
    <w:p w14:paraId="428C3F66" w14:textId="423854E4" w:rsidR="003B02C2" w:rsidRPr="00FF7EE0" w:rsidRDefault="003B02C2" w:rsidP="00EA156C">
      <w:r w:rsidRPr="00FF7EE0">
        <w:t>The Red Pitaya requires the network interface to work, which is difficult to manage</w:t>
      </w:r>
      <w:r w:rsidR="008110D5">
        <w:t xml:space="preserve">.  </w:t>
      </w:r>
      <w:r w:rsidR="00A10B6E">
        <w:t xml:space="preserve">However, the operating system of Red Pitaya gives it potential to operate the device through the router, in another word, can be used online if </w:t>
      </w:r>
      <w:r w:rsidR="004E5537">
        <w:t>the</w:t>
      </w:r>
      <w:r w:rsidR="00A10B6E">
        <w:t xml:space="preserve"> internet was configured</w:t>
      </w:r>
      <w:r w:rsidR="008110D5">
        <w:t xml:space="preserve">.  </w:t>
      </w:r>
      <w:r w:rsidR="00A10B6E">
        <w:t xml:space="preserve">This enables more interesting research direction of </w:t>
      </w:r>
      <w:r w:rsidR="00A10B6E" w:rsidRPr="00AC36B7">
        <w:rPr>
          <w:noProof/>
        </w:rPr>
        <w:t>software defined</w:t>
      </w:r>
      <w:r w:rsidR="00A10B6E">
        <w:t xml:space="preserve"> radio, where the mobile network can be integrated </w:t>
      </w:r>
      <w:r w:rsidR="00A10B6E" w:rsidRPr="004E5537">
        <w:rPr>
          <w:noProof/>
        </w:rPr>
        <w:t>in</w:t>
      </w:r>
      <w:r w:rsidR="004E5537">
        <w:rPr>
          <w:noProof/>
        </w:rPr>
        <w:t>to</w:t>
      </w:r>
      <w:r w:rsidR="00A10B6E">
        <w:t xml:space="preserve"> the system and operates the cluster of SDR device on the cloud</w:t>
      </w:r>
      <w:r w:rsidR="008110D5">
        <w:t xml:space="preserve">.  </w:t>
      </w:r>
      <w:r w:rsidR="00A10B6E">
        <w:t xml:space="preserve">The potential uses of this </w:t>
      </w:r>
      <w:r w:rsidR="004E5537">
        <w:rPr>
          <w:noProof/>
        </w:rPr>
        <w:t>are</w:t>
      </w:r>
      <w:r w:rsidR="009566C6">
        <w:t xml:space="preserve"> to utilise the much stronger computational power from cloud servers and </w:t>
      </w:r>
      <w:r w:rsidR="00EA156C">
        <w:t>unleashed</w:t>
      </w:r>
      <w:r w:rsidR="009566C6">
        <w:t xml:space="preserve"> the computational power to </w:t>
      </w:r>
      <w:r w:rsidR="00EA156C">
        <w:t>Digital Signal Processing(</w:t>
      </w:r>
      <w:r w:rsidR="009566C6">
        <w:t>DSP</w:t>
      </w:r>
      <w:r w:rsidR="00EA156C">
        <w:t>)</w:t>
      </w:r>
      <w:r w:rsidR="009566C6">
        <w:t>.</w:t>
      </w:r>
    </w:p>
    <w:p w14:paraId="2348A3A0" w14:textId="0D5EAAA5" w:rsidR="00505AE4" w:rsidRPr="00FF7EE0" w:rsidRDefault="00F83B97" w:rsidP="00F83B97">
      <w:pPr>
        <w:spacing w:line="252" w:lineRule="auto"/>
      </w:pPr>
      <w:r w:rsidRPr="00FF7EE0">
        <w:br w:type="page"/>
      </w:r>
    </w:p>
    <w:p w14:paraId="2E518801" w14:textId="3B858BEF" w:rsidR="00657C4A" w:rsidRPr="00FF7EE0" w:rsidRDefault="00657C4A" w:rsidP="001F63F3">
      <w:pPr>
        <w:pStyle w:val="Heading1"/>
      </w:pPr>
      <w:bookmarkStart w:id="342" w:name="_Toc481611847"/>
      <w:bookmarkStart w:id="343" w:name="_Toc481652596"/>
      <w:bookmarkStart w:id="344" w:name="_Toc481834315"/>
      <w:bookmarkStart w:id="345" w:name="_Toc481854687"/>
      <w:bookmarkStart w:id="346" w:name="_Toc481936606"/>
      <w:bookmarkStart w:id="347" w:name="_Toc482016312"/>
      <w:r w:rsidRPr="00FF7EE0">
        <w:lastRenderedPageBreak/>
        <w:t>References</w:t>
      </w:r>
      <w:bookmarkEnd w:id="342"/>
      <w:bookmarkEnd w:id="343"/>
      <w:bookmarkEnd w:id="344"/>
      <w:bookmarkEnd w:id="345"/>
      <w:bookmarkEnd w:id="346"/>
      <w:bookmarkEnd w:id="347"/>
    </w:p>
    <w:p w14:paraId="08DB67C2" w14:textId="77777777" w:rsidR="00657C4A" w:rsidRPr="00FF7EE0" w:rsidRDefault="00657C4A" w:rsidP="00926744">
      <w:r w:rsidRPr="00FF7EE0">
        <w:t>Bauss, W. (1963)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Radio navigation systems for aviation and maritime use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t xml:space="preserve">(1st ed.). </w:t>
      </w:r>
      <w:r w:rsidRPr="00AC36B7">
        <w:rPr>
          <w:noProof/>
        </w:rPr>
        <w:t>Oxford: Pergamon Press; [distributed in the Western Hemisphere by Macmillan, New York</w:t>
      </w:r>
      <w:r w:rsidRPr="00FF7EE0">
        <w:t>].</w:t>
      </w:r>
    </w:p>
    <w:p w14:paraId="64282556" w14:textId="38705F53" w:rsidR="00657C4A" w:rsidRPr="00FF7EE0" w:rsidRDefault="00657C4A" w:rsidP="00926744">
      <w:r w:rsidRPr="00FF7EE0">
        <w:t>Beck, G. (1971)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Navigation systems: a survey of modern electronic aids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t>(1st ed.). London: Van Nostrand Reinhold.</w:t>
      </w:r>
    </w:p>
    <w:p w14:paraId="4A05CC2B" w14:textId="52F60EA7" w:rsidR="004E4934" w:rsidRPr="00FF7EE0" w:rsidRDefault="004E4934" w:rsidP="00926744">
      <w:r w:rsidRPr="00FF7EE0">
        <w:t>Federal navigation system. (2001). 1st ed. Washington, D.C.: National Academy Press.</w:t>
      </w:r>
    </w:p>
    <w:p w14:paraId="449CFB27" w14:textId="563DA96A" w:rsidR="00A97DDC" w:rsidRPr="00FF7EE0" w:rsidRDefault="00A97DDC" w:rsidP="00926744">
      <w:r w:rsidRPr="00FF7EE0">
        <w:t>Ibrahim, D. (2016).</w:t>
      </w:r>
      <w:r w:rsidRPr="00FF7EE0">
        <w:rPr>
          <w:rStyle w:val="apple-converted-space"/>
          <w:rFonts w:eastAsiaTheme="majorEastAsia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Red Pitaya for test and Measurement</w:t>
      </w:r>
      <w:r w:rsidRPr="00FF7EE0">
        <w:t>. 1st ed.</w:t>
      </w:r>
    </w:p>
    <w:p w14:paraId="732D465B" w14:textId="77777777" w:rsidR="00657C4A" w:rsidRPr="00FF7EE0" w:rsidRDefault="00657C4A" w:rsidP="00926744">
      <w:r w:rsidRPr="00FF7EE0">
        <w:t>LAMB, J. (1948). Very High-Frequency Techniques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Nature</w:t>
      </w:r>
      <w:r w:rsidRPr="00FF7EE0">
        <w:t>,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162</w:t>
      </w:r>
      <w:r w:rsidRPr="00FF7EE0">
        <w:t>(4107), 83-84. http://dx.doi.org/10.1038/162083a0</w:t>
      </w:r>
    </w:p>
    <w:p w14:paraId="2AF10367" w14:textId="77777777" w:rsidR="00657C4A" w:rsidRPr="00FF7EE0" w:rsidRDefault="00657C4A" w:rsidP="00926744">
      <w:r w:rsidRPr="00FF7EE0">
        <w:t>Lo, S. &amp; Enge, P. (2012). Capacity Study of Multilateration (MLAT) based Navigation for Alternative Position Navigation and Timing (APNT) Services for Aviation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Navigation</w:t>
      </w:r>
      <w:r w:rsidRPr="00FF7EE0">
        <w:t>,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59</w:t>
      </w:r>
      <w:r w:rsidRPr="00FF7EE0">
        <w:t>(4), 263-279. http://dx.doi.org/10.1002/navi.25</w:t>
      </w:r>
    </w:p>
    <w:p w14:paraId="7B1C4115" w14:textId="77777777" w:rsidR="00657C4A" w:rsidRPr="00CD5901" w:rsidRDefault="00657C4A" w:rsidP="00926744">
      <w:pPr>
        <w:rPr>
          <w:lang w:val="de-DE"/>
        </w:rPr>
      </w:pPr>
      <w:r w:rsidRPr="00FF7EE0">
        <w:t>Lo, S., Enge, P., &amp; Narins, M. (2015). Design of a Passive Ranging System Using Existing Distance Measuring Equipment (DME) Signals &amp; Transmitters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CD5901">
        <w:rPr>
          <w:i/>
          <w:iCs/>
          <w:lang w:val="de-DE"/>
        </w:rPr>
        <w:t>Navigation</w:t>
      </w:r>
      <w:r w:rsidRPr="00CD5901">
        <w:rPr>
          <w:lang w:val="de-DE"/>
        </w:rPr>
        <w:t>,</w:t>
      </w:r>
      <w:r w:rsidRPr="00CD5901">
        <w:rPr>
          <w:rStyle w:val="apple-converted-space"/>
          <w:color w:val="000000" w:themeColor="text1"/>
          <w:sz w:val="27"/>
          <w:szCs w:val="27"/>
          <w:lang w:val="de-DE"/>
        </w:rPr>
        <w:t> </w:t>
      </w:r>
      <w:r w:rsidRPr="00CD5901">
        <w:rPr>
          <w:i/>
          <w:iCs/>
          <w:lang w:val="de-DE"/>
        </w:rPr>
        <w:t>62</w:t>
      </w:r>
      <w:r w:rsidRPr="00CD5901">
        <w:rPr>
          <w:lang w:val="de-DE"/>
        </w:rPr>
        <w:t>(2), 131-149. http://dx.doi.org/10.1002/navi.83</w:t>
      </w:r>
    </w:p>
    <w:p w14:paraId="05F9CB74" w14:textId="77777777" w:rsidR="00657C4A" w:rsidRPr="00FF7EE0" w:rsidRDefault="00657C4A" w:rsidP="00926744">
      <w:r w:rsidRPr="00CD5901">
        <w:rPr>
          <w:lang w:val="de-DE"/>
        </w:rPr>
        <w:t xml:space="preserve">Seo, J., Chen, Y., De Lorenzo, D., Lo, S., Enge, P., Akos, D., &amp; Lee, J. (2011). </w:t>
      </w:r>
      <w:r w:rsidRPr="00FF7EE0">
        <w:t>A Real-Time Capable Software-Defined Receiver Using GPU for Adaptive Anti-Jam GPS Sensors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Sensors</w:t>
      </w:r>
      <w:r w:rsidRPr="00FF7EE0">
        <w:t>,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11</w:t>
      </w:r>
      <w:r w:rsidRPr="00FF7EE0">
        <w:t>(12), 8966-8991. http://dx.doi.org/10.3390/s110908966</w:t>
      </w:r>
    </w:p>
    <w:p w14:paraId="5AFEC854" w14:textId="051F3568" w:rsidR="00657C4A" w:rsidRPr="00FF7EE0" w:rsidRDefault="00657C4A" w:rsidP="00926744">
      <w:r w:rsidRPr="00FF7EE0">
        <w:t>Staff, N. (1990)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Global Positioning System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t>(1st ed.). Washington: National Academies Press.</w:t>
      </w:r>
    </w:p>
    <w:p w14:paraId="19508D42" w14:textId="50DE0CE6" w:rsidR="00A97DDC" w:rsidRPr="00FF7EE0" w:rsidRDefault="00A97DDC" w:rsidP="00926744">
      <w:r w:rsidRPr="00FF7EE0">
        <w:t>Stewart, R., Barlee, K., Atkinson, D. and Crockett, L. (2015).</w:t>
      </w:r>
      <w:r w:rsidRPr="00FF7EE0">
        <w:rPr>
          <w:rStyle w:val="apple-converted-space"/>
          <w:rFonts w:asciiTheme="majorEastAsia" w:eastAsiaTheme="majorEastAsia" w:hAnsiTheme="majorEastAsia" w:cstheme="majorEastAsia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 xml:space="preserve">Software defined radio using MATLAB &amp; </w:t>
      </w:r>
      <w:r w:rsidR="00134518">
        <w:rPr>
          <w:i/>
          <w:iCs/>
          <w:noProof/>
        </w:rPr>
        <w:t>S</w:t>
      </w:r>
      <w:r w:rsidRPr="00134518">
        <w:rPr>
          <w:i/>
          <w:iCs/>
          <w:noProof/>
        </w:rPr>
        <w:t>imulink</w:t>
      </w:r>
      <w:r w:rsidRPr="00FF7EE0">
        <w:rPr>
          <w:i/>
          <w:iCs/>
        </w:rPr>
        <w:t xml:space="preserve"> and the RTL-SDR</w:t>
      </w:r>
      <w:r w:rsidRPr="00FF7EE0">
        <w:t>. 1st ed.</w:t>
      </w:r>
    </w:p>
    <w:p w14:paraId="7B581847" w14:textId="77777777" w:rsidR="00657C4A" w:rsidRPr="00FF7EE0" w:rsidRDefault="00657C4A" w:rsidP="00926744">
      <w:r w:rsidRPr="00FF7EE0">
        <w:t>Wang, J. (2002). Pseudolite Applications in Positioning and Navigation: Progress and Problems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Journal Of Global Positioning Systems</w:t>
      </w:r>
      <w:r w:rsidRPr="00FF7EE0">
        <w:t>,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1</w:t>
      </w:r>
      <w:r w:rsidRPr="00FF7EE0">
        <w:t>(1), 48-56. http://dx.doi.org/10.5081/jgps.1.1.48</w:t>
      </w:r>
    </w:p>
    <w:p w14:paraId="205D715B" w14:textId="3DECBCB9" w:rsidR="00DC639E" w:rsidRPr="00FF7EE0" w:rsidRDefault="00657C4A" w:rsidP="00926744">
      <w:r w:rsidRPr="00FF7EE0">
        <w:t>Watson, D. &amp; Wright, H. (1971).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rPr>
          <w:i/>
          <w:iCs/>
        </w:rPr>
        <w:t>Radio direction finding</w:t>
      </w:r>
      <w:r w:rsidRPr="00FF7EE0">
        <w:rPr>
          <w:rStyle w:val="apple-converted-space"/>
          <w:color w:val="000000" w:themeColor="text1"/>
          <w:sz w:val="27"/>
          <w:szCs w:val="27"/>
        </w:rPr>
        <w:t> </w:t>
      </w:r>
      <w:r w:rsidRPr="00FF7EE0">
        <w:t>(1st ed.). London: Van Nostrand-Reinhold.</w:t>
      </w:r>
    </w:p>
    <w:p w14:paraId="046D6579" w14:textId="1B355C29" w:rsidR="009969E9" w:rsidRPr="00FF7EE0" w:rsidRDefault="000E2CD5" w:rsidP="009F1E0C">
      <w:pPr>
        <w:pStyle w:val="Heading1"/>
        <w:numPr>
          <w:ilvl w:val="0"/>
          <w:numId w:val="0"/>
        </w:numPr>
        <w:ind w:left="360" w:hanging="360"/>
      </w:pPr>
      <w:bookmarkStart w:id="348" w:name="_Toc481611848"/>
      <w:bookmarkStart w:id="349" w:name="_Toc481652597"/>
      <w:bookmarkStart w:id="350" w:name="_Toc481834316"/>
      <w:bookmarkStart w:id="351" w:name="_Toc481854688"/>
      <w:bookmarkStart w:id="352" w:name="_Toc481936607"/>
      <w:bookmarkStart w:id="353" w:name="_Toc482016313"/>
      <w:r w:rsidRPr="00FF7EE0">
        <w:lastRenderedPageBreak/>
        <w:t xml:space="preserve">Appendix </w:t>
      </w:r>
      <w:r w:rsidR="008C4AF8" w:rsidRPr="00FF7EE0">
        <w:t>I</w:t>
      </w:r>
      <w:r w:rsidR="00DA0ADC" w:rsidRPr="00FF7EE0">
        <w:t xml:space="preserve"> MATLAB Signal Generator Code</w:t>
      </w:r>
      <w:bookmarkEnd w:id="348"/>
      <w:bookmarkEnd w:id="349"/>
      <w:bookmarkEnd w:id="350"/>
      <w:bookmarkEnd w:id="351"/>
      <w:bookmarkEnd w:id="352"/>
      <w:bookmarkEnd w:id="353"/>
      <w:r w:rsidR="00AE396E" w:rsidRPr="00FF7EE0">
        <w:t xml:space="preserve"> </w:t>
      </w:r>
    </w:p>
    <w:p w14:paraId="6CCBA731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Baseband Generator</w:t>
      </w:r>
    </w:p>
    <w:p w14:paraId="5BD9F4C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cfm=1e4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econdary carrier used for fm</w:t>
      </w:r>
    </w:p>
    <w:p w14:paraId="538FE7A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cam=1e4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econdary carrier used for am</w:t>
      </w:r>
    </w:p>
    <w:p w14:paraId="52B7EE4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s = 5e4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ampling rate</w:t>
      </w:r>
    </w:p>
    <w:p w14:paraId="753DF5F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 = 0:1/fs:2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ignal length</w:t>
      </w:r>
    </w:p>
    <w:p w14:paraId="6512A19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D = 480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Deviation for the first carrier</w:t>
      </w:r>
    </w:p>
    <w:p w14:paraId="16CEA83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Dc = 5e3;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Deviation for the second carrier</w:t>
      </w:r>
    </w:p>
    <w:p w14:paraId="111888A6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c2=1e6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Primary carrier frequency 1MHz (Not in use)</w:t>
      </w:r>
    </w:p>
    <w:p w14:paraId="753EF808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bin = fs/length(t);</w:t>
      </w:r>
    </w:p>
    <w:p w14:paraId="0BBE3FCC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xaxis = 0:bin:bin*(length(t)-1);</w:t>
      </w:r>
    </w:p>
    <w:p w14:paraId="1CA2366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%%%%%%%IQ baseband%%%%%%%%</w:t>
      </w:r>
    </w:p>
    <w:p w14:paraId="160CBC5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c = [];</w:t>
      </w:r>
    </w:p>
    <w:p w14:paraId="01A34489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s = [];</w:t>
      </w:r>
    </w:p>
    <w:p w14:paraId="6F88DBD6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idata = [];</w:t>
      </w:r>
    </w:p>
    <w:p w14:paraId="7066970D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qdata = [];</w:t>
      </w:r>
    </w:p>
    <w:p w14:paraId="2ABDD246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IQData=[]; </w:t>
      </w:r>
    </w:p>
    <w:p w14:paraId="4F38875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for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r = 1:length(t)</w:t>
      </w:r>
    </w:p>
    <w:p w14:paraId="46AD127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AAFEE1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</w:t>
      </w:r>
      <w:r w:rsidRPr="00CD5901">
        <w:rPr>
          <w:rFonts w:ascii="Courier New" w:hAnsi="Courier New" w:cs="Courier New"/>
          <w:color w:val="228B22"/>
          <w:sz w:val="20"/>
          <w:szCs w:val="20"/>
          <w:lang w:val="de-DE"/>
        </w:rPr>
        <w:t>% loop</w:t>
      </w:r>
    </w:p>
    <w:p w14:paraId="5300E3CA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 xml:space="preserve">    y(r) = sin(2*pi*30*t(r));</w:t>
      </w:r>
    </w:p>
    <w:p w14:paraId="642FA581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 xml:space="preserve">    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ys(r) = cos(2*pi*(fcfm+D*y(r)))*t(r);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ubcarrier contain ref sig</w:t>
      </w:r>
    </w:p>
    <w:p w14:paraId="12ED400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%yc(r) = cos(2*pi*(fc2+Dc*ys(r))*t(r)); %carrier </w:t>
      </w:r>
    </w:p>
    <w:p w14:paraId="32BCF653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idata(r)=sin(2*pi*fcfm*t(r))*ys(r);</w:t>
      </w:r>
    </w:p>
    <w:p w14:paraId="16429C1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qdata(r)=cos(2*pi*fcfm*t(r))*ys(r);</w:t>
      </w:r>
    </w:p>
    <w:p w14:paraId="146A8183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IQData(r)=idata(r)+j.*qdata(r);</w:t>
      </w:r>
    </w:p>
    <w:p w14:paraId="54F734B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AAD2353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%%%%%%%%%%%%%%%%%%%%%%%%%%</w:t>
      </w:r>
    </w:p>
    <w:p w14:paraId="4F30E36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The signal generator using MATLAB function</w:t>
      </w:r>
    </w:p>
    <w:p w14:paraId="2190750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%%%%%%%%%%%%%%%%%%%%%%%%%%</w:t>
      </w:r>
    </w:p>
    <w:p w14:paraId="3DE6777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ofm = fmmod(y,fcfm,fs,D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yo is omnidirectional</w:t>
      </w:r>
    </w:p>
    <w:p w14:paraId="4D82F07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ofmdemod=fmdemod(yofm,fcfm,fs,D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fmdemod is the demodulator</w:t>
      </w:r>
    </w:p>
    <w:p w14:paraId="3350015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d=sin(2*pi*30*t+degtorad(90)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yd is directional</w:t>
      </w:r>
    </w:p>
    <w:p w14:paraId="1F4F2C1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dam=ammod(yd,fcam,fs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am modulator</w:t>
      </w:r>
    </w:p>
    <w:p w14:paraId="3B5C040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final=yofm+ydam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yfinal is the final product after sinal mixing</w:t>
      </w:r>
    </w:p>
    <w:p w14:paraId="5413D39D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finalamdemod=amdemod(yfinal,fcam,fs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am demodulator</w:t>
      </w:r>
    </w:p>
    <w:p w14:paraId="17AA220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finalfmdemod=fmdemod(yfinal,fcfm,fs,480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fm demodulator</w:t>
      </w:r>
    </w:p>
    <w:p w14:paraId="74E820E9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yfinalamdemodfilter=filter30hz(yfinalamdemod);</w:t>
      </w:r>
      <w:r w:rsidRPr="00CD5901">
        <w:rPr>
          <w:rFonts w:ascii="Courier New" w:hAnsi="Courier New" w:cs="Courier New"/>
          <w:color w:val="228B22"/>
          <w:sz w:val="20"/>
          <w:szCs w:val="20"/>
          <w:lang w:val="de-DE"/>
        </w:rPr>
        <w:t>%30 Hz Low-pass Filter</w:t>
      </w:r>
    </w:p>
    <w:p w14:paraId="0843779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finalfmdemodfilter=filter30hz(yfinalfmdemod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30 Hz Low-pass Filter</w:t>
      </w:r>
    </w:p>
    <w:p w14:paraId="1F4FB9E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%%%%%%%%%%%%%%%%%%%%%%%%</w:t>
      </w:r>
    </w:p>
    <w:p w14:paraId="509B3818" w14:textId="48C480D2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Figure plot</w:t>
      </w:r>
      <w:r w:rsidR="003C1050">
        <w:rPr>
          <w:rFonts w:ascii="Courier New" w:hAnsi="Courier New" w:cs="Courier New"/>
          <w:color w:val="228B22"/>
          <w:sz w:val="20"/>
          <w:szCs w:val="20"/>
        </w:rPr>
        <w:t>t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ing</w:t>
      </w:r>
    </w:p>
    <w:p w14:paraId="6DC3C982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%%%%%%%%%%%%%%%%%%%%%%%</w:t>
      </w:r>
    </w:p>
    <w:p w14:paraId="0B16636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1)</w:t>
      </w:r>
    </w:p>
    <w:p w14:paraId="74F15FA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11)</w:t>
      </w:r>
    </w:p>
    <w:p w14:paraId="6AF0858D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finalamdemod,t,yfinalfmdemod);</w:t>
      </w:r>
    </w:p>
    <w:p w14:paraId="28406F6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mdemod and amdemod in Time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4AFF968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mdemo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4A3E31B3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12)</w:t>
      </w:r>
    </w:p>
    <w:p w14:paraId="4F058182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finalamdemod)),xaxis,abs(fft(yfinalfmdemod)));</w:t>
      </w:r>
    </w:p>
    <w:p w14:paraId="21463E22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mdemod and amdemod in Frequency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1ECA530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mdemo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52E0019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2)</w:t>
      </w:r>
    </w:p>
    <w:p w14:paraId="76AAEE93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d,t,y)</w:t>
      </w:r>
    </w:p>
    <w:p w14:paraId="168F77FD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 and ydirectional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18FADEA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directional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ref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6B3D94C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3)</w:t>
      </w:r>
    </w:p>
    <w:p w14:paraId="3481486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finalamdemod,t,yfinalamdemodfilter);</w:t>
      </w:r>
    </w:p>
    <w:p w14:paraId="5EC41EA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4)</w:t>
      </w:r>
    </w:p>
    <w:p w14:paraId="24D8576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finalamdemod)),xaxis,abs(fft(yfinalamdemodfilter)))</w:t>
      </w:r>
    </w:p>
    <w:p w14:paraId="1A9D5AB1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lastRenderedPageBreak/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ft of yamdemod and yamdemod with filt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21ACF718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figure(5)</w:t>
      </w:r>
    </w:p>
    <w:p w14:paraId="03900F71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plot(t,yfinalamdemod,t,yfinalamdemodfilter);</w:t>
      </w:r>
    </w:p>
    <w:p w14:paraId="48AD0C9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amdemod compare yamdemodfilt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31C99D1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flit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1E9CE5E2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figure(6)</w:t>
      </w:r>
    </w:p>
    <w:p w14:paraId="042BD71D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plot(t,yd,t,y,t,yfinalamdemod,t,yfinalfmdemod)</w:t>
      </w:r>
    </w:p>
    <w:p w14:paraId="20E81601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d y compare yamdemod yfmdemo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02A0ED1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am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fm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72B5800C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figure(7)</w:t>
      </w:r>
    </w:p>
    <w:p w14:paraId="37FE38A2" w14:textId="77777777" w:rsidR="00B77331" w:rsidRPr="00CD5901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plot(t,yd,t,y,t,yfinalamdemodfilter,t,yfinalfmdemodfilter)</w:t>
      </w:r>
    </w:p>
    <w:p w14:paraId="2ECF7B6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d y compare yamdemodfilter yfmdemodfilt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68BD6B51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d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amf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fmf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45CAE0E9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8)</w:t>
      </w:r>
    </w:p>
    <w:p w14:paraId="1323265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final)))</w:t>
      </w:r>
    </w:p>
    <w:p w14:paraId="4683577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pectrum of Baseband signal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37C0158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9)</w:t>
      </w:r>
    </w:p>
    <w:p w14:paraId="5F05A71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final)</w:t>
      </w:r>
    </w:p>
    <w:p w14:paraId="76E8042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Waveform of Baseband signal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3DF4547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10)</w:t>
      </w:r>
    </w:p>
    <w:p w14:paraId="61591C4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21)</w:t>
      </w:r>
    </w:p>
    <w:p w14:paraId="329F328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dam);</w:t>
      </w:r>
    </w:p>
    <w:p w14:paraId="2062313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dam in Time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72080D4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22)</w:t>
      </w:r>
    </w:p>
    <w:p w14:paraId="39F37E3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ofm);</w:t>
      </w:r>
    </w:p>
    <w:p w14:paraId="4D3E012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ofm in Time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5EC055E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23)</w:t>
      </w:r>
    </w:p>
    <w:p w14:paraId="13ACFD27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dam)))</w:t>
      </w:r>
    </w:p>
    <w:p w14:paraId="6E78806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dam in Frequency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1FE2FB5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24)</w:t>
      </w:r>
    </w:p>
    <w:p w14:paraId="61CFE45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ofm)))</w:t>
      </w:r>
    </w:p>
    <w:p w14:paraId="7F777A86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yofm in Frequency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25A46B3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11)</w:t>
      </w:r>
    </w:p>
    <w:p w14:paraId="2FB27659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11)</w:t>
      </w:r>
    </w:p>
    <w:p w14:paraId="6C730BD9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yfinalamdemodfilter,t,yfinalfmdemodfilter);</w:t>
      </w:r>
    </w:p>
    <w:p w14:paraId="149A63A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filtered and fmdemodfiltered in Time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01EE56E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filt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mdemodfilt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2F880C0C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subplot(212)</w:t>
      </w:r>
    </w:p>
    <w:p w14:paraId="1142EA1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finalamdemodfilter)),xaxis,abs(fft(yfinalfmdemodfilter)));</w:t>
      </w:r>
    </w:p>
    <w:p w14:paraId="4F1AB0D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filtered and fmdemodfiltered in Frequency Domai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1F497E90" w14:textId="1CECA966" w:rsidR="00B77331" w:rsidRPr="00FF7EE0" w:rsidRDefault="00B77331" w:rsidP="00297F3E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>legend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demodfilter'</w:t>
      </w:r>
      <w:r w:rsidRPr="00FF7EE0">
        <w:rPr>
          <w:rFonts w:ascii="Courier New" w:hAnsi="Courier New" w:cs="Courier New"/>
          <w:color w:val="000000"/>
          <w:sz w:val="20"/>
          <w:szCs w:val="20"/>
        </w:rPr>
        <w:t>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mdemodfilter'</w:t>
      </w:r>
      <w:r w:rsidRPr="00FF7EE0">
        <w:rPr>
          <w:rFonts w:ascii="Courier New" w:hAnsi="Courier New" w:cs="Courier New"/>
          <w:color w:val="000000"/>
          <w:sz w:val="20"/>
          <w:szCs w:val="20"/>
        </w:rPr>
        <w:t>)</w:t>
      </w:r>
      <w:bookmarkStart w:id="354" w:name="_Toc481611849"/>
      <w:bookmarkStart w:id="355" w:name="_Toc481652598"/>
      <w:bookmarkStart w:id="356" w:name="_Toc481834317"/>
      <w:bookmarkStart w:id="357" w:name="_Toc481854689"/>
    </w:p>
    <w:p w14:paraId="64D3EE2B" w14:textId="77777777" w:rsidR="00B77331" w:rsidRPr="00FF7EE0" w:rsidRDefault="00B77331" w:rsidP="00B77331">
      <w:pPr>
        <w:rPr>
          <w:rFonts w:asciiTheme="majorHAnsi" w:eastAsiaTheme="majorEastAsia" w:hAnsiTheme="majorHAnsi" w:cstheme="majorBidi"/>
          <w:spacing w:val="4"/>
          <w:sz w:val="28"/>
          <w:szCs w:val="28"/>
        </w:rPr>
      </w:pPr>
      <w:r w:rsidRPr="00FF7EE0">
        <w:br w:type="page"/>
      </w:r>
    </w:p>
    <w:p w14:paraId="5D71229D" w14:textId="6189216B" w:rsidR="00DA0ADC" w:rsidRPr="00FF7EE0" w:rsidRDefault="00DA0ADC" w:rsidP="009F1E0C">
      <w:pPr>
        <w:pStyle w:val="Heading1"/>
        <w:numPr>
          <w:ilvl w:val="0"/>
          <w:numId w:val="0"/>
        </w:numPr>
        <w:ind w:left="360" w:hanging="360"/>
      </w:pPr>
      <w:bookmarkStart w:id="358" w:name="_Toc481936608"/>
      <w:bookmarkStart w:id="359" w:name="_Toc482016314"/>
      <w:r w:rsidRPr="00FF7EE0">
        <w:lastRenderedPageBreak/>
        <w:t xml:space="preserve">Appendix II MATLAB code of </w:t>
      </w:r>
      <w:bookmarkEnd w:id="354"/>
      <w:bookmarkEnd w:id="355"/>
      <w:bookmarkEnd w:id="356"/>
      <w:bookmarkEnd w:id="357"/>
      <w:r w:rsidR="00B77331" w:rsidRPr="00FF7EE0">
        <w:t>Lowpass Filter</w:t>
      </w:r>
      <w:bookmarkEnd w:id="358"/>
      <w:bookmarkEnd w:id="359"/>
    </w:p>
    <w:p w14:paraId="11E27A3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function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y = doFilter(x)</w:t>
      </w:r>
    </w:p>
    <w:p w14:paraId="387765C6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DOFILTER Filters input x and returns output y.</w:t>
      </w:r>
    </w:p>
    <w:p w14:paraId="578835F2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F8A56A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 MATLAB Code</w:t>
      </w:r>
    </w:p>
    <w:p w14:paraId="192B71C1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 Generated by MATLAB(R) 9.0 and the DSP System Toolbox 9.2.</w:t>
      </w:r>
    </w:p>
    <w:p w14:paraId="32B7C33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 Generated on: 24-Mar-2017 01:19:17</w:t>
      </w:r>
    </w:p>
    <w:p w14:paraId="4EC90778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130756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persistent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Hd;</w:t>
      </w:r>
    </w:p>
    <w:p w14:paraId="0B152FC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D70869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if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isempty(Hd)</w:t>
      </w:r>
    </w:p>
    <w:p w14:paraId="426A8E8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CEB41A4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Fpass = 25;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Passband Frequency</w:t>
      </w:r>
    </w:p>
    <w:p w14:paraId="3841ED92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Fstop = 35;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Stopband Frequency</w:t>
      </w:r>
    </w:p>
    <w:p w14:paraId="5443CE5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Apass = 1; 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Passband Ripple (dB)</w:t>
      </w:r>
    </w:p>
    <w:p w14:paraId="484F79FB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Astop = 60;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Stopband Attenuation (dB)</w:t>
      </w:r>
    </w:p>
    <w:p w14:paraId="2C0769A0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Fs    = 5e4;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Sampling Frequency</w:t>
      </w:r>
    </w:p>
    <w:p w14:paraId="336BF7FE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0158F1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</w:t>
      </w: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h = fdesign.lowpass(</w:t>
      </w:r>
      <w:r w:rsidRPr="00AC36B7">
        <w:rPr>
          <w:rFonts w:ascii="Courier New" w:hAnsi="Courier New" w:cs="Courier New"/>
          <w:noProof/>
          <w:color w:val="A020F0"/>
          <w:sz w:val="20"/>
          <w:szCs w:val="20"/>
        </w:rPr>
        <w:t>'fp,fst,ap,ast'</w:t>
      </w: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, Fpass, Fstop, Apass, Astop,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Fs);</w:t>
      </w:r>
    </w:p>
    <w:p w14:paraId="661F013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E7EFDC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Hd = design(h,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equiripple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, </w:t>
      </w:r>
      <w:r w:rsidRPr="00FF7EE0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78DB018D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   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MinOrder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,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ny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, </w:t>
      </w:r>
      <w:r w:rsidRPr="00FF7EE0"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04D76FE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   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topbandShape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,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lat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57EC466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E56EA8A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7707E49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1A97B4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   set(Hd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PersistentMemory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,true);</w:t>
      </w:r>
    </w:p>
    <w:p w14:paraId="5DEC2F6F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8E495D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0454EFE3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49839355" w14:textId="77777777" w:rsidR="00B77331" w:rsidRPr="00FF7EE0" w:rsidRDefault="00B77331" w:rsidP="00B77331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 = filter(Hd,x);</w:t>
      </w:r>
    </w:p>
    <w:p w14:paraId="7C3CD854" w14:textId="6CFD91FD" w:rsidR="00B77331" w:rsidRPr="00FF7EE0" w:rsidRDefault="00B77331" w:rsidP="00297F3E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bookmarkStart w:id="360" w:name="_Toc481834318"/>
      <w:bookmarkStart w:id="361" w:name="_Toc481854690"/>
    </w:p>
    <w:p w14:paraId="5C605856" w14:textId="77777777" w:rsidR="00B77331" w:rsidRPr="00FF7EE0" w:rsidRDefault="00B77331" w:rsidP="00B77331">
      <w:pPr>
        <w:rPr>
          <w:rFonts w:asciiTheme="majorHAnsi" w:eastAsiaTheme="majorEastAsia" w:hAnsiTheme="majorHAnsi" w:cstheme="majorBidi"/>
          <w:spacing w:val="4"/>
          <w:sz w:val="28"/>
          <w:szCs w:val="28"/>
        </w:rPr>
      </w:pPr>
      <w:r w:rsidRPr="00FF7EE0">
        <w:br w:type="page"/>
      </w:r>
    </w:p>
    <w:p w14:paraId="7B17C20C" w14:textId="4A0FF6DF" w:rsidR="00691BAC" w:rsidRPr="00FF7EE0" w:rsidRDefault="00B77331" w:rsidP="007409C9">
      <w:pPr>
        <w:pStyle w:val="Heading1"/>
        <w:numPr>
          <w:ilvl w:val="0"/>
          <w:numId w:val="0"/>
        </w:numPr>
        <w:ind w:left="360" w:hanging="360"/>
      </w:pPr>
      <w:bookmarkStart w:id="362" w:name="_Toc481936609"/>
      <w:bookmarkStart w:id="363" w:name="_Toc482016315"/>
      <w:r w:rsidRPr="00FF7EE0">
        <w:lastRenderedPageBreak/>
        <w:t>Appendix III</w:t>
      </w:r>
      <w:r w:rsidR="00691BAC" w:rsidRPr="00FF7EE0">
        <w:t xml:space="preserve"> MATLAB script of </w:t>
      </w:r>
      <w:r w:rsidR="00A44CE4" w:rsidRPr="00FF7EE0">
        <w:t>bearing</w:t>
      </w:r>
      <w:bookmarkEnd w:id="360"/>
      <w:bookmarkEnd w:id="361"/>
      <w:bookmarkEnd w:id="362"/>
      <w:bookmarkEnd w:id="363"/>
      <w:r w:rsidR="007409C9" w:rsidRPr="00FF7EE0">
        <w:t xml:space="preserve"> </w:t>
      </w:r>
    </w:p>
    <w:p w14:paraId="6F4CFC63" w14:textId="77777777" w:rsidR="00F518A1" w:rsidRPr="00CD5901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FF"/>
          <w:sz w:val="20"/>
          <w:szCs w:val="20"/>
          <w:lang w:val="de-DE"/>
        </w:rPr>
        <w:t>function</w:t>
      </w: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 xml:space="preserve"> [degree] = t2d(t1,t2 )</w:t>
      </w:r>
    </w:p>
    <w:p w14:paraId="777B6370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t2d convert the time difference to phase difference</w:t>
      </w:r>
    </w:p>
    <w:p w14:paraId="53A2BB18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   t1 is ref peak time</w:t>
      </w:r>
    </w:p>
    <w:p w14:paraId="24F067DB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   t2 is phase shifted peak time</w:t>
      </w:r>
    </w:p>
    <w:p w14:paraId="35CCF1C2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delta=t1-t2;</w:t>
      </w:r>
    </w:p>
    <w:p w14:paraId="126377F8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eriod=1/30;</w:t>
      </w:r>
    </w:p>
    <w:p w14:paraId="0CFE2C6E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degree=(delta/period)*360;</w:t>
      </w:r>
    </w:p>
    <w:p w14:paraId="0DFB2871" w14:textId="77777777" w:rsidR="00F518A1" w:rsidRPr="00FF7EE0" w:rsidRDefault="00F518A1" w:rsidP="00F518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DC421D5" w14:textId="27A108E9" w:rsidR="00626416" w:rsidRPr="00FF7EE0" w:rsidRDefault="00626416" w:rsidP="00626416">
      <w:pPr>
        <w:rPr>
          <w:rFonts w:asciiTheme="majorHAnsi" w:eastAsiaTheme="majorEastAsia" w:hAnsiTheme="majorHAnsi" w:cstheme="majorBidi"/>
          <w:spacing w:val="4"/>
          <w:sz w:val="28"/>
          <w:szCs w:val="28"/>
        </w:rPr>
      </w:pPr>
      <w:r w:rsidRPr="00FF7EE0">
        <w:br w:type="page"/>
      </w:r>
    </w:p>
    <w:p w14:paraId="774B3E88" w14:textId="269484B5" w:rsidR="00F518A1" w:rsidRPr="00FF7EE0" w:rsidRDefault="00626416" w:rsidP="009F1E0C">
      <w:pPr>
        <w:pStyle w:val="Heading1"/>
        <w:numPr>
          <w:ilvl w:val="0"/>
          <w:numId w:val="0"/>
        </w:numPr>
        <w:ind w:left="360" w:hanging="360"/>
      </w:pPr>
      <w:bookmarkStart w:id="364" w:name="_Toc481936610"/>
      <w:bookmarkStart w:id="365" w:name="_Toc482016316"/>
      <w:r w:rsidRPr="00FF7EE0">
        <w:lastRenderedPageBreak/>
        <w:t>A</w:t>
      </w:r>
      <w:r w:rsidR="00EA21AC" w:rsidRPr="00FF7EE0">
        <w:t>ppendix</w:t>
      </w:r>
      <w:r w:rsidRPr="00FF7EE0">
        <w:t xml:space="preserve"> IV RED Pitaya code for signal generation</w:t>
      </w:r>
      <w:bookmarkEnd w:id="364"/>
      <w:bookmarkEnd w:id="365"/>
    </w:p>
    <w:p w14:paraId="7F5C755F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 Define Red Pitaya as TCP/IP object</w:t>
      </w:r>
    </w:p>
    <w:p w14:paraId="190FAF68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IP=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192.168.0.15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;       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% </w:t>
      </w:r>
      <w:r w:rsidRPr="00AC36B7">
        <w:rPr>
          <w:rFonts w:ascii="Courier New" w:hAnsi="Courier New" w:cs="Courier New"/>
          <w:noProof/>
          <w:color w:val="228B22"/>
          <w:sz w:val="20"/>
          <w:szCs w:val="20"/>
        </w:rPr>
        <w:t>Input IP of your Red Pitaya...</w:t>
      </w:r>
    </w:p>
    <w:p w14:paraId="09C8DFDB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port = 5000;</w:t>
      </w:r>
    </w:p>
    <w:p w14:paraId="7A409B70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tcpipObj=tcpip(IP, port);</w:t>
      </w:r>
    </w:p>
    <w:p w14:paraId="1B981173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  <w:szCs w:val="24"/>
        </w:rPr>
      </w:pPr>
      <w:r w:rsidRPr="00AC36B7">
        <w:rPr>
          <w:rFonts w:ascii="Courier New" w:hAnsi="Courier New" w:cs="Courier New"/>
          <w:noProof/>
          <w:color w:val="000000"/>
          <w:sz w:val="20"/>
          <w:szCs w:val="20"/>
        </w:rPr>
        <w:t xml:space="preserve"> </w:t>
      </w:r>
    </w:p>
    <w:p w14:paraId="33E222B3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tcpipObj.InputBufferSize = 16384*64;</w:t>
      </w:r>
    </w:p>
    <w:p w14:paraId="0559F02B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tcpipObj.OutputBufferSize = 16384*64;</w:t>
      </w:r>
    </w:p>
    <w:p w14:paraId="665F4B81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flushinput(tcpipObj)</w:t>
      </w:r>
    </w:p>
    <w:p w14:paraId="70E0824E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flushoutput(tcpipObj)</w:t>
      </w:r>
    </w:p>
    <w:p w14:paraId="6FF3E07F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  <w:szCs w:val="24"/>
        </w:rPr>
      </w:pPr>
      <w:r w:rsidRPr="00AC36B7">
        <w:rPr>
          <w:rFonts w:ascii="Courier New" w:hAnsi="Courier New" w:cs="Courier New"/>
          <w:noProof/>
          <w:color w:val="000000"/>
          <w:sz w:val="20"/>
          <w:szCs w:val="20"/>
        </w:rPr>
        <w:t xml:space="preserve"> </w:t>
      </w:r>
    </w:p>
    <w:p w14:paraId="79F85335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228B22"/>
          <w:sz w:val="20"/>
          <w:szCs w:val="20"/>
        </w:rPr>
        <w:t>%% Open connection with your Red Pitaya and close previous</w:t>
      </w:r>
    </w:p>
    <w:p w14:paraId="469D07D2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AC36B7">
        <w:rPr>
          <w:rFonts w:ascii="Courier New" w:hAnsi="Courier New" w:cs="Courier New"/>
          <w:color w:val="000000" w:themeColor="text1"/>
          <w:sz w:val="20"/>
          <w:szCs w:val="20"/>
        </w:rPr>
        <w:t>x=instrfind;</w:t>
      </w:r>
    </w:p>
    <w:p w14:paraId="1141EEF7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AC36B7">
        <w:rPr>
          <w:rFonts w:ascii="Courier New" w:hAnsi="Courier New" w:cs="Courier New"/>
          <w:color w:val="000000" w:themeColor="text1"/>
          <w:sz w:val="20"/>
          <w:szCs w:val="20"/>
        </w:rPr>
        <w:t>fclose(x);</w:t>
      </w:r>
    </w:p>
    <w:p w14:paraId="29792DE2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AC36B7">
        <w:rPr>
          <w:rFonts w:ascii="Courier New" w:hAnsi="Courier New" w:cs="Courier New"/>
          <w:color w:val="000000" w:themeColor="text1"/>
          <w:sz w:val="20"/>
          <w:szCs w:val="20"/>
        </w:rPr>
        <w:t>fopen(tcpipObj);</w:t>
      </w:r>
    </w:p>
    <w:p w14:paraId="28E1FAC3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AC36B7">
        <w:rPr>
          <w:rFonts w:ascii="Courier New" w:hAnsi="Courier New" w:cs="Courier New"/>
          <w:color w:val="000000" w:themeColor="text1"/>
          <w:sz w:val="20"/>
          <w:szCs w:val="20"/>
        </w:rPr>
        <w:t xml:space="preserve">tcpipObj.Terminator = </w:t>
      </w:r>
      <w:r w:rsidRPr="00AC36B7">
        <w:rPr>
          <w:rFonts w:ascii="Courier New" w:hAnsi="Courier New" w:cs="Courier New"/>
          <w:color w:val="A020F0"/>
          <w:sz w:val="20"/>
          <w:szCs w:val="20"/>
        </w:rPr>
        <w:t>'CR/LF'</w:t>
      </w:r>
      <w:r w:rsidRPr="00AC36B7">
        <w:rPr>
          <w:rFonts w:ascii="Courier New" w:hAnsi="Courier New" w:cs="Courier New"/>
          <w:color w:val="000000" w:themeColor="text1"/>
          <w:sz w:val="20"/>
          <w:szCs w:val="20"/>
        </w:rPr>
        <w:t>;</w:t>
      </w:r>
    </w:p>
    <w:p w14:paraId="005DE582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D3A5776" w14:textId="3C706E8E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%% </w:t>
      </w:r>
      <w:r w:rsidRPr="00134518">
        <w:rPr>
          <w:rFonts w:ascii="Courier New" w:hAnsi="Courier New" w:cs="Courier New"/>
          <w:noProof/>
          <w:color w:val="228B22"/>
          <w:sz w:val="20"/>
          <w:szCs w:val="20"/>
        </w:rPr>
        <w:t>Calcu</w:t>
      </w:r>
      <w:r w:rsidR="00134518">
        <w:rPr>
          <w:rFonts w:ascii="Courier New" w:hAnsi="Courier New" w:cs="Courier New"/>
          <w:noProof/>
          <w:color w:val="228B22"/>
          <w:sz w:val="20"/>
          <w:szCs w:val="20"/>
        </w:rPr>
        <w:t>la</w:t>
      </w:r>
      <w:r w:rsidRPr="00134518">
        <w:rPr>
          <w:rFonts w:ascii="Courier New" w:hAnsi="Courier New" w:cs="Courier New"/>
          <w:noProof/>
          <w:color w:val="228B22"/>
          <w:sz w:val="20"/>
          <w:szCs w:val="20"/>
        </w:rPr>
        <w:t>te</w:t>
      </w: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arbitrary waveform with 16384*2 samples</w:t>
      </w:r>
    </w:p>
    <w:p w14:paraId="323A1C4A" w14:textId="60E0AE08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% Values of arbitrary waveform must be in </w:t>
      </w:r>
      <w:r w:rsidR="00134518">
        <w:rPr>
          <w:rFonts w:ascii="Courier New" w:hAnsi="Courier New" w:cs="Courier New"/>
          <w:color w:val="228B22"/>
          <w:sz w:val="20"/>
          <w:szCs w:val="20"/>
        </w:rPr>
        <w:t>the</w:t>
      </w: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range from -1 to 1.</w:t>
      </w:r>
    </w:p>
    <w:p w14:paraId="7A5C239D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BCF2AFB" w14:textId="77777777" w:rsidR="00626416" w:rsidRPr="00CD5901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N=16383;</w:t>
      </w:r>
    </w:p>
    <w:p w14:paraId="15B0BD39" w14:textId="77777777" w:rsidR="00626416" w:rsidRPr="00CD5901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t=0:(2*pi)/N:2*pi;</w:t>
      </w:r>
    </w:p>
    <w:p w14:paraId="3857E59C" w14:textId="77777777" w:rsidR="00626416" w:rsidRPr="00CD5901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bin = N/length(t);</w:t>
      </w:r>
    </w:p>
    <w:p w14:paraId="1F106A77" w14:textId="77777777" w:rsidR="00626416" w:rsidRPr="00CD5901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xaxis = 0:bin:bin*(length(t)-1);</w:t>
      </w:r>
    </w:p>
    <w:p w14:paraId="53D11412" w14:textId="54E191AE" w:rsidR="00626416" w:rsidRPr="00CD5901" w:rsidRDefault="008A3304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x=fmmod(sin(2*pi*30*t),10</w:t>
      </w:r>
      <w:r w:rsidR="00626416"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e3,125e6,480);</w:t>
      </w:r>
    </w:p>
    <w:p w14:paraId="584A4A52" w14:textId="047324ED" w:rsidR="00626416" w:rsidRPr="00CD5901" w:rsidRDefault="008A3304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 w:themeColor="text1"/>
          <w:sz w:val="20"/>
          <w:szCs w:val="20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x1=ammod(sin(2*pi*30*t+degtorad(90)),10</w:t>
      </w:r>
      <w:r w:rsidR="00626416"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e3,125e6);</w:t>
      </w:r>
    </w:p>
    <w:p w14:paraId="505C546A" w14:textId="09110EE7" w:rsidR="008A3304" w:rsidRPr="00FF7EE0" w:rsidRDefault="008A3304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=x+x1;</w:t>
      </w:r>
    </w:p>
    <w:p w14:paraId="3512027B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t,x,t,y)</w:t>
      </w:r>
    </w:p>
    <w:p w14:paraId="0EF60898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grid 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0FB475E1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A020F0"/>
          <w:sz w:val="20"/>
          <w:szCs w:val="20"/>
        </w:rPr>
        <w:t xml:space="preserve"> </w:t>
      </w:r>
    </w:p>
    <w:p w14:paraId="191AF73B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 Convert waveforms to string with 5 decimal places accuracy</w:t>
      </w:r>
    </w:p>
    <w:p w14:paraId="3A8B58A4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waveform_ch_1_0 =num2str(x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%1.5f,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0ED46CFD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waveform_ch_2_0 =num2str(y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%1.5f,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0665DE7C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D14F3D9" w14:textId="062DE0AD" w:rsidR="00626416" w:rsidRPr="00FF7EE0" w:rsidRDefault="00626416" w:rsidP="008A330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% latest are </w:t>
      </w:r>
      <w:r w:rsidR="008A3304" w:rsidRPr="00FF7EE0">
        <w:rPr>
          <w:rFonts w:ascii="Courier New" w:hAnsi="Courier New" w:cs="Courier New"/>
          <w:color w:val="228B22"/>
          <w:sz w:val="20"/>
          <w:szCs w:val="20"/>
        </w:rPr>
        <w:t xml:space="preserve">empty spaces </w:t>
      </w:r>
    </w:p>
    <w:p w14:paraId="77DB732B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waveform_ch_1 =waveform_ch_1_0(1,1:length(waveform_ch_1_0)-3);</w:t>
      </w:r>
    </w:p>
    <w:p w14:paraId="38DE2053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waveform_ch_2 =waveform_ch_2_0(1,1:length(waveform_ch_2_0)-3);</w:t>
      </w:r>
    </w:p>
    <w:p w14:paraId="3C8AD29D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4BEAF4C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>%%</w:t>
      </w:r>
    </w:p>
    <w:p w14:paraId="1257BD6B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B0A7E4C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GEN:RST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)                 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Reset to default settings</w:t>
      </w:r>
    </w:p>
    <w:p w14:paraId="6C9C0DF0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39CF9258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OUR1:FUNC ARBITRARY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);   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Set function of output signal</w:t>
      </w:r>
    </w:p>
    <w:p w14:paraId="6B2E1202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OUR2:FUNC ARBITRARY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);   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{sine, square, triangle, sawu, sawd}</w:t>
      </w:r>
    </w:p>
    <w:p w14:paraId="6175C0F9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D79002C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[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OUR1:TRAC:DATA:DATA 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waveform_ch_1])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Send waveforms to Red Pitya</w:t>
      </w:r>
    </w:p>
    <w:p w14:paraId="26089185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[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OUR2:TRAC:DATA:DATA 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 waveform_ch_2])</w:t>
      </w:r>
    </w:p>
    <w:p w14:paraId="31C366C5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04A6A09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 xml:space="preserve">'SOUR1:VOLT </w:t>
      </w:r>
      <w:r w:rsidRPr="00AC36B7">
        <w:rPr>
          <w:rFonts w:ascii="Courier New" w:hAnsi="Courier New" w:cs="Courier New"/>
          <w:noProof/>
          <w:color w:val="A020F0"/>
          <w:sz w:val="20"/>
          <w:szCs w:val="20"/>
        </w:rPr>
        <w:t>1'</w:t>
      </w: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 xml:space="preserve">);             </w:t>
      </w:r>
      <w:r w:rsidRPr="00AC36B7">
        <w:rPr>
          <w:rFonts w:ascii="Courier New" w:hAnsi="Courier New" w:cs="Courier New"/>
          <w:noProof/>
          <w:color w:val="228B22"/>
          <w:sz w:val="20"/>
          <w:szCs w:val="20"/>
        </w:rPr>
        <w:t>% Set amplitude of output signal</w:t>
      </w:r>
    </w:p>
    <w:p w14:paraId="31D2A646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fprintf(tcpipObj,</w:t>
      </w:r>
      <w:r w:rsidRPr="00AC36B7">
        <w:rPr>
          <w:rFonts w:ascii="Courier New" w:hAnsi="Courier New" w:cs="Courier New"/>
          <w:noProof/>
          <w:color w:val="A020F0"/>
          <w:sz w:val="20"/>
          <w:szCs w:val="20"/>
        </w:rPr>
        <w:t>'SOUR2:VOLT 1'</w:t>
      </w: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t>);</w:t>
      </w:r>
    </w:p>
    <w:p w14:paraId="79419E72" w14:textId="77777777" w:rsidR="00626416" w:rsidRPr="00AC36B7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noProof/>
          <w:szCs w:val="24"/>
        </w:rPr>
      </w:pPr>
      <w:r w:rsidRPr="00AC36B7">
        <w:rPr>
          <w:rFonts w:ascii="Courier New" w:hAnsi="Courier New" w:cs="Courier New"/>
          <w:noProof/>
          <w:color w:val="000000"/>
          <w:sz w:val="20"/>
          <w:szCs w:val="20"/>
        </w:rPr>
        <w:t xml:space="preserve"> </w:t>
      </w:r>
    </w:p>
    <w:p w14:paraId="65688581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AC36B7">
        <w:rPr>
          <w:rFonts w:ascii="Courier New" w:hAnsi="Courier New" w:cs="Courier New"/>
          <w:noProof/>
          <w:color w:val="000000" w:themeColor="text1"/>
          <w:sz w:val="20"/>
          <w:szCs w:val="20"/>
        </w:rPr>
        <w:lastRenderedPageBreak/>
        <w:t>fprintf(tcpipObj,</w:t>
      </w:r>
      <w:r w:rsidRPr="00AC36B7">
        <w:rPr>
          <w:rFonts w:ascii="Courier New" w:hAnsi="Courier New" w:cs="Courier New"/>
          <w:noProof/>
          <w:color w:val="A020F0"/>
          <w:sz w:val="20"/>
          <w:szCs w:val="20"/>
        </w:rPr>
        <w:t>'SOUR1:FREQ:FIX</w:t>
      </w:r>
      <w:r w:rsidRPr="00FF7EE0">
        <w:rPr>
          <w:rFonts w:ascii="Courier New" w:hAnsi="Courier New" w:cs="Courier New"/>
          <w:color w:val="A020F0"/>
          <w:sz w:val="20"/>
          <w:szCs w:val="20"/>
        </w:rPr>
        <w:t xml:space="preserve"> 7.6923e3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 xml:space="preserve">);        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Set frequency of output signal</w:t>
      </w:r>
    </w:p>
    <w:p w14:paraId="75D69D12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SOUR2:FREQ:FIX 7.6923e3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4554BB5E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EA4DA7D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55EE957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OUTPUT1:STATE O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552A9914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printf(tcpipObj,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OUTPUT2:STATE ON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5E3F7273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3168BFB" w14:textId="77777777" w:rsidR="00626416" w:rsidRPr="00FF7EE0" w:rsidRDefault="00626416" w:rsidP="00626416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close(tcpipObj);</w:t>
      </w:r>
    </w:p>
    <w:p w14:paraId="4C9A4251" w14:textId="77777777" w:rsidR="007409C9" w:rsidRPr="00FF7EE0" w:rsidRDefault="007409C9">
      <w:pPr>
        <w:spacing w:line="252" w:lineRule="auto"/>
        <w:rPr>
          <w:rFonts w:asciiTheme="majorHAnsi" w:eastAsiaTheme="majorEastAsia" w:hAnsiTheme="majorHAnsi" w:cstheme="majorBidi"/>
          <w:b/>
          <w:bCs/>
          <w:caps/>
          <w:spacing w:val="4"/>
          <w:sz w:val="32"/>
          <w:szCs w:val="28"/>
        </w:rPr>
      </w:pPr>
      <w:r w:rsidRPr="00FF7EE0">
        <w:br w:type="page"/>
      </w:r>
    </w:p>
    <w:p w14:paraId="38C8107C" w14:textId="26E57A87" w:rsidR="00704FCA" w:rsidRPr="00FF7EE0" w:rsidRDefault="00704FCA" w:rsidP="009F1E0C">
      <w:pPr>
        <w:pStyle w:val="Heading1"/>
        <w:numPr>
          <w:ilvl w:val="0"/>
          <w:numId w:val="0"/>
        </w:numPr>
        <w:ind w:left="360" w:hanging="360"/>
      </w:pPr>
      <w:bookmarkStart w:id="366" w:name="_Toc482016317"/>
      <w:r w:rsidRPr="00FF7EE0">
        <w:lastRenderedPageBreak/>
        <w:t>Appendix V The Prototype 1 MATLAB Code</w:t>
      </w:r>
      <w:bookmarkEnd w:id="366"/>
    </w:p>
    <w:p w14:paraId="25DEF03E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cfm=9960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econdary carrier used for fm</w:t>
      </w:r>
    </w:p>
    <w:p w14:paraId="74B34D8B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cam=1540e6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carrier frequency</w:t>
      </w:r>
    </w:p>
    <w:p w14:paraId="1DB2B13A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s = 10000e6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ampling rate</w:t>
      </w:r>
    </w:p>
    <w:p w14:paraId="6B45CEEA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 = 0:1/fs:0.1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signal length</w:t>
      </w:r>
    </w:p>
    <w:p w14:paraId="701FE6D5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D = 480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Deviation for the FM carrier</w:t>
      </w:r>
    </w:p>
    <w:p w14:paraId="12E77517" w14:textId="77777777" w:rsidR="00704FCA" w:rsidRPr="00CD5901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228B22"/>
          <w:sz w:val="20"/>
          <w:szCs w:val="20"/>
          <w:lang w:val="de-DE"/>
        </w:rPr>
        <w:t>%%%%%%%%%%%%%%%%%%%%%%%%%%%%</w:t>
      </w:r>
    </w:p>
    <w:p w14:paraId="5483A2A2" w14:textId="77777777" w:rsidR="00704FCA" w:rsidRPr="00CD5901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bin = fs/length(t);</w:t>
      </w:r>
    </w:p>
    <w:p w14:paraId="5903124B" w14:textId="77777777" w:rsidR="00704FCA" w:rsidRPr="00CD5901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xaxis = 0:bin:bin*(length(t)-1);</w:t>
      </w:r>
    </w:p>
    <w:p w14:paraId="65E1A13C" w14:textId="77777777" w:rsidR="00704FCA" w:rsidRPr="00CD5901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228B22"/>
          <w:sz w:val="20"/>
          <w:szCs w:val="20"/>
          <w:lang w:val="de-DE"/>
        </w:rPr>
        <w:t>%%%%%%%%%%%%%%%%%%%%%%%%%%%%</w:t>
      </w:r>
    </w:p>
    <w:p w14:paraId="1BF35A68" w14:textId="77777777" w:rsidR="00704FCA" w:rsidRPr="00CD5901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lang w:val="de-DE"/>
        </w:rPr>
      </w:pPr>
      <w:r w:rsidRPr="00CD5901">
        <w:rPr>
          <w:rFonts w:ascii="Courier New" w:hAnsi="Courier New" w:cs="Courier New"/>
          <w:color w:val="000000" w:themeColor="text1"/>
          <w:sz w:val="20"/>
          <w:szCs w:val="20"/>
          <w:lang w:val="de-DE"/>
        </w:rPr>
        <w:t>y_ref = sin(2*pi*30*t);</w:t>
      </w:r>
    </w:p>
    <w:p w14:paraId="61E018ED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_ref_fm = fmmod(y_ref,fcfm,fs,D);</w:t>
      </w:r>
      <w:r w:rsidRPr="00FF7EE0">
        <w:rPr>
          <w:rFonts w:ascii="Courier New" w:hAnsi="Courier New" w:cs="Courier New"/>
          <w:color w:val="228B22"/>
          <w:sz w:val="20"/>
          <w:szCs w:val="20"/>
        </w:rPr>
        <w:t>% y is omnidirectional</w:t>
      </w:r>
    </w:p>
    <w:p w14:paraId="6D29316F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_ref_fm_demod=fmdemod(y_ref_fm,fcfm,fs,D);</w:t>
      </w:r>
    </w:p>
    <w:p w14:paraId="605A5A65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_directional=sin(2*pi*30*t+degtorad(180));</w:t>
      </w:r>
    </w:p>
    <w:p w14:paraId="054AC443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_d_am=ammod(y_directional,fcam,fs);</w:t>
      </w:r>
    </w:p>
    <w:p w14:paraId="6B8DF1F2" w14:textId="3FB5DB29" w:rsidR="00704FCA" w:rsidRPr="00FF7EE0" w:rsidRDefault="00A1386C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final=y_ref_fm.*</w:t>
      </w:r>
      <w:r w:rsidR="00704FCA" w:rsidRPr="00FF7EE0">
        <w:rPr>
          <w:rFonts w:ascii="Courier New" w:hAnsi="Courier New" w:cs="Courier New"/>
          <w:color w:val="000000" w:themeColor="text1"/>
          <w:sz w:val="20"/>
          <w:szCs w:val="20"/>
        </w:rPr>
        <w:t>y_d_am;</w:t>
      </w:r>
      <w:r w:rsidR="00704FCA" w:rsidRPr="00FF7EE0">
        <w:rPr>
          <w:rFonts w:ascii="Courier New" w:hAnsi="Courier New" w:cs="Courier New"/>
          <w:color w:val="228B22"/>
          <w:sz w:val="20"/>
          <w:szCs w:val="20"/>
        </w:rPr>
        <w:t>%yfinal is the final product after sinal mixing</w:t>
      </w:r>
    </w:p>
    <w:p w14:paraId="3F87BF0F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5B97CE3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  <w:r w:rsidRPr="00FF7EE0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7F8F385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figure(1)</w:t>
      </w:r>
    </w:p>
    <w:p w14:paraId="34A3141A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plot(xaxis,abs(fft(yfinal)));</w:t>
      </w:r>
    </w:p>
    <w:p w14:paraId="6F46FAAA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axis([1.54e9-10000 1.54e9+10000 0 1.2e8]);</w:t>
      </w:r>
    </w:p>
    <w:p w14:paraId="110B4811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title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ft of 1.54GHz Signal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;</w:t>
      </w:r>
    </w:p>
    <w:p w14:paraId="78D874D6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xlabel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Frequency(Hz)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23072C95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</w:rPr>
      </w:pP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ylabel(</w:t>
      </w:r>
      <w:r w:rsidRPr="00FF7EE0">
        <w:rPr>
          <w:rFonts w:ascii="Courier New" w:hAnsi="Courier New" w:cs="Courier New"/>
          <w:color w:val="A020F0"/>
          <w:sz w:val="20"/>
          <w:szCs w:val="20"/>
        </w:rPr>
        <w:t>'Amplitude'</w:t>
      </w:r>
      <w:r w:rsidRPr="00FF7EE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654606E6" w14:textId="77777777" w:rsidR="00704FCA" w:rsidRPr="00FF7EE0" w:rsidRDefault="00704FCA" w:rsidP="00704FCA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szCs w:val="24"/>
        </w:rPr>
      </w:pPr>
    </w:p>
    <w:p w14:paraId="38291107" w14:textId="77777777" w:rsidR="00704FCA" w:rsidRPr="00FF7EE0" w:rsidRDefault="00704FCA" w:rsidP="00704FCA"/>
    <w:p w14:paraId="6B201922" w14:textId="77777777" w:rsidR="00691BAC" w:rsidRPr="00FF7EE0" w:rsidRDefault="00691BAC" w:rsidP="00691BAC"/>
    <w:p w14:paraId="2F916C56" w14:textId="77777777" w:rsidR="00DA0ADC" w:rsidRPr="00FF7EE0" w:rsidRDefault="00DA0ADC" w:rsidP="00DA0ADC"/>
    <w:p w14:paraId="1EA6C18E" w14:textId="77777777" w:rsidR="009969E9" w:rsidRPr="00FF7EE0" w:rsidRDefault="009969E9" w:rsidP="00175055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 w:rsidRPr="00FF7EE0">
        <w:br w:type="page"/>
      </w:r>
    </w:p>
    <w:p w14:paraId="7E5C1FDA" w14:textId="775E3140" w:rsidR="009969E9" w:rsidRPr="00FF7EE0" w:rsidRDefault="009969E9" w:rsidP="001F63F3">
      <w:pPr>
        <w:pStyle w:val="Heading1"/>
      </w:pPr>
      <w:bookmarkStart w:id="367" w:name="_Toc481611850"/>
      <w:bookmarkStart w:id="368" w:name="_Toc481652599"/>
      <w:bookmarkStart w:id="369" w:name="_Toc481834319"/>
      <w:bookmarkStart w:id="370" w:name="_Toc481854691"/>
      <w:bookmarkStart w:id="371" w:name="_Toc481936611"/>
      <w:bookmarkStart w:id="372" w:name="_Toc482016318"/>
      <w:r w:rsidRPr="00FF7EE0">
        <w:lastRenderedPageBreak/>
        <w:t>Project management</w:t>
      </w:r>
      <w:bookmarkEnd w:id="367"/>
      <w:bookmarkEnd w:id="368"/>
      <w:bookmarkEnd w:id="369"/>
      <w:bookmarkEnd w:id="370"/>
      <w:bookmarkEnd w:id="371"/>
      <w:bookmarkEnd w:id="372"/>
    </w:p>
    <w:p w14:paraId="2F3EE209" w14:textId="77777777" w:rsidR="009969E9" w:rsidRPr="00FF7EE0" w:rsidRDefault="009969E9" w:rsidP="00175055">
      <w:pPr>
        <w:pStyle w:val="Heading2"/>
        <w:numPr>
          <w:ilvl w:val="1"/>
          <w:numId w:val="5"/>
        </w:numPr>
      </w:pPr>
      <w:bookmarkStart w:id="373" w:name="_Toc481611851"/>
      <w:bookmarkStart w:id="374" w:name="_Toc481652600"/>
      <w:bookmarkStart w:id="375" w:name="_Toc481834320"/>
      <w:bookmarkStart w:id="376" w:name="_Toc481854692"/>
      <w:bookmarkStart w:id="377" w:name="_Toc481936612"/>
      <w:bookmarkStart w:id="378" w:name="_Toc482016319"/>
      <w:r w:rsidRPr="00FF7EE0">
        <w:t>Summary</w:t>
      </w:r>
      <w:bookmarkEnd w:id="373"/>
      <w:bookmarkEnd w:id="374"/>
      <w:bookmarkEnd w:id="375"/>
      <w:bookmarkEnd w:id="376"/>
      <w:bookmarkEnd w:id="377"/>
      <w:bookmarkEnd w:id="378"/>
    </w:p>
    <w:p w14:paraId="68B754FD" w14:textId="571A6ECE" w:rsidR="00B77331" w:rsidRPr="00FF7EE0" w:rsidRDefault="009969E9" w:rsidP="00175055">
      <w:r w:rsidRPr="00FF7EE0">
        <w:t>The plan is divided into two parts according to semesters</w:t>
      </w:r>
      <w:r w:rsidR="008110D5">
        <w:t xml:space="preserve">.  </w:t>
      </w:r>
      <w:r w:rsidRPr="00FF7EE0">
        <w:t>In the first semester, most of the work are preparation work for the further study of the project</w:t>
      </w:r>
      <w:r w:rsidR="008110D5">
        <w:t xml:space="preserve">.  </w:t>
      </w:r>
      <w:r w:rsidRPr="00FF7EE0">
        <w:t>The project itself is a different field for an aerospace engineering student</w:t>
      </w:r>
      <w:r w:rsidR="008110D5">
        <w:rPr>
          <w:noProof/>
        </w:rPr>
        <w:t xml:space="preserve">.  </w:t>
      </w:r>
      <w:r w:rsidR="00FD2344">
        <w:rPr>
          <w:noProof/>
        </w:rPr>
        <w:t>T</w:t>
      </w:r>
      <w:r w:rsidRPr="00FD2344">
        <w:rPr>
          <w:noProof/>
        </w:rPr>
        <w:t>herefore</w:t>
      </w:r>
      <w:r w:rsidRPr="00FF7EE0">
        <w:t xml:space="preserve"> a more </w:t>
      </w:r>
      <w:r w:rsidR="00127FD3" w:rsidRPr="00FF7EE0">
        <w:t>thorough</w:t>
      </w:r>
      <w:r w:rsidRPr="00FF7EE0">
        <w:t xml:space="preserve"> study on the basis is required before proceeding to the next stage of study and lab work</w:t>
      </w:r>
      <w:r w:rsidR="008110D5">
        <w:t xml:space="preserve">.  </w:t>
      </w:r>
    </w:p>
    <w:p w14:paraId="1A724638" w14:textId="5DF03FEF" w:rsidR="009969E9" w:rsidRPr="00FF7EE0" w:rsidRDefault="009969E9" w:rsidP="00DB1DFE">
      <w:r w:rsidRPr="00FF7EE0">
        <w:t xml:space="preserve">To the date of the submission of this report, the </w:t>
      </w:r>
      <w:r w:rsidR="00DB1DFE" w:rsidRPr="00FF7EE0">
        <w:t xml:space="preserve">theory of this navigation system is completed </w:t>
      </w:r>
      <w:r w:rsidRPr="00FF7EE0">
        <w:t xml:space="preserve">and the lab works </w:t>
      </w:r>
      <w:r w:rsidR="002835D9" w:rsidRPr="00FF7EE0">
        <w:t xml:space="preserve">proposed </w:t>
      </w:r>
      <w:r w:rsidR="00DB1DFE" w:rsidRPr="00FF7EE0">
        <w:t>were conducted with limited approaches</w:t>
      </w:r>
      <w:r w:rsidR="008110D5">
        <w:t xml:space="preserve">.  </w:t>
      </w:r>
      <w:r w:rsidR="002835D9" w:rsidRPr="00FF7EE0">
        <w:t xml:space="preserve">The </w:t>
      </w:r>
      <w:r w:rsidR="009E57E1" w:rsidRPr="00FF7EE0">
        <w:t xml:space="preserve">initial </w:t>
      </w:r>
      <w:r w:rsidR="002835D9" w:rsidRPr="00FF7EE0">
        <w:t xml:space="preserve">project plan did not reflect the </w:t>
      </w:r>
      <w:r w:rsidR="00123137" w:rsidRPr="00FF7EE0">
        <w:t xml:space="preserve">real progress of the project due to the changes </w:t>
      </w:r>
      <w:r w:rsidR="00FD2344">
        <w:rPr>
          <w:noProof/>
        </w:rPr>
        <w:t>in</w:t>
      </w:r>
      <w:r w:rsidR="00123137" w:rsidRPr="00FF7EE0">
        <w:t xml:space="preserve"> </w:t>
      </w:r>
      <w:r w:rsidR="009E57E1" w:rsidRPr="00FF7EE0">
        <w:t xml:space="preserve">the </w:t>
      </w:r>
      <w:r w:rsidR="00123137" w:rsidRPr="00FF7EE0">
        <w:t xml:space="preserve">scope and </w:t>
      </w:r>
      <w:r w:rsidR="009E57E1" w:rsidRPr="00FF7EE0">
        <w:t>objectives</w:t>
      </w:r>
      <w:r w:rsidR="008110D5">
        <w:t xml:space="preserve">.  </w:t>
      </w:r>
      <w:r w:rsidR="009E57E1" w:rsidRPr="00FF7EE0">
        <w:t>Therefore, the plan was updated through the execution and modified to fit the needs.</w:t>
      </w:r>
    </w:p>
    <w:p w14:paraId="2CFC88BE" w14:textId="5E38F86C" w:rsidR="009969E9" w:rsidRPr="00FF7EE0" w:rsidRDefault="003B498D" w:rsidP="007E1785">
      <w:r w:rsidRPr="00FF7EE0">
        <w:t xml:space="preserve">Tasks were distributed to 2 semesters </w:t>
      </w:r>
      <w:r w:rsidR="007E1785" w:rsidRPr="00FF7EE0">
        <w:t xml:space="preserve">as shown in </w:t>
      </w:r>
      <w:r w:rsidR="00134518">
        <w:t>the</w:t>
      </w:r>
      <w:r w:rsidR="007E1785" w:rsidRPr="00FF7EE0">
        <w:t xml:space="preserve"> table </w:t>
      </w:r>
      <w:r w:rsidR="00B77331" w:rsidRPr="00FF7EE0">
        <w:t>below</w:t>
      </w:r>
      <w:r w:rsidR="00552A68" w:rsidRPr="00FF7EE0">
        <w:t>, and a more detailed scheduling can be found on the attached Gantt Chart.</w:t>
      </w:r>
    </w:p>
    <w:p w14:paraId="3E5C3BD9" w14:textId="47BD7F07" w:rsidR="007E1785" w:rsidRPr="00FF7EE0" w:rsidRDefault="007E1785" w:rsidP="007E1785">
      <w:pPr>
        <w:pStyle w:val="Caption"/>
        <w:keepNext/>
      </w:pPr>
      <w:r w:rsidRPr="00FF7EE0">
        <w:t xml:space="preserve">Table </w:t>
      </w:r>
      <w:fldSimple w:instr=" SEQ Table \* ARABIC ">
        <w:r w:rsidR="00073B44">
          <w:rPr>
            <w:noProof/>
          </w:rPr>
          <w:t>2</w:t>
        </w:r>
      </w:fldSimple>
      <w:r w:rsidRPr="00FF7EE0">
        <w:t xml:space="preserve"> Tasks for semesters</w:t>
      </w:r>
      <w:r w:rsidR="00B42655">
        <w:t xml:space="preserve"> (Not in order)</w:t>
      </w:r>
    </w:p>
    <w:tbl>
      <w:tblPr>
        <w:tblStyle w:val="GridTable1Light-Accent4"/>
        <w:tblW w:w="0" w:type="auto"/>
        <w:tblLook w:val="04A0" w:firstRow="1" w:lastRow="0" w:firstColumn="1" w:lastColumn="0" w:noHBand="0" w:noVBand="1"/>
      </w:tblPr>
      <w:tblGrid>
        <w:gridCol w:w="8777"/>
      </w:tblGrid>
      <w:tr w:rsidR="001004F8" w:rsidRPr="00FF7EE0" w14:paraId="30C14BCB" w14:textId="77777777" w:rsidTr="009B5F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shd w:val="clear" w:color="auto" w:fill="000000" w:themeFill="text1"/>
            <w:vAlign w:val="center"/>
          </w:tcPr>
          <w:p w14:paraId="130B3A1E" w14:textId="77777777" w:rsidR="001004F8" w:rsidRPr="00FF7EE0" w:rsidRDefault="001004F8" w:rsidP="009B5F66">
            <w:pPr>
              <w:pStyle w:val="Heading3"/>
              <w:jc w:val="left"/>
              <w:outlineLvl w:val="2"/>
            </w:pPr>
            <w:bookmarkStart w:id="379" w:name="_Toc481936613"/>
            <w:bookmarkStart w:id="380" w:name="_Toc482016320"/>
            <w:r w:rsidRPr="00FF7EE0">
              <w:t>Tasks for semester 1</w:t>
            </w:r>
            <w:bookmarkEnd w:id="379"/>
            <w:bookmarkEnd w:id="380"/>
          </w:p>
        </w:tc>
      </w:tr>
      <w:tr w:rsidR="001004F8" w:rsidRPr="00FF7EE0" w14:paraId="55E90F6C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02857BBF" w14:textId="6D99CB50" w:rsidR="001004F8" w:rsidRPr="00FF7EE0" w:rsidRDefault="001004F8" w:rsidP="009B5F66">
            <w:pPr>
              <w:jc w:val="left"/>
            </w:pPr>
            <w:r w:rsidRPr="00FF7EE0">
              <w:t>Define project equipment</w:t>
            </w:r>
          </w:p>
        </w:tc>
      </w:tr>
      <w:tr w:rsidR="001004F8" w:rsidRPr="00FF7EE0" w14:paraId="7CD3219A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6901958D" w14:textId="77777777" w:rsidR="001004F8" w:rsidRPr="00FF7EE0" w:rsidRDefault="001004F8" w:rsidP="009B5F66">
            <w:pPr>
              <w:jc w:val="left"/>
            </w:pPr>
            <w:r w:rsidRPr="00FF7EE0">
              <w:t>plan of deliverable content</w:t>
            </w:r>
          </w:p>
        </w:tc>
      </w:tr>
      <w:tr w:rsidR="001004F8" w:rsidRPr="00FF7EE0" w14:paraId="53980158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4ABD19EA" w14:textId="77777777" w:rsidR="001004F8" w:rsidRPr="00FF7EE0" w:rsidRDefault="001004F8" w:rsidP="009B5F66">
            <w:pPr>
              <w:jc w:val="left"/>
            </w:pPr>
            <w:r w:rsidRPr="00FF7EE0">
              <w:t>Plan for lab works</w:t>
            </w:r>
          </w:p>
        </w:tc>
      </w:tr>
      <w:tr w:rsidR="001004F8" w:rsidRPr="00FF7EE0" w14:paraId="6D76E910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097876EC" w14:textId="77777777" w:rsidR="001004F8" w:rsidRPr="00FF7EE0" w:rsidRDefault="001004F8" w:rsidP="009B5F66">
            <w:pPr>
              <w:jc w:val="left"/>
            </w:pPr>
            <w:r w:rsidRPr="00FF7EE0">
              <w:t>Finishing the interim report</w:t>
            </w:r>
          </w:p>
        </w:tc>
      </w:tr>
      <w:tr w:rsidR="001004F8" w:rsidRPr="00FF7EE0" w14:paraId="4B8D513D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05D806E6" w14:textId="25749C86" w:rsidR="001004F8" w:rsidRPr="00FF7EE0" w:rsidRDefault="001004F8" w:rsidP="009B5F66">
            <w:pPr>
              <w:jc w:val="left"/>
            </w:pPr>
            <w:r w:rsidRPr="00FF7EE0">
              <w:t xml:space="preserve">Combining the </w:t>
            </w:r>
            <w:r w:rsidR="00552A68" w:rsidRPr="00FF7EE0">
              <w:t xml:space="preserve">navigation </w:t>
            </w:r>
            <w:r w:rsidRPr="00FF7EE0">
              <w:t xml:space="preserve">algorithms with </w:t>
            </w:r>
            <w:r w:rsidR="00552A68" w:rsidRPr="00FF7EE0">
              <w:t xml:space="preserve">hardware </w:t>
            </w:r>
            <w:r w:rsidRPr="00FF7EE0">
              <w:t>system</w:t>
            </w:r>
          </w:p>
        </w:tc>
      </w:tr>
      <w:tr w:rsidR="001004F8" w:rsidRPr="00FF7EE0" w14:paraId="4AE75787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07726708" w14:textId="77777777" w:rsidR="001004F8" w:rsidRPr="00FF7EE0" w:rsidRDefault="001004F8" w:rsidP="009B5F66">
            <w:pPr>
              <w:jc w:val="left"/>
            </w:pPr>
            <w:r w:rsidRPr="00FF7EE0">
              <w:t>Prototyping of models on the hardware platform</w:t>
            </w:r>
          </w:p>
        </w:tc>
      </w:tr>
      <w:tr w:rsidR="001004F8" w:rsidRPr="00FF7EE0" w14:paraId="6134B7DA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2815A3AC" w14:textId="77777777" w:rsidR="001004F8" w:rsidRPr="00FF7EE0" w:rsidRDefault="001004F8" w:rsidP="009B5F66">
            <w:pPr>
              <w:jc w:val="left"/>
            </w:pPr>
            <w:r w:rsidRPr="00FF7EE0">
              <w:t>Researching Hardware</w:t>
            </w:r>
          </w:p>
        </w:tc>
      </w:tr>
      <w:tr w:rsidR="001004F8" w:rsidRPr="00FF7EE0" w14:paraId="05B129F8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3E7E1324" w14:textId="4019A689" w:rsidR="001004F8" w:rsidRPr="00FF7EE0" w:rsidRDefault="001004F8" w:rsidP="009B5F66">
            <w:pPr>
              <w:jc w:val="left"/>
            </w:pPr>
            <w:r w:rsidRPr="00FF7EE0">
              <w:t>Developing algorithms</w:t>
            </w:r>
          </w:p>
        </w:tc>
      </w:tr>
      <w:tr w:rsidR="001004F8" w:rsidRPr="00FF7EE0" w14:paraId="3B19277B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78A3B30E" w14:textId="77777777" w:rsidR="001004F8" w:rsidRPr="00FF7EE0" w:rsidRDefault="001004F8" w:rsidP="009B5F66">
            <w:pPr>
              <w:jc w:val="left"/>
            </w:pPr>
            <w:r w:rsidRPr="00FF7EE0">
              <w:t>Modelling of the system</w:t>
            </w:r>
          </w:p>
        </w:tc>
      </w:tr>
      <w:tr w:rsidR="001004F8" w:rsidRPr="00FF7EE0" w14:paraId="2D061E5A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4F0C7C37" w14:textId="77777777" w:rsidR="001004F8" w:rsidRPr="00FF7EE0" w:rsidRDefault="001004F8" w:rsidP="009B5F66">
            <w:pPr>
              <w:jc w:val="left"/>
            </w:pPr>
            <w:r w:rsidRPr="00FF7EE0">
              <w:t>Radio fundamental studies</w:t>
            </w:r>
          </w:p>
        </w:tc>
      </w:tr>
      <w:tr w:rsidR="001004F8" w:rsidRPr="00FF7EE0" w14:paraId="19B284BE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5EC72A66" w14:textId="77777777" w:rsidR="001004F8" w:rsidRPr="00FF7EE0" w:rsidRDefault="001004F8" w:rsidP="009B5F66">
            <w:pPr>
              <w:jc w:val="left"/>
            </w:pPr>
            <w:r w:rsidRPr="00FF7EE0">
              <w:t>Literature research</w:t>
            </w:r>
          </w:p>
        </w:tc>
      </w:tr>
      <w:tr w:rsidR="001004F8" w:rsidRPr="00FF7EE0" w14:paraId="0A23A136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shd w:val="clear" w:color="auto" w:fill="000000" w:themeFill="text1"/>
            <w:vAlign w:val="center"/>
          </w:tcPr>
          <w:p w14:paraId="709B1FE6" w14:textId="77777777" w:rsidR="001004F8" w:rsidRPr="00FF7EE0" w:rsidRDefault="001004F8" w:rsidP="009B5F66">
            <w:pPr>
              <w:pStyle w:val="Heading3"/>
              <w:jc w:val="left"/>
              <w:outlineLvl w:val="2"/>
            </w:pPr>
            <w:bookmarkStart w:id="381" w:name="_Toc481936614"/>
            <w:bookmarkStart w:id="382" w:name="_Toc482016321"/>
            <w:r w:rsidRPr="00FF7EE0">
              <w:t>Tasks for semester 2</w:t>
            </w:r>
            <w:bookmarkEnd w:id="381"/>
            <w:bookmarkEnd w:id="382"/>
          </w:p>
        </w:tc>
      </w:tr>
      <w:tr w:rsidR="001004F8" w:rsidRPr="00FF7EE0" w14:paraId="69BC1C38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13EC4267" w14:textId="77777777" w:rsidR="001004F8" w:rsidRPr="00FF7EE0" w:rsidRDefault="001004F8" w:rsidP="001438B2">
            <w:pPr>
              <w:jc w:val="left"/>
            </w:pPr>
            <w:r w:rsidRPr="00FF7EE0">
              <w:t>Implement system on PCB</w:t>
            </w:r>
          </w:p>
        </w:tc>
      </w:tr>
      <w:tr w:rsidR="001004F8" w:rsidRPr="00FF7EE0" w14:paraId="633D94A8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70937006" w14:textId="77777777" w:rsidR="001004F8" w:rsidRPr="00FF7EE0" w:rsidRDefault="001004F8" w:rsidP="009B5F66">
            <w:pPr>
              <w:jc w:val="left"/>
            </w:pPr>
            <w:r w:rsidRPr="00FF7EE0">
              <w:t>Oral presentation preparation</w:t>
            </w:r>
          </w:p>
        </w:tc>
      </w:tr>
      <w:tr w:rsidR="001004F8" w:rsidRPr="00FF7EE0" w14:paraId="6E007655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4C7CE23F" w14:textId="77777777" w:rsidR="001004F8" w:rsidRPr="00FF7EE0" w:rsidRDefault="001004F8" w:rsidP="009B5F66">
            <w:pPr>
              <w:jc w:val="left"/>
            </w:pPr>
            <w:r w:rsidRPr="00FF7EE0">
              <w:lastRenderedPageBreak/>
              <w:t>Demodulation using the development board</w:t>
            </w:r>
          </w:p>
        </w:tc>
      </w:tr>
      <w:tr w:rsidR="001004F8" w:rsidRPr="00FF7EE0" w14:paraId="01EA294C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22C886DA" w14:textId="25690D59" w:rsidR="001004F8" w:rsidRPr="00FF7EE0" w:rsidRDefault="001004F8" w:rsidP="009B5F66">
            <w:pPr>
              <w:jc w:val="left"/>
            </w:pPr>
            <w:r w:rsidRPr="00FF7EE0">
              <w:t>Prototyping on hardware</w:t>
            </w:r>
            <w:r w:rsidR="00B42655">
              <w:t xml:space="preserve"> (Red Pitaya)</w:t>
            </w:r>
          </w:p>
        </w:tc>
      </w:tr>
      <w:tr w:rsidR="001004F8" w:rsidRPr="00FF7EE0" w14:paraId="7F597E27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0F3F02C2" w14:textId="77777777" w:rsidR="001004F8" w:rsidRPr="00FF7EE0" w:rsidRDefault="001004F8" w:rsidP="009B5F66">
            <w:pPr>
              <w:jc w:val="left"/>
            </w:pPr>
            <w:r w:rsidRPr="00FF7EE0">
              <w:t>Final Report</w:t>
            </w:r>
          </w:p>
        </w:tc>
      </w:tr>
      <w:tr w:rsidR="001004F8" w:rsidRPr="00FF7EE0" w14:paraId="4E75B273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27499F6C" w14:textId="77777777" w:rsidR="001004F8" w:rsidRPr="00FF7EE0" w:rsidRDefault="001004F8" w:rsidP="009B5F66">
            <w:pPr>
              <w:jc w:val="left"/>
            </w:pPr>
            <w:r w:rsidRPr="00FF7EE0">
              <w:t>Field Test</w:t>
            </w:r>
          </w:p>
        </w:tc>
      </w:tr>
      <w:tr w:rsidR="001004F8" w:rsidRPr="00FF7EE0" w14:paraId="37175830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144BB2CE" w14:textId="77777777" w:rsidR="001004F8" w:rsidRPr="00FF7EE0" w:rsidRDefault="001004F8" w:rsidP="009B5F66">
            <w:pPr>
              <w:jc w:val="left"/>
            </w:pPr>
            <w:r w:rsidRPr="00FF7EE0">
              <w:t>Test running through the Prototyping</w:t>
            </w:r>
          </w:p>
        </w:tc>
      </w:tr>
      <w:tr w:rsidR="001004F8" w:rsidRPr="00FF7EE0" w14:paraId="0C9BD704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159EEAA1" w14:textId="319DB8AA" w:rsidR="001004F8" w:rsidRPr="00FF7EE0" w:rsidRDefault="001004F8" w:rsidP="009B5F66">
            <w:pPr>
              <w:jc w:val="left"/>
            </w:pPr>
            <w:r w:rsidRPr="00FF7EE0">
              <w:t>Keep Protot</w:t>
            </w:r>
            <w:r w:rsidR="00552A68" w:rsidRPr="00FF7EE0">
              <w:t xml:space="preserve">yping the </w:t>
            </w:r>
            <w:r w:rsidRPr="00FF7EE0">
              <w:t>models (MATLAB &amp; Simulink)</w:t>
            </w:r>
          </w:p>
        </w:tc>
      </w:tr>
      <w:tr w:rsidR="001004F8" w:rsidRPr="00FF7EE0" w14:paraId="4749B147" w14:textId="77777777" w:rsidTr="009B5F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7" w:type="dxa"/>
            <w:vAlign w:val="center"/>
          </w:tcPr>
          <w:p w14:paraId="51947497" w14:textId="77777777" w:rsidR="001004F8" w:rsidRPr="00FF7EE0" w:rsidRDefault="001004F8" w:rsidP="009B5F66">
            <w:pPr>
              <w:jc w:val="left"/>
            </w:pPr>
            <w:r w:rsidRPr="00FF7EE0">
              <w:t>Combing algorithms with systems</w:t>
            </w:r>
          </w:p>
        </w:tc>
      </w:tr>
    </w:tbl>
    <w:p w14:paraId="59D0D4CA" w14:textId="77777777" w:rsidR="00924E97" w:rsidRPr="00FF7EE0" w:rsidRDefault="00924E97" w:rsidP="003D5752">
      <w:pPr>
        <w:jc w:val="left"/>
      </w:pPr>
    </w:p>
    <w:p w14:paraId="0C0F1232" w14:textId="49B37368" w:rsidR="00FB3CED" w:rsidRPr="00FF7EE0" w:rsidRDefault="00FB3CED" w:rsidP="00FB3CED">
      <w:pPr>
        <w:pStyle w:val="Heading2"/>
        <w:numPr>
          <w:ilvl w:val="1"/>
          <w:numId w:val="5"/>
        </w:numPr>
      </w:pPr>
      <w:bookmarkStart w:id="383" w:name="_Toc481936615"/>
      <w:bookmarkStart w:id="384" w:name="_Toc482016322"/>
      <w:r w:rsidRPr="00FF7EE0">
        <w:t>Project Phases</w:t>
      </w:r>
      <w:bookmarkEnd w:id="383"/>
      <w:bookmarkEnd w:id="384"/>
    </w:p>
    <w:p w14:paraId="7E5A8624" w14:textId="12FEEC0D" w:rsidR="006404F5" w:rsidRPr="00FF7EE0" w:rsidRDefault="006404F5" w:rsidP="006404F5">
      <w:r w:rsidRPr="00FF7EE0">
        <w:t xml:space="preserve">The project had four </w:t>
      </w:r>
      <w:r w:rsidR="00EE5FA4">
        <w:rPr>
          <w:noProof/>
        </w:rPr>
        <w:t>step</w:t>
      </w:r>
      <w:r w:rsidRPr="00EE5FA4">
        <w:rPr>
          <w:noProof/>
        </w:rPr>
        <w:t>s</w:t>
      </w:r>
      <w:r w:rsidRPr="00FF7EE0">
        <w:t xml:space="preserve"> of development</w:t>
      </w:r>
    </w:p>
    <w:p w14:paraId="71D8FD40" w14:textId="40D7B742" w:rsidR="006404F5" w:rsidRPr="00FF7EE0" w:rsidRDefault="00AD753E" w:rsidP="00E248F1">
      <w:pPr>
        <w:pStyle w:val="Heading3"/>
        <w:numPr>
          <w:ilvl w:val="2"/>
          <w:numId w:val="5"/>
        </w:numPr>
      </w:pPr>
      <w:bookmarkStart w:id="385" w:name="_Toc481936616"/>
      <w:bookmarkStart w:id="386" w:name="_Toc482016323"/>
      <w:r>
        <w:t>Initiating s</w:t>
      </w:r>
      <w:r w:rsidR="006404F5" w:rsidRPr="00FF7EE0">
        <w:t>tage</w:t>
      </w:r>
      <w:bookmarkEnd w:id="385"/>
      <w:bookmarkEnd w:id="386"/>
    </w:p>
    <w:p w14:paraId="247470AF" w14:textId="78564343" w:rsidR="002564D9" w:rsidRPr="00FF7EE0" w:rsidRDefault="002564D9" w:rsidP="006404F5">
      <w:r w:rsidRPr="00FF7EE0">
        <w:t xml:space="preserve">In this stage, I spent </w:t>
      </w:r>
      <w:r w:rsidR="00134518">
        <w:t>the</w:t>
      </w:r>
      <w:r w:rsidRPr="00FF7EE0">
        <w:t xml:space="preserve"> time to gather information for the project,</w:t>
      </w:r>
      <w:r w:rsidR="00A64D66" w:rsidRPr="00FF7EE0">
        <w:t xml:space="preserve"> defined the purpose of the project</w:t>
      </w:r>
      <w:r w:rsidR="008110D5">
        <w:t xml:space="preserve">.  </w:t>
      </w:r>
      <w:r w:rsidR="00A64D66" w:rsidRPr="00FF7EE0">
        <w:t xml:space="preserve">I looked for the resources relevant </w:t>
      </w:r>
      <w:r w:rsidR="00134518">
        <w:rPr>
          <w:noProof/>
        </w:rPr>
        <w:t>to</w:t>
      </w:r>
      <w:r w:rsidR="00A64D66" w:rsidRPr="00FF7EE0">
        <w:t xml:space="preserve"> study and checked if they would be available</w:t>
      </w:r>
      <w:r w:rsidR="00846C1F" w:rsidRPr="00FF7EE0">
        <w:t xml:space="preserve"> during the project</w:t>
      </w:r>
      <w:r w:rsidR="008110D5">
        <w:t xml:space="preserve">.  </w:t>
      </w:r>
      <w:r w:rsidR="00846C1F" w:rsidRPr="00FF7EE0">
        <w:t xml:space="preserve">The objectives and aims were developed to demonstrate the </w:t>
      </w:r>
      <w:r w:rsidR="00701E1F" w:rsidRPr="00FF7EE0">
        <w:t>direction of research</w:t>
      </w:r>
      <w:r w:rsidR="008110D5">
        <w:t xml:space="preserve">.  </w:t>
      </w:r>
      <w:r w:rsidR="00701E1F" w:rsidRPr="00FF7EE0">
        <w:t xml:space="preserve">The timing and budget </w:t>
      </w:r>
      <w:r w:rsidR="00701E1F" w:rsidRPr="00C26DF4">
        <w:rPr>
          <w:noProof/>
        </w:rPr>
        <w:t>w</w:t>
      </w:r>
      <w:r w:rsidR="00C26DF4">
        <w:rPr>
          <w:noProof/>
        </w:rPr>
        <w:t>ere</w:t>
      </w:r>
      <w:r w:rsidR="00701E1F" w:rsidRPr="00FF7EE0">
        <w:t xml:space="preserve"> briefly discussed with the supervisor</w:t>
      </w:r>
      <w:r w:rsidR="00FD2344">
        <w:rPr>
          <w:noProof/>
        </w:rPr>
        <w:t>,</w:t>
      </w:r>
      <w:r w:rsidR="00701E1F" w:rsidRPr="00FF7EE0">
        <w:t xml:space="preserve"> but the result was limited due to the lack of information and knowledge.</w:t>
      </w:r>
    </w:p>
    <w:p w14:paraId="2C7868ED" w14:textId="256B3FA6" w:rsidR="006404F5" w:rsidRPr="00FF7EE0" w:rsidRDefault="00AD753E" w:rsidP="00E248F1">
      <w:pPr>
        <w:pStyle w:val="Heading3"/>
        <w:numPr>
          <w:ilvl w:val="2"/>
          <w:numId w:val="5"/>
        </w:numPr>
      </w:pPr>
      <w:bookmarkStart w:id="387" w:name="_Toc481936617"/>
      <w:bookmarkStart w:id="388" w:name="_Toc482016324"/>
      <w:r>
        <w:t>Planning s</w:t>
      </w:r>
      <w:r w:rsidR="006404F5" w:rsidRPr="00FF7EE0">
        <w:t>tage</w:t>
      </w:r>
      <w:bookmarkEnd w:id="387"/>
      <w:bookmarkEnd w:id="388"/>
    </w:p>
    <w:p w14:paraId="59A963EB" w14:textId="6DFB3A1B" w:rsidR="003E72AE" w:rsidRPr="00FF7EE0" w:rsidRDefault="003E72AE" w:rsidP="006404F5">
      <w:r w:rsidRPr="00FF7EE0">
        <w:t xml:space="preserve">The planning stage for this project </w:t>
      </w:r>
      <w:r w:rsidR="00C34CF5" w:rsidRPr="00FF7EE0">
        <w:t>emphasised the plan for future work</w:t>
      </w:r>
      <w:r w:rsidR="008110D5">
        <w:t xml:space="preserve">.  </w:t>
      </w:r>
      <w:r w:rsidR="00C34CF5" w:rsidRPr="00FF7EE0">
        <w:t xml:space="preserve">It involved the plan for resources and </w:t>
      </w:r>
      <w:r w:rsidR="00DD3096" w:rsidRPr="00FF7EE0">
        <w:t>equipment</w:t>
      </w:r>
      <w:r w:rsidR="008110D5">
        <w:t xml:space="preserve">.  </w:t>
      </w:r>
      <w:r w:rsidR="00DD3096" w:rsidRPr="00FF7EE0">
        <w:t>The plan</w:t>
      </w:r>
      <w:r w:rsidR="00757EB9" w:rsidRPr="00FF7EE0">
        <w:t xml:space="preserve"> guided the future activities, for example, the lab schedule and deliverable content</w:t>
      </w:r>
      <w:r w:rsidR="008110D5">
        <w:t xml:space="preserve">.  </w:t>
      </w:r>
      <w:r w:rsidR="00E91A23" w:rsidRPr="00FF7EE0">
        <w:t>In my plan, there was a critical component, which is the project plan reflection</w:t>
      </w:r>
      <w:r w:rsidR="008110D5">
        <w:t xml:space="preserve">.  </w:t>
      </w:r>
      <w:r w:rsidR="00E91A23" w:rsidRPr="00FF7EE0">
        <w:t>The reflection gave the chance to improve the plan on week basis</w:t>
      </w:r>
      <w:r w:rsidR="008110D5">
        <w:t xml:space="preserve">.  </w:t>
      </w:r>
      <w:r w:rsidR="00B12968" w:rsidRPr="00EE5FA4">
        <w:rPr>
          <w:noProof/>
        </w:rPr>
        <w:t xml:space="preserve">A </w:t>
      </w:r>
      <w:r w:rsidR="00EE5FA4">
        <w:rPr>
          <w:noProof/>
        </w:rPr>
        <w:t>care</w:t>
      </w:r>
      <w:r w:rsidR="00B12968" w:rsidRPr="00EE5FA4">
        <w:rPr>
          <w:noProof/>
        </w:rPr>
        <w:t>ful</w:t>
      </w:r>
      <w:r w:rsidR="00B12968" w:rsidRPr="00FF7EE0">
        <w:t xml:space="preserve"> risk assessment was made during the planning stage relay on the activities specified in the plan.</w:t>
      </w:r>
    </w:p>
    <w:p w14:paraId="225E1C7F" w14:textId="24A0A983" w:rsidR="006404F5" w:rsidRPr="00FF7EE0" w:rsidRDefault="00AD753E" w:rsidP="00E248F1">
      <w:pPr>
        <w:pStyle w:val="Heading3"/>
        <w:numPr>
          <w:ilvl w:val="2"/>
          <w:numId w:val="5"/>
        </w:numPr>
      </w:pPr>
      <w:bookmarkStart w:id="389" w:name="_Toc481936618"/>
      <w:bookmarkStart w:id="390" w:name="_Toc482016325"/>
      <w:r>
        <w:t>Research s</w:t>
      </w:r>
      <w:r w:rsidR="006404F5" w:rsidRPr="00FF7EE0">
        <w:t>tage</w:t>
      </w:r>
      <w:bookmarkEnd w:id="389"/>
      <w:bookmarkEnd w:id="390"/>
    </w:p>
    <w:p w14:paraId="55A5CEF7" w14:textId="478E61A2" w:rsidR="00B33CC7" w:rsidRPr="00FF7EE0" w:rsidRDefault="00B33CC7" w:rsidP="004E4327">
      <w:r w:rsidRPr="00FF7EE0">
        <w:t>The project is a research driven project since the knowledge was not learned before the project</w:t>
      </w:r>
      <w:r w:rsidR="008110D5">
        <w:t xml:space="preserve">.  </w:t>
      </w:r>
      <w:r w:rsidRPr="00FF7EE0">
        <w:t xml:space="preserve">The research played the most important role in </w:t>
      </w:r>
      <w:r w:rsidR="00C26DF4">
        <w:t>the</w:t>
      </w:r>
      <w:r w:rsidRPr="00FF7EE0">
        <w:t xml:space="preserve"> whole project</w:t>
      </w:r>
      <w:r w:rsidR="008110D5">
        <w:t xml:space="preserve">.  </w:t>
      </w:r>
      <w:r w:rsidR="00ED7125" w:rsidRPr="00FF7EE0">
        <w:t>The content of literature review was evolving through the process</w:t>
      </w:r>
      <w:r w:rsidR="008110D5">
        <w:t xml:space="preserve">.  </w:t>
      </w:r>
      <w:r w:rsidR="002F79DB" w:rsidRPr="00FF7EE0">
        <w:t xml:space="preserve">As a part of execution, the </w:t>
      </w:r>
      <w:r w:rsidR="005679AC" w:rsidRPr="00FF7EE0">
        <w:t>progress once went slow an</w:t>
      </w:r>
      <w:r w:rsidR="00C85B66" w:rsidRPr="00FF7EE0">
        <w:t xml:space="preserve">d resulted </w:t>
      </w:r>
      <w:r w:rsidR="00C26DF4">
        <w:rPr>
          <w:noProof/>
        </w:rPr>
        <w:t>in</w:t>
      </w:r>
      <w:r w:rsidR="00C85B66" w:rsidRPr="00FF7EE0">
        <w:t xml:space="preserve"> the delay of progress</w:t>
      </w:r>
      <w:r w:rsidR="008110D5">
        <w:t xml:space="preserve">.  </w:t>
      </w:r>
      <w:r w:rsidR="00C85B66" w:rsidRPr="00FF7EE0">
        <w:t xml:space="preserve">The budget went clear while the research work had been done, and by the start of </w:t>
      </w:r>
      <w:r w:rsidR="00C26DF4">
        <w:t>the</w:t>
      </w:r>
      <w:r w:rsidR="00C85B66" w:rsidRPr="00FF7EE0">
        <w:t xml:space="preserve"> second semester, the red pitaya hardware was finally purchased for the project</w:t>
      </w:r>
      <w:r w:rsidR="008110D5">
        <w:t xml:space="preserve">.  </w:t>
      </w:r>
      <w:r w:rsidR="004E4327" w:rsidRPr="00FF7EE0">
        <w:t xml:space="preserve">The adjustment of the project was made </w:t>
      </w:r>
      <w:r w:rsidR="004E4327" w:rsidRPr="00FF7EE0">
        <w:lastRenderedPageBreak/>
        <w:t>during the research stage since the more k</w:t>
      </w:r>
      <w:r w:rsidR="00E734D3" w:rsidRPr="00FF7EE0">
        <w:t>nowledge was learned, the more challenging problem was found</w:t>
      </w:r>
      <w:r w:rsidR="008110D5">
        <w:t xml:space="preserve">.  </w:t>
      </w:r>
      <w:r w:rsidR="00E734D3" w:rsidRPr="00FF7EE0">
        <w:t xml:space="preserve">The weekly reflection played the role to optimise the </w:t>
      </w:r>
      <w:r w:rsidR="003D5752" w:rsidRPr="00FF7EE0">
        <w:t>project outcome</w:t>
      </w:r>
      <w:r w:rsidR="008110D5">
        <w:t xml:space="preserve">.  </w:t>
      </w:r>
    </w:p>
    <w:p w14:paraId="0F780A28" w14:textId="68586DD9" w:rsidR="006404F5" w:rsidRPr="00FF7EE0" w:rsidRDefault="00AD753E" w:rsidP="00E248F1">
      <w:pPr>
        <w:pStyle w:val="Heading3"/>
        <w:numPr>
          <w:ilvl w:val="2"/>
          <w:numId w:val="5"/>
        </w:numPr>
      </w:pPr>
      <w:bookmarkStart w:id="391" w:name="_Toc481936619"/>
      <w:bookmarkStart w:id="392" w:name="_Toc482016326"/>
      <w:r>
        <w:t>Implementation s</w:t>
      </w:r>
      <w:r w:rsidR="006404F5" w:rsidRPr="00FF7EE0">
        <w:t>tage</w:t>
      </w:r>
      <w:bookmarkEnd w:id="391"/>
      <w:bookmarkEnd w:id="392"/>
    </w:p>
    <w:p w14:paraId="7482A9CE" w14:textId="3785765A" w:rsidR="003D5752" w:rsidRPr="00FF7EE0" w:rsidRDefault="003D5752" w:rsidP="003D5752">
      <w:r w:rsidRPr="00FF7EE0">
        <w:t>Implementation of</w:t>
      </w:r>
      <w:r w:rsidR="00C26DF4">
        <w:t xml:space="preserve"> the</w:t>
      </w:r>
      <w:r w:rsidRPr="00FF7EE0">
        <w:t xml:space="preserve"> project was the final step, it asked for the outcome that apparently out of the capacity of the project</w:t>
      </w:r>
      <w:r w:rsidR="008110D5">
        <w:t xml:space="preserve">.  </w:t>
      </w:r>
      <w:r w:rsidRPr="00FF7EE0">
        <w:t xml:space="preserve">The project was initially </w:t>
      </w:r>
      <w:r w:rsidR="00EA21AC" w:rsidRPr="00FF7EE0">
        <w:t>suggesting the intensive hardware work, which was then realised that the hardware took a long time to get familiar with</w:t>
      </w:r>
      <w:r w:rsidR="008110D5">
        <w:t xml:space="preserve">.  </w:t>
      </w:r>
      <w:r w:rsidR="00EA21AC" w:rsidRPr="00FF7EE0">
        <w:t xml:space="preserve">Thus, the implementation was then altered to software aspect, which focused on </w:t>
      </w:r>
      <w:r w:rsidR="00FB3CED" w:rsidRPr="00FF7EE0">
        <w:t>the simulation and principle of the system.</w:t>
      </w:r>
    </w:p>
    <w:p w14:paraId="085F6D23" w14:textId="3986CA53" w:rsidR="007C6859" w:rsidRPr="00FF7EE0" w:rsidRDefault="006404F5" w:rsidP="00552A68">
      <w:pPr>
        <w:sectPr w:rsidR="007C6859" w:rsidRPr="00FF7EE0" w:rsidSect="006B3507">
          <w:pgSz w:w="11906" w:h="16838"/>
          <w:pgMar w:top="1418" w:right="1418" w:bottom="1418" w:left="1701" w:header="708" w:footer="708" w:gutter="0"/>
          <w:pgNumType w:fmt="numberInDash" w:start="1"/>
          <w:cols w:space="708"/>
          <w:titlePg/>
          <w:docGrid w:linePitch="360"/>
        </w:sectPr>
      </w:pPr>
      <w:r w:rsidRPr="00FF7EE0">
        <w:t xml:space="preserve">The project </w:t>
      </w:r>
      <w:r w:rsidR="006D5999" w:rsidRPr="00FF7EE0">
        <w:t>schedule</w:t>
      </w:r>
      <w:r w:rsidRPr="00FF7EE0">
        <w:t xml:space="preserve"> </w:t>
      </w:r>
      <w:r w:rsidR="001E34B5" w:rsidRPr="00FF7EE0">
        <w:t>worked in the first three stages, but it became more uncontrollable in the implementation stage</w:t>
      </w:r>
      <w:r w:rsidR="008110D5">
        <w:t xml:space="preserve">.  </w:t>
      </w:r>
      <w:r w:rsidR="00FB3CED" w:rsidRPr="00FF7EE0">
        <w:t>The deliverable was produced successfully, even though the time allocated for this was very limited</w:t>
      </w:r>
      <w:r w:rsidR="008110D5">
        <w:t xml:space="preserve">.  </w:t>
      </w:r>
      <w:r w:rsidR="00FB3CED" w:rsidRPr="00FF7EE0">
        <w:t xml:space="preserve">The quality of the report was ensured by the </w:t>
      </w:r>
      <w:r w:rsidR="00FB3CED" w:rsidRPr="00C26DF4">
        <w:rPr>
          <w:noProof/>
        </w:rPr>
        <w:t>frequent</w:t>
      </w:r>
      <w:r w:rsidR="00C26DF4">
        <w:rPr>
          <w:noProof/>
        </w:rPr>
        <w:t>ly</w:t>
      </w:r>
      <w:r w:rsidR="00FB3CED" w:rsidRPr="00FF7EE0">
        <w:t xml:space="preserve"> updated project management</w:t>
      </w:r>
      <w:r w:rsidR="008110D5">
        <w:t xml:space="preserve">.  </w:t>
      </w:r>
      <w:r w:rsidR="00FB3CED" w:rsidRPr="00FF7EE0">
        <w:t xml:space="preserve">The failure of the project was the human factor, where the workforce was imagined to be highly professional personnel, but in fact, a very </w:t>
      </w:r>
      <w:r w:rsidR="00C26DF4">
        <w:rPr>
          <w:noProof/>
        </w:rPr>
        <w:t>i</w:t>
      </w:r>
      <w:r w:rsidR="00FB3CED" w:rsidRPr="00C26DF4">
        <w:rPr>
          <w:noProof/>
        </w:rPr>
        <w:t>nexperienced</w:t>
      </w:r>
      <w:r w:rsidR="00FB3CED" w:rsidRPr="00FF7EE0">
        <w:t xml:space="preserve"> undergraduate student</w:t>
      </w:r>
      <w:r w:rsidR="008110D5">
        <w:t xml:space="preserve">.  </w:t>
      </w:r>
      <w:r w:rsidR="000E2CD5" w:rsidRPr="00FF7EE0">
        <w:br w:type="page"/>
      </w:r>
    </w:p>
    <w:p w14:paraId="090F1108" w14:textId="6F253E1F" w:rsidR="00EA79EE" w:rsidRPr="00FF7EE0" w:rsidRDefault="00B10854" w:rsidP="00EA79EE">
      <w:pPr>
        <w:pStyle w:val="Heading2"/>
        <w:numPr>
          <w:ilvl w:val="1"/>
          <w:numId w:val="5"/>
        </w:numPr>
      </w:pPr>
      <w:bookmarkStart w:id="393" w:name="_Toc481611852"/>
      <w:bookmarkStart w:id="394" w:name="_Toc481652601"/>
      <w:bookmarkStart w:id="395" w:name="_Toc481834321"/>
      <w:bookmarkStart w:id="396" w:name="_Toc481854693"/>
      <w:bookmarkStart w:id="397" w:name="_Toc481936620"/>
      <w:bookmarkStart w:id="398" w:name="_Toc482016327"/>
      <w:r w:rsidRPr="00FF7EE0">
        <w:lastRenderedPageBreak/>
        <w:t>Gantt chart</w:t>
      </w:r>
      <w:bookmarkEnd w:id="393"/>
      <w:bookmarkEnd w:id="394"/>
      <w:bookmarkEnd w:id="395"/>
      <w:bookmarkEnd w:id="396"/>
      <w:bookmarkEnd w:id="397"/>
      <w:bookmarkEnd w:id="398"/>
    </w:p>
    <w:p w14:paraId="02CD18E3" w14:textId="18696FAF" w:rsidR="00377338" w:rsidRPr="00FF7EE0" w:rsidRDefault="00103072" w:rsidP="00377338">
      <w:r w:rsidRPr="00FF7EE0">
        <w:t xml:space="preserve">The </w:t>
      </w:r>
      <w:r w:rsidR="0024557D" w:rsidRPr="00FF7EE0">
        <w:t>G</w:t>
      </w:r>
      <w:r w:rsidRPr="00FF7EE0">
        <w:t>a</w:t>
      </w:r>
      <w:r w:rsidR="0024557D" w:rsidRPr="00FF7EE0">
        <w:t>ntt chart below shows the tasks scheduling in four different phases.</w:t>
      </w:r>
    </w:p>
    <w:p w14:paraId="11D3CC71" w14:textId="7FAB2493" w:rsidR="007C6859" w:rsidRPr="00FF7EE0" w:rsidRDefault="00EA79EE" w:rsidP="00377338">
      <w:pPr>
        <w:sectPr w:rsidR="007C6859" w:rsidRPr="00FF7EE0" w:rsidSect="00EA79EE">
          <w:pgSz w:w="11906" w:h="16838"/>
          <w:pgMar w:top="1418" w:right="1418" w:bottom="1701" w:left="1418" w:header="709" w:footer="709" w:gutter="0"/>
          <w:cols w:space="708"/>
          <w:docGrid w:linePitch="360"/>
        </w:sectPr>
      </w:pPr>
      <w:r w:rsidRPr="00FF7EE0">
        <w:rPr>
          <w:noProof/>
          <w:sz w:val="32"/>
          <w:szCs w:val="32"/>
          <w:lang w:val="en-US"/>
        </w:rPr>
        <w:drawing>
          <wp:inline distT="0" distB="0" distL="0" distR="0" wp14:anchorId="1DD250D6" wp14:editId="2873E03C">
            <wp:extent cx="5534025" cy="3333750"/>
            <wp:effectExtent l="0" t="0" r="9525" b="0"/>
            <wp:docPr id="1801070020" name="Picture 1801070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7EE0">
        <w:rPr>
          <w:noProof/>
          <w:sz w:val="32"/>
          <w:szCs w:val="32"/>
          <w:lang w:val="en-US"/>
        </w:rPr>
        <w:drawing>
          <wp:inline distT="0" distB="0" distL="0" distR="0" wp14:anchorId="636CBEEC" wp14:editId="5DE544EA">
            <wp:extent cx="5534025" cy="4029075"/>
            <wp:effectExtent l="0" t="0" r="9525" b="9525"/>
            <wp:docPr id="1801070021" name="Picture 1801070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7EE0">
        <w:rPr>
          <w:noProof/>
          <w:sz w:val="32"/>
          <w:szCs w:val="32"/>
          <w:lang w:val="en-US"/>
        </w:rPr>
        <w:lastRenderedPageBreak/>
        <w:drawing>
          <wp:inline distT="0" distB="0" distL="0" distR="0" wp14:anchorId="52607E44" wp14:editId="7DFCB7AB">
            <wp:extent cx="5759450" cy="5293612"/>
            <wp:effectExtent l="0" t="0" r="0" b="2540"/>
            <wp:docPr id="1801070022" name="Picture 1801070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5293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7EE0">
        <w:rPr>
          <w:noProof/>
          <w:sz w:val="32"/>
          <w:szCs w:val="32"/>
          <w:lang w:val="en-US"/>
        </w:rPr>
        <w:drawing>
          <wp:inline distT="0" distB="0" distL="0" distR="0" wp14:anchorId="4A83AB62" wp14:editId="6C28549B">
            <wp:extent cx="5759450" cy="3256481"/>
            <wp:effectExtent l="0" t="0" r="0" b="1270"/>
            <wp:docPr id="1801070023" name="Picture 180107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256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4902A" w14:textId="77777777" w:rsidR="009969E9" w:rsidRPr="00FF7EE0" w:rsidRDefault="009969E9" w:rsidP="001F63F3">
      <w:pPr>
        <w:pStyle w:val="Heading1"/>
      </w:pPr>
      <w:bookmarkStart w:id="399" w:name="_Toc481611853"/>
      <w:bookmarkStart w:id="400" w:name="_Toc481652602"/>
      <w:bookmarkStart w:id="401" w:name="_Toc481834322"/>
      <w:bookmarkStart w:id="402" w:name="_Toc481854694"/>
      <w:bookmarkStart w:id="403" w:name="_Toc481936621"/>
      <w:bookmarkStart w:id="404" w:name="_Toc482016328"/>
      <w:r w:rsidRPr="00FF7EE0">
        <w:lastRenderedPageBreak/>
        <w:t>Self-review</w:t>
      </w:r>
      <w:bookmarkEnd w:id="399"/>
      <w:bookmarkEnd w:id="400"/>
      <w:bookmarkEnd w:id="401"/>
      <w:bookmarkEnd w:id="402"/>
      <w:bookmarkEnd w:id="403"/>
      <w:bookmarkEnd w:id="404"/>
    </w:p>
    <w:p w14:paraId="25855DD0" w14:textId="6EB08356" w:rsidR="00356088" w:rsidRPr="00FF7EE0" w:rsidRDefault="009969E9" w:rsidP="001F63F3">
      <w:r w:rsidRPr="00FF7EE0">
        <w:t>The overall progress is matching up with scheduled</w:t>
      </w:r>
      <w:r w:rsidR="008110D5">
        <w:rPr>
          <w:noProof/>
        </w:rPr>
        <w:t xml:space="preserve">.  </w:t>
      </w:r>
      <w:r w:rsidR="00FD2344">
        <w:rPr>
          <w:noProof/>
        </w:rPr>
        <w:t>H</w:t>
      </w:r>
      <w:r w:rsidRPr="00FD2344">
        <w:rPr>
          <w:noProof/>
        </w:rPr>
        <w:t>owever</w:t>
      </w:r>
      <w:r w:rsidR="00C26DF4">
        <w:rPr>
          <w:noProof/>
        </w:rPr>
        <w:t>,</w:t>
      </w:r>
      <w:r w:rsidRPr="00FF7EE0">
        <w:t xml:space="preserve"> the </w:t>
      </w:r>
      <w:r w:rsidR="00F172A9">
        <w:rPr>
          <w:noProof/>
        </w:rPr>
        <w:t>realistic</w:t>
      </w:r>
      <w:r w:rsidRPr="00FF7EE0">
        <w:t xml:space="preserve"> simulation </w:t>
      </w:r>
      <w:r w:rsidR="009D1E85" w:rsidRPr="00FF7EE0">
        <w:t>met</w:t>
      </w:r>
      <w:r w:rsidRPr="00FF7EE0">
        <w:t xml:space="preserve"> significant difficulty</w:t>
      </w:r>
      <w:r w:rsidR="008110D5">
        <w:t xml:space="preserve">.  </w:t>
      </w:r>
    </w:p>
    <w:p w14:paraId="4FB67457" w14:textId="273093D1" w:rsidR="00356088" w:rsidRPr="00FF7EE0" w:rsidRDefault="009969E9" w:rsidP="000D55FE">
      <w:r w:rsidRPr="00AC36B7">
        <w:rPr>
          <w:noProof/>
        </w:rPr>
        <w:t>I</w:t>
      </w:r>
      <w:r w:rsidRPr="00FF7EE0">
        <w:t xml:space="preserve"> spent more time than expected to understand the principle of radio navigation</w:t>
      </w:r>
      <w:r w:rsidR="008110D5">
        <w:t xml:space="preserve">.  </w:t>
      </w:r>
      <w:r w:rsidRPr="00FF7EE0">
        <w:t xml:space="preserve">The </w:t>
      </w:r>
      <w:r w:rsidRPr="00AC36B7">
        <w:rPr>
          <w:noProof/>
        </w:rPr>
        <w:t>major</w:t>
      </w:r>
      <w:r w:rsidRPr="00FF7EE0">
        <w:t xml:space="preserve"> </w:t>
      </w:r>
      <w:r w:rsidR="000D55FE">
        <w:t xml:space="preserve">problem for </w:t>
      </w:r>
      <w:r w:rsidR="000D55FE" w:rsidRPr="00AC36B7">
        <w:rPr>
          <w:noProof/>
        </w:rPr>
        <w:t>me</w:t>
      </w:r>
      <w:r w:rsidR="000D55FE">
        <w:t xml:space="preserve"> is the fundamental</w:t>
      </w:r>
      <w:r w:rsidRPr="00FF7EE0">
        <w:t xml:space="preserve"> comprehension of radio and electronics</w:t>
      </w:r>
      <w:r w:rsidR="008110D5">
        <w:t xml:space="preserve">.  </w:t>
      </w:r>
      <w:r w:rsidRPr="00FF7EE0">
        <w:t xml:space="preserve">However, after a </w:t>
      </w:r>
      <w:r w:rsidR="00F172A9" w:rsidRPr="00F172A9">
        <w:rPr>
          <w:noProof/>
        </w:rPr>
        <w:t>shor</w:t>
      </w:r>
      <w:r w:rsidR="00F172A9">
        <w:rPr>
          <w:noProof/>
        </w:rPr>
        <w:t>t</w:t>
      </w:r>
      <w:r w:rsidRPr="00FF7EE0">
        <w:t xml:space="preserve"> pe</w:t>
      </w:r>
      <w:r w:rsidR="000D55FE">
        <w:t xml:space="preserve">riod of catching up, </w:t>
      </w:r>
      <w:r w:rsidR="000D55FE" w:rsidRPr="00AC36B7">
        <w:rPr>
          <w:noProof/>
        </w:rPr>
        <w:t>I</w:t>
      </w:r>
      <w:r w:rsidR="000D55FE">
        <w:t xml:space="preserve"> understoo</w:t>
      </w:r>
      <w:r w:rsidRPr="00FF7EE0">
        <w:t xml:space="preserve">d how the system </w:t>
      </w:r>
      <w:r w:rsidR="000D55FE" w:rsidRPr="00AC36B7">
        <w:rPr>
          <w:noProof/>
        </w:rPr>
        <w:t>works</w:t>
      </w:r>
      <w:r w:rsidR="000D55FE">
        <w:t xml:space="preserve"> and initiated </w:t>
      </w:r>
      <w:r w:rsidR="000D55FE" w:rsidRPr="00AC36B7">
        <w:rPr>
          <w:noProof/>
        </w:rPr>
        <w:t>my</w:t>
      </w:r>
      <w:r w:rsidR="000D55FE">
        <w:t xml:space="preserve"> design.</w:t>
      </w:r>
    </w:p>
    <w:p w14:paraId="364B8535" w14:textId="448477BC" w:rsidR="009969E9" w:rsidRPr="00FF7EE0" w:rsidRDefault="00DD43DE" w:rsidP="000D55FE">
      <w:r w:rsidRPr="00AC36B7">
        <w:rPr>
          <w:noProof/>
        </w:rPr>
        <w:t>A</w:t>
      </w:r>
      <w:r w:rsidR="009969E9" w:rsidRPr="00AC36B7">
        <w:rPr>
          <w:noProof/>
        </w:rPr>
        <w:t xml:space="preserve"> </w:t>
      </w:r>
      <w:r w:rsidR="00F172A9" w:rsidRPr="00AC36B7">
        <w:rPr>
          <w:noProof/>
        </w:rPr>
        <w:t>significant</w:t>
      </w:r>
      <w:r w:rsidR="009969E9" w:rsidRPr="00AC36B7">
        <w:rPr>
          <w:noProof/>
        </w:rPr>
        <w:t xml:space="preserve"> amount of time </w:t>
      </w:r>
      <w:r w:rsidRPr="00AC36B7">
        <w:rPr>
          <w:noProof/>
        </w:rPr>
        <w:t xml:space="preserve">was spent </w:t>
      </w:r>
      <w:r w:rsidR="009969E9" w:rsidRPr="00AC36B7">
        <w:rPr>
          <w:noProof/>
        </w:rPr>
        <w:t>on</w:t>
      </w:r>
      <w:r w:rsidR="009969E9" w:rsidRPr="00FF7EE0">
        <w:t xml:space="preserve"> the GPS system</w:t>
      </w:r>
      <w:r w:rsidR="000D55FE">
        <w:t xml:space="preserve"> at the beginning </w:t>
      </w:r>
      <w:r w:rsidR="000D55FE" w:rsidRPr="00FF7EE0">
        <w:t>to</w:t>
      </w:r>
      <w:r w:rsidR="009969E9" w:rsidRPr="00FF7EE0">
        <w:t xml:space="preserve"> find out the mechanism of GNSS</w:t>
      </w:r>
      <w:r w:rsidR="008110D5">
        <w:t xml:space="preserve">.  </w:t>
      </w:r>
      <w:r w:rsidR="000D55FE">
        <w:t>However</w:t>
      </w:r>
      <w:r w:rsidR="009969E9" w:rsidRPr="00FF7EE0">
        <w:t xml:space="preserve">, the </w:t>
      </w:r>
      <w:r w:rsidR="009969E9" w:rsidRPr="00AC36B7">
        <w:rPr>
          <w:noProof/>
        </w:rPr>
        <w:t>tremen</w:t>
      </w:r>
      <w:r w:rsidRPr="00AC36B7">
        <w:rPr>
          <w:noProof/>
        </w:rPr>
        <w:t>dous</w:t>
      </w:r>
      <w:r w:rsidRPr="00FF7EE0">
        <w:t xml:space="preserve"> gap of knowledge stopped</w:t>
      </w:r>
      <w:r w:rsidR="009969E9" w:rsidRPr="00FF7EE0">
        <w:t xml:space="preserve"> </w:t>
      </w:r>
      <w:r w:rsidRPr="00FF7EE0">
        <w:t xml:space="preserve">the </w:t>
      </w:r>
      <w:r w:rsidR="009969E9" w:rsidRPr="00FF7EE0">
        <w:t xml:space="preserve">further research </w:t>
      </w:r>
      <w:r w:rsidRPr="00FF7EE0">
        <w:t>of</w:t>
      </w:r>
      <w:r w:rsidR="009969E9" w:rsidRPr="00FF7EE0">
        <w:t xml:space="preserve"> it</w:t>
      </w:r>
      <w:r w:rsidR="008110D5">
        <w:t xml:space="preserve">.  </w:t>
      </w:r>
      <w:r w:rsidR="009969E9" w:rsidRPr="00FF7EE0">
        <w:t>It requires</w:t>
      </w:r>
      <w:r w:rsidRPr="00FF7EE0">
        <w:t xml:space="preserve"> a</w:t>
      </w:r>
      <w:r w:rsidR="009969E9" w:rsidRPr="00FF7EE0">
        <w:t xml:space="preserve"> </w:t>
      </w:r>
      <w:r w:rsidRPr="00FF7EE0">
        <w:t>higher level of understanding of</w:t>
      </w:r>
      <w:r w:rsidR="009969E9" w:rsidRPr="00FF7EE0">
        <w:t xml:space="preserve"> geoscience and orbit mechanism</w:t>
      </w:r>
      <w:r w:rsidR="008110D5">
        <w:t xml:space="preserve">.  </w:t>
      </w:r>
      <w:r w:rsidR="009969E9" w:rsidRPr="00FF7EE0">
        <w:t xml:space="preserve">From </w:t>
      </w:r>
      <w:r w:rsidR="009969E9" w:rsidRPr="00AC36B7">
        <w:rPr>
          <w:noProof/>
        </w:rPr>
        <w:t>my</w:t>
      </w:r>
      <w:r w:rsidR="009969E9" w:rsidRPr="00FF7EE0">
        <w:t xml:space="preserve"> point of view, it is too beyond </w:t>
      </w:r>
      <w:r w:rsidR="009969E9" w:rsidRPr="00AC36B7">
        <w:rPr>
          <w:noProof/>
        </w:rPr>
        <w:t>my</w:t>
      </w:r>
      <w:r w:rsidR="009969E9" w:rsidRPr="00FF7EE0">
        <w:t xml:space="preserve"> ability to integrate enough GPS knowledge into this project</w:t>
      </w:r>
      <w:r w:rsidR="008110D5">
        <w:rPr>
          <w:noProof/>
        </w:rPr>
        <w:t xml:space="preserve">.  </w:t>
      </w:r>
      <w:r w:rsidR="00FD2344">
        <w:rPr>
          <w:noProof/>
        </w:rPr>
        <w:t>T</w:t>
      </w:r>
      <w:r w:rsidR="009969E9" w:rsidRPr="00FD2344">
        <w:rPr>
          <w:noProof/>
        </w:rPr>
        <w:t>herefore</w:t>
      </w:r>
      <w:r w:rsidR="009969E9" w:rsidRPr="00FF7EE0">
        <w:t xml:space="preserve"> the target was </w:t>
      </w:r>
      <w:r w:rsidR="00F83B97" w:rsidRPr="00FF7EE0">
        <w:t>modified</w:t>
      </w:r>
      <w:r w:rsidR="009969E9" w:rsidRPr="00FF7EE0">
        <w:t xml:space="preserve"> to </w:t>
      </w:r>
      <w:r w:rsidR="00F83B97" w:rsidRPr="00FF7EE0">
        <w:t>suit</w:t>
      </w:r>
      <w:r w:rsidR="009969E9" w:rsidRPr="00FF7EE0">
        <w:t xml:space="preserve"> </w:t>
      </w:r>
      <w:r w:rsidR="009969E9" w:rsidRPr="00AC36B7">
        <w:rPr>
          <w:noProof/>
        </w:rPr>
        <w:t>my</w:t>
      </w:r>
      <w:r w:rsidR="009969E9" w:rsidRPr="00FF7EE0">
        <w:t xml:space="preserve"> </w:t>
      </w:r>
      <w:r w:rsidR="009D1E85" w:rsidRPr="00FF7EE0">
        <w:t>knowledge</w:t>
      </w:r>
      <w:r w:rsidR="008110D5">
        <w:t xml:space="preserve">.  </w:t>
      </w:r>
    </w:p>
    <w:p w14:paraId="42D65154" w14:textId="716409F4" w:rsidR="00356088" w:rsidRPr="00FF7EE0" w:rsidRDefault="00356088" w:rsidP="000D55FE">
      <w:r w:rsidRPr="00FF7EE0">
        <w:t xml:space="preserve">The interim report has several mistakes on the conceptual design, and it </w:t>
      </w:r>
      <w:r w:rsidRPr="00AC36B7">
        <w:rPr>
          <w:noProof/>
        </w:rPr>
        <w:t>is believed</w:t>
      </w:r>
      <w:r w:rsidRPr="00FF7EE0">
        <w:t xml:space="preserve"> caused by lack of understanding in the early stage of research</w:t>
      </w:r>
      <w:r w:rsidR="008110D5">
        <w:t xml:space="preserve">.  </w:t>
      </w:r>
      <w:r w:rsidRPr="00FF7EE0">
        <w:t>The comment from the one of the ma</w:t>
      </w:r>
      <w:r w:rsidR="002244C1" w:rsidRPr="00FF7EE0">
        <w:t>rker was</w:t>
      </w:r>
      <w:r w:rsidRPr="00FF7EE0">
        <w:t xml:space="preserve"> that the report </w:t>
      </w:r>
      <w:r w:rsidR="002244C1" w:rsidRPr="00FF7EE0">
        <w:t xml:space="preserve">lacking </w:t>
      </w:r>
      <w:r w:rsidR="00C26DF4">
        <w:rPr>
          <w:noProof/>
        </w:rPr>
        <w:t>in</w:t>
      </w:r>
      <w:r w:rsidRPr="00FF7EE0">
        <w:t xml:space="preserve"> detail and vague in the description</w:t>
      </w:r>
      <w:r w:rsidR="002244C1" w:rsidRPr="00FF7EE0">
        <w:t>,</w:t>
      </w:r>
      <w:r w:rsidRPr="00FF7EE0">
        <w:t xml:space="preserve"> hence the effort was made to </w:t>
      </w:r>
      <w:r w:rsidR="00077547">
        <w:rPr>
          <w:noProof/>
        </w:rPr>
        <w:t>en</w:t>
      </w:r>
      <w:r w:rsidRPr="00077547">
        <w:rPr>
          <w:noProof/>
        </w:rPr>
        <w:t>sure</w:t>
      </w:r>
      <w:r w:rsidRPr="00FF7EE0">
        <w:t xml:space="preserve"> the design is </w:t>
      </w:r>
      <w:r w:rsidR="000D55FE">
        <w:t>explained</w:t>
      </w:r>
      <w:r w:rsidR="00077547">
        <w:t xml:space="preserve"> </w:t>
      </w:r>
      <w:r w:rsidRPr="00FF7EE0">
        <w:t>as clear as possible</w:t>
      </w:r>
      <w:r w:rsidR="008110D5">
        <w:t xml:space="preserve">.  </w:t>
      </w:r>
    </w:p>
    <w:p w14:paraId="5E3E2C62" w14:textId="2C22C002" w:rsidR="003C7315" w:rsidRPr="00FF7EE0" w:rsidRDefault="003C7315" w:rsidP="001F63F3">
      <w:r w:rsidRPr="00FF7EE0">
        <w:t>In addition to the literature review, a more comprehensive understanding of other modern navigation system is included to explain why the VOR system was chosen compared to other systems.</w:t>
      </w:r>
    </w:p>
    <w:p w14:paraId="0556C0A1" w14:textId="6B4EC162" w:rsidR="00BA4E6E" w:rsidRDefault="000D55FE" w:rsidP="000D55FE">
      <w:r>
        <w:t>T</w:t>
      </w:r>
      <w:r w:rsidR="00356088" w:rsidRPr="00FF7EE0">
        <w:t xml:space="preserve">he progress was slow in the first semester, </w:t>
      </w:r>
      <w:r>
        <w:t xml:space="preserve">so </w:t>
      </w:r>
      <w:r w:rsidR="00356088" w:rsidRPr="00FF7EE0">
        <w:t xml:space="preserve">the work was pushed harder in the later stage </w:t>
      </w:r>
      <w:r w:rsidR="000C4626" w:rsidRPr="00FF7EE0">
        <w:t xml:space="preserve">to ensure </w:t>
      </w:r>
      <w:r>
        <w:t xml:space="preserve">the </w:t>
      </w:r>
      <w:r w:rsidR="000C4626" w:rsidRPr="00FF7EE0">
        <w:t xml:space="preserve">quality and </w:t>
      </w:r>
      <w:r>
        <w:t xml:space="preserve">the </w:t>
      </w:r>
      <w:r w:rsidR="0051124E">
        <w:t>progress; t</w:t>
      </w:r>
      <w:r>
        <w:t xml:space="preserve">he project management helped the quality </w:t>
      </w:r>
      <w:r w:rsidR="0051124E">
        <w:t xml:space="preserve">control </w:t>
      </w:r>
      <w:r>
        <w:t xml:space="preserve">of this project </w:t>
      </w:r>
      <w:r w:rsidR="0051124E">
        <w:t xml:space="preserve">to </w:t>
      </w:r>
      <w:r>
        <w:t xml:space="preserve">be within the standard </w:t>
      </w:r>
      <w:r w:rsidR="0051124E">
        <w:t xml:space="preserve">that </w:t>
      </w:r>
      <w:r>
        <w:t>it required</w:t>
      </w:r>
      <w:r w:rsidR="008110D5">
        <w:t xml:space="preserve">.  </w:t>
      </w:r>
      <w:r>
        <w:t xml:space="preserve"> </w:t>
      </w:r>
      <w:r w:rsidR="0051124E">
        <w:t>I need to be more careful about the project planning and should develop time management skill</w:t>
      </w:r>
      <w:r w:rsidR="008110D5">
        <w:t xml:space="preserve">.  </w:t>
      </w:r>
    </w:p>
    <w:p w14:paraId="1382D2F2" w14:textId="5C419CC9" w:rsidR="00EA156C" w:rsidRPr="00FF7EE0" w:rsidRDefault="0051124E" w:rsidP="0051124E">
      <w:r>
        <w:t xml:space="preserve">I am </w:t>
      </w:r>
      <w:r w:rsidRPr="00B314B8">
        <w:rPr>
          <w:noProof/>
        </w:rPr>
        <w:t xml:space="preserve">satisfied </w:t>
      </w:r>
      <w:r w:rsidR="00B314B8">
        <w:rPr>
          <w:noProof/>
        </w:rPr>
        <w:t>with</w:t>
      </w:r>
      <w:r>
        <w:t xml:space="preserve"> this project’s result, but it will be better, if more time was allowed for this project</w:t>
      </w:r>
      <w:r w:rsidR="008110D5">
        <w:t xml:space="preserve">.  </w:t>
      </w:r>
    </w:p>
    <w:sectPr w:rsidR="00EA156C" w:rsidRPr="00FF7EE0" w:rsidSect="006B3507"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29E78" w14:textId="77777777" w:rsidR="00AD753E" w:rsidRDefault="00AD753E" w:rsidP="00673BF4">
      <w:pPr>
        <w:spacing w:after="0" w:line="240" w:lineRule="auto"/>
      </w:pPr>
      <w:r>
        <w:separator/>
      </w:r>
    </w:p>
  </w:endnote>
  <w:endnote w:type="continuationSeparator" w:id="0">
    <w:p w14:paraId="78913C32" w14:textId="77777777" w:rsidR="00AD753E" w:rsidRDefault="00AD753E" w:rsidP="00673BF4">
      <w:pPr>
        <w:spacing w:after="0" w:line="240" w:lineRule="auto"/>
      </w:pPr>
      <w:r>
        <w:continuationSeparator/>
      </w:r>
    </w:p>
  </w:endnote>
  <w:endnote w:type="continuationNotice" w:id="1">
    <w:p w14:paraId="223619AD" w14:textId="77777777" w:rsidR="00AD753E" w:rsidRDefault="00AD75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UOS Blake">
    <w:altName w:val="Corbel"/>
    <w:charset w:val="00"/>
    <w:family w:val="swiss"/>
    <w:pitch w:val="variable"/>
    <w:sig w:usb0="8000002F" w:usb1="4000004A" w:usb2="00000000" w:usb3="00000000" w:csb0="0000001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666D9" w14:textId="77777777" w:rsidR="00AD753E" w:rsidRDefault="00AD753E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ii</w:t>
    </w:r>
    <w:r>
      <w:rPr>
        <w:caps/>
        <w:noProof/>
        <w:color w:val="4F81BD" w:themeColor="accent1"/>
      </w:rPr>
      <w:fldChar w:fldCharType="end"/>
    </w:r>
  </w:p>
  <w:p w14:paraId="3D91B558" w14:textId="77777777" w:rsidR="00AD753E" w:rsidRDefault="00AD75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13874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855ABA" w14:textId="55F73997" w:rsidR="00AD753E" w:rsidRDefault="00AD75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3B44">
          <w:rPr>
            <w:noProof/>
          </w:rPr>
          <w:t>- 12 -</w:t>
        </w:r>
        <w:r>
          <w:rPr>
            <w:noProof/>
          </w:rPr>
          <w:fldChar w:fldCharType="end"/>
        </w:r>
      </w:p>
    </w:sdtContent>
  </w:sdt>
  <w:p w14:paraId="202C67C4" w14:textId="77777777" w:rsidR="00AD753E" w:rsidRDefault="00AD75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5043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50424A" w14:textId="43BFFFD4" w:rsidR="00AD753E" w:rsidRDefault="00AD75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3B44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14:paraId="2259EFC6" w14:textId="77777777" w:rsidR="00AD753E" w:rsidRDefault="00AD75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F996B1" w14:textId="77777777" w:rsidR="00AD753E" w:rsidRDefault="00AD753E" w:rsidP="00673BF4">
      <w:pPr>
        <w:spacing w:after="0" w:line="240" w:lineRule="auto"/>
      </w:pPr>
      <w:r>
        <w:separator/>
      </w:r>
    </w:p>
  </w:footnote>
  <w:footnote w:type="continuationSeparator" w:id="0">
    <w:p w14:paraId="136F3E1E" w14:textId="77777777" w:rsidR="00AD753E" w:rsidRDefault="00AD753E" w:rsidP="00673BF4">
      <w:pPr>
        <w:spacing w:after="0" w:line="240" w:lineRule="auto"/>
      </w:pPr>
      <w:r>
        <w:continuationSeparator/>
      </w:r>
    </w:p>
  </w:footnote>
  <w:footnote w:type="continuationNotice" w:id="1">
    <w:p w14:paraId="26EEDDFE" w14:textId="77777777" w:rsidR="00AD753E" w:rsidRDefault="00AD753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F4AEC"/>
    <w:multiLevelType w:val="hybridMultilevel"/>
    <w:tmpl w:val="BFFA53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6129A"/>
    <w:multiLevelType w:val="hybridMultilevel"/>
    <w:tmpl w:val="84005B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4E0DD1"/>
    <w:multiLevelType w:val="hybridMultilevel"/>
    <w:tmpl w:val="6C5A0F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BA09B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9DB3C31"/>
    <w:multiLevelType w:val="multilevel"/>
    <w:tmpl w:val="2910A326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sz w:val="26"/>
        <w:szCs w:val="26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D2874B0"/>
    <w:multiLevelType w:val="hybridMultilevel"/>
    <w:tmpl w:val="874002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FE006A"/>
    <w:multiLevelType w:val="hybridMultilevel"/>
    <w:tmpl w:val="FFB0C1A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610934"/>
    <w:multiLevelType w:val="hybridMultilevel"/>
    <w:tmpl w:val="25A22E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C810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9423BE4"/>
    <w:multiLevelType w:val="hybridMultilevel"/>
    <w:tmpl w:val="8F8C78C4"/>
    <w:lvl w:ilvl="0" w:tplc="923CB3E6">
      <w:start w:val="1"/>
      <w:numFmt w:val="decimal"/>
      <w:lvlText w:val="%1."/>
      <w:lvlJc w:val="left"/>
      <w:pPr>
        <w:ind w:left="720" w:hanging="360"/>
      </w:pPr>
    </w:lvl>
    <w:lvl w:ilvl="1" w:tplc="F3EE9184">
      <w:start w:val="1"/>
      <w:numFmt w:val="lowerLetter"/>
      <w:lvlText w:val="%2."/>
      <w:lvlJc w:val="left"/>
      <w:pPr>
        <w:ind w:left="1440" w:hanging="360"/>
      </w:pPr>
    </w:lvl>
    <w:lvl w:ilvl="2" w:tplc="02C45462">
      <w:start w:val="1"/>
      <w:numFmt w:val="lowerRoman"/>
      <w:lvlText w:val="%3."/>
      <w:lvlJc w:val="right"/>
      <w:pPr>
        <w:ind w:left="2160" w:hanging="180"/>
      </w:pPr>
    </w:lvl>
    <w:lvl w:ilvl="3" w:tplc="C986D110">
      <w:start w:val="1"/>
      <w:numFmt w:val="decimal"/>
      <w:lvlText w:val="%4."/>
      <w:lvlJc w:val="left"/>
      <w:pPr>
        <w:ind w:left="2880" w:hanging="360"/>
      </w:pPr>
    </w:lvl>
    <w:lvl w:ilvl="4" w:tplc="08CCBBF0">
      <w:start w:val="1"/>
      <w:numFmt w:val="lowerLetter"/>
      <w:lvlText w:val="%5."/>
      <w:lvlJc w:val="left"/>
      <w:pPr>
        <w:ind w:left="3600" w:hanging="360"/>
      </w:pPr>
    </w:lvl>
    <w:lvl w:ilvl="5" w:tplc="7506CEF8">
      <w:start w:val="1"/>
      <w:numFmt w:val="lowerRoman"/>
      <w:lvlText w:val="%6."/>
      <w:lvlJc w:val="right"/>
      <w:pPr>
        <w:ind w:left="4320" w:hanging="180"/>
      </w:pPr>
    </w:lvl>
    <w:lvl w:ilvl="6" w:tplc="8414786E">
      <w:start w:val="1"/>
      <w:numFmt w:val="decimal"/>
      <w:lvlText w:val="%7."/>
      <w:lvlJc w:val="left"/>
      <w:pPr>
        <w:ind w:left="5040" w:hanging="360"/>
      </w:pPr>
    </w:lvl>
    <w:lvl w:ilvl="7" w:tplc="71566BE6">
      <w:start w:val="1"/>
      <w:numFmt w:val="lowerLetter"/>
      <w:lvlText w:val="%8."/>
      <w:lvlJc w:val="left"/>
      <w:pPr>
        <w:ind w:left="5760" w:hanging="360"/>
      </w:pPr>
    </w:lvl>
    <w:lvl w:ilvl="8" w:tplc="F3CEE2A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A74A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5B4288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923711"/>
    <w:multiLevelType w:val="multilevel"/>
    <w:tmpl w:val="E74832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82E793D"/>
    <w:multiLevelType w:val="multilevel"/>
    <w:tmpl w:val="BFFA53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A510A5"/>
    <w:multiLevelType w:val="hybridMultilevel"/>
    <w:tmpl w:val="9A82D3B6"/>
    <w:lvl w:ilvl="0" w:tplc="7E90BDFA">
      <w:start w:val="1"/>
      <w:numFmt w:val="decimal"/>
      <w:lvlText w:val="%1."/>
      <w:lvlJc w:val="left"/>
      <w:pPr>
        <w:ind w:left="720" w:hanging="360"/>
      </w:pPr>
    </w:lvl>
    <w:lvl w:ilvl="1" w:tplc="C90AFF46">
      <w:start w:val="1"/>
      <w:numFmt w:val="lowerLetter"/>
      <w:lvlText w:val="%2."/>
      <w:lvlJc w:val="left"/>
      <w:pPr>
        <w:ind w:left="1440" w:hanging="360"/>
      </w:pPr>
    </w:lvl>
    <w:lvl w:ilvl="2" w:tplc="CBE6DB2C">
      <w:start w:val="1"/>
      <w:numFmt w:val="lowerRoman"/>
      <w:lvlText w:val="%3."/>
      <w:lvlJc w:val="right"/>
      <w:pPr>
        <w:ind w:left="2160" w:hanging="180"/>
      </w:pPr>
    </w:lvl>
    <w:lvl w:ilvl="3" w:tplc="BCEE682C">
      <w:start w:val="1"/>
      <w:numFmt w:val="decimal"/>
      <w:lvlText w:val="%4."/>
      <w:lvlJc w:val="left"/>
      <w:pPr>
        <w:ind w:left="2880" w:hanging="360"/>
      </w:pPr>
    </w:lvl>
    <w:lvl w:ilvl="4" w:tplc="C6E6F572">
      <w:start w:val="1"/>
      <w:numFmt w:val="lowerLetter"/>
      <w:lvlText w:val="%5."/>
      <w:lvlJc w:val="left"/>
      <w:pPr>
        <w:ind w:left="3600" w:hanging="360"/>
      </w:pPr>
    </w:lvl>
    <w:lvl w:ilvl="5" w:tplc="A88226F8">
      <w:start w:val="1"/>
      <w:numFmt w:val="lowerRoman"/>
      <w:lvlText w:val="%6."/>
      <w:lvlJc w:val="right"/>
      <w:pPr>
        <w:ind w:left="4320" w:hanging="180"/>
      </w:pPr>
    </w:lvl>
    <w:lvl w:ilvl="6" w:tplc="7546793C">
      <w:start w:val="1"/>
      <w:numFmt w:val="decimal"/>
      <w:lvlText w:val="%7."/>
      <w:lvlJc w:val="left"/>
      <w:pPr>
        <w:ind w:left="5040" w:hanging="360"/>
      </w:pPr>
    </w:lvl>
    <w:lvl w:ilvl="7" w:tplc="7C483914">
      <w:start w:val="1"/>
      <w:numFmt w:val="lowerLetter"/>
      <w:lvlText w:val="%8."/>
      <w:lvlJc w:val="left"/>
      <w:pPr>
        <w:ind w:left="5760" w:hanging="360"/>
      </w:pPr>
    </w:lvl>
    <w:lvl w:ilvl="8" w:tplc="31D4128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6E153D"/>
    <w:multiLevelType w:val="hybridMultilevel"/>
    <w:tmpl w:val="D04478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AF28E0A">
      <w:numFmt w:val="bullet"/>
      <w:lvlText w:val="•"/>
      <w:lvlJc w:val="left"/>
      <w:pPr>
        <w:ind w:left="1800" w:hanging="720"/>
      </w:pPr>
      <w:rPr>
        <w:rFonts w:ascii="TUOS Blake" w:eastAsiaTheme="minorEastAsia" w:hAnsi="TUOS Blake" w:cs="Times New Roman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86720"/>
    <w:multiLevelType w:val="hybridMultilevel"/>
    <w:tmpl w:val="2B38754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6D1226"/>
    <w:multiLevelType w:val="hybridMultilevel"/>
    <w:tmpl w:val="FE7A17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AA006D"/>
    <w:multiLevelType w:val="multilevel"/>
    <w:tmpl w:val="E74832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7843746"/>
    <w:multiLevelType w:val="hybridMultilevel"/>
    <w:tmpl w:val="3604B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13138"/>
    <w:multiLevelType w:val="multilevel"/>
    <w:tmpl w:val="E74832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AF03C0E"/>
    <w:multiLevelType w:val="multilevel"/>
    <w:tmpl w:val="BFFA53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2C1540"/>
    <w:multiLevelType w:val="hybridMultilevel"/>
    <w:tmpl w:val="F7E00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DE3E9F"/>
    <w:multiLevelType w:val="hybridMultilevel"/>
    <w:tmpl w:val="38C0A3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A69A7"/>
    <w:multiLevelType w:val="hybridMultilevel"/>
    <w:tmpl w:val="6608A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0557B1"/>
    <w:multiLevelType w:val="multilevel"/>
    <w:tmpl w:val="E74832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C5F2E5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9"/>
  </w:num>
  <w:num w:numId="2">
    <w:abstractNumId w:val="6"/>
  </w:num>
  <w:num w:numId="3">
    <w:abstractNumId w:val="2"/>
  </w:num>
  <w:num w:numId="4">
    <w:abstractNumId w:val="7"/>
  </w:num>
  <w:num w:numId="5">
    <w:abstractNumId w:val="4"/>
  </w:num>
  <w:num w:numId="6">
    <w:abstractNumId w:val="3"/>
  </w:num>
  <w:num w:numId="7">
    <w:abstractNumId w:val="10"/>
  </w:num>
  <w:num w:numId="8">
    <w:abstractNumId w:val="11"/>
  </w:num>
  <w:num w:numId="9">
    <w:abstractNumId w:val="8"/>
  </w:num>
  <w:num w:numId="10">
    <w:abstractNumId w:val="26"/>
  </w:num>
  <w:num w:numId="11">
    <w:abstractNumId w:val="16"/>
  </w:num>
  <w:num w:numId="12">
    <w:abstractNumId w:val="18"/>
  </w:num>
  <w:num w:numId="13">
    <w:abstractNumId w:val="20"/>
  </w:num>
  <w:num w:numId="14">
    <w:abstractNumId w:val="12"/>
  </w:num>
  <w:num w:numId="15">
    <w:abstractNumId w:val="25"/>
  </w:num>
  <w:num w:numId="16">
    <w:abstractNumId w:val="0"/>
  </w:num>
  <w:num w:numId="17">
    <w:abstractNumId w:val="21"/>
  </w:num>
  <w:num w:numId="18">
    <w:abstractNumId w:val="13"/>
  </w:num>
  <w:num w:numId="19">
    <w:abstractNumId w:val="15"/>
  </w:num>
  <w:num w:numId="20">
    <w:abstractNumId w:val="5"/>
  </w:num>
  <w:num w:numId="21">
    <w:abstractNumId w:val="22"/>
  </w:num>
  <w:num w:numId="22">
    <w:abstractNumId w:val="1"/>
  </w:num>
  <w:num w:numId="23">
    <w:abstractNumId w:val="24"/>
  </w:num>
  <w:num w:numId="24">
    <w:abstractNumId w:val="17"/>
  </w:num>
  <w:num w:numId="25">
    <w:abstractNumId w:val="23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9"/>
  </w:num>
  <w:num w:numId="28">
    <w:abstractNumId w:val="14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GB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s-ES_tradnl" w:vendorID="64" w:dllVersion="6" w:nlCheck="1" w:checkStyle="0"/>
  <w:activeWritingStyle w:appName="MSWord" w:lang="es-ES" w:vendorID="64" w:dllVersion="6" w:nlCheck="1" w:checkStyle="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1Mba0MDU2NjAxNjdT0lEKTi0uzszPAykwNKoFAKeHIIItAAAA"/>
  </w:docVars>
  <w:rsids>
    <w:rsidRoot w:val="00D5427D"/>
    <w:rsid w:val="00000895"/>
    <w:rsid w:val="00000F72"/>
    <w:rsid w:val="00001659"/>
    <w:rsid w:val="00001BDE"/>
    <w:rsid w:val="0000403D"/>
    <w:rsid w:val="000046A7"/>
    <w:rsid w:val="00010644"/>
    <w:rsid w:val="00013496"/>
    <w:rsid w:val="000175ED"/>
    <w:rsid w:val="0002011D"/>
    <w:rsid w:val="00022413"/>
    <w:rsid w:val="00025670"/>
    <w:rsid w:val="00026117"/>
    <w:rsid w:val="00030854"/>
    <w:rsid w:val="00030CD5"/>
    <w:rsid w:val="00030F95"/>
    <w:rsid w:val="00034871"/>
    <w:rsid w:val="000369D6"/>
    <w:rsid w:val="00036FF1"/>
    <w:rsid w:val="000375D2"/>
    <w:rsid w:val="00040501"/>
    <w:rsid w:val="0004488E"/>
    <w:rsid w:val="0004561E"/>
    <w:rsid w:val="00045E8C"/>
    <w:rsid w:val="0005086E"/>
    <w:rsid w:val="00052861"/>
    <w:rsid w:val="000530E4"/>
    <w:rsid w:val="00061238"/>
    <w:rsid w:val="00061E4E"/>
    <w:rsid w:val="00062357"/>
    <w:rsid w:val="000626F8"/>
    <w:rsid w:val="000635C6"/>
    <w:rsid w:val="00063B8F"/>
    <w:rsid w:val="0006474B"/>
    <w:rsid w:val="00065119"/>
    <w:rsid w:val="00066DA0"/>
    <w:rsid w:val="00067408"/>
    <w:rsid w:val="00073802"/>
    <w:rsid w:val="00073B44"/>
    <w:rsid w:val="0007513E"/>
    <w:rsid w:val="00075869"/>
    <w:rsid w:val="0007625C"/>
    <w:rsid w:val="00077125"/>
    <w:rsid w:val="00077547"/>
    <w:rsid w:val="00083A03"/>
    <w:rsid w:val="00083B86"/>
    <w:rsid w:val="00083CE3"/>
    <w:rsid w:val="00084063"/>
    <w:rsid w:val="000849F7"/>
    <w:rsid w:val="0008768E"/>
    <w:rsid w:val="00087AA7"/>
    <w:rsid w:val="0009036F"/>
    <w:rsid w:val="00091379"/>
    <w:rsid w:val="00091850"/>
    <w:rsid w:val="000928FB"/>
    <w:rsid w:val="00093271"/>
    <w:rsid w:val="00096FD8"/>
    <w:rsid w:val="00097DA3"/>
    <w:rsid w:val="000A289A"/>
    <w:rsid w:val="000A2D6B"/>
    <w:rsid w:val="000A3D55"/>
    <w:rsid w:val="000A4E4C"/>
    <w:rsid w:val="000A5AF5"/>
    <w:rsid w:val="000A6EE6"/>
    <w:rsid w:val="000A738D"/>
    <w:rsid w:val="000B1C69"/>
    <w:rsid w:val="000B1CCC"/>
    <w:rsid w:val="000B1D75"/>
    <w:rsid w:val="000B21D9"/>
    <w:rsid w:val="000B2C77"/>
    <w:rsid w:val="000B334F"/>
    <w:rsid w:val="000B3BE0"/>
    <w:rsid w:val="000B5833"/>
    <w:rsid w:val="000C0EC1"/>
    <w:rsid w:val="000C1222"/>
    <w:rsid w:val="000C4468"/>
    <w:rsid w:val="000C4626"/>
    <w:rsid w:val="000C4D4B"/>
    <w:rsid w:val="000C572A"/>
    <w:rsid w:val="000C5A06"/>
    <w:rsid w:val="000C6D7D"/>
    <w:rsid w:val="000C7131"/>
    <w:rsid w:val="000D1806"/>
    <w:rsid w:val="000D2324"/>
    <w:rsid w:val="000D38B6"/>
    <w:rsid w:val="000D55FE"/>
    <w:rsid w:val="000D6402"/>
    <w:rsid w:val="000D6B27"/>
    <w:rsid w:val="000E06C7"/>
    <w:rsid w:val="000E0844"/>
    <w:rsid w:val="000E1EB7"/>
    <w:rsid w:val="000E2230"/>
    <w:rsid w:val="000E2CD5"/>
    <w:rsid w:val="000E77FC"/>
    <w:rsid w:val="000F021D"/>
    <w:rsid w:val="000F1291"/>
    <w:rsid w:val="000F1F96"/>
    <w:rsid w:val="000F22CE"/>
    <w:rsid w:val="000F314B"/>
    <w:rsid w:val="000F3316"/>
    <w:rsid w:val="000F535F"/>
    <w:rsid w:val="000F5D90"/>
    <w:rsid w:val="000F7780"/>
    <w:rsid w:val="001004F8"/>
    <w:rsid w:val="00100BFA"/>
    <w:rsid w:val="00103072"/>
    <w:rsid w:val="00104D03"/>
    <w:rsid w:val="001075AB"/>
    <w:rsid w:val="0010774E"/>
    <w:rsid w:val="00110437"/>
    <w:rsid w:val="00111798"/>
    <w:rsid w:val="00115ACF"/>
    <w:rsid w:val="001216E6"/>
    <w:rsid w:val="00122865"/>
    <w:rsid w:val="00123137"/>
    <w:rsid w:val="00123BF3"/>
    <w:rsid w:val="00127FD3"/>
    <w:rsid w:val="001327CE"/>
    <w:rsid w:val="00134518"/>
    <w:rsid w:val="00134BFF"/>
    <w:rsid w:val="00135BC2"/>
    <w:rsid w:val="001362BE"/>
    <w:rsid w:val="001365D9"/>
    <w:rsid w:val="00137454"/>
    <w:rsid w:val="0014085D"/>
    <w:rsid w:val="00141128"/>
    <w:rsid w:val="0014119C"/>
    <w:rsid w:val="001413F5"/>
    <w:rsid w:val="00142729"/>
    <w:rsid w:val="001435B3"/>
    <w:rsid w:val="001438B2"/>
    <w:rsid w:val="0014675C"/>
    <w:rsid w:val="00150FC8"/>
    <w:rsid w:val="001548C6"/>
    <w:rsid w:val="001559DA"/>
    <w:rsid w:val="00155A1B"/>
    <w:rsid w:val="00160235"/>
    <w:rsid w:val="0016329B"/>
    <w:rsid w:val="00164E8D"/>
    <w:rsid w:val="0016559C"/>
    <w:rsid w:val="00165979"/>
    <w:rsid w:val="001663AF"/>
    <w:rsid w:val="00166831"/>
    <w:rsid w:val="00166A97"/>
    <w:rsid w:val="00166EFF"/>
    <w:rsid w:val="00166F29"/>
    <w:rsid w:val="001730AF"/>
    <w:rsid w:val="0017341B"/>
    <w:rsid w:val="00175055"/>
    <w:rsid w:val="00175BDA"/>
    <w:rsid w:val="00175C6D"/>
    <w:rsid w:val="001776BE"/>
    <w:rsid w:val="0018097B"/>
    <w:rsid w:val="0018127F"/>
    <w:rsid w:val="00182841"/>
    <w:rsid w:val="00183BD5"/>
    <w:rsid w:val="0018724F"/>
    <w:rsid w:val="001910C3"/>
    <w:rsid w:val="001916F6"/>
    <w:rsid w:val="0019383F"/>
    <w:rsid w:val="00195FF2"/>
    <w:rsid w:val="00197734"/>
    <w:rsid w:val="001A22F5"/>
    <w:rsid w:val="001A2ADF"/>
    <w:rsid w:val="001A4196"/>
    <w:rsid w:val="001A45D3"/>
    <w:rsid w:val="001A5D81"/>
    <w:rsid w:val="001A622C"/>
    <w:rsid w:val="001B14A5"/>
    <w:rsid w:val="001B169E"/>
    <w:rsid w:val="001B24B5"/>
    <w:rsid w:val="001B2552"/>
    <w:rsid w:val="001B2EDE"/>
    <w:rsid w:val="001B4C78"/>
    <w:rsid w:val="001B623C"/>
    <w:rsid w:val="001B630D"/>
    <w:rsid w:val="001B6EBD"/>
    <w:rsid w:val="001B71FF"/>
    <w:rsid w:val="001C15BB"/>
    <w:rsid w:val="001C2C2E"/>
    <w:rsid w:val="001C61EF"/>
    <w:rsid w:val="001D1136"/>
    <w:rsid w:val="001D26E1"/>
    <w:rsid w:val="001E1FEB"/>
    <w:rsid w:val="001E2440"/>
    <w:rsid w:val="001E257F"/>
    <w:rsid w:val="001E34B5"/>
    <w:rsid w:val="001E48AC"/>
    <w:rsid w:val="001E4AE2"/>
    <w:rsid w:val="001E506C"/>
    <w:rsid w:val="001E7621"/>
    <w:rsid w:val="001F1F96"/>
    <w:rsid w:val="001F63F3"/>
    <w:rsid w:val="001F6BAF"/>
    <w:rsid w:val="00200437"/>
    <w:rsid w:val="00200CA3"/>
    <w:rsid w:val="002017F0"/>
    <w:rsid w:val="00201A8F"/>
    <w:rsid w:val="00202CAD"/>
    <w:rsid w:val="00204A36"/>
    <w:rsid w:val="00204F48"/>
    <w:rsid w:val="00205F11"/>
    <w:rsid w:val="00206327"/>
    <w:rsid w:val="002074EA"/>
    <w:rsid w:val="0021360E"/>
    <w:rsid w:val="00213F21"/>
    <w:rsid w:val="0021693B"/>
    <w:rsid w:val="00216CAC"/>
    <w:rsid w:val="00220C35"/>
    <w:rsid w:val="00221966"/>
    <w:rsid w:val="002244C1"/>
    <w:rsid w:val="002259BE"/>
    <w:rsid w:val="00225F31"/>
    <w:rsid w:val="00232134"/>
    <w:rsid w:val="002333CC"/>
    <w:rsid w:val="0023445A"/>
    <w:rsid w:val="002353C6"/>
    <w:rsid w:val="00237520"/>
    <w:rsid w:val="00237ED5"/>
    <w:rsid w:val="002424DC"/>
    <w:rsid w:val="00243A5A"/>
    <w:rsid w:val="0024464F"/>
    <w:rsid w:val="002451A1"/>
    <w:rsid w:val="0024557D"/>
    <w:rsid w:val="00251084"/>
    <w:rsid w:val="0025122D"/>
    <w:rsid w:val="0025145A"/>
    <w:rsid w:val="0025191A"/>
    <w:rsid w:val="0025259B"/>
    <w:rsid w:val="002545A1"/>
    <w:rsid w:val="00255C79"/>
    <w:rsid w:val="00255EFB"/>
    <w:rsid w:val="002564D9"/>
    <w:rsid w:val="00256786"/>
    <w:rsid w:val="002609FA"/>
    <w:rsid w:val="00262392"/>
    <w:rsid w:val="002677F1"/>
    <w:rsid w:val="00270696"/>
    <w:rsid w:val="00271CAD"/>
    <w:rsid w:val="002779FA"/>
    <w:rsid w:val="00277B53"/>
    <w:rsid w:val="002805CC"/>
    <w:rsid w:val="002835D9"/>
    <w:rsid w:val="00285514"/>
    <w:rsid w:val="00290169"/>
    <w:rsid w:val="00290559"/>
    <w:rsid w:val="002907FF"/>
    <w:rsid w:val="00290A6D"/>
    <w:rsid w:val="00297A2F"/>
    <w:rsid w:val="00297F3E"/>
    <w:rsid w:val="002A2852"/>
    <w:rsid w:val="002A3734"/>
    <w:rsid w:val="002A523E"/>
    <w:rsid w:val="002A7940"/>
    <w:rsid w:val="002A79D5"/>
    <w:rsid w:val="002B0CBC"/>
    <w:rsid w:val="002B3AE6"/>
    <w:rsid w:val="002B3DF5"/>
    <w:rsid w:val="002B41D3"/>
    <w:rsid w:val="002B4DF8"/>
    <w:rsid w:val="002B5CC2"/>
    <w:rsid w:val="002B5FDB"/>
    <w:rsid w:val="002B79FB"/>
    <w:rsid w:val="002B7BA4"/>
    <w:rsid w:val="002C0E4E"/>
    <w:rsid w:val="002C364B"/>
    <w:rsid w:val="002C5738"/>
    <w:rsid w:val="002C57BC"/>
    <w:rsid w:val="002C6F81"/>
    <w:rsid w:val="002C70C2"/>
    <w:rsid w:val="002D0AB2"/>
    <w:rsid w:val="002D115E"/>
    <w:rsid w:val="002D582C"/>
    <w:rsid w:val="002D64E2"/>
    <w:rsid w:val="002D7558"/>
    <w:rsid w:val="002E00BA"/>
    <w:rsid w:val="002E01A3"/>
    <w:rsid w:val="002E0265"/>
    <w:rsid w:val="002E096E"/>
    <w:rsid w:val="002E12F3"/>
    <w:rsid w:val="002E2C8B"/>
    <w:rsid w:val="002E380B"/>
    <w:rsid w:val="002E47AB"/>
    <w:rsid w:val="002E7E97"/>
    <w:rsid w:val="002F3328"/>
    <w:rsid w:val="002F6AFF"/>
    <w:rsid w:val="002F6E03"/>
    <w:rsid w:val="002F79DB"/>
    <w:rsid w:val="00301D7C"/>
    <w:rsid w:val="00301EF2"/>
    <w:rsid w:val="00303344"/>
    <w:rsid w:val="00304968"/>
    <w:rsid w:val="0030711C"/>
    <w:rsid w:val="00307139"/>
    <w:rsid w:val="00311347"/>
    <w:rsid w:val="003157F8"/>
    <w:rsid w:val="0031689F"/>
    <w:rsid w:val="00316A2E"/>
    <w:rsid w:val="00316B1D"/>
    <w:rsid w:val="0032034E"/>
    <w:rsid w:val="00320549"/>
    <w:rsid w:val="0032058E"/>
    <w:rsid w:val="00321EC9"/>
    <w:rsid w:val="00324F9B"/>
    <w:rsid w:val="003251A7"/>
    <w:rsid w:val="00326B56"/>
    <w:rsid w:val="00331934"/>
    <w:rsid w:val="00334060"/>
    <w:rsid w:val="0033624F"/>
    <w:rsid w:val="00340552"/>
    <w:rsid w:val="00340628"/>
    <w:rsid w:val="00341FD2"/>
    <w:rsid w:val="00342D67"/>
    <w:rsid w:val="0034437F"/>
    <w:rsid w:val="00345F45"/>
    <w:rsid w:val="003526F9"/>
    <w:rsid w:val="00355110"/>
    <w:rsid w:val="00356088"/>
    <w:rsid w:val="003564C7"/>
    <w:rsid w:val="0035736A"/>
    <w:rsid w:val="00361FDB"/>
    <w:rsid w:val="00362413"/>
    <w:rsid w:val="00362797"/>
    <w:rsid w:val="00362C22"/>
    <w:rsid w:val="00363D62"/>
    <w:rsid w:val="003705BD"/>
    <w:rsid w:val="00370EB5"/>
    <w:rsid w:val="00370F04"/>
    <w:rsid w:val="0037121B"/>
    <w:rsid w:val="00372331"/>
    <w:rsid w:val="00374DE2"/>
    <w:rsid w:val="00377162"/>
    <w:rsid w:val="00377338"/>
    <w:rsid w:val="003777E4"/>
    <w:rsid w:val="0037781C"/>
    <w:rsid w:val="00380ACD"/>
    <w:rsid w:val="00381ADF"/>
    <w:rsid w:val="003828D7"/>
    <w:rsid w:val="00383CE1"/>
    <w:rsid w:val="003867DC"/>
    <w:rsid w:val="00387193"/>
    <w:rsid w:val="003915DF"/>
    <w:rsid w:val="00394582"/>
    <w:rsid w:val="0039492E"/>
    <w:rsid w:val="00394C10"/>
    <w:rsid w:val="00396ED6"/>
    <w:rsid w:val="00397040"/>
    <w:rsid w:val="003975E9"/>
    <w:rsid w:val="003A28CB"/>
    <w:rsid w:val="003A4C3D"/>
    <w:rsid w:val="003A57FA"/>
    <w:rsid w:val="003A6A77"/>
    <w:rsid w:val="003B02C2"/>
    <w:rsid w:val="003B13A7"/>
    <w:rsid w:val="003B27DB"/>
    <w:rsid w:val="003B4922"/>
    <w:rsid w:val="003B498D"/>
    <w:rsid w:val="003B4A62"/>
    <w:rsid w:val="003B64F9"/>
    <w:rsid w:val="003C1050"/>
    <w:rsid w:val="003C6C6A"/>
    <w:rsid w:val="003C6CDC"/>
    <w:rsid w:val="003C7315"/>
    <w:rsid w:val="003D149E"/>
    <w:rsid w:val="003D352A"/>
    <w:rsid w:val="003D5483"/>
    <w:rsid w:val="003D5752"/>
    <w:rsid w:val="003E0660"/>
    <w:rsid w:val="003E141E"/>
    <w:rsid w:val="003E1593"/>
    <w:rsid w:val="003E2DD9"/>
    <w:rsid w:val="003E3CAC"/>
    <w:rsid w:val="003E3FD5"/>
    <w:rsid w:val="003E52B2"/>
    <w:rsid w:val="003E65E0"/>
    <w:rsid w:val="003E7274"/>
    <w:rsid w:val="003E72AE"/>
    <w:rsid w:val="003F250D"/>
    <w:rsid w:val="003F25D8"/>
    <w:rsid w:val="003F3970"/>
    <w:rsid w:val="003F45CA"/>
    <w:rsid w:val="003F509F"/>
    <w:rsid w:val="003F5931"/>
    <w:rsid w:val="003F6D45"/>
    <w:rsid w:val="00401392"/>
    <w:rsid w:val="00402208"/>
    <w:rsid w:val="004027DA"/>
    <w:rsid w:val="00402C20"/>
    <w:rsid w:val="004050B8"/>
    <w:rsid w:val="00406415"/>
    <w:rsid w:val="004065E6"/>
    <w:rsid w:val="00412C74"/>
    <w:rsid w:val="00413458"/>
    <w:rsid w:val="0041476A"/>
    <w:rsid w:val="004148BB"/>
    <w:rsid w:val="0041490F"/>
    <w:rsid w:val="004159D7"/>
    <w:rsid w:val="00417762"/>
    <w:rsid w:val="004206CF"/>
    <w:rsid w:val="00420F38"/>
    <w:rsid w:val="00422157"/>
    <w:rsid w:val="0042566F"/>
    <w:rsid w:val="00425E11"/>
    <w:rsid w:val="00426846"/>
    <w:rsid w:val="004305E3"/>
    <w:rsid w:val="0043066A"/>
    <w:rsid w:val="00430703"/>
    <w:rsid w:val="00430C4B"/>
    <w:rsid w:val="00430F9D"/>
    <w:rsid w:val="00434077"/>
    <w:rsid w:val="00434357"/>
    <w:rsid w:val="00437DCF"/>
    <w:rsid w:val="004403DA"/>
    <w:rsid w:val="004431B0"/>
    <w:rsid w:val="004444E1"/>
    <w:rsid w:val="004464F1"/>
    <w:rsid w:val="004465A1"/>
    <w:rsid w:val="0044662F"/>
    <w:rsid w:val="00453CC6"/>
    <w:rsid w:val="00453CF8"/>
    <w:rsid w:val="004544C1"/>
    <w:rsid w:val="00454A4C"/>
    <w:rsid w:val="00455973"/>
    <w:rsid w:val="00456881"/>
    <w:rsid w:val="004569BF"/>
    <w:rsid w:val="00457B4E"/>
    <w:rsid w:val="004601E6"/>
    <w:rsid w:val="00462266"/>
    <w:rsid w:val="00464321"/>
    <w:rsid w:val="004644CD"/>
    <w:rsid w:val="0046520A"/>
    <w:rsid w:val="004655F8"/>
    <w:rsid w:val="004701B2"/>
    <w:rsid w:val="00470A63"/>
    <w:rsid w:val="00471240"/>
    <w:rsid w:val="00471FC7"/>
    <w:rsid w:val="00473038"/>
    <w:rsid w:val="00473790"/>
    <w:rsid w:val="00475285"/>
    <w:rsid w:val="00476621"/>
    <w:rsid w:val="00476C18"/>
    <w:rsid w:val="00476C27"/>
    <w:rsid w:val="00476C3F"/>
    <w:rsid w:val="00476CA9"/>
    <w:rsid w:val="00476E9E"/>
    <w:rsid w:val="00480E7D"/>
    <w:rsid w:val="0048217E"/>
    <w:rsid w:val="0048221D"/>
    <w:rsid w:val="00483C1C"/>
    <w:rsid w:val="0048652F"/>
    <w:rsid w:val="00486B1B"/>
    <w:rsid w:val="00487DA2"/>
    <w:rsid w:val="004918C6"/>
    <w:rsid w:val="00495404"/>
    <w:rsid w:val="004962D6"/>
    <w:rsid w:val="00496D16"/>
    <w:rsid w:val="00496DFE"/>
    <w:rsid w:val="004A1789"/>
    <w:rsid w:val="004A324C"/>
    <w:rsid w:val="004A58CE"/>
    <w:rsid w:val="004A6363"/>
    <w:rsid w:val="004A6370"/>
    <w:rsid w:val="004B2BC3"/>
    <w:rsid w:val="004B2D56"/>
    <w:rsid w:val="004C0764"/>
    <w:rsid w:val="004C29B5"/>
    <w:rsid w:val="004C3FE9"/>
    <w:rsid w:val="004C432C"/>
    <w:rsid w:val="004C4DD7"/>
    <w:rsid w:val="004D0366"/>
    <w:rsid w:val="004D1A9B"/>
    <w:rsid w:val="004D3062"/>
    <w:rsid w:val="004D51E6"/>
    <w:rsid w:val="004D5365"/>
    <w:rsid w:val="004E15AC"/>
    <w:rsid w:val="004E1F7B"/>
    <w:rsid w:val="004E4327"/>
    <w:rsid w:val="004E4934"/>
    <w:rsid w:val="004E5537"/>
    <w:rsid w:val="004E5FEA"/>
    <w:rsid w:val="004E60B9"/>
    <w:rsid w:val="004F06FC"/>
    <w:rsid w:val="004F1345"/>
    <w:rsid w:val="004F3320"/>
    <w:rsid w:val="004F3926"/>
    <w:rsid w:val="004F3DF1"/>
    <w:rsid w:val="004F4091"/>
    <w:rsid w:val="004F5CB0"/>
    <w:rsid w:val="004F6472"/>
    <w:rsid w:val="004F6824"/>
    <w:rsid w:val="004F6C09"/>
    <w:rsid w:val="0050026F"/>
    <w:rsid w:val="005007D4"/>
    <w:rsid w:val="00505AE4"/>
    <w:rsid w:val="00505DEA"/>
    <w:rsid w:val="005077DA"/>
    <w:rsid w:val="0051124E"/>
    <w:rsid w:val="00513D36"/>
    <w:rsid w:val="00514EAF"/>
    <w:rsid w:val="0051569C"/>
    <w:rsid w:val="0052048B"/>
    <w:rsid w:val="00523702"/>
    <w:rsid w:val="00524422"/>
    <w:rsid w:val="00526D8E"/>
    <w:rsid w:val="00526E0D"/>
    <w:rsid w:val="005275D5"/>
    <w:rsid w:val="00527839"/>
    <w:rsid w:val="0053310D"/>
    <w:rsid w:val="00535AD4"/>
    <w:rsid w:val="005368B5"/>
    <w:rsid w:val="00536C0C"/>
    <w:rsid w:val="00540187"/>
    <w:rsid w:val="0054062E"/>
    <w:rsid w:val="0054288D"/>
    <w:rsid w:val="00543C30"/>
    <w:rsid w:val="005443AA"/>
    <w:rsid w:val="0054757A"/>
    <w:rsid w:val="005512F8"/>
    <w:rsid w:val="00552A68"/>
    <w:rsid w:val="00553A26"/>
    <w:rsid w:val="00553E90"/>
    <w:rsid w:val="00554AA8"/>
    <w:rsid w:val="00555D6F"/>
    <w:rsid w:val="00560EE0"/>
    <w:rsid w:val="0056158E"/>
    <w:rsid w:val="00561761"/>
    <w:rsid w:val="00563137"/>
    <w:rsid w:val="005679AC"/>
    <w:rsid w:val="00567A03"/>
    <w:rsid w:val="00571587"/>
    <w:rsid w:val="005719F2"/>
    <w:rsid w:val="00571A03"/>
    <w:rsid w:val="00573C3F"/>
    <w:rsid w:val="00573F2F"/>
    <w:rsid w:val="0057417D"/>
    <w:rsid w:val="005741E7"/>
    <w:rsid w:val="005749CA"/>
    <w:rsid w:val="00574D90"/>
    <w:rsid w:val="0057595B"/>
    <w:rsid w:val="00575CCF"/>
    <w:rsid w:val="00576319"/>
    <w:rsid w:val="00577F2B"/>
    <w:rsid w:val="00584AB5"/>
    <w:rsid w:val="00587766"/>
    <w:rsid w:val="005925F5"/>
    <w:rsid w:val="00592A51"/>
    <w:rsid w:val="00594054"/>
    <w:rsid w:val="005946E9"/>
    <w:rsid w:val="00594EF8"/>
    <w:rsid w:val="005960F9"/>
    <w:rsid w:val="005A5A6A"/>
    <w:rsid w:val="005A68DE"/>
    <w:rsid w:val="005A700F"/>
    <w:rsid w:val="005B01B2"/>
    <w:rsid w:val="005B192B"/>
    <w:rsid w:val="005B4B59"/>
    <w:rsid w:val="005B628F"/>
    <w:rsid w:val="005C0B63"/>
    <w:rsid w:val="005C2558"/>
    <w:rsid w:val="005C2713"/>
    <w:rsid w:val="005C3206"/>
    <w:rsid w:val="005C35DA"/>
    <w:rsid w:val="005C4CA4"/>
    <w:rsid w:val="005C53D6"/>
    <w:rsid w:val="005C582B"/>
    <w:rsid w:val="005C5B71"/>
    <w:rsid w:val="005C647F"/>
    <w:rsid w:val="005D127E"/>
    <w:rsid w:val="005D1A6F"/>
    <w:rsid w:val="005D1FE3"/>
    <w:rsid w:val="005D2CCB"/>
    <w:rsid w:val="005D3E5F"/>
    <w:rsid w:val="005D4D0A"/>
    <w:rsid w:val="005E2BA2"/>
    <w:rsid w:val="005E39EB"/>
    <w:rsid w:val="005E4746"/>
    <w:rsid w:val="005F020E"/>
    <w:rsid w:val="005F0EFF"/>
    <w:rsid w:val="005F5B52"/>
    <w:rsid w:val="005F688A"/>
    <w:rsid w:val="00604558"/>
    <w:rsid w:val="00604605"/>
    <w:rsid w:val="00604AC6"/>
    <w:rsid w:val="0060545E"/>
    <w:rsid w:val="006054A1"/>
    <w:rsid w:val="006062FB"/>
    <w:rsid w:val="00606504"/>
    <w:rsid w:val="00606CBE"/>
    <w:rsid w:val="00610348"/>
    <w:rsid w:val="0061409F"/>
    <w:rsid w:val="00614EFF"/>
    <w:rsid w:val="00617414"/>
    <w:rsid w:val="006205C6"/>
    <w:rsid w:val="0062135C"/>
    <w:rsid w:val="006221DE"/>
    <w:rsid w:val="0062343F"/>
    <w:rsid w:val="006235BF"/>
    <w:rsid w:val="006260FB"/>
    <w:rsid w:val="006263F9"/>
    <w:rsid w:val="00626416"/>
    <w:rsid w:val="00627B8C"/>
    <w:rsid w:val="00634197"/>
    <w:rsid w:val="00634A35"/>
    <w:rsid w:val="00635AA3"/>
    <w:rsid w:val="00635B25"/>
    <w:rsid w:val="00637084"/>
    <w:rsid w:val="0063792B"/>
    <w:rsid w:val="006404F5"/>
    <w:rsid w:val="00641636"/>
    <w:rsid w:val="00642022"/>
    <w:rsid w:val="006426DF"/>
    <w:rsid w:val="00644678"/>
    <w:rsid w:val="00645050"/>
    <w:rsid w:val="006462CE"/>
    <w:rsid w:val="006466D9"/>
    <w:rsid w:val="0064734F"/>
    <w:rsid w:val="0065230E"/>
    <w:rsid w:val="0065661D"/>
    <w:rsid w:val="006577BA"/>
    <w:rsid w:val="00657C4A"/>
    <w:rsid w:val="00657CC1"/>
    <w:rsid w:val="0066292D"/>
    <w:rsid w:val="00663BFD"/>
    <w:rsid w:val="00671BA5"/>
    <w:rsid w:val="00671D17"/>
    <w:rsid w:val="0067241C"/>
    <w:rsid w:val="00673A25"/>
    <w:rsid w:val="00673BF4"/>
    <w:rsid w:val="00673E84"/>
    <w:rsid w:val="00680107"/>
    <w:rsid w:val="006805E9"/>
    <w:rsid w:val="00680B01"/>
    <w:rsid w:val="00681C37"/>
    <w:rsid w:val="006824BC"/>
    <w:rsid w:val="00683CD6"/>
    <w:rsid w:val="006860B6"/>
    <w:rsid w:val="006863E6"/>
    <w:rsid w:val="00686A8B"/>
    <w:rsid w:val="00691B30"/>
    <w:rsid w:val="00691BAC"/>
    <w:rsid w:val="00693413"/>
    <w:rsid w:val="00694A6B"/>
    <w:rsid w:val="00697516"/>
    <w:rsid w:val="00697BBD"/>
    <w:rsid w:val="006A0A09"/>
    <w:rsid w:val="006A0F2D"/>
    <w:rsid w:val="006A12BD"/>
    <w:rsid w:val="006A2422"/>
    <w:rsid w:val="006A2556"/>
    <w:rsid w:val="006A257F"/>
    <w:rsid w:val="006A2DF7"/>
    <w:rsid w:val="006A502C"/>
    <w:rsid w:val="006A5673"/>
    <w:rsid w:val="006A73BE"/>
    <w:rsid w:val="006B12BC"/>
    <w:rsid w:val="006B2716"/>
    <w:rsid w:val="006B2FAE"/>
    <w:rsid w:val="006B3507"/>
    <w:rsid w:val="006B7346"/>
    <w:rsid w:val="006B757C"/>
    <w:rsid w:val="006C220B"/>
    <w:rsid w:val="006C27D3"/>
    <w:rsid w:val="006C3901"/>
    <w:rsid w:val="006C528F"/>
    <w:rsid w:val="006C5E6A"/>
    <w:rsid w:val="006C7435"/>
    <w:rsid w:val="006C74D5"/>
    <w:rsid w:val="006C7511"/>
    <w:rsid w:val="006C7F01"/>
    <w:rsid w:val="006D003A"/>
    <w:rsid w:val="006D0130"/>
    <w:rsid w:val="006D0C80"/>
    <w:rsid w:val="006D181C"/>
    <w:rsid w:val="006D424E"/>
    <w:rsid w:val="006D5999"/>
    <w:rsid w:val="006D5C54"/>
    <w:rsid w:val="006E105A"/>
    <w:rsid w:val="006E1D00"/>
    <w:rsid w:val="006E1F35"/>
    <w:rsid w:val="006E2FD4"/>
    <w:rsid w:val="006E5A5B"/>
    <w:rsid w:val="006E76FD"/>
    <w:rsid w:val="006F019B"/>
    <w:rsid w:val="006F072A"/>
    <w:rsid w:val="006F11B2"/>
    <w:rsid w:val="006F3F1A"/>
    <w:rsid w:val="006F47BD"/>
    <w:rsid w:val="006F6F01"/>
    <w:rsid w:val="006F722D"/>
    <w:rsid w:val="006F7C3B"/>
    <w:rsid w:val="006F7FAB"/>
    <w:rsid w:val="00700FB1"/>
    <w:rsid w:val="00701E1F"/>
    <w:rsid w:val="007045FB"/>
    <w:rsid w:val="00704FCA"/>
    <w:rsid w:val="00705AC1"/>
    <w:rsid w:val="00705C48"/>
    <w:rsid w:val="00706725"/>
    <w:rsid w:val="007069CB"/>
    <w:rsid w:val="0071092F"/>
    <w:rsid w:val="00710C77"/>
    <w:rsid w:val="00710DF8"/>
    <w:rsid w:val="00710E13"/>
    <w:rsid w:val="00711840"/>
    <w:rsid w:val="007121B7"/>
    <w:rsid w:val="00712F09"/>
    <w:rsid w:val="00713574"/>
    <w:rsid w:val="00714A82"/>
    <w:rsid w:val="007153BF"/>
    <w:rsid w:val="00721547"/>
    <w:rsid w:val="00722A66"/>
    <w:rsid w:val="00725022"/>
    <w:rsid w:val="00726F28"/>
    <w:rsid w:val="00732C78"/>
    <w:rsid w:val="007350B6"/>
    <w:rsid w:val="00735BFE"/>
    <w:rsid w:val="00737899"/>
    <w:rsid w:val="007409C9"/>
    <w:rsid w:val="00742151"/>
    <w:rsid w:val="0074458C"/>
    <w:rsid w:val="00745933"/>
    <w:rsid w:val="00752920"/>
    <w:rsid w:val="00752D45"/>
    <w:rsid w:val="007547E9"/>
    <w:rsid w:val="00756930"/>
    <w:rsid w:val="00757EB9"/>
    <w:rsid w:val="007601DB"/>
    <w:rsid w:val="007616AD"/>
    <w:rsid w:val="00763A24"/>
    <w:rsid w:val="007648A3"/>
    <w:rsid w:val="00765305"/>
    <w:rsid w:val="00771A4F"/>
    <w:rsid w:val="00772C21"/>
    <w:rsid w:val="00773582"/>
    <w:rsid w:val="007776C4"/>
    <w:rsid w:val="007802D5"/>
    <w:rsid w:val="00780D53"/>
    <w:rsid w:val="00780F67"/>
    <w:rsid w:val="007819B2"/>
    <w:rsid w:val="007819E8"/>
    <w:rsid w:val="00781D0E"/>
    <w:rsid w:val="00782B7A"/>
    <w:rsid w:val="00783E64"/>
    <w:rsid w:val="00785A2F"/>
    <w:rsid w:val="00787335"/>
    <w:rsid w:val="007876E0"/>
    <w:rsid w:val="00793631"/>
    <w:rsid w:val="00793B4F"/>
    <w:rsid w:val="00794519"/>
    <w:rsid w:val="00796887"/>
    <w:rsid w:val="007977EF"/>
    <w:rsid w:val="007A14EF"/>
    <w:rsid w:val="007A4BB8"/>
    <w:rsid w:val="007A52BD"/>
    <w:rsid w:val="007A6686"/>
    <w:rsid w:val="007A66F2"/>
    <w:rsid w:val="007B31F3"/>
    <w:rsid w:val="007B4730"/>
    <w:rsid w:val="007B6EEA"/>
    <w:rsid w:val="007C1220"/>
    <w:rsid w:val="007C176F"/>
    <w:rsid w:val="007C2CBC"/>
    <w:rsid w:val="007C3A41"/>
    <w:rsid w:val="007C415A"/>
    <w:rsid w:val="007C42D2"/>
    <w:rsid w:val="007C4A5B"/>
    <w:rsid w:val="007C6859"/>
    <w:rsid w:val="007C6DC7"/>
    <w:rsid w:val="007C6ECA"/>
    <w:rsid w:val="007D04D3"/>
    <w:rsid w:val="007D0A52"/>
    <w:rsid w:val="007D159C"/>
    <w:rsid w:val="007D365B"/>
    <w:rsid w:val="007D73B1"/>
    <w:rsid w:val="007E1785"/>
    <w:rsid w:val="007E1B81"/>
    <w:rsid w:val="007E1F9C"/>
    <w:rsid w:val="007E2E28"/>
    <w:rsid w:val="007E352D"/>
    <w:rsid w:val="007F2040"/>
    <w:rsid w:val="007F24C7"/>
    <w:rsid w:val="007F2970"/>
    <w:rsid w:val="007F44EA"/>
    <w:rsid w:val="007F7FAB"/>
    <w:rsid w:val="008015BB"/>
    <w:rsid w:val="008026AF"/>
    <w:rsid w:val="008052E6"/>
    <w:rsid w:val="0080577D"/>
    <w:rsid w:val="00807FB7"/>
    <w:rsid w:val="00810BE8"/>
    <w:rsid w:val="008110D5"/>
    <w:rsid w:val="00811979"/>
    <w:rsid w:val="0081305D"/>
    <w:rsid w:val="00813E5B"/>
    <w:rsid w:val="00816290"/>
    <w:rsid w:val="00817AA9"/>
    <w:rsid w:val="0082075E"/>
    <w:rsid w:val="0082104D"/>
    <w:rsid w:val="00821544"/>
    <w:rsid w:val="00821712"/>
    <w:rsid w:val="0082304F"/>
    <w:rsid w:val="00823237"/>
    <w:rsid w:val="00824A3F"/>
    <w:rsid w:val="008268AD"/>
    <w:rsid w:val="00830E83"/>
    <w:rsid w:val="008318B2"/>
    <w:rsid w:val="0083193E"/>
    <w:rsid w:val="00836D03"/>
    <w:rsid w:val="00837885"/>
    <w:rsid w:val="00840819"/>
    <w:rsid w:val="00842908"/>
    <w:rsid w:val="0084309A"/>
    <w:rsid w:val="00843909"/>
    <w:rsid w:val="00844233"/>
    <w:rsid w:val="00845F04"/>
    <w:rsid w:val="008460E6"/>
    <w:rsid w:val="008466AB"/>
    <w:rsid w:val="00846C1F"/>
    <w:rsid w:val="00853CD5"/>
    <w:rsid w:val="0085423E"/>
    <w:rsid w:val="00855B20"/>
    <w:rsid w:val="00857C03"/>
    <w:rsid w:val="00860257"/>
    <w:rsid w:val="00862101"/>
    <w:rsid w:val="00862CCB"/>
    <w:rsid w:val="00863A1D"/>
    <w:rsid w:val="00864CC8"/>
    <w:rsid w:val="00865162"/>
    <w:rsid w:val="008659FE"/>
    <w:rsid w:val="008677EC"/>
    <w:rsid w:val="00867C85"/>
    <w:rsid w:val="00870789"/>
    <w:rsid w:val="008715D7"/>
    <w:rsid w:val="00872BEB"/>
    <w:rsid w:val="008756DE"/>
    <w:rsid w:val="00876D88"/>
    <w:rsid w:val="008801BC"/>
    <w:rsid w:val="00882300"/>
    <w:rsid w:val="0088504E"/>
    <w:rsid w:val="00891157"/>
    <w:rsid w:val="00891240"/>
    <w:rsid w:val="00893260"/>
    <w:rsid w:val="00894CAB"/>
    <w:rsid w:val="008957CE"/>
    <w:rsid w:val="00895F84"/>
    <w:rsid w:val="00896982"/>
    <w:rsid w:val="008A3304"/>
    <w:rsid w:val="008A3A6F"/>
    <w:rsid w:val="008A57FA"/>
    <w:rsid w:val="008A794A"/>
    <w:rsid w:val="008B1132"/>
    <w:rsid w:val="008B2748"/>
    <w:rsid w:val="008B45D4"/>
    <w:rsid w:val="008B63B7"/>
    <w:rsid w:val="008C4326"/>
    <w:rsid w:val="008C4AF8"/>
    <w:rsid w:val="008C6E32"/>
    <w:rsid w:val="008C7809"/>
    <w:rsid w:val="008D11C3"/>
    <w:rsid w:val="008D46DC"/>
    <w:rsid w:val="008D5AAF"/>
    <w:rsid w:val="008D6B19"/>
    <w:rsid w:val="008E0C7D"/>
    <w:rsid w:val="008E2FEA"/>
    <w:rsid w:val="008F1B44"/>
    <w:rsid w:val="008F3655"/>
    <w:rsid w:val="008F5AF2"/>
    <w:rsid w:val="009039F5"/>
    <w:rsid w:val="00903EDC"/>
    <w:rsid w:val="00904637"/>
    <w:rsid w:val="0090677E"/>
    <w:rsid w:val="0091122E"/>
    <w:rsid w:val="0091190F"/>
    <w:rsid w:val="0091593D"/>
    <w:rsid w:val="00915BD5"/>
    <w:rsid w:val="00916317"/>
    <w:rsid w:val="009174A9"/>
    <w:rsid w:val="00922056"/>
    <w:rsid w:val="00922D21"/>
    <w:rsid w:val="00923037"/>
    <w:rsid w:val="00924E97"/>
    <w:rsid w:val="00924F59"/>
    <w:rsid w:val="00925EAA"/>
    <w:rsid w:val="00925F5E"/>
    <w:rsid w:val="00926297"/>
    <w:rsid w:val="00926744"/>
    <w:rsid w:val="0092719B"/>
    <w:rsid w:val="00927EEB"/>
    <w:rsid w:val="00931957"/>
    <w:rsid w:val="00932312"/>
    <w:rsid w:val="00933A3E"/>
    <w:rsid w:val="00934CFB"/>
    <w:rsid w:val="00935DE4"/>
    <w:rsid w:val="009376AE"/>
    <w:rsid w:val="009414D4"/>
    <w:rsid w:val="0094280D"/>
    <w:rsid w:val="00947E46"/>
    <w:rsid w:val="009504FF"/>
    <w:rsid w:val="009508DD"/>
    <w:rsid w:val="00951013"/>
    <w:rsid w:val="00952127"/>
    <w:rsid w:val="00955B4F"/>
    <w:rsid w:val="009566C6"/>
    <w:rsid w:val="0095778F"/>
    <w:rsid w:val="00957D62"/>
    <w:rsid w:val="00961C0D"/>
    <w:rsid w:val="00962D8B"/>
    <w:rsid w:val="0096431A"/>
    <w:rsid w:val="00964EE0"/>
    <w:rsid w:val="00965854"/>
    <w:rsid w:val="009658E4"/>
    <w:rsid w:val="00965F79"/>
    <w:rsid w:val="0096630F"/>
    <w:rsid w:val="00966F7E"/>
    <w:rsid w:val="009674A8"/>
    <w:rsid w:val="00972816"/>
    <w:rsid w:val="009736AC"/>
    <w:rsid w:val="00975287"/>
    <w:rsid w:val="0097794E"/>
    <w:rsid w:val="00977AC2"/>
    <w:rsid w:val="009811BE"/>
    <w:rsid w:val="009821DA"/>
    <w:rsid w:val="009901D3"/>
    <w:rsid w:val="0099143F"/>
    <w:rsid w:val="00991CA4"/>
    <w:rsid w:val="009927DF"/>
    <w:rsid w:val="00992971"/>
    <w:rsid w:val="00992CD4"/>
    <w:rsid w:val="00993B4E"/>
    <w:rsid w:val="00994C9A"/>
    <w:rsid w:val="00996602"/>
    <w:rsid w:val="009969E9"/>
    <w:rsid w:val="00996C88"/>
    <w:rsid w:val="009A0B2C"/>
    <w:rsid w:val="009A108A"/>
    <w:rsid w:val="009A15F0"/>
    <w:rsid w:val="009A192F"/>
    <w:rsid w:val="009A3067"/>
    <w:rsid w:val="009A7682"/>
    <w:rsid w:val="009B0005"/>
    <w:rsid w:val="009B08F7"/>
    <w:rsid w:val="009B0D80"/>
    <w:rsid w:val="009B3DCC"/>
    <w:rsid w:val="009B56F1"/>
    <w:rsid w:val="009B5F66"/>
    <w:rsid w:val="009C1B68"/>
    <w:rsid w:val="009C2DDA"/>
    <w:rsid w:val="009C45F0"/>
    <w:rsid w:val="009C5C74"/>
    <w:rsid w:val="009D1E85"/>
    <w:rsid w:val="009D41E1"/>
    <w:rsid w:val="009D5BC5"/>
    <w:rsid w:val="009D72DD"/>
    <w:rsid w:val="009E57E1"/>
    <w:rsid w:val="009E5F22"/>
    <w:rsid w:val="009E69A1"/>
    <w:rsid w:val="009E7ECA"/>
    <w:rsid w:val="009F1E0C"/>
    <w:rsid w:val="009F333B"/>
    <w:rsid w:val="009F414D"/>
    <w:rsid w:val="009F43E3"/>
    <w:rsid w:val="009F638F"/>
    <w:rsid w:val="00A0033F"/>
    <w:rsid w:val="00A03439"/>
    <w:rsid w:val="00A057FB"/>
    <w:rsid w:val="00A06C6E"/>
    <w:rsid w:val="00A1048B"/>
    <w:rsid w:val="00A1094F"/>
    <w:rsid w:val="00A10B6E"/>
    <w:rsid w:val="00A116E2"/>
    <w:rsid w:val="00A133E9"/>
    <w:rsid w:val="00A1386C"/>
    <w:rsid w:val="00A17660"/>
    <w:rsid w:val="00A209F9"/>
    <w:rsid w:val="00A213E8"/>
    <w:rsid w:val="00A21803"/>
    <w:rsid w:val="00A2218E"/>
    <w:rsid w:val="00A22B8E"/>
    <w:rsid w:val="00A230AC"/>
    <w:rsid w:val="00A24DFA"/>
    <w:rsid w:val="00A252D7"/>
    <w:rsid w:val="00A30E93"/>
    <w:rsid w:val="00A32173"/>
    <w:rsid w:val="00A32BF0"/>
    <w:rsid w:val="00A32C97"/>
    <w:rsid w:val="00A337F4"/>
    <w:rsid w:val="00A34D08"/>
    <w:rsid w:val="00A34D3D"/>
    <w:rsid w:val="00A37F76"/>
    <w:rsid w:val="00A426E7"/>
    <w:rsid w:val="00A43099"/>
    <w:rsid w:val="00A44CE4"/>
    <w:rsid w:val="00A469FB"/>
    <w:rsid w:val="00A46A90"/>
    <w:rsid w:val="00A546B4"/>
    <w:rsid w:val="00A54D58"/>
    <w:rsid w:val="00A63135"/>
    <w:rsid w:val="00A64D66"/>
    <w:rsid w:val="00A64E75"/>
    <w:rsid w:val="00A65D98"/>
    <w:rsid w:val="00A67175"/>
    <w:rsid w:val="00A70583"/>
    <w:rsid w:val="00A70825"/>
    <w:rsid w:val="00A71674"/>
    <w:rsid w:val="00A73833"/>
    <w:rsid w:val="00A75BEE"/>
    <w:rsid w:val="00A77359"/>
    <w:rsid w:val="00A773DE"/>
    <w:rsid w:val="00A807AF"/>
    <w:rsid w:val="00A81012"/>
    <w:rsid w:val="00A81FC2"/>
    <w:rsid w:val="00A8330B"/>
    <w:rsid w:val="00A85084"/>
    <w:rsid w:val="00A86098"/>
    <w:rsid w:val="00A861B2"/>
    <w:rsid w:val="00A87AFD"/>
    <w:rsid w:val="00A93162"/>
    <w:rsid w:val="00A9367D"/>
    <w:rsid w:val="00A93D66"/>
    <w:rsid w:val="00A97DDC"/>
    <w:rsid w:val="00AA012D"/>
    <w:rsid w:val="00AA5A09"/>
    <w:rsid w:val="00AA61D7"/>
    <w:rsid w:val="00AA764B"/>
    <w:rsid w:val="00AB0155"/>
    <w:rsid w:val="00AB1454"/>
    <w:rsid w:val="00AB1983"/>
    <w:rsid w:val="00AB1D12"/>
    <w:rsid w:val="00AB3A6A"/>
    <w:rsid w:val="00AB50C7"/>
    <w:rsid w:val="00AB72E7"/>
    <w:rsid w:val="00AB7C75"/>
    <w:rsid w:val="00AC0674"/>
    <w:rsid w:val="00AC0F51"/>
    <w:rsid w:val="00AC13EF"/>
    <w:rsid w:val="00AC36B7"/>
    <w:rsid w:val="00AC3B4A"/>
    <w:rsid w:val="00AC7E23"/>
    <w:rsid w:val="00AD15AE"/>
    <w:rsid w:val="00AD1D73"/>
    <w:rsid w:val="00AD2DE0"/>
    <w:rsid w:val="00AD3AA9"/>
    <w:rsid w:val="00AD5766"/>
    <w:rsid w:val="00AD72CA"/>
    <w:rsid w:val="00AD753E"/>
    <w:rsid w:val="00AE396D"/>
    <w:rsid w:val="00AE396E"/>
    <w:rsid w:val="00AE6CD5"/>
    <w:rsid w:val="00AF08B7"/>
    <w:rsid w:val="00AF1523"/>
    <w:rsid w:val="00AF1D8D"/>
    <w:rsid w:val="00AF3FD5"/>
    <w:rsid w:val="00AF7849"/>
    <w:rsid w:val="00B018FB"/>
    <w:rsid w:val="00B03B48"/>
    <w:rsid w:val="00B03DCE"/>
    <w:rsid w:val="00B0492E"/>
    <w:rsid w:val="00B0682A"/>
    <w:rsid w:val="00B0735F"/>
    <w:rsid w:val="00B073B6"/>
    <w:rsid w:val="00B102FE"/>
    <w:rsid w:val="00B10854"/>
    <w:rsid w:val="00B1242A"/>
    <w:rsid w:val="00B12968"/>
    <w:rsid w:val="00B133EC"/>
    <w:rsid w:val="00B1404E"/>
    <w:rsid w:val="00B1545C"/>
    <w:rsid w:val="00B1557B"/>
    <w:rsid w:val="00B15D41"/>
    <w:rsid w:val="00B1798D"/>
    <w:rsid w:val="00B2000F"/>
    <w:rsid w:val="00B214E7"/>
    <w:rsid w:val="00B224A5"/>
    <w:rsid w:val="00B22DA5"/>
    <w:rsid w:val="00B23B4E"/>
    <w:rsid w:val="00B24CD4"/>
    <w:rsid w:val="00B2714C"/>
    <w:rsid w:val="00B27AF9"/>
    <w:rsid w:val="00B314B8"/>
    <w:rsid w:val="00B3221A"/>
    <w:rsid w:val="00B32A0C"/>
    <w:rsid w:val="00B331EB"/>
    <w:rsid w:val="00B33278"/>
    <w:rsid w:val="00B33CC7"/>
    <w:rsid w:val="00B35D84"/>
    <w:rsid w:val="00B35DD5"/>
    <w:rsid w:val="00B36A16"/>
    <w:rsid w:val="00B36C9D"/>
    <w:rsid w:val="00B406CF"/>
    <w:rsid w:val="00B42134"/>
    <w:rsid w:val="00B4239A"/>
    <w:rsid w:val="00B42655"/>
    <w:rsid w:val="00B43428"/>
    <w:rsid w:val="00B43ADF"/>
    <w:rsid w:val="00B448DE"/>
    <w:rsid w:val="00B448FD"/>
    <w:rsid w:val="00B50701"/>
    <w:rsid w:val="00B51499"/>
    <w:rsid w:val="00B51979"/>
    <w:rsid w:val="00B62CCB"/>
    <w:rsid w:val="00B67292"/>
    <w:rsid w:val="00B71162"/>
    <w:rsid w:val="00B71280"/>
    <w:rsid w:val="00B718A4"/>
    <w:rsid w:val="00B750E1"/>
    <w:rsid w:val="00B75711"/>
    <w:rsid w:val="00B75BF8"/>
    <w:rsid w:val="00B75C83"/>
    <w:rsid w:val="00B77331"/>
    <w:rsid w:val="00B8014A"/>
    <w:rsid w:val="00B81119"/>
    <w:rsid w:val="00B81162"/>
    <w:rsid w:val="00B81E3A"/>
    <w:rsid w:val="00B82B2C"/>
    <w:rsid w:val="00B83402"/>
    <w:rsid w:val="00B83ED6"/>
    <w:rsid w:val="00B846C2"/>
    <w:rsid w:val="00B84799"/>
    <w:rsid w:val="00B84C0C"/>
    <w:rsid w:val="00B85540"/>
    <w:rsid w:val="00B870EF"/>
    <w:rsid w:val="00B90DB9"/>
    <w:rsid w:val="00B94273"/>
    <w:rsid w:val="00B9491F"/>
    <w:rsid w:val="00B95D6F"/>
    <w:rsid w:val="00B95E46"/>
    <w:rsid w:val="00B960C8"/>
    <w:rsid w:val="00B97790"/>
    <w:rsid w:val="00B97F6D"/>
    <w:rsid w:val="00BA2D24"/>
    <w:rsid w:val="00BA3144"/>
    <w:rsid w:val="00BA3403"/>
    <w:rsid w:val="00BA4E6E"/>
    <w:rsid w:val="00BA566B"/>
    <w:rsid w:val="00BA6B05"/>
    <w:rsid w:val="00BA6E49"/>
    <w:rsid w:val="00BA7FFD"/>
    <w:rsid w:val="00BB6758"/>
    <w:rsid w:val="00BC00F4"/>
    <w:rsid w:val="00BC0B73"/>
    <w:rsid w:val="00BC1D81"/>
    <w:rsid w:val="00BC41D6"/>
    <w:rsid w:val="00BC5694"/>
    <w:rsid w:val="00BC5B67"/>
    <w:rsid w:val="00BD0CF8"/>
    <w:rsid w:val="00BD4459"/>
    <w:rsid w:val="00BD4E9A"/>
    <w:rsid w:val="00BE0342"/>
    <w:rsid w:val="00BE041F"/>
    <w:rsid w:val="00BE350C"/>
    <w:rsid w:val="00BE4F3E"/>
    <w:rsid w:val="00BE58B3"/>
    <w:rsid w:val="00BE7D9E"/>
    <w:rsid w:val="00BF0194"/>
    <w:rsid w:val="00BF2D3D"/>
    <w:rsid w:val="00BF5D3C"/>
    <w:rsid w:val="00BF68EB"/>
    <w:rsid w:val="00BF6909"/>
    <w:rsid w:val="00C002FF"/>
    <w:rsid w:val="00C030B3"/>
    <w:rsid w:val="00C1121F"/>
    <w:rsid w:val="00C120F5"/>
    <w:rsid w:val="00C1319B"/>
    <w:rsid w:val="00C136B6"/>
    <w:rsid w:val="00C15032"/>
    <w:rsid w:val="00C15896"/>
    <w:rsid w:val="00C16E71"/>
    <w:rsid w:val="00C17CF2"/>
    <w:rsid w:val="00C22041"/>
    <w:rsid w:val="00C22D37"/>
    <w:rsid w:val="00C2369E"/>
    <w:rsid w:val="00C2485F"/>
    <w:rsid w:val="00C255E8"/>
    <w:rsid w:val="00C2607D"/>
    <w:rsid w:val="00C26CB7"/>
    <w:rsid w:val="00C26DF4"/>
    <w:rsid w:val="00C274CC"/>
    <w:rsid w:val="00C3187D"/>
    <w:rsid w:val="00C31C9D"/>
    <w:rsid w:val="00C31DF2"/>
    <w:rsid w:val="00C34CF5"/>
    <w:rsid w:val="00C35B24"/>
    <w:rsid w:val="00C35B95"/>
    <w:rsid w:val="00C36629"/>
    <w:rsid w:val="00C36660"/>
    <w:rsid w:val="00C42647"/>
    <w:rsid w:val="00C448A0"/>
    <w:rsid w:val="00C455EA"/>
    <w:rsid w:val="00C45B85"/>
    <w:rsid w:val="00C4675E"/>
    <w:rsid w:val="00C46D39"/>
    <w:rsid w:val="00C50897"/>
    <w:rsid w:val="00C530D9"/>
    <w:rsid w:val="00C5325D"/>
    <w:rsid w:val="00C53942"/>
    <w:rsid w:val="00C54665"/>
    <w:rsid w:val="00C60F34"/>
    <w:rsid w:val="00C616A5"/>
    <w:rsid w:val="00C619DA"/>
    <w:rsid w:val="00C61F63"/>
    <w:rsid w:val="00C63112"/>
    <w:rsid w:val="00C64E13"/>
    <w:rsid w:val="00C6734D"/>
    <w:rsid w:val="00C70D4E"/>
    <w:rsid w:val="00C72E62"/>
    <w:rsid w:val="00C75795"/>
    <w:rsid w:val="00C77B2D"/>
    <w:rsid w:val="00C80424"/>
    <w:rsid w:val="00C819AC"/>
    <w:rsid w:val="00C833A6"/>
    <w:rsid w:val="00C84381"/>
    <w:rsid w:val="00C85116"/>
    <w:rsid w:val="00C85203"/>
    <w:rsid w:val="00C85B66"/>
    <w:rsid w:val="00C87E19"/>
    <w:rsid w:val="00C90184"/>
    <w:rsid w:val="00C903D8"/>
    <w:rsid w:val="00C91BC1"/>
    <w:rsid w:val="00C92B70"/>
    <w:rsid w:val="00C935BF"/>
    <w:rsid w:val="00C93C78"/>
    <w:rsid w:val="00C94C39"/>
    <w:rsid w:val="00C97AA0"/>
    <w:rsid w:val="00CA0ABF"/>
    <w:rsid w:val="00CA38D2"/>
    <w:rsid w:val="00CA564E"/>
    <w:rsid w:val="00CA58AD"/>
    <w:rsid w:val="00CA657C"/>
    <w:rsid w:val="00CA7F0E"/>
    <w:rsid w:val="00CB08B2"/>
    <w:rsid w:val="00CB127D"/>
    <w:rsid w:val="00CB3FDA"/>
    <w:rsid w:val="00CB4387"/>
    <w:rsid w:val="00CB48CA"/>
    <w:rsid w:val="00CB5ED4"/>
    <w:rsid w:val="00CB601D"/>
    <w:rsid w:val="00CB7250"/>
    <w:rsid w:val="00CB72F3"/>
    <w:rsid w:val="00CC20CB"/>
    <w:rsid w:val="00CC5098"/>
    <w:rsid w:val="00CC5B66"/>
    <w:rsid w:val="00CC7923"/>
    <w:rsid w:val="00CD234D"/>
    <w:rsid w:val="00CD414C"/>
    <w:rsid w:val="00CD5901"/>
    <w:rsid w:val="00CE2663"/>
    <w:rsid w:val="00CE3DA3"/>
    <w:rsid w:val="00CE3F29"/>
    <w:rsid w:val="00CF0FFE"/>
    <w:rsid w:val="00CF1557"/>
    <w:rsid w:val="00CF22E9"/>
    <w:rsid w:val="00CF40AD"/>
    <w:rsid w:val="00CF6007"/>
    <w:rsid w:val="00CF613C"/>
    <w:rsid w:val="00CF6D46"/>
    <w:rsid w:val="00CF7760"/>
    <w:rsid w:val="00D02CA9"/>
    <w:rsid w:val="00D032B9"/>
    <w:rsid w:val="00D03938"/>
    <w:rsid w:val="00D03B5B"/>
    <w:rsid w:val="00D115E3"/>
    <w:rsid w:val="00D11643"/>
    <w:rsid w:val="00D11A5B"/>
    <w:rsid w:val="00D12C9C"/>
    <w:rsid w:val="00D17D0A"/>
    <w:rsid w:val="00D226C4"/>
    <w:rsid w:val="00D23F11"/>
    <w:rsid w:val="00D2585C"/>
    <w:rsid w:val="00D27517"/>
    <w:rsid w:val="00D30260"/>
    <w:rsid w:val="00D3049B"/>
    <w:rsid w:val="00D32531"/>
    <w:rsid w:val="00D3260B"/>
    <w:rsid w:val="00D33FB0"/>
    <w:rsid w:val="00D34CFD"/>
    <w:rsid w:val="00D35034"/>
    <w:rsid w:val="00D3639E"/>
    <w:rsid w:val="00D36630"/>
    <w:rsid w:val="00D37FD5"/>
    <w:rsid w:val="00D400B5"/>
    <w:rsid w:val="00D4016E"/>
    <w:rsid w:val="00D4290F"/>
    <w:rsid w:val="00D42E58"/>
    <w:rsid w:val="00D451EE"/>
    <w:rsid w:val="00D45964"/>
    <w:rsid w:val="00D465D3"/>
    <w:rsid w:val="00D47C9C"/>
    <w:rsid w:val="00D50B22"/>
    <w:rsid w:val="00D52EDC"/>
    <w:rsid w:val="00D530D3"/>
    <w:rsid w:val="00D53107"/>
    <w:rsid w:val="00D5427D"/>
    <w:rsid w:val="00D5455B"/>
    <w:rsid w:val="00D564A2"/>
    <w:rsid w:val="00D5650A"/>
    <w:rsid w:val="00D56956"/>
    <w:rsid w:val="00D6314D"/>
    <w:rsid w:val="00D7195A"/>
    <w:rsid w:val="00D735C7"/>
    <w:rsid w:val="00D735E1"/>
    <w:rsid w:val="00D76961"/>
    <w:rsid w:val="00D7732A"/>
    <w:rsid w:val="00D828C8"/>
    <w:rsid w:val="00D84A87"/>
    <w:rsid w:val="00D84FBC"/>
    <w:rsid w:val="00D85FC2"/>
    <w:rsid w:val="00D8752C"/>
    <w:rsid w:val="00DA0ADC"/>
    <w:rsid w:val="00DA548A"/>
    <w:rsid w:val="00DB1812"/>
    <w:rsid w:val="00DB1DFE"/>
    <w:rsid w:val="00DB3366"/>
    <w:rsid w:val="00DC05F3"/>
    <w:rsid w:val="00DC52C0"/>
    <w:rsid w:val="00DC5329"/>
    <w:rsid w:val="00DC639E"/>
    <w:rsid w:val="00DC6DC6"/>
    <w:rsid w:val="00DC75FD"/>
    <w:rsid w:val="00DD3096"/>
    <w:rsid w:val="00DD3FB1"/>
    <w:rsid w:val="00DD43DE"/>
    <w:rsid w:val="00DD4B92"/>
    <w:rsid w:val="00DE3F52"/>
    <w:rsid w:val="00DE480B"/>
    <w:rsid w:val="00DE6F53"/>
    <w:rsid w:val="00DF10F8"/>
    <w:rsid w:val="00DF1448"/>
    <w:rsid w:val="00DF2C38"/>
    <w:rsid w:val="00DF57FB"/>
    <w:rsid w:val="00DF7016"/>
    <w:rsid w:val="00E04939"/>
    <w:rsid w:val="00E0666F"/>
    <w:rsid w:val="00E07463"/>
    <w:rsid w:val="00E100D6"/>
    <w:rsid w:val="00E12EBF"/>
    <w:rsid w:val="00E1463F"/>
    <w:rsid w:val="00E1575D"/>
    <w:rsid w:val="00E2030D"/>
    <w:rsid w:val="00E247BA"/>
    <w:rsid w:val="00E248F1"/>
    <w:rsid w:val="00E25171"/>
    <w:rsid w:val="00E314B5"/>
    <w:rsid w:val="00E3342A"/>
    <w:rsid w:val="00E359F6"/>
    <w:rsid w:val="00E40871"/>
    <w:rsid w:val="00E41249"/>
    <w:rsid w:val="00E426DA"/>
    <w:rsid w:val="00E43B82"/>
    <w:rsid w:val="00E43CE8"/>
    <w:rsid w:val="00E43FA0"/>
    <w:rsid w:val="00E4418A"/>
    <w:rsid w:val="00E451A9"/>
    <w:rsid w:val="00E4550B"/>
    <w:rsid w:val="00E45B0A"/>
    <w:rsid w:val="00E54524"/>
    <w:rsid w:val="00E56166"/>
    <w:rsid w:val="00E57DF0"/>
    <w:rsid w:val="00E6279B"/>
    <w:rsid w:val="00E62FF5"/>
    <w:rsid w:val="00E63DF3"/>
    <w:rsid w:val="00E7008E"/>
    <w:rsid w:val="00E715A5"/>
    <w:rsid w:val="00E71C38"/>
    <w:rsid w:val="00E734D3"/>
    <w:rsid w:val="00E77EF6"/>
    <w:rsid w:val="00E80345"/>
    <w:rsid w:val="00E83686"/>
    <w:rsid w:val="00E848DB"/>
    <w:rsid w:val="00E86170"/>
    <w:rsid w:val="00E861EA"/>
    <w:rsid w:val="00E90096"/>
    <w:rsid w:val="00E90BF3"/>
    <w:rsid w:val="00E90F7B"/>
    <w:rsid w:val="00E91A23"/>
    <w:rsid w:val="00E93F8C"/>
    <w:rsid w:val="00E95030"/>
    <w:rsid w:val="00E97309"/>
    <w:rsid w:val="00EA07F3"/>
    <w:rsid w:val="00EA156C"/>
    <w:rsid w:val="00EA19E7"/>
    <w:rsid w:val="00EA21AC"/>
    <w:rsid w:val="00EA22EA"/>
    <w:rsid w:val="00EA5F5C"/>
    <w:rsid w:val="00EA65B6"/>
    <w:rsid w:val="00EA6AAA"/>
    <w:rsid w:val="00EA79EE"/>
    <w:rsid w:val="00EB03BA"/>
    <w:rsid w:val="00EB0661"/>
    <w:rsid w:val="00EB75AC"/>
    <w:rsid w:val="00EC0981"/>
    <w:rsid w:val="00EC1813"/>
    <w:rsid w:val="00EC6016"/>
    <w:rsid w:val="00EC674F"/>
    <w:rsid w:val="00ED03E6"/>
    <w:rsid w:val="00ED1885"/>
    <w:rsid w:val="00ED3052"/>
    <w:rsid w:val="00ED554B"/>
    <w:rsid w:val="00ED7125"/>
    <w:rsid w:val="00ED7565"/>
    <w:rsid w:val="00EE1959"/>
    <w:rsid w:val="00EE3E79"/>
    <w:rsid w:val="00EE4677"/>
    <w:rsid w:val="00EE5FA4"/>
    <w:rsid w:val="00EE7CA3"/>
    <w:rsid w:val="00EF3CA6"/>
    <w:rsid w:val="00EF3F34"/>
    <w:rsid w:val="00EF4674"/>
    <w:rsid w:val="00EF4B83"/>
    <w:rsid w:val="00EF5B8A"/>
    <w:rsid w:val="00EF71EA"/>
    <w:rsid w:val="00EF7A04"/>
    <w:rsid w:val="00F000CF"/>
    <w:rsid w:val="00F00609"/>
    <w:rsid w:val="00F02619"/>
    <w:rsid w:val="00F03A22"/>
    <w:rsid w:val="00F04BCB"/>
    <w:rsid w:val="00F05D7B"/>
    <w:rsid w:val="00F11C18"/>
    <w:rsid w:val="00F13291"/>
    <w:rsid w:val="00F13413"/>
    <w:rsid w:val="00F1365A"/>
    <w:rsid w:val="00F14FCE"/>
    <w:rsid w:val="00F1684D"/>
    <w:rsid w:val="00F16A4E"/>
    <w:rsid w:val="00F172A9"/>
    <w:rsid w:val="00F17AEC"/>
    <w:rsid w:val="00F20B8B"/>
    <w:rsid w:val="00F2379B"/>
    <w:rsid w:val="00F24846"/>
    <w:rsid w:val="00F259A7"/>
    <w:rsid w:val="00F26B99"/>
    <w:rsid w:val="00F273BA"/>
    <w:rsid w:val="00F27922"/>
    <w:rsid w:val="00F27A2F"/>
    <w:rsid w:val="00F30756"/>
    <w:rsid w:val="00F33B89"/>
    <w:rsid w:val="00F347D1"/>
    <w:rsid w:val="00F35B29"/>
    <w:rsid w:val="00F3741F"/>
    <w:rsid w:val="00F408A1"/>
    <w:rsid w:val="00F40F35"/>
    <w:rsid w:val="00F41932"/>
    <w:rsid w:val="00F44554"/>
    <w:rsid w:val="00F449E5"/>
    <w:rsid w:val="00F45CE8"/>
    <w:rsid w:val="00F46E66"/>
    <w:rsid w:val="00F518A1"/>
    <w:rsid w:val="00F535EE"/>
    <w:rsid w:val="00F55795"/>
    <w:rsid w:val="00F56D31"/>
    <w:rsid w:val="00F604D8"/>
    <w:rsid w:val="00F61227"/>
    <w:rsid w:val="00F62612"/>
    <w:rsid w:val="00F6346B"/>
    <w:rsid w:val="00F65474"/>
    <w:rsid w:val="00F67396"/>
    <w:rsid w:val="00F71527"/>
    <w:rsid w:val="00F75150"/>
    <w:rsid w:val="00F76EF5"/>
    <w:rsid w:val="00F83B97"/>
    <w:rsid w:val="00F876C8"/>
    <w:rsid w:val="00F8799A"/>
    <w:rsid w:val="00F92B3E"/>
    <w:rsid w:val="00F94690"/>
    <w:rsid w:val="00F95181"/>
    <w:rsid w:val="00F9640B"/>
    <w:rsid w:val="00FA0432"/>
    <w:rsid w:val="00FA0624"/>
    <w:rsid w:val="00FA1632"/>
    <w:rsid w:val="00FA2167"/>
    <w:rsid w:val="00FA3397"/>
    <w:rsid w:val="00FA38D1"/>
    <w:rsid w:val="00FA4A39"/>
    <w:rsid w:val="00FB0FCD"/>
    <w:rsid w:val="00FB2A21"/>
    <w:rsid w:val="00FB3411"/>
    <w:rsid w:val="00FB342C"/>
    <w:rsid w:val="00FB3947"/>
    <w:rsid w:val="00FB3CED"/>
    <w:rsid w:val="00FB452B"/>
    <w:rsid w:val="00FB53CC"/>
    <w:rsid w:val="00FC0326"/>
    <w:rsid w:val="00FC1C34"/>
    <w:rsid w:val="00FC4DBC"/>
    <w:rsid w:val="00FC74EF"/>
    <w:rsid w:val="00FD0A80"/>
    <w:rsid w:val="00FD1967"/>
    <w:rsid w:val="00FD2344"/>
    <w:rsid w:val="00FD2FEB"/>
    <w:rsid w:val="00FD7EC5"/>
    <w:rsid w:val="00FE1ADF"/>
    <w:rsid w:val="00FE759D"/>
    <w:rsid w:val="00FF002D"/>
    <w:rsid w:val="00FF1EB6"/>
    <w:rsid w:val="00FF3B3F"/>
    <w:rsid w:val="00FF5BB5"/>
    <w:rsid w:val="00FF7525"/>
    <w:rsid w:val="00FF7CE1"/>
    <w:rsid w:val="00FF7EE0"/>
    <w:rsid w:val="02D7F6CC"/>
    <w:rsid w:val="06129266"/>
    <w:rsid w:val="06BC32E8"/>
    <w:rsid w:val="076776EE"/>
    <w:rsid w:val="0791359B"/>
    <w:rsid w:val="080D4B61"/>
    <w:rsid w:val="08D4D160"/>
    <w:rsid w:val="0BF58487"/>
    <w:rsid w:val="0C8AC9BC"/>
    <w:rsid w:val="0D1B0BD2"/>
    <w:rsid w:val="0DE43086"/>
    <w:rsid w:val="11ADE29F"/>
    <w:rsid w:val="12218C65"/>
    <w:rsid w:val="135CB85C"/>
    <w:rsid w:val="15117CD0"/>
    <w:rsid w:val="15E98135"/>
    <w:rsid w:val="179F7E06"/>
    <w:rsid w:val="194C3D0A"/>
    <w:rsid w:val="1BAA0EF8"/>
    <w:rsid w:val="1CCC3936"/>
    <w:rsid w:val="1CE120D7"/>
    <w:rsid w:val="1D656332"/>
    <w:rsid w:val="21C06968"/>
    <w:rsid w:val="23155C91"/>
    <w:rsid w:val="231A450F"/>
    <w:rsid w:val="2340D20F"/>
    <w:rsid w:val="236A2CC8"/>
    <w:rsid w:val="254EC62F"/>
    <w:rsid w:val="27C25096"/>
    <w:rsid w:val="29C57832"/>
    <w:rsid w:val="2C632365"/>
    <w:rsid w:val="2D20B2E1"/>
    <w:rsid w:val="30575027"/>
    <w:rsid w:val="30A1DD50"/>
    <w:rsid w:val="30E06E9B"/>
    <w:rsid w:val="315B8B05"/>
    <w:rsid w:val="33AFAAF9"/>
    <w:rsid w:val="34DB3726"/>
    <w:rsid w:val="356B24B2"/>
    <w:rsid w:val="3580F247"/>
    <w:rsid w:val="35A2DCD9"/>
    <w:rsid w:val="37E3251B"/>
    <w:rsid w:val="38D75B6C"/>
    <w:rsid w:val="3A4549BA"/>
    <w:rsid w:val="3B75CD4C"/>
    <w:rsid w:val="3D0293C4"/>
    <w:rsid w:val="3DB8A467"/>
    <w:rsid w:val="3E017DF7"/>
    <w:rsid w:val="3E108585"/>
    <w:rsid w:val="3F0F93E8"/>
    <w:rsid w:val="3F54462A"/>
    <w:rsid w:val="3FBD2582"/>
    <w:rsid w:val="421455C6"/>
    <w:rsid w:val="42B8EA36"/>
    <w:rsid w:val="42C95125"/>
    <w:rsid w:val="44D6AB58"/>
    <w:rsid w:val="48F42D3A"/>
    <w:rsid w:val="49B6B86A"/>
    <w:rsid w:val="4A8E58D8"/>
    <w:rsid w:val="4DB92FDC"/>
    <w:rsid w:val="4DFE0231"/>
    <w:rsid w:val="4EEA253A"/>
    <w:rsid w:val="4FE7581C"/>
    <w:rsid w:val="51049CEF"/>
    <w:rsid w:val="5130350B"/>
    <w:rsid w:val="51A52C48"/>
    <w:rsid w:val="526A4E72"/>
    <w:rsid w:val="54366A0E"/>
    <w:rsid w:val="54486F2E"/>
    <w:rsid w:val="5452EC68"/>
    <w:rsid w:val="5532F501"/>
    <w:rsid w:val="553A4BEF"/>
    <w:rsid w:val="5668A360"/>
    <w:rsid w:val="58455CC5"/>
    <w:rsid w:val="59F4D542"/>
    <w:rsid w:val="5B6C71B6"/>
    <w:rsid w:val="5C81152B"/>
    <w:rsid w:val="5CE251A7"/>
    <w:rsid w:val="5D385356"/>
    <w:rsid w:val="5DBA5559"/>
    <w:rsid w:val="5E894E47"/>
    <w:rsid w:val="5FF86CAD"/>
    <w:rsid w:val="607AA0B6"/>
    <w:rsid w:val="614F5F85"/>
    <w:rsid w:val="67525643"/>
    <w:rsid w:val="69A67310"/>
    <w:rsid w:val="6A7E7775"/>
    <w:rsid w:val="6AB6FDBC"/>
    <w:rsid w:val="6B75A2D6"/>
    <w:rsid w:val="6BE2C81B"/>
    <w:rsid w:val="6E1EB447"/>
    <w:rsid w:val="6F3B1E1B"/>
    <w:rsid w:val="7099BE58"/>
    <w:rsid w:val="71E244B9"/>
    <w:rsid w:val="72992AA2"/>
    <w:rsid w:val="72D8C09F"/>
    <w:rsid w:val="7305682F"/>
    <w:rsid w:val="73129779"/>
    <w:rsid w:val="748DE8D5"/>
    <w:rsid w:val="755DDF50"/>
    <w:rsid w:val="75EB7980"/>
    <w:rsid w:val="76304931"/>
    <w:rsid w:val="76F2355F"/>
    <w:rsid w:val="7997A1A9"/>
    <w:rsid w:val="7B68C76B"/>
    <w:rsid w:val="7C49DC9A"/>
    <w:rsid w:val="7CD7D106"/>
    <w:rsid w:val="7CFAA6BB"/>
    <w:rsid w:val="7F1D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5B90096"/>
  <w15:chartTrackingRefBased/>
  <w15:docId w15:val="{F9D3653A-1B6F-4CBF-ADEC-3CF5F7DF2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F63F3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63F3"/>
    <w:pPr>
      <w:keepNext/>
      <w:keepLines/>
      <w:numPr>
        <w:numId w:val="29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7CE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7CE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7CE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F7CE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CE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CE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CE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CE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7CE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F63F3"/>
    <w:rPr>
      <w:rFonts w:asciiTheme="majorHAnsi" w:eastAsiaTheme="majorEastAsia" w:hAnsiTheme="majorHAnsi" w:cstheme="majorBidi"/>
      <w:b/>
      <w:bCs/>
      <w:caps/>
      <w:spacing w:val="4"/>
      <w:sz w:val="32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F7CE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F7CE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ListParagraph">
    <w:name w:val="List Paragraph"/>
    <w:basedOn w:val="Normal"/>
    <w:uiPriority w:val="34"/>
    <w:qFormat/>
    <w:rsid w:val="00B90DB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05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58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B757C"/>
    <w:pPr>
      <w:spacing w:after="0" w:line="240" w:lineRule="auto"/>
    </w:pPr>
  </w:style>
  <w:style w:type="character" w:customStyle="1" w:styleId="selectable">
    <w:name w:val="selectable"/>
    <w:basedOn w:val="DefaultParagraphFont"/>
    <w:rsid w:val="00657C4A"/>
  </w:style>
  <w:style w:type="paragraph" w:styleId="NormalWeb">
    <w:name w:val="Normal (Web)"/>
    <w:basedOn w:val="Normal"/>
    <w:uiPriority w:val="99"/>
    <w:unhideWhenUsed/>
    <w:rsid w:val="00657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657C4A"/>
  </w:style>
  <w:style w:type="character" w:styleId="CommentReference">
    <w:name w:val="annotation reference"/>
    <w:basedOn w:val="DefaultParagraphFont"/>
    <w:uiPriority w:val="99"/>
    <w:semiHidden/>
    <w:unhideWhenUsed/>
    <w:rsid w:val="00FF00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00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0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0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02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828D7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F7CE1"/>
    <w:rPr>
      <w:b/>
      <w:b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F7CE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C00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00F4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FF7CE1"/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B9427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FF7CE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F7CE1"/>
    <w:rPr>
      <w:rFonts w:asciiTheme="majorHAnsi" w:eastAsiaTheme="majorEastAsia" w:hAnsiTheme="majorHAnsi" w:cstheme="majorBidi"/>
      <w:b/>
      <w:bCs/>
    </w:rPr>
  </w:style>
  <w:style w:type="paragraph" w:styleId="TableofFigures">
    <w:name w:val="table of figures"/>
    <w:basedOn w:val="Normal"/>
    <w:next w:val="Normal"/>
    <w:uiPriority w:val="99"/>
    <w:unhideWhenUsed/>
    <w:rsid w:val="0085423E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673B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BF4"/>
  </w:style>
  <w:style w:type="paragraph" w:styleId="Footer">
    <w:name w:val="footer"/>
    <w:basedOn w:val="Normal"/>
    <w:link w:val="FooterChar"/>
    <w:uiPriority w:val="99"/>
    <w:unhideWhenUsed/>
    <w:rsid w:val="00673B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BF4"/>
  </w:style>
  <w:style w:type="character" w:styleId="PlaceholderText">
    <w:name w:val="Placeholder Text"/>
    <w:basedOn w:val="DefaultParagraphFont"/>
    <w:uiPriority w:val="99"/>
    <w:semiHidden/>
    <w:rsid w:val="00673BF4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7CE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F7CE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CE1"/>
    <w:rPr>
      <w:rFonts w:asciiTheme="majorHAnsi" w:eastAsiaTheme="majorEastAsia" w:hAnsiTheme="majorHAnsi" w:cstheme="majorBidi"/>
      <w:b/>
      <w:bCs/>
      <w:i/>
      <w:iCs/>
    </w:rPr>
  </w:style>
  <w:style w:type="table" w:styleId="TableGrid">
    <w:name w:val="Table Grid"/>
    <w:basedOn w:val="TableNormal"/>
    <w:uiPriority w:val="59"/>
    <w:rsid w:val="00742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FF7CE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CE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CE1"/>
    <w:rPr>
      <w:i/>
      <w:iCs/>
    </w:rPr>
  </w:style>
  <w:style w:type="character" w:styleId="Strong">
    <w:name w:val="Strong"/>
    <w:basedOn w:val="DefaultParagraphFont"/>
    <w:uiPriority w:val="22"/>
    <w:qFormat/>
    <w:rsid w:val="00FF7CE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F7CE1"/>
    <w:rPr>
      <w:i/>
      <w:iCs/>
      <w:color w:val="auto"/>
    </w:rPr>
  </w:style>
  <w:style w:type="paragraph" w:styleId="NoSpacing">
    <w:name w:val="No Spacing"/>
    <w:uiPriority w:val="1"/>
    <w:qFormat/>
    <w:rsid w:val="00FF7CE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F7CE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F7CE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7CE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7CE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F7CE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F7CE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F7CE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F7CE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F7CE1"/>
    <w:rPr>
      <w:b/>
      <w:bCs/>
      <w:smallCaps/>
      <w:color w:val="auto"/>
    </w:rPr>
  </w:style>
  <w:style w:type="table" w:styleId="PlainTable4">
    <w:name w:val="Plain Table 4"/>
    <w:basedOn w:val="TableNormal"/>
    <w:uiPriority w:val="44"/>
    <w:rsid w:val="00710C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710C77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710C77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A1766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9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.docs.live.net/eeb194b9d6d81b55/Final_report_day_0.docx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chart" Target="charts/chart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47" Type="http://schemas.openxmlformats.org/officeDocument/2006/relationships/image" Target="media/image32.emf"/><Relationship Id="rId50" Type="http://schemas.openxmlformats.org/officeDocument/2006/relationships/image" Target="media/image35.emf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3.jpg"/><Relationship Id="rId25" Type="http://schemas.openxmlformats.org/officeDocument/2006/relationships/image" Target="media/image11.jp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1.emf"/><Relationship Id="rId2" Type="http://schemas.openxmlformats.org/officeDocument/2006/relationships/numbering" Target="numbering.xml"/><Relationship Id="rId16" Type="http://schemas.openxmlformats.org/officeDocument/2006/relationships/image" Target="media/image2.jpeg"/><Relationship Id="rId20" Type="http://schemas.openxmlformats.org/officeDocument/2006/relationships/image" Target="media/image6.png"/><Relationship Id="rId29" Type="http://schemas.openxmlformats.org/officeDocument/2006/relationships/image" Target="media/image15.emf"/><Relationship Id="rId41" Type="http://schemas.openxmlformats.org/officeDocument/2006/relationships/image" Target="media/image2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0.png"/><Relationship Id="rId32" Type="http://schemas.openxmlformats.org/officeDocument/2006/relationships/image" Target="media/image18.emf"/><Relationship Id="rId37" Type="http://schemas.openxmlformats.org/officeDocument/2006/relationships/image" Target="media/image23.png"/><Relationship Id="rId40" Type="http://schemas.openxmlformats.org/officeDocument/2006/relationships/image" Target="media/image25.emf"/><Relationship Id="rId45" Type="http://schemas.openxmlformats.org/officeDocument/2006/relationships/image" Target="media/image30.emf"/><Relationship Id="rId5" Type="http://schemas.openxmlformats.org/officeDocument/2006/relationships/webSettings" Target="webSettings.xml"/><Relationship Id="rId15" Type="http://schemas.openxmlformats.org/officeDocument/2006/relationships/hyperlink" Target="https://d.docs.live.net/eeb194b9d6d81b55/Final_report_day_0.docx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4.emf"/><Relationship Id="rId10" Type="http://schemas.openxmlformats.org/officeDocument/2006/relationships/footer" Target="footer1.xml"/><Relationship Id="rId19" Type="http://schemas.openxmlformats.org/officeDocument/2006/relationships/image" Target="media/image5.png"/><Relationship Id="rId31" Type="http://schemas.openxmlformats.org/officeDocument/2006/relationships/image" Target="media/image17.emf"/><Relationship Id="rId44" Type="http://schemas.openxmlformats.org/officeDocument/2006/relationships/image" Target="media/image29.emf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d.docs.live.net/eeb194b9d6d81b55/Final_report_day_0.docx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8.jpeg"/><Relationship Id="rId48" Type="http://schemas.openxmlformats.org/officeDocument/2006/relationships/image" Target="media/image33.emf"/><Relationship Id="rId8" Type="http://schemas.openxmlformats.org/officeDocument/2006/relationships/image" Target="media/image1.png"/><Relationship Id="rId51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studata06\home\EI\Eia14hx\git-repos\fyp\MATLAB\data\scopedata_fm+am_1Mhz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aptured Wavefor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scopedata_fm+am_1Mhz'!$B$1</c:f>
              <c:strCache>
                <c:ptCount val="1"/>
                <c:pt idx="0">
                  <c:v>IN-Nor</c:v>
                </c:pt>
              </c:strCache>
            </c:strRef>
          </c:tx>
          <c:spPr>
            <a:ln w="95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xVal>
            <c:numRef>
              <c:f>'scopedata_fm+am_1Mhz'!$A$2:$A$1025</c:f>
              <c:numCache>
                <c:formatCode>General</c:formatCode>
                <c:ptCount val="1024"/>
                <c:pt idx="0">
                  <c:v>500</c:v>
                </c:pt>
                <c:pt idx="1">
                  <c:v>499.512</c:v>
                </c:pt>
                <c:pt idx="2">
                  <c:v>499.02300000000002</c:v>
                </c:pt>
                <c:pt idx="3">
                  <c:v>498.53500000000003</c:v>
                </c:pt>
                <c:pt idx="4">
                  <c:v>498.04700000000003</c:v>
                </c:pt>
                <c:pt idx="5">
                  <c:v>497.55900000000003</c:v>
                </c:pt>
                <c:pt idx="6">
                  <c:v>497.07</c:v>
                </c:pt>
                <c:pt idx="7">
                  <c:v>496.58199999999999</c:v>
                </c:pt>
                <c:pt idx="8">
                  <c:v>496.09399999999999</c:v>
                </c:pt>
                <c:pt idx="9">
                  <c:v>495.60500000000002</c:v>
                </c:pt>
                <c:pt idx="10">
                  <c:v>495.11700000000002</c:v>
                </c:pt>
                <c:pt idx="11">
                  <c:v>494.62900000000002</c:v>
                </c:pt>
                <c:pt idx="12">
                  <c:v>494.14100000000002</c:v>
                </c:pt>
                <c:pt idx="13">
                  <c:v>493.65199999999999</c:v>
                </c:pt>
                <c:pt idx="14">
                  <c:v>493.16399999999999</c:v>
                </c:pt>
                <c:pt idx="15">
                  <c:v>492.67599999999999</c:v>
                </c:pt>
                <c:pt idx="16">
                  <c:v>492.18799999999999</c:v>
                </c:pt>
                <c:pt idx="17">
                  <c:v>491.69900000000001</c:v>
                </c:pt>
                <c:pt idx="18">
                  <c:v>491.21100000000001</c:v>
                </c:pt>
                <c:pt idx="19">
                  <c:v>490.72300000000001</c:v>
                </c:pt>
                <c:pt idx="20">
                  <c:v>490.23399999999998</c:v>
                </c:pt>
                <c:pt idx="21">
                  <c:v>489.74599999999998</c:v>
                </c:pt>
                <c:pt idx="22">
                  <c:v>489.25799999999998</c:v>
                </c:pt>
                <c:pt idx="23">
                  <c:v>488.77</c:v>
                </c:pt>
                <c:pt idx="24">
                  <c:v>488.28100000000001</c:v>
                </c:pt>
                <c:pt idx="25">
                  <c:v>487.79300000000001</c:v>
                </c:pt>
                <c:pt idx="26">
                  <c:v>487.30500000000001</c:v>
                </c:pt>
                <c:pt idx="27">
                  <c:v>486.81599999999997</c:v>
                </c:pt>
                <c:pt idx="28">
                  <c:v>486.32799999999997</c:v>
                </c:pt>
                <c:pt idx="29">
                  <c:v>485.84</c:v>
                </c:pt>
                <c:pt idx="30">
                  <c:v>485.35199999999998</c:v>
                </c:pt>
                <c:pt idx="31">
                  <c:v>484.863</c:v>
                </c:pt>
                <c:pt idx="32">
                  <c:v>484.375</c:v>
                </c:pt>
                <c:pt idx="33">
                  <c:v>483.887</c:v>
                </c:pt>
                <c:pt idx="34">
                  <c:v>483.39800000000002</c:v>
                </c:pt>
                <c:pt idx="35">
                  <c:v>482.91</c:v>
                </c:pt>
                <c:pt idx="36">
                  <c:v>482.42200000000003</c:v>
                </c:pt>
                <c:pt idx="37">
                  <c:v>481.93400000000003</c:v>
                </c:pt>
                <c:pt idx="38">
                  <c:v>481.44499999999999</c:v>
                </c:pt>
                <c:pt idx="39">
                  <c:v>480.95699999999999</c:v>
                </c:pt>
                <c:pt idx="40">
                  <c:v>480.46899999999999</c:v>
                </c:pt>
                <c:pt idx="41">
                  <c:v>479.98</c:v>
                </c:pt>
                <c:pt idx="42">
                  <c:v>479.49200000000002</c:v>
                </c:pt>
                <c:pt idx="43">
                  <c:v>479.00400000000002</c:v>
                </c:pt>
                <c:pt idx="44">
                  <c:v>478.51600000000002</c:v>
                </c:pt>
                <c:pt idx="45">
                  <c:v>478.02699999999999</c:v>
                </c:pt>
                <c:pt idx="46">
                  <c:v>477.53899999999999</c:v>
                </c:pt>
                <c:pt idx="47">
                  <c:v>477.05099999999999</c:v>
                </c:pt>
                <c:pt idx="48">
                  <c:v>476.56299999999999</c:v>
                </c:pt>
                <c:pt idx="49">
                  <c:v>476.07400000000001</c:v>
                </c:pt>
                <c:pt idx="50">
                  <c:v>475.58600000000001</c:v>
                </c:pt>
                <c:pt idx="51">
                  <c:v>475.09800000000001</c:v>
                </c:pt>
                <c:pt idx="52">
                  <c:v>474.60899999999998</c:v>
                </c:pt>
                <c:pt idx="53">
                  <c:v>474.12099999999998</c:v>
                </c:pt>
                <c:pt idx="54">
                  <c:v>473.63299999999998</c:v>
                </c:pt>
                <c:pt idx="55">
                  <c:v>473.14499999999998</c:v>
                </c:pt>
                <c:pt idx="56">
                  <c:v>472.65600000000001</c:v>
                </c:pt>
                <c:pt idx="57">
                  <c:v>472.16800000000001</c:v>
                </c:pt>
                <c:pt idx="58">
                  <c:v>471.68</c:v>
                </c:pt>
                <c:pt idx="59">
                  <c:v>471.19099999999997</c:v>
                </c:pt>
                <c:pt idx="60">
                  <c:v>470.70299999999997</c:v>
                </c:pt>
                <c:pt idx="61">
                  <c:v>470.21499999999997</c:v>
                </c:pt>
                <c:pt idx="62">
                  <c:v>469.72699999999998</c:v>
                </c:pt>
                <c:pt idx="63">
                  <c:v>469.238</c:v>
                </c:pt>
                <c:pt idx="64">
                  <c:v>468.75</c:v>
                </c:pt>
                <c:pt idx="65">
                  <c:v>468.262</c:v>
                </c:pt>
                <c:pt idx="66">
                  <c:v>467.77300000000002</c:v>
                </c:pt>
                <c:pt idx="67">
                  <c:v>467.28500000000003</c:v>
                </c:pt>
                <c:pt idx="68">
                  <c:v>466.79700000000003</c:v>
                </c:pt>
                <c:pt idx="69">
                  <c:v>466.30900000000003</c:v>
                </c:pt>
                <c:pt idx="70">
                  <c:v>465.82</c:v>
                </c:pt>
                <c:pt idx="71">
                  <c:v>465.33199999999999</c:v>
                </c:pt>
                <c:pt idx="72">
                  <c:v>464.84399999999999</c:v>
                </c:pt>
                <c:pt idx="73">
                  <c:v>464.35500000000002</c:v>
                </c:pt>
                <c:pt idx="74">
                  <c:v>463.86700000000002</c:v>
                </c:pt>
                <c:pt idx="75">
                  <c:v>463.37900000000002</c:v>
                </c:pt>
                <c:pt idx="76">
                  <c:v>462.89100000000002</c:v>
                </c:pt>
                <c:pt idx="77">
                  <c:v>462.40199999999999</c:v>
                </c:pt>
                <c:pt idx="78">
                  <c:v>461.91399999999999</c:v>
                </c:pt>
                <c:pt idx="79">
                  <c:v>461.42599999999999</c:v>
                </c:pt>
                <c:pt idx="80">
                  <c:v>460.93799999999999</c:v>
                </c:pt>
                <c:pt idx="81">
                  <c:v>460.44900000000001</c:v>
                </c:pt>
                <c:pt idx="82">
                  <c:v>459.96100000000001</c:v>
                </c:pt>
                <c:pt idx="83">
                  <c:v>459.47300000000001</c:v>
                </c:pt>
                <c:pt idx="84">
                  <c:v>458.98399999999998</c:v>
                </c:pt>
                <c:pt idx="85">
                  <c:v>458.49599999999998</c:v>
                </c:pt>
                <c:pt idx="86">
                  <c:v>458.00799999999998</c:v>
                </c:pt>
                <c:pt idx="87">
                  <c:v>457.52</c:v>
                </c:pt>
                <c:pt idx="88">
                  <c:v>457.03100000000001</c:v>
                </c:pt>
                <c:pt idx="89">
                  <c:v>456.54300000000001</c:v>
                </c:pt>
                <c:pt idx="90">
                  <c:v>456.05500000000001</c:v>
                </c:pt>
                <c:pt idx="91">
                  <c:v>455.56599999999997</c:v>
                </c:pt>
                <c:pt idx="92">
                  <c:v>455.07799999999997</c:v>
                </c:pt>
                <c:pt idx="93">
                  <c:v>454.59</c:v>
                </c:pt>
                <c:pt idx="94">
                  <c:v>454.10199999999998</c:v>
                </c:pt>
                <c:pt idx="95">
                  <c:v>453.613</c:v>
                </c:pt>
                <c:pt idx="96">
                  <c:v>453.125</c:v>
                </c:pt>
                <c:pt idx="97">
                  <c:v>452.637</c:v>
                </c:pt>
                <c:pt idx="98">
                  <c:v>452.14800000000002</c:v>
                </c:pt>
                <c:pt idx="99">
                  <c:v>451.66</c:v>
                </c:pt>
                <c:pt idx="100">
                  <c:v>451.17200000000003</c:v>
                </c:pt>
                <c:pt idx="101">
                  <c:v>450.68400000000003</c:v>
                </c:pt>
                <c:pt idx="102">
                  <c:v>450.19499999999999</c:v>
                </c:pt>
                <c:pt idx="103">
                  <c:v>449.70699999999999</c:v>
                </c:pt>
                <c:pt idx="104">
                  <c:v>449.21899999999999</c:v>
                </c:pt>
                <c:pt idx="105">
                  <c:v>448.73</c:v>
                </c:pt>
                <c:pt idx="106">
                  <c:v>448.24200000000002</c:v>
                </c:pt>
                <c:pt idx="107">
                  <c:v>447.75400000000002</c:v>
                </c:pt>
                <c:pt idx="108">
                  <c:v>447.26600000000002</c:v>
                </c:pt>
                <c:pt idx="109">
                  <c:v>446.77699999999999</c:v>
                </c:pt>
                <c:pt idx="110">
                  <c:v>446.28899999999999</c:v>
                </c:pt>
                <c:pt idx="111">
                  <c:v>445.80099999999999</c:v>
                </c:pt>
                <c:pt idx="112">
                  <c:v>445.31299999999999</c:v>
                </c:pt>
                <c:pt idx="113">
                  <c:v>444.82400000000001</c:v>
                </c:pt>
                <c:pt idx="114">
                  <c:v>444.33600000000001</c:v>
                </c:pt>
                <c:pt idx="115">
                  <c:v>443.84800000000001</c:v>
                </c:pt>
                <c:pt idx="116">
                  <c:v>443.35899999999998</c:v>
                </c:pt>
                <c:pt idx="117">
                  <c:v>442.87099999999998</c:v>
                </c:pt>
                <c:pt idx="118">
                  <c:v>442.38299999999998</c:v>
                </c:pt>
                <c:pt idx="119">
                  <c:v>441.89499999999998</c:v>
                </c:pt>
                <c:pt idx="120">
                  <c:v>441.40600000000001</c:v>
                </c:pt>
                <c:pt idx="121">
                  <c:v>440.91800000000001</c:v>
                </c:pt>
                <c:pt idx="122">
                  <c:v>440.43</c:v>
                </c:pt>
                <c:pt idx="123">
                  <c:v>439.94099999999997</c:v>
                </c:pt>
                <c:pt idx="124">
                  <c:v>439.45299999999997</c:v>
                </c:pt>
                <c:pt idx="125">
                  <c:v>438.96499999999997</c:v>
                </c:pt>
                <c:pt idx="126">
                  <c:v>438.47699999999998</c:v>
                </c:pt>
                <c:pt idx="127">
                  <c:v>437.988</c:v>
                </c:pt>
                <c:pt idx="128">
                  <c:v>437.5</c:v>
                </c:pt>
                <c:pt idx="129">
                  <c:v>437.012</c:v>
                </c:pt>
                <c:pt idx="130">
                  <c:v>436.52300000000002</c:v>
                </c:pt>
                <c:pt idx="131">
                  <c:v>436.03500000000003</c:v>
                </c:pt>
                <c:pt idx="132">
                  <c:v>435.54700000000003</c:v>
                </c:pt>
                <c:pt idx="133">
                  <c:v>435.05900000000003</c:v>
                </c:pt>
                <c:pt idx="134">
                  <c:v>434.57</c:v>
                </c:pt>
                <c:pt idx="135">
                  <c:v>434.08199999999999</c:v>
                </c:pt>
                <c:pt idx="136">
                  <c:v>433.59399999999999</c:v>
                </c:pt>
                <c:pt idx="137">
                  <c:v>433.10500000000002</c:v>
                </c:pt>
                <c:pt idx="138">
                  <c:v>432.61700000000002</c:v>
                </c:pt>
                <c:pt idx="139">
                  <c:v>432.12900000000002</c:v>
                </c:pt>
                <c:pt idx="140">
                  <c:v>431.64100000000002</c:v>
                </c:pt>
                <c:pt idx="141">
                  <c:v>431.15199999999999</c:v>
                </c:pt>
                <c:pt idx="142">
                  <c:v>430.66399999999999</c:v>
                </c:pt>
                <c:pt idx="143">
                  <c:v>430.17599999999999</c:v>
                </c:pt>
                <c:pt idx="144">
                  <c:v>429.68799999999999</c:v>
                </c:pt>
                <c:pt idx="145">
                  <c:v>429.19900000000001</c:v>
                </c:pt>
                <c:pt idx="146">
                  <c:v>428.71100000000001</c:v>
                </c:pt>
                <c:pt idx="147">
                  <c:v>428.22300000000001</c:v>
                </c:pt>
                <c:pt idx="148">
                  <c:v>427.73399999999998</c:v>
                </c:pt>
                <c:pt idx="149">
                  <c:v>427.24599999999998</c:v>
                </c:pt>
                <c:pt idx="150">
                  <c:v>426.75799999999998</c:v>
                </c:pt>
                <c:pt idx="151">
                  <c:v>426.27</c:v>
                </c:pt>
                <c:pt idx="152">
                  <c:v>425.78100000000001</c:v>
                </c:pt>
                <c:pt idx="153">
                  <c:v>425.29300000000001</c:v>
                </c:pt>
                <c:pt idx="154">
                  <c:v>424.80500000000001</c:v>
                </c:pt>
                <c:pt idx="155">
                  <c:v>424.31599999999997</c:v>
                </c:pt>
                <c:pt idx="156">
                  <c:v>423.82799999999997</c:v>
                </c:pt>
                <c:pt idx="157">
                  <c:v>423.34</c:v>
                </c:pt>
                <c:pt idx="158">
                  <c:v>422.85199999999998</c:v>
                </c:pt>
                <c:pt idx="159">
                  <c:v>422.363</c:v>
                </c:pt>
                <c:pt idx="160">
                  <c:v>421.875</c:v>
                </c:pt>
                <c:pt idx="161">
                  <c:v>421.387</c:v>
                </c:pt>
                <c:pt idx="162">
                  <c:v>420.89800000000002</c:v>
                </c:pt>
                <c:pt idx="163">
                  <c:v>420.41</c:v>
                </c:pt>
                <c:pt idx="164">
                  <c:v>419.92200000000003</c:v>
                </c:pt>
                <c:pt idx="165">
                  <c:v>419.43400000000003</c:v>
                </c:pt>
                <c:pt idx="166">
                  <c:v>418.94499999999999</c:v>
                </c:pt>
                <c:pt idx="167">
                  <c:v>418.45699999999999</c:v>
                </c:pt>
                <c:pt idx="168">
                  <c:v>417.96899999999999</c:v>
                </c:pt>
                <c:pt idx="169">
                  <c:v>417.48</c:v>
                </c:pt>
                <c:pt idx="170">
                  <c:v>416.99200000000002</c:v>
                </c:pt>
                <c:pt idx="171">
                  <c:v>416.50400000000002</c:v>
                </c:pt>
                <c:pt idx="172">
                  <c:v>416.01600000000002</c:v>
                </c:pt>
                <c:pt idx="173">
                  <c:v>415.52699999999999</c:v>
                </c:pt>
                <c:pt idx="174">
                  <c:v>415.03899999999999</c:v>
                </c:pt>
                <c:pt idx="175">
                  <c:v>414.55099999999999</c:v>
                </c:pt>
                <c:pt idx="176">
                  <c:v>414.06299999999999</c:v>
                </c:pt>
                <c:pt idx="177">
                  <c:v>413.57400000000001</c:v>
                </c:pt>
                <c:pt idx="178">
                  <c:v>413.08600000000001</c:v>
                </c:pt>
                <c:pt idx="179">
                  <c:v>412.59800000000001</c:v>
                </c:pt>
                <c:pt idx="180">
                  <c:v>412.10899999999998</c:v>
                </c:pt>
                <c:pt idx="181">
                  <c:v>411.62099999999998</c:v>
                </c:pt>
                <c:pt idx="182">
                  <c:v>411.13299999999998</c:v>
                </c:pt>
                <c:pt idx="183">
                  <c:v>410.64499999999998</c:v>
                </c:pt>
                <c:pt idx="184">
                  <c:v>410.15600000000001</c:v>
                </c:pt>
                <c:pt idx="185">
                  <c:v>409.66800000000001</c:v>
                </c:pt>
                <c:pt idx="186">
                  <c:v>409.18</c:v>
                </c:pt>
                <c:pt idx="187">
                  <c:v>408.69099999999997</c:v>
                </c:pt>
                <c:pt idx="188">
                  <c:v>408.20299999999997</c:v>
                </c:pt>
                <c:pt idx="189">
                  <c:v>407.71499999999997</c:v>
                </c:pt>
                <c:pt idx="190">
                  <c:v>407.22699999999998</c:v>
                </c:pt>
                <c:pt idx="191">
                  <c:v>406.738</c:v>
                </c:pt>
                <c:pt idx="192">
                  <c:v>406.25</c:v>
                </c:pt>
                <c:pt idx="193">
                  <c:v>405.762</c:v>
                </c:pt>
                <c:pt idx="194">
                  <c:v>405.27300000000002</c:v>
                </c:pt>
                <c:pt idx="195">
                  <c:v>404.78500000000003</c:v>
                </c:pt>
                <c:pt idx="196">
                  <c:v>404.29700000000003</c:v>
                </c:pt>
                <c:pt idx="197">
                  <c:v>403.80900000000003</c:v>
                </c:pt>
                <c:pt idx="198">
                  <c:v>403.32</c:v>
                </c:pt>
                <c:pt idx="199">
                  <c:v>402.83199999999999</c:v>
                </c:pt>
                <c:pt idx="200">
                  <c:v>402.34399999999999</c:v>
                </c:pt>
                <c:pt idx="201">
                  <c:v>401.85500000000002</c:v>
                </c:pt>
                <c:pt idx="202">
                  <c:v>401.36700000000002</c:v>
                </c:pt>
                <c:pt idx="203">
                  <c:v>400.87900000000002</c:v>
                </c:pt>
                <c:pt idx="204">
                  <c:v>400.39100000000002</c:v>
                </c:pt>
                <c:pt idx="205">
                  <c:v>399.90199999999999</c:v>
                </c:pt>
                <c:pt idx="206">
                  <c:v>399.41399999999999</c:v>
                </c:pt>
                <c:pt idx="207">
                  <c:v>398.92599999999999</c:v>
                </c:pt>
                <c:pt idx="208">
                  <c:v>398.43799999999999</c:v>
                </c:pt>
                <c:pt idx="209">
                  <c:v>397.94900000000001</c:v>
                </c:pt>
                <c:pt idx="210">
                  <c:v>397.46100000000001</c:v>
                </c:pt>
                <c:pt idx="211">
                  <c:v>396.97300000000001</c:v>
                </c:pt>
                <c:pt idx="212">
                  <c:v>396.48399999999998</c:v>
                </c:pt>
                <c:pt idx="213">
                  <c:v>395.99599999999998</c:v>
                </c:pt>
                <c:pt idx="214">
                  <c:v>395.50799999999998</c:v>
                </c:pt>
                <c:pt idx="215">
                  <c:v>395.02</c:v>
                </c:pt>
                <c:pt idx="216">
                  <c:v>394.53100000000001</c:v>
                </c:pt>
                <c:pt idx="217">
                  <c:v>394.04300000000001</c:v>
                </c:pt>
                <c:pt idx="218">
                  <c:v>393.55500000000001</c:v>
                </c:pt>
                <c:pt idx="219">
                  <c:v>393.06599999999997</c:v>
                </c:pt>
                <c:pt idx="220">
                  <c:v>392.57799999999997</c:v>
                </c:pt>
                <c:pt idx="221">
                  <c:v>392.09</c:v>
                </c:pt>
                <c:pt idx="222">
                  <c:v>391.60199999999998</c:v>
                </c:pt>
                <c:pt idx="223">
                  <c:v>391.113</c:v>
                </c:pt>
                <c:pt idx="224">
                  <c:v>390.625</c:v>
                </c:pt>
                <c:pt idx="225">
                  <c:v>390.137</c:v>
                </c:pt>
                <c:pt idx="226">
                  <c:v>389.64800000000002</c:v>
                </c:pt>
                <c:pt idx="227">
                  <c:v>389.16</c:v>
                </c:pt>
                <c:pt idx="228">
                  <c:v>388.67200000000003</c:v>
                </c:pt>
                <c:pt idx="229">
                  <c:v>388.18400000000003</c:v>
                </c:pt>
                <c:pt idx="230">
                  <c:v>387.69499999999999</c:v>
                </c:pt>
                <c:pt idx="231">
                  <c:v>387.20699999999999</c:v>
                </c:pt>
                <c:pt idx="232">
                  <c:v>386.71899999999999</c:v>
                </c:pt>
                <c:pt idx="233">
                  <c:v>386.23</c:v>
                </c:pt>
                <c:pt idx="234">
                  <c:v>385.74200000000002</c:v>
                </c:pt>
                <c:pt idx="235">
                  <c:v>385.25400000000002</c:v>
                </c:pt>
                <c:pt idx="236">
                  <c:v>384.76600000000002</c:v>
                </c:pt>
                <c:pt idx="237">
                  <c:v>384.27699999999999</c:v>
                </c:pt>
                <c:pt idx="238">
                  <c:v>383.78899999999999</c:v>
                </c:pt>
                <c:pt idx="239">
                  <c:v>383.30099999999999</c:v>
                </c:pt>
                <c:pt idx="240">
                  <c:v>382.81299999999999</c:v>
                </c:pt>
                <c:pt idx="241">
                  <c:v>382.32400000000001</c:v>
                </c:pt>
                <c:pt idx="242">
                  <c:v>381.83600000000001</c:v>
                </c:pt>
                <c:pt idx="243">
                  <c:v>381.34800000000001</c:v>
                </c:pt>
                <c:pt idx="244">
                  <c:v>380.85899999999998</c:v>
                </c:pt>
                <c:pt idx="245">
                  <c:v>380.37099999999998</c:v>
                </c:pt>
                <c:pt idx="246">
                  <c:v>379.88299999999998</c:v>
                </c:pt>
                <c:pt idx="247">
                  <c:v>379.39499999999998</c:v>
                </c:pt>
                <c:pt idx="248">
                  <c:v>378.90600000000001</c:v>
                </c:pt>
                <c:pt idx="249">
                  <c:v>378.41800000000001</c:v>
                </c:pt>
                <c:pt idx="250">
                  <c:v>377.93</c:v>
                </c:pt>
                <c:pt idx="251">
                  <c:v>377.44099999999997</c:v>
                </c:pt>
                <c:pt idx="252">
                  <c:v>376.95299999999997</c:v>
                </c:pt>
                <c:pt idx="253">
                  <c:v>376.46499999999997</c:v>
                </c:pt>
                <c:pt idx="254">
                  <c:v>375.97699999999998</c:v>
                </c:pt>
                <c:pt idx="255">
                  <c:v>375.488</c:v>
                </c:pt>
                <c:pt idx="256">
                  <c:v>375</c:v>
                </c:pt>
                <c:pt idx="257">
                  <c:v>374.512</c:v>
                </c:pt>
                <c:pt idx="258">
                  <c:v>374.02300000000002</c:v>
                </c:pt>
                <c:pt idx="259">
                  <c:v>373.53500000000003</c:v>
                </c:pt>
                <c:pt idx="260">
                  <c:v>373.04700000000003</c:v>
                </c:pt>
                <c:pt idx="261">
                  <c:v>372.55900000000003</c:v>
                </c:pt>
                <c:pt idx="262">
                  <c:v>372.07</c:v>
                </c:pt>
                <c:pt idx="263">
                  <c:v>371.58199999999999</c:v>
                </c:pt>
                <c:pt idx="264">
                  <c:v>371.09399999999999</c:v>
                </c:pt>
                <c:pt idx="265">
                  <c:v>370.60500000000002</c:v>
                </c:pt>
                <c:pt idx="266">
                  <c:v>370.11700000000002</c:v>
                </c:pt>
                <c:pt idx="267">
                  <c:v>369.62900000000002</c:v>
                </c:pt>
                <c:pt idx="268">
                  <c:v>369.14100000000002</c:v>
                </c:pt>
                <c:pt idx="269">
                  <c:v>368.65199999999999</c:v>
                </c:pt>
                <c:pt idx="270">
                  <c:v>368.16399999999999</c:v>
                </c:pt>
                <c:pt idx="271">
                  <c:v>367.67599999999999</c:v>
                </c:pt>
                <c:pt idx="272">
                  <c:v>367.18799999999999</c:v>
                </c:pt>
                <c:pt idx="273">
                  <c:v>366.69900000000001</c:v>
                </c:pt>
                <c:pt idx="274">
                  <c:v>366.21100000000001</c:v>
                </c:pt>
                <c:pt idx="275">
                  <c:v>365.72300000000001</c:v>
                </c:pt>
                <c:pt idx="276">
                  <c:v>365.23399999999998</c:v>
                </c:pt>
                <c:pt idx="277">
                  <c:v>364.74599999999998</c:v>
                </c:pt>
                <c:pt idx="278">
                  <c:v>364.25799999999998</c:v>
                </c:pt>
                <c:pt idx="279">
                  <c:v>363.77</c:v>
                </c:pt>
                <c:pt idx="280">
                  <c:v>363.28100000000001</c:v>
                </c:pt>
                <c:pt idx="281">
                  <c:v>362.79300000000001</c:v>
                </c:pt>
                <c:pt idx="282">
                  <c:v>362.30500000000001</c:v>
                </c:pt>
                <c:pt idx="283">
                  <c:v>361.81599999999997</c:v>
                </c:pt>
                <c:pt idx="284">
                  <c:v>361.32799999999997</c:v>
                </c:pt>
                <c:pt idx="285">
                  <c:v>360.84</c:v>
                </c:pt>
                <c:pt idx="286">
                  <c:v>360.35199999999998</c:v>
                </c:pt>
                <c:pt idx="287">
                  <c:v>359.863</c:v>
                </c:pt>
                <c:pt idx="288">
                  <c:v>359.375</c:v>
                </c:pt>
                <c:pt idx="289">
                  <c:v>358.887</c:v>
                </c:pt>
                <c:pt idx="290">
                  <c:v>358.39800000000002</c:v>
                </c:pt>
                <c:pt idx="291">
                  <c:v>357.91</c:v>
                </c:pt>
                <c:pt idx="292">
                  <c:v>357.42200000000003</c:v>
                </c:pt>
                <c:pt idx="293">
                  <c:v>356.93400000000003</c:v>
                </c:pt>
                <c:pt idx="294">
                  <c:v>356.44499999999999</c:v>
                </c:pt>
                <c:pt idx="295">
                  <c:v>355.95699999999999</c:v>
                </c:pt>
                <c:pt idx="296">
                  <c:v>355.46899999999999</c:v>
                </c:pt>
                <c:pt idx="297">
                  <c:v>354.98</c:v>
                </c:pt>
                <c:pt idx="298">
                  <c:v>354.49200000000002</c:v>
                </c:pt>
                <c:pt idx="299">
                  <c:v>354.00400000000002</c:v>
                </c:pt>
                <c:pt idx="300">
                  <c:v>353.51600000000002</c:v>
                </c:pt>
                <c:pt idx="301">
                  <c:v>353.02699999999999</c:v>
                </c:pt>
                <c:pt idx="302">
                  <c:v>352.53899999999999</c:v>
                </c:pt>
                <c:pt idx="303">
                  <c:v>352.05099999999999</c:v>
                </c:pt>
                <c:pt idx="304">
                  <c:v>351.56299999999999</c:v>
                </c:pt>
                <c:pt idx="305">
                  <c:v>351.07400000000001</c:v>
                </c:pt>
                <c:pt idx="306">
                  <c:v>350.58600000000001</c:v>
                </c:pt>
                <c:pt idx="307">
                  <c:v>350.09800000000001</c:v>
                </c:pt>
                <c:pt idx="308">
                  <c:v>349.60899999999998</c:v>
                </c:pt>
                <c:pt idx="309">
                  <c:v>349.12099999999998</c:v>
                </c:pt>
                <c:pt idx="310">
                  <c:v>348.63299999999998</c:v>
                </c:pt>
                <c:pt idx="311">
                  <c:v>348.14499999999998</c:v>
                </c:pt>
                <c:pt idx="312">
                  <c:v>347.65600000000001</c:v>
                </c:pt>
                <c:pt idx="313">
                  <c:v>347.16800000000001</c:v>
                </c:pt>
                <c:pt idx="314">
                  <c:v>346.68</c:v>
                </c:pt>
                <c:pt idx="315">
                  <c:v>346.19099999999997</c:v>
                </c:pt>
                <c:pt idx="316">
                  <c:v>345.70299999999997</c:v>
                </c:pt>
                <c:pt idx="317">
                  <c:v>345.21499999999997</c:v>
                </c:pt>
                <c:pt idx="318">
                  <c:v>344.72699999999998</c:v>
                </c:pt>
                <c:pt idx="319">
                  <c:v>344.238</c:v>
                </c:pt>
                <c:pt idx="320">
                  <c:v>343.75</c:v>
                </c:pt>
                <c:pt idx="321">
                  <c:v>343.262</c:v>
                </c:pt>
                <c:pt idx="322">
                  <c:v>342.77300000000002</c:v>
                </c:pt>
                <c:pt idx="323">
                  <c:v>342.28500000000003</c:v>
                </c:pt>
                <c:pt idx="324">
                  <c:v>341.79700000000003</c:v>
                </c:pt>
                <c:pt idx="325">
                  <c:v>341.30900000000003</c:v>
                </c:pt>
                <c:pt idx="326">
                  <c:v>340.82</c:v>
                </c:pt>
                <c:pt idx="327">
                  <c:v>340.33199999999999</c:v>
                </c:pt>
                <c:pt idx="328">
                  <c:v>339.84399999999999</c:v>
                </c:pt>
                <c:pt idx="329">
                  <c:v>339.35500000000002</c:v>
                </c:pt>
                <c:pt idx="330">
                  <c:v>338.86700000000002</c:v>
                </c:pt>
                <c:pt idx="331">
                  <c:v>338.37900000000002</c:v>
                </c:pt>
                <c:pt idx="332">
                  <c:v>337.89100000000002</c:v>
                </c:pt>
                <c:pt idx="333">
                  <c:v>337.40199999999999</c:v>
                </c:pt>
                <c:pt idx="334">
                  <c:v>336.91399999999999</c:v>
                </c:pt>
                <c:pt idx="335">
                  <c:v>336.42599999999999</c:v>
                </c:pt>
                <c:pt idx="336">
                  <c:v>335.93799999999999</c:v>
                </c:pt>
                <c:pt idx="337">
                  <c:v>335.44900000000001</c:v>
                </c:pt>
                <c:pt idx="338">
                  <c:v>334.96100000000001</c:v>
                </c:pt>
                <c:pt idx="339">
                  <c:v>334.47300000000001</c:v>
                </c:pt>
                <c:pt idx="340">
                  <c:v>333.98399999999998</c:v>
                </c:pt>
                <c:pt idx="341">
                  <c:v>333.49599999999998</c:v>
                </c:pt>
                <c:pt idx="342">
                  <c:v>333.00799999999998</c:v>
                </c:pt>
                <c:pt idx="343">
                  <c:v>332.52</c:v>
                </c:pt>
                <c:pt idx="344">
                  <c:v>332.03100000000001</c:v>
                </c:pt>
                <c:pt idx="345">
                  <c:v>331.54300000000001</c:v>
                </c:pt>
                <c:pt idx="346">
                  <c:v>331.05500000000001</c:v>
                </c:pt>
                <c:pt idx="347">
                  <c:v>330.56599999999997</c:v>
                </c:pt>
                <c:pt idx="348">
                  <c:v>330.07799999999997</c:v>
                </c:pt>
                <c:pt idx="349">
                  <c:v>329.59</c:v>
                </c:pt>
                <c:pt idx="350">
                  <c:v>329.10199999999998</c:v>
                </c:pt>
                <c:pt idx="351">
                  <c:v>328.613</c:v>
                </c:pt>
                <c:pt idx="352">
                  <c:v>328.125</c:v>
                </c:pt>
                <c:pt idx="353">
                  <c:v>327.637</c:v>
                </c:pt>
                <c:pt idx="354">
                  <c:v>327.14800000000002</c:v>
                </c:pt>
                <c:pt idx="355">
                  <c:v>326.66000000000003</c:v>
                </c:pt>
                <c:pt idx="356">
                  <c:v>326.17200000000003</c:v>
                </c:pt>
                <c:pt idx="357">
                  <c:v>325.68400000000003</c:v>
                </c:pt>
                <c:pt idx="358">
                  <c:v>325.19499999999999</c:v>
                </c:pt>
                <c:pt idx="359">
                  <c:v>324.70699999999999</c:v>
                </c:pt>
                <c:pt idx="360">
                  <c:v>324.21899999999999</c:v>
                </c:pt>
                <c:pt idx="361">
                  <c:v>323.73</c:v>
                </c:pt>
                <c:pt idx="362">
                  <c:v>323.24200000000002</c:v>
                </c:pt>
                <c:pt idx="363">
                  <c:v>322.75400000000002</c:v>
                </c:pt>
                <c:pt idx="364">
                  <c:v>322.26600000000002</c:v>
                </c:pt>
                <c:pt idx="365">
                  <c:v>321.77699999999999</c:v>
                </c:pt>
                <c:pt idx="366">
                  <c:v>321.28899999999999</c:v>
                </c:pt>
                <c:pt idx="367">
                  <c:v>320.80099999999999</c:v>
                </c:pt>
                <c:pt idx="368">
                  <c:v>320.31299999999999</c:v>
                </c:pt>
                <c:pt idx="369">
                  <c:v>319.82400000000001</c:v>
                </c:pt>
                <c:pt idx="370">
                  <c:v>319.33600000000001</c:v>
                </c:pt>
                <c:pt idx="371">
                  <c:v>318.84800000000001</c:v>
                </c:pt>
                <c:pt idx="372">
                  <c:v>318.35899999999998</c:v>
                </c:pt>
                <c:pt idx="373">
                  <c:v>317.87099999999998</c:v>
                </c:pt>
                <c:pt idx="374">
                  <c:v>317.38299999999998</c:v>
                </c:pt>
                <c:pt idx="375">
                  <c:v>316.89499999999998</c:v>
                </c:pt>
                <c:pt idx="376">
                  <c:v>316.40600000000001</c:v>
                </c:pt>
                <c:pt idx="377">
                  <c:v>315.91800000000001</c:v>
                </c:pt>
                <c:pt idx="378">
                  <c:v>315.43</c:v>
                </c:pt>
                <c:pt idx="379">
                  <c:v>314.94099999999997</c:v>
                </c:pt>
                <c:pt idx="380">
                  <c:v>314.45299999999997</c:v>
                </c:pt>
                <c:pt idx="381">
                  <c:v>313.96499999999997</c:v>
                </c:pt>
                <c:pt idx="382">
                  <c:v>313.47699999999998</c:v>
                </c:pt>
                <c:pt idx="383">
                  <c:v>312.988</c:v>
                </c:pt>
                <c:pt idx="384">
                  <c:v>312.5</c:v>
                </c:pt>
                <c:pt idx="385">
                  <c:v>312.012</c:v>
                </c:pt>
                <c:pt idx="386">
                  <c:v>311.52300000000002</c:v>
                </c:pt>
                <c:pt idx="387">
                  <c:v>311.03500000000003</c:v>
                </c:pt>
                <c:pt idx="388">
                  <c:v>310.54700000000003</c:v>
                </c:pt>
                <c:pt idx="389">
                  <c:v>310.05900000000003</c:v>
                </c:pt>
                <c:pt idx="390">
                  <c:v>309.57</c:v>
                </c:pt>
                <c:pt idx="391">
                  <c:v>309.08199999999999</c:v>
                </c:pt>
                <c:pt idx="392">
                  <c:v>308.59399999999999</c:v>
                </c:pt>
                <c:pt idx="393">
                  <c:v>308.10500000000002</c:v>
                </c:pt>
                <c:pt idx="394">
                  <c:v>307.61700000000002</c:v>
                </c:pt>
                <c:pt idx="395">
                  <c:v>307.12900000000002</c:v>
                </c:pt>
                <c:pt idx="396">
                  <c:v>306.64100000000002</c:v>
                </c:pt>
                <c:pt idx="397">
                  <c:v>306.15199999999999</c:v>
                </c:pt>
                <c:pt idx="398">
                  <c:v>305.66399999999999</c:v>
                </c:pt>
                <c:pt idx="399">
                  <c:v>305.17599999999999</c:v>
                </c:pt>
                <c:pt idx="400">
                  <c:v>304.68799999999999</c:v>
                </c:pt>
                <c:pt idx="401">
                  <c:v>304.19900000000001</c:v>
                </c:pt>
                <c:pt idx="402">
                  <c:v>303.71100000000001</c:v>
                </c:pt>
                <c:pt idx="403">
                  <c:v>303.22300000000001</c:v>
                </c:pt>
                <c:pt idx="404">
                  <c:v>302.73399999999998</c:v>
                </c:pt>
                <c:pt idx="405">
                  <c:v>302.24599999999998</c:v>
                </c:pt>
                <c:pt idx="406">
                  <c:v>301.75799999999998</c:v>
                </c:pt>
                <c:pt idx="407">
                  <c:v>301.27</c:v>
                </c:pt>
                <c:pt idx="408">
                  <c:v>300.78100000000001</c:v>
                </c:pt>
                <c:pt idx="409">
                  <c:v>300.29300000000001</c:v>
                </c:pt>
                <c:pt idx="410">
                  <c:v>299.80500000000001</c:v>
                </c:pt>
                <c:pt idx="411">
                  <c:v>299.31599999999997</c:v>
                </c:pt>
                <c:pt idx="412">
                  <c:v>298.82799999999997</c:v>
                </c:pt>
                <c:pt idx="413">
                  <c:v>298.33999999999997</c:v>
                </c:pt>
                <c:pt idx="414">
                  <c:v>297.85199999999998</c:v>
                </c:pt>
                <c:pt idx="415">
                  <c:v>297.363</c:v>
                </c:pt>
                <c:pt idx="416">
                  <c:v>296.875</c:v>
                </c:pt>
                <c:pt idx="417">
                  <c:v>296.387</c:v>
                </c:pt>
                <c:pt idx="418">
                  <c:v>295.89800000000002</c:v>
                </c:pt>
                <c:pt idx="419">
                  <c:v>295.41000000000003</c:v>
                </c:pt>
                <c:pt idx="420">
                  <c:v>294.92200000000003</c:v>
                </c:pt>
                <c:pt idx="421">
                  <c:v>294.43400000000003</c:v>
                </c:pt>
                <c:pt idx="422">
                  <c:v>293.94499999999999</c:v>
                </c:pt>
                <c:pt idx="423">
                  <c:v>293.45699999999999</c:v>
                </c:pt>
                <c:pt idx="424">
                  <c:v>292.96899999999999</c:v>
                </c:pt>
                <c:pt idx="425">
                  <c:v>292.48</c:v>
                </c:pt>
                <c:pt idx="426">
                  <c:v>291.99200000000002</c:v>
                </c:pt>
                <c:pt idx="427">
                  <c:v>291.50400000000002</c:v>
                </c:pt>
                <c:pt idx="428">
                  <c:v>291.01600000000002</c:v>
                </c:pt>
                <c:pt idx="429">
                  <c:v>290.52699999999999</c:v>
                </c:pt>
                <c:pt idx="430">
                  <c:v>290.03899999999999</c:v>
                </c:pt>
                <c:pt idx="431">
                  <c:v>289.55099999999999</c:v>
                </c:pt>
                <c:pt idx="432">
                  <c:v>289.06299999999999</c:v>
                </c:pt>
                <c:pt idx="433">
                  <c:v>288.57400000000001</c:v>
                </c:pt>
                <c:pt idx="434">
                  <c:v>288.08600000000001</c:v>
                </c:pt>
                <c:pt idx="435">
                  <c:v>287.59800000000001</c:v>
                </c:pt>
                <c:pt idx="436">
                  <c:v>287.10899999999998</c:v>
                </c:pt>
                <c:pt idx="437">
                  <c:v>286.62099999999998</c:v>
                </c:pt>
                <c:pt idx="438">
                  <c:v>286.13299999999998</c:v>
                </c:pt>
                <c:pt idx="439">
                  <c:v>285.64499999999998</c:v>
                </c:pt>
                <c:pt idx="440">
                  <c:v>285.15600000000001</c:v>
                </c:pt>
                <c:pt idx="441">
                  <c:v>284.66800000000001</c:v>
                </c:pt>
                <c:pt idx="442">
                  <c:v>284.18</c:v>
                </c:pt>
                <c:pt idx="443">
                  <c:v>283.69099999999997</c:v>
                </c:pt>
                <c:pt idx="444">
                  <c:v>283.20299999999997</c:v>
                </c:pt>
                <c:pt idx="445">
                  <c:v>282.71499999999997</c:v>
                </c:pt>
                <c:pt idx="446">
                  <c:v>282.22699999999998</c:v>
                </c:pt>
                <c:pt idx="447">
                  <c:v>281.738</c:v>
                </c:pt>
                <c:pt idx="448">
                  <c:v>281.25</c:v>
                </c:pt>
                <c:pt idx="449">
                  <c:v>280.762</c:v>
                </c:pt>
                <c:pt idx="450">
                  <c:v>280.27300000000002</c:v>
                </c:pt>
                <c:pt idx="451">
                  <c:v>279.78500000000003</c:v>
                </c:pt>
                <c:pt idx="452">
                  <c:v>279.29700000000003</c:v>
                </c:pt>
                <c:pt idx="453">
                  <c:v>278.80900000000003</c:v>
                </c:pt>
                <c:pt idx="454">
                  <c:v>278.32</c:v>
                </c:pt>
                <c:pt idx="455">
                  <c:v>277.83199999999999</c:v>
                </c:pt>
                <c:pt idx="456">
                  <c:v>277.34399999999999</c:v>
                </c:pt>
                <c:pt idx="457">
                  <c:v>276.85500000000002</c:v>
                </c:pt>
                <c:pt idx="458">
                  <c:v>276.36700000000002</c:v>
                </c:pt>
                <c:pt idx="459">
                  <c:v>275.87900000000002</c:v>
                </c:pt>
                <c:pt idx="460">
                  <c:v>275.39100000000002</c:v>
                </c:pt>
                <c:pt idx="461">
                  <c:v>274.90199999999999</c:v>
                </c:pt>
                <c:pt idx="462">
                  <c:v>274.41399999999999</c:v>
                </c:pt>
                <c:pt idx="463">
                  <c:v>273.92599999999999</c:v>
                </c:pt>
                <c:pt idx="464">
                  <c:v>273.43799999999999</c:v>
                </c:pt>
                <c:pt idx="465">
                  <c:v>272.94900000000001</c:v>
                </c:pt>
                <c:pt idx="466">
                  <c:v>272.46100000000001</c:v>
                </c:pt>
                <c:pt idx="467">
                  <c:v>271.97300000000001</c:v>
                </c:pt>
                <c:pt idx="468">
                  <c:v>271.48399999999998</c:v>
                </c:pt>
                <c:pt idx="469">
                  <c:v>270.99599999999998</c:v>
                </c:pt>
                <c:pt idx="470">
                  <c:v>270.50799999999998</c:v>
                </c:pt>
                <c:pt idx="471">
                  <c:v>270.02</c:v>
                </c:pt>
                <c:pt idx="472">
                  <c:v>269.53100000000001</c:v>
                </c:pt>
                <c:pt idx="473">
                  <c:v>269.04300000000001</c:v>
                </c:pt>
                <c:pt idx="474">
                  <c:v>268.55500000000001</c:v>
                </c:pt>
                <c:pt idx="475">
                  <c:v>268.06599999999997</c:v>
                </c:pt>
                <c:pt idx="476">
                  <c:v>267.57799999999997</c:v>
                </c:pt>
                <c:pt idx="477">
                  <c:v>267.08999999999997</c:v>
                </c:pt>
                <c:pt idx="478">
                  <c:v>266.60199999999998</c:v>
                </c:pt>
                <c:pt idx="479">
                  <c:v>266.113</c:v>
                </c:pt>
                <c:pt idx="480">
                  <c:v>265.625</c:v>
                </c:pt>
                <c:pt idx="481">
                  <c:v>265.137</c:v>
                </c:pt>
                <c:pt idx="482">
                  <c:v>264.64800000000002</c:v>
                </c:pt>
                <c:pt idx="483">
                  <c:v>264.16000000000003</c:v>
                </c:pt>
                <c:pt idx="484">
                  <c:v>263.67200000000003</c:v>
                </c:pt>
                <c:pt idx="485">
                  <c:v>263.18400000000003</c:v>
                </c:pt>
                <c:pt idx="486">
                  <c:v>262.69499999999999</c:v>
                </c:pt>
                <c:pt idx="487">
                  <c:v>262.20699999999999</c:v>
                </c:pt>
                <c:pt idx="488">
                  <c:v>261.71899999999999</c:v>
                </c:pt>
                <c:pt idx="489">
                  <c:v>261.23</c:v>
                </c:pt>
                <c:pt idx="490">
                  <c:v>260.74200000000002</c:v>
                </c:pt>
                <c:pt idx="491">
                  <c:v>260.25400000000002</c:v>
                </c:pt>
                <c:pt idx="492">
                  <c:v>259.76600000000002</c:v>
                </c:pt>
                <c:pt idx="493">
                  <c:v>259.27699999999999</c:v>
                </c:pt>
                <c:pt idx="494">
                  <c:v>258.78899999999999</c:v>
                </c:pt>
                <c:pt idx="495">
                  <c:v>258.30099999999999</c:v>
                </c:pt>
                <c:pt idx="496">
                  <c:v>257.81299999999999</c:v>
                </c:pt>
                <c:pt idx="497">
                  <c:v>257.32400000000001</c:v>
                </c:pt>
                <c:pt idx="498">
                  <c:v>256.83600000000001</c:v>
                </c:pt>
                <c:pt idx="499">
                  <c:v>256.34800000000001</c:v>
                </c:pt>
                <c:pt idx="500">
                  <c:v>255.85900000000001</c:v>
                </c:pt>
                <c:pt idx="501">
                  <c:v>255.37100000000001</c:v>
                </c:pt>
                <c:pt idx="502">
                  <c:v>254.88300000000001</c:v>
                </c:pt>
                <c:pt idx="503">
                  <c:v>254.39500000000001</c:v>
                </c:pt>
                <c:pt idx="504">
                  <c:v>253.90600000000001</c:v>
                </c:pt>
                <c:pt idx="505">
                  <c:v>253.41800000000001</c:v>
                </c:pt>
                <c:pt idx="506">
                  <c:v>252.93</c:v>
                </c:pt>
                <c:pt idx="507">
                  <c:v>252.441</c:v>
                </c:pt>
                <c:pt idx="508">
                  <c:v>251.953</c:v>
                </c:pt>
                <c:pt idx="509">
                  <c:v>251.465</c:v>
                </c:pt>
                <c:pt idx="510">
                  <c:v>250.976563</c:v>
                </c:pt>
                <c:pt idx="511">
                  <c:v>250.488281</c:v>
                </c:pt>
                <c:pt idx="512">
                  <c:v>250</c:v>
                </c:pt>
                <c:pt idx="513">
                  <c:v>249.511719</c:v>
                </c:pt>
                <c:pt idx="514">
                  <c:v>249.023437</c:v>
                </c:pt>
                <c:pt idx="515">
                  <c:v>248.535</c:v>
                </c:pt>
                <c:pt idx="516">
                  <c:v>248.047</c:v>
                </c:pt>
                <c:pt idx="517">
                  <c:v>247.559</c:v>
                </c:pt>
                <c:pt idx="518">
                  <c:v>247.07</c:v>
                </c:pt>
                <c:pt idx="519">
                  <c:v>246.58199999999999</c:v>
                </c:pt>
                <c:pt idx="520">
                  <c:v>246.09399999999999</c:v>
                </c:pt>
                <c:pt idx="521">
                  <c:v>245.60499999999999</c:v>
                </c:pt>
                <c:pt idx="522">
                  <c:v>245.11699999999999</c:v>
                </c:pt>
                <c:pt idx="523">
                  <c:v>244.62899999999999</c:v>
                </c:pt>
                <c:pt idx="524">
                  <c:v>244.14099999999999</c:v>
                </c:pt>
                <c:pt idx="525">
                  <c:v>243.65199999999999</c:v>
                </c:pt>
                <c:pt idx="526">
                  <c:v>243.16399999999999</c:v>
                </c:pt>
                <c:pt idx="527">
                  <c:v>242.67599999999999</c:v>
                </c:pt>
                <c:pt idx="528">
                  <c:v>242.18700000000001</c:v>
                </c:pt>
                <c:pt idx="529">
                  <c:v>241.69900000000001</c:v>
                </c:pt>
                <c:pt idx="530">
                  <c:v>241.21100000000001</c:v>
                </c:pt>
                <c:pt idx="531">
                  <c:v>240.72300000000001</c:v>
                </c:pt>
                <c:pt idx="532">
                  <c:v>240.23400000000001</c:v>
                </c:pt>
                <c:pt idx="533">
                  <c:v>239.74600000000001</c:v>
                </c:pt>
                <c:pt idx="534">
                  <c:v>239.25800000000001</c:v>
                </c:pt>
                <c:pt idx="535">
                  <c:v>238.77</c:v>
                </c:pt>
                <c:pt idx="536">
                  <c:v>238.28100000000001</c:v>
                </c:pt>
                <c:pt idx="537">
                  <c:v>237.79300000000001</c:v>
                </c:pt>
                <c:pt idx="538">
                  <c:v>237.30500000000001</c:v>
                </c:pt>
                <c:pt idx="539">
                  <c:v>236.816</c:v>
                </c:pt>
                <c:pt idx="540">
                  <c:v>236.328</c:v>
                </c:pt>
                <c:pt idx="541">
                  <c:v>235.84</c:v>
                </c:pt>
                <c:pt idx="542">
                  <c:v>235.352</c:v>
                </c:pt>
                <c:pt idx="543">
                  <c:v>234.863</c:v>
                </c:pt>
                <c:pt idx="544">
                  <c:v>234.375</c:v>
                </c:pt>
                <c:pt idx="545">
                  <c:v>233.887</c:v>
                </c:pt>
                <c:pt idx="546">
                  <c:v>233.398</c:v>
                </c:pt>
                <c:pt idx="547">
                  <c:v>232.91</c:v>
                </c:pt>
                <c:pt idx="548">
                  <c:v>232.422</c:v>
                </c:pt>
                <c:pt idx="549">
                  <c:v>231.934</c:v>
                </c:pt>
                <c:pt idx="550">
                  <c:v>231.44499999999999</c:v>
                </c:pt>
                <c:pt idx="551">
                  <c:v>230.95699999999999</c:v>
                </c:pt>
                <c:pt idx="552">
                  <c:v>230.46899999999999</c:v>
                </c:pt>
                <c:pt idx="553">
                  <c:v>229.98</c:v>
                </c:pt>
                <c:pt idx="554">
                  <c:v>229.49199999999999</c:v>
                </c:pt>
                <c:pt idx="555">
                  <c:v>229.00399999999999</c:v>
                </c:pt>
                <c:pt idx="556">
                  <c:v>228.51599999999999</c:v>
                </c:pt>
                <c:pt idx="557">
                  <c:v>228.02699999999999</c:v>
                </c:pt>
                <c:pt idx="558">
                  <c:v>227.53899999999999</c:v>
                </c:pt>
                <c:pt idx="559">
                  <c:v>227.05099999999999</c:v>
                </c:pt>
                <c:pt idx="560">
                  <c:v>226.56200000000001</c:v>
                </c:pt>
                <c:pt idx="561">
                  <c:v>226.07400000000001</c:v>
                </c:pt>
                <c:pt idx="562">
                  <c:v>225.58600000000001</c:v>
                </c:pt>
                <c:pt idx="563">
                  <c:v>225.09800000000001</c:v>
                </c:pt>
                <c:pt idx="564">
                  <c:v>224.60900000000001</c:v>
                </c:pt>
                <c:pt idx="565">
                  <c:v>224.12100000000001</c:v>
                </c:pt>
                <c:pt idx="566">
                  <c:v>223.63300000000001</c:v>
                </c:pt>
                <c:pt idx="567">
                  <c:v>223.14500000000001</c:v>
                </c:pt>
                <c:pt idx="568">
                  <c:v>222.65600000000001</c:v>
                </c:pt>
                <c:pt idx="569">
                  <c:v>222.16800000000001</c:v>
                </c:pt>
                <c:pt idx="570">
                  <c:v>221.68</c:v>
                </c:pt>
                <c:pt idx="571">
                  <c:v>221.191</c:v>
                </c:pt>
                <c:pt idx="572">
                  <c:v>220.703</c:v>
                </c:pt>
                <c:pt idx="573">
                  <c:v>220.215</c:v>
                </c:pt>
                <c:pt idx="574">
                  <c:v>219.727</c:v>
                </c:pt>
                <c:pt idx="575">
                  <c:v>219.238</c:v>
                </c:pt>
                <c:pt idx="576">
                  <c:v>218.75</c:v>
                </c:pt>
                <c:pt idx="577">
                  <c:v>218.262</c:v>
                </c:pt>
                <c:pt idx="578">
                  <c:v>217.773</c:v>
                </c:pt>
                <c:pt idx="579">
                  <c:v>217.285</c:v>
                </c:pt>
                <c:pt idx="580">
                  <c:v>216.797</c:v>
                </c:pt>
                <c:pt idx="581">
                  <c:v>216.309</c:v>
                </c:pt>
                <c:pt idx="582">
                  <c:v>215.82</c:v>
                </c:pt>
                <c:pt idx="583">
                  <c:v>215.33199999999999</c:v>
                </c:pt>
                <c:pt idx="584">
                  <c:v>214.84399999999999</c:v>
                </c:pt>
                <c:pt idx="585">
                  <c:v>214.35499999999999</c:v>
                </c:pt>
                <c:pt idx="586">
                  <c:v>213.86699999999999</c:v>
                </c:pt>
                <c:pt idx="587">
                  <c:v>213.37899999999999</c:v>
                </c:pt>
                <c:pt idx="588">
                  <c:v>212.89099999999999</c:v>
                </c:pt>
                <c:pt idx="589">
                  <c:v>212.40199999999999</c:v>
                </c:pt>
                <c:pt idx="590">
                  <c:v>211.91399999999999</c:v>
                </c:pt>
                <c:pt idx="591">
                  <c:v>211.42599999999999</c:v>
                </c:pt>
                <c:pt idx="592">
                  <c:v>210.93700000000001</c:v>
                </c:pt>
                <c:pt idx="593">
                  <c:v>210.44900000000001</c:v>
                </c:pt>
                <c:pt idx="594">
                  <c:v>209.96100000000001</c:v>
                </c:pt>
                <c:pt idx="595">
                  <c:v>209.47300000000001</c:v>
                </c:pt>
                <c:pt idx="596">
                  <c:v>208.98400000000001</c:v>
                </c:pt>
                <c:pt idx="597">
                  <c:v>208.49600000000001</c:v>
                </c:pt>
                <c:pt idx="598">
                  <c:v>208.00800000000001</c:v>
                </c:pt>
                <c:pt idx="599">
                  <c:v>207.52</c:v>
                </c:pt>
                <c:pt idx="600">
                  <c:v>207.03100000000001</c:v>
                </c:pt>
                <c:pt idx="601">
                  <c:v>206.54300000000001</c:v>
                </c:pt>
                <c:pt idx="602">
                  <c:v>206.05500000000001</c:v>
                </c:pt>
                <c:pt idx="603">
                  <c:v>205.566</c:v>
                </c:pt>
                <c:pt idx="604">
                  <c:v>205.078</c:v>
                </c:pt>
                <c:pt idx="605">
                  <c:v>204.59</c:v>
                </c:pt>
                <c:pt idx="606">
                  <c:v>204.102</c:v>
                </c:pt>
                <c:pt idx="607">
                  <c:v>203.613</c:v>
                </c:pt>
                <c:pt idx="608">
                  <c:v>203.125</c:v>
                </c:pt>
                <c:pt idx="609">
                  <c:v>202.637</c:v>
                </c:pt>
                <c:pt idx="610">
                  <c:v>202.148</c:v>
                </c:pt>
                <c:pt idx="611">
                  <c:v>201.66</c:v>
                </c:pt>
                <c:pt idx="612">
                  <c:v>201.172</c:v>
                </c:pt>
                <c:pt idx="613">
                  <c:v>200.684</c:v>
                </c:pt>
                <c:pt idx="614">
                  <c:v>200.19499999999999</c:v>
                </c:pt>
                <c:pt idx="615">
                  <c:v>199.70699999999999</c:v>
                </c:pt>
                <c:pt idx="616">
                  <c:v>199.21899999999999</c:v>
                </c:pt>
                <c:pt idx="617">
                  <c:v>198.73</c:v>
                </c:pt>
                <c:pt idx="618">
                  <c:v>198.24199999999999</c:v>
                </c:pt>
                <c:pt idx="619">
                  <c:v>197.75399999999999</c:v>
                </c:pt>
                <c:pt idx="620">
                  <c:v>197.26599999999999</c:v>
                </c:pt>
                <c:pt idx="621">
                  <c:v>196.77699999999999</c:v>
                </c:pt>
                <c:pt idx="622">
                  <c:v>196.28899999999999</c:v>
                </c:pt>
                <c:pt idx="623">
                  <c:v>195.80099999999999</c:v>
                </c:pt>
                <c:pt idx="624">
                  <c:v>195.31200000000001</c:v>
                </c:pt>
                <c:pt idx="625">
                  <c:v>194.82400000000001</c:v>
                </c:pt>
                <c:pt idx="626">
                  <c:v>194.33600000000001</c:v>
                </c:pt>
                <c:pt idx="627">
                  <c:v>193.84800000000001</c:v>
                </c:pt>
                <c:pt idx="628">
                  <c:v>193.35900000000001</c:v>
                </c:pt>
                <c:pt idx="629">
                  <c:v>192.87100000000001</c:v>
                </c:pt>
                <c:pt idx="630">
                  <c:v>192.38300000000001</c:v>
                </c:pt>
                <c:pt idx="631">
                  <c:v>191.89500000000001</c:v>
                </c:pt>
                <c:pt idx="632">
                  <c:v>191.40600000000001</c:v>
                </c:pt>
                <c:pt idx="633">
                  <c:v>190.91800000000001</c:v>
                </c:pt>
                <c:pt idx="634">
                  <c:v>190.43</c:v>
                </c:pt>
                <c:pt idx="635">
                  <c:v>189.941</c:v>
                </c:pt>
                <c:pt idx="636">
                  <c:v>189.453</c:v>
                </c:pt>
                <c:pt idx="637">
                  <c:v>188.965</c:v>
                </c:pt>
                <c:pt idx="638">
                  <c:v>188.477</c:v>
                </c:pt>
                <c:pt idx="639">
                  <c:v>187.988</c:v>
                </c:pt>
                <c:pt idx="640">
                  <c:v>187.5</c:v>
                </c:pt>
                <c:pt idx="641">
                  <c:v>187.012</c:v>
                </c:pt>
                <c:pt idx="642">
                  <c:v>186.523</c:v>
                </c:pt>
                <c:pt idx="643">
                  <c:v>186.035</c:v>
                </c:pt>
                <c:pt idx="644">
                  <c:v>185.547</c:v>
                </c:pt>
                <c:pt idx="645">
                  <c:v>185.059</c:v>
                </c:pt>
                <c:pt idx="646">
                  <c:v>184.57</c:v>
                </c:pt>
                <c:pt idx="647">
                  <c:v>184.08199999999999</c:v>
                </c:pt>
                <c:pt idx="648">
                  <c:v>183.59399999999999</c:v>
                </c:pt>
                <c:pt idx="649">
                  <c:v>183.10499999999999</c:v>
                </c:pt>
                <c:pt idx="650">
                  <c:v>182.61699999999999</c:v>
                </c:pt>
                <c:pt idx="651">
                  <c:v>182.12899999999999</c:v>
                </c:pt>
                <c:pt idx="652">
                  <c:v>181.64099999999999</c:v>
                </c:pt>
                <c:pt idx="653">
                  <c:v>181.15199999999999</c:v>
                </c:pt>
                <c:pt idx="654">
                  <c:v>180.66399999999999</c:v>
                </c:pt>
                <c:pt idx="655">
                  <c:v>180.17599999999999</c:v>
                </c:pt>
                <c:pt idx="656">
                  <c:v>179.68700000000001</c:v>
                </c:pt>
                <c:pt idx="657">
                  <c:v>179.19900000000001</c:v>
                </c:pt>
                <c:pt idx="658">
                  <c:v>178.71100000000001</c:v>
                </c:pt>
                <c:pt idx="659">
                  <c:v>178.22300000000001</c:v>
                </c:pt>
                <c:pt idx="660">
                  <c:v>177.73400000000001</c:v>
                </c:pt>
                <c:pt idx="661">
                  <c:v>177.24600000000001</c:v>
                </c:pt>
                <c:pt idx="662">
                  <c:v>176.75800000000001</c:v>
                </c:pt>
                <c:pt idx="663">
                  <c:v>176.27</c:v>
                </c:pt>
                <c:pt idx="664">
                  <c:v>175.78100000000001</c:v>
                </c:pt>
                <c:pt idx="665">
                  <c:v>175.29300000000001</c:v>
                </c:pt>
                <c:pt idx="666">
                  <c:v>174.80500000000001</c:v>
                </c:pt>
                <c:pt idx="667">
                  <c:v>174.316</c:v>
                </c:pt>
                <c:pt idx="668">
                  <c:v>173.828</c:v>
                </c:pt>
                <c:pt idx="669">
                  <c:v>173.34</c:v>
                </c:pt>
                <c:pt idx="670">
                  <c:v>172.852</c:v>
                </c:pt>
                <c:pt idx="671">
                  <c:v>172.363</c:v>
                </c:pt>
                <c:pt idx="672">
                  <c:v>171.875</c:v>
                </c:pt>
                <c:pt idx="673">
                  <c:v>171.387</c:v>
                </c:pt>
                <c:pt idx="674">
                  <c:v>170.898</c:v>
                </c:pt>
                <c:pt idx="675">
                  <c:v>170.41</c:v>
                </c:pt>
                <c:pt idx="676">
                  <c:v>169.922</c:v>
                </c:pt>
                <c:pt idx="677">
                  <c:v>169.434</c:v>
                </c:pt>
                <c:pt idx="678">
                  <c:v>168.94499999999999</c:v>
                </c:pt>
                <c:pt idx="679">
                  <c:v>168.45699999999999</c:v>
                </c:pt>
                <c:pt idx="680">
                  <c:v>167.96899999999999</c:v>
                </c:pt>
                <c:pt idx="681">
                  <c:v>167.48</c:v>
                </c:pt>
                <c:pt idx="682">
                  <c:v>166.99199999999999</c:v>
                </c:pt>
                <c:pt idx="683">
                  <c:v>166.50399999999999</c:v>
                </c:pt>
                <c:pt idx="684">
                  <c:v>166.01599999999999</c:v>
                </c:pt>
                <c:pt idx="685">
                  <c:v>165.52699999999999</c:v>
                </c:pt>
                <c:pt idx="686">
                  <c:v>165.03899999999999</c:v>
                </c:pt>
                <c:pt idx="687">
                  <c:v>164.55099999999999</c:v>
                </c:pt>
                <c:pt idx="688">
                  <c:v>164.06200000000001</c:v>
                </c:pt>
                <c:pt idx="689">
                  <c:v>163.57400000000001</c:v>
                </c:pt>
                <c:pt idx="690">
                  <c:v>163.08600000000001</c:v>
                </c:pt>
                <c:pt idx="691">
                  <c:v>162.59800000000001</c:v>
                </c:pt>
                <c:pt idx="692">
                  <c:v>162.10900000000001</c:v>
                </c:pt>
                <c:pt idx="693">
                  <c:v>161.62100000000001</c:v>
                </c:pt>
                <c:pt idx="694">
                  <c:v>161.13300000000001</c:v>
                </c:pt>
                <c:pt idx="695">
                  <c:v>160.64500000000001</c:v>
                </c:pt>
                <c:pt idx="696">
                  <c:v>160.15600000000001</c:v>
                </c:pt>
                <c:pt idx="697">
                  <c:v>159.66800000000001</c:v>
                </c:pt>
                <c:pt idx="698">
                  <c:v>159.18</c:v>
                </c:pt>
                <c:pt idx="699">
                  <c:v>158.691</c:v>
                </c:pt>
                <c:pt idx="700">
                  <c:v>158.203</c:v>
                </c:pt>
                <c:pt idx="701">
                  <c:v>157.715</c:v>
                </c:pt>
                <c:pt idx="702">
                  <c:v>157.227</c:v>
                </c:pt>
                <c:pt idx="703">
                  <c:v>156.738</c:v>
                </c:pt>
                <c:pt idx="704">
                  <c:v>156.25</c:v>
                </c:pt>
                <c:pt idx="705">
                  <c:v>155.762</c:v>
                </c:pt>
                <c:pt idx="706">
                  <c:v>155.273</c:v>
                </c:pt>
                <c:pt idx="707">
                  <c:v>154.785</c:v>
                </c:pt>
                <c:pt idx="708">
                  <c:v>154.297</c:v>
                </c:pt>
                <c:pt idx="709">
                  <c:v>153.809</c:v>
                </c:pt>
                <c:pt idx="710">
                  <c:v>153.32</c:v>
                </c:pt>
                <c:pt idx="711">
                  <c:v>152.83199999999999</c:v>
                </c:pt>
                <c:pt idx="712">
                  <c:v>152.34399999999999</c:v>
                </c:pt>
                <c:pt idx="713">
                  <c:v>151.85499999999999</c:v>
                </c:pt>
                <c:pt idx="714">
                  <c:v>151.36699999999999</c:v>
                </c:pt>
                <c:pt idx="715">
                  <c:v>150.87899999999999</c:v>
                </c:pt>
                <c:pt idx="716">
                  <c:v>150.39099999999999</c:v>
                </c:pt>
                <c:pt idx="717">
                  <c:v>149.90199999999999</c:v>
                </c:pt>
                <c:pt idx="718">
                  <c:v>149.41399999999999</c:v>
                </c:pt>
                <c:pt idx="719">
                  <c:v>148.92599999999999</c:v>
                </c:pt>
                <c:pt idx="720">
                  <c:v>148.43700000000001</c:v>
                </c:pt>
                <c:pt idx="721">
                  <c:v>147.94900000000001</c:v>
                </c:pt>
                <c:pt idx="722">
                  <c:v>147.46100000000001</c:v>
                </c:pt>
                <c:pt idx="723">
                  <c:v>146.97300000000001</c:v>
                </c:pt>
                <c:pt idx="724">
                  <c:v>146.48400000000001</c:v>
                </c:pt>
                <c:pt idx="725">
                  <c:v>145.99600000000001</c:v>
                </c:pt>
                <c:pt idx="726">
                  <c:v>145.50800000000001</c:v>
                </c:pt>
                <c:pt idx="727">
                  <c:v>145.02000000000001</c:v>
                </c:pt>
                <c:pt idx="728">
                  <c:v>144.53100000000001</c:v>
                </c:pt>
                <c:pt idx="729">
                  <c:v>144.04300000000001</c:v>
                </c:pt>
                <c:pt idx="730">
                  <c:v>143.55500000000001</c:v>
                </c:pt>
                <c:pt idx="731">
                  <c:v>143.066</c:v>
                </c:pt>
                <c:pt idx="732">
                  <c:v>142.578</c:v>
                </c:pt>
                <c:pt idx="733">
                  <c:v>142.09</c:v>
                </c:pt>
                <c:pt idx="734">
                  <c:v>141.602</c:v>
                </c:pt>
                <c:pt idx="735">
                  <c:v>141.113</c:v>
                </c:pt>
                <c:pt idx="736">
                  <c:v>140.625</c:v>
                </c:pt>
                <c:pt idx="737">
                  <c:v>140.137</c:v>
                </c:pt>
                <c:pt idx="738">
                  <c:v>139.648</c:v>
                </c:pt>
                <c:pt idx="739">
                  <c:v>139.16</c:v>
                </c:pt>
                <c:pt idx="740">
                  <c:v>138.672</c:v>
                </c:pt>
                <c:pt idx="741">
                  <c:v>138.184</c:v>
                </c:pt>
                <c:pt idx="742">
                  <c:v>137.69499999999999</c:v>
                </c:pt>
                <c:pt idx="743">
                  <c:v>137.20699999999999</c:v>
                </c:pt>
                <c:pt idx="744">
                  <c:v>136.71899999999999</c:v>
                </c:pt>
                <c:pt idx="745">
                  <c:v>136.22999999999999</c:v>
                </c:pt>
                <c:pt idx="746">
                  <c:v>135.74199999999999</c:v>
                </c:pt>
                <c:pt idx="747">
                  <c:v>135.25399999999999</c:v>
                </c:pt>
                <c:pt idx="748">
                  <c:v>134.76599999999999</c:v>
                </c:pt>
                <c:pt idx="749">
                  <c:v>134.27699999999999</c:v>
                </c:pt>
                <c:pt idx="750">
                  <c:v>133.78899999999999</c:v>
                </c:pt>
                <c:pt idx="751">
                  <c:v>133.30099999999999</c:v>
                </c:pt>
                <c:pt idx="752">
                  <c:v>132.81200000000001</c:v>
                </c:pt>
                <c:pt idx="753">
                  <c:v>132.32400000000001</c:v>
                </c:pt>
                <c:pt idx="754">
                  <c:v>131.83600000000001</c:v>
                </c:pt>
                <c:pt idx="755">
                  <c:v>131.34800000000001</c:v>
                </c:pt>
                <c:pt idx="756">
                  <c:v>130.85900000000001</c:v>
                </c:pt>
                <c:pt idx="757">
                  <c:v>130.37100000000001</c:v>
                </c:pt>
                <c:pt idx="758">
                  <c:v>129.88300000000001</c:v>
                </c:pt>
                <c:pt idx="759">
                  <c:v>129.39500000000001</c:v>
                </c:pt>
                <c:pt idx="760">
                  <c:v>128.90600000000001</c:v>
                </c:pt>
                <c:pt idx="761">
                  <c:v>128.41800000000001</c:v>
                </c:pt>
                <c:pt idx="762">
                  <c:v>127.93</c:v>
                </c:pt>
                <c:pt idx="763">
                  <c:v>127.441</c:v>
                </c:pt>
                <c:pt idx="764">
                  <c:v>126.953</c:v>
                </c:pt>
                <c:pt idx="765">
                  <c:v>126.465</c:v>
                </c:pt>
                <c:pt idx="766">
                  <c:v>125.977</c:v>
                </c:pt>
                <c:pt idx="767">
                  <c:v>125.488</c:v>
                </c:pt>
                <c:pt idx="768">
                  <c:v>125</c:v>
                </c:pt>
                <c:pt idx="769">
                  <c:v>124.512</c:v>
                </c:pt>
                <c:pt idx="770">
                  <c:v>124.023</c:v>
                </c:pt>
                <c:pt idx="771">
                  <c:v>123.535</c:v>
                </c:pt>
                <c:pt idx="772">
                  <c:v>123.047</c:v>
                </c:pt>
                <c:pt idx="773">
                  <c:v>122.559</c:v>
                </c:pt>
                <c:pt idx="774">
                  <c:v>122.07</c:v>
                </c:pt>
                <c:pt idx="775">
                  <c:v>121.58199999999999</c:v>
                </c:pt>
                <c:pt idx="776">
                  <c:v>121.09399999999999</c:v>
                </c:pt>
                <c:pt idx="777">
                  <c:v>120.605</c:v>
                </c:pt>
                <c:pt idx="778">
                  <c:v>120.117</c:v>
                </c:pt>
                <c:pt idx="779">
                  <c:v>119.629</c:v>
                </c:pt>
                <c:pt idx="780">
                  <c:v>119.14100000000001</c:v>
                </c:pt>
                <c:pt idx="781">
                  <c:v>118.652</c:v>
                </c:pt>
                <c:pt idx="782">
                  <c:v>118.164</c:v>
                </c:pt>
                <c:pt idx="783">
                  <c:v>117.676</c:v>
                </c:pt>
                <c:pt idx="784">
                  <c:v>117.187</c:v>
                </c:pt>
                <c:pt idx="785">
                  <c:v>116.699</c:v>
                </c:pt>
                <c:pt idx="786">
                  <c:v>116.211</c:v>
                </c:pt>
                <c:pt idx="787">
                  <c:v>115.723</c:v>
                </c:pt>
                <c:pt idx="788">
                  <c:v>115.23399999999999</c:v>
                </c:pt>
                <c:pt idx="789">
                  <c:v>114.746</c:v>
                </c:pt>
                <c:pt idx="790">
                  <c:v>114.258</c:v>
                </c:pt>
                <c:pt idx="791">
                  <c:v>113.77</c:v>
                </c:pt>
                <c:pt idx="792">
                  <c:v>113.28100000000001</c:v>
                </c:pt>
                <c:pt idx="793">
                  <c:v>112.79300000000001</c:v>
                </c:pt>
                <c:pt idx="794">
                  <c:v>112.30500000000001</c:v>
                </c:pt>
                <c:pt idx="795">
                  <c:v>111.816</c:v>
                </c:pt>
                <c:pt idx="796">
                  <c:v>111.328</c:v>
                </c:pt>
                <c:pt idx="797">
                  <c:v>110.84</c:v>
                </c:pt>
                <c:pt idx="798">
                  <c:v>110.352</c:v>
                </c:pt>
                <c:pt idx="799">
                  <c:v>109.863</c:v>
                </c:pt>
                <c:pt idx="800">
                  <c:v>109.375</c:v>
                </c:pt>
                <c:pt idx="801">
                  <c:v>108.887</c:v>
                </c:pt>
                <c:pt idx="802">
                  <c:v>108.398</c:v>
                </c:pt>
                <c:pt idx="803">
                  <c:v>107.91</c:v>
                </c:pt>
                <c:pt idx="804">
                  <c:v>107.422</c:v>
                </c:pt>
                <c:pt idx="805">
                  <c:v>106.934</c:v>
                </c:pt>
                <c:pt idx="806">
                  <c:v>106.44499999999999</c:v>
                </c:pt>
                <c:pt idx="807">
                  <c:v>105.95699999999999</c:v>
                </c:pt>
                <c:pt idx="808">
                  <c:v>105.46899999999999</c:v>
                </c:pt>
                <c:pt idx="809">
                  <c:v>104.98</c:v>
                </c:pt>
                <c:pt idx="810">
                  <c:v>104.492</c:v>
                </c:pt>
                <c:pt idx="811">
                  <c:v>104.004</c:v>
                </c:pt>
                <c:pt idx="812">
                  <c:v>103.51600000000001</c:v>
                </c:pt>
                <c:pt idx="813">
                  <c:v>103.027</c:v>
                </c:pt>
                <c:pt idx="814">
                  <c:v>102.539</c:v>
                </c:pt>
                <c:pt idx="815">
                  <c:v>102.051</c:v>
                </c:pt>
                <c:pt idx="816">
                  <c:v>101.562</c:v>
                </c:pt>
                <c:pt idx="817">
                  <c:v>101.074</c:v>
                </c:pt>
                <c:pt idx="818">
                  <c:v>100.586</c:v>
                </c:pt>
                <c:pt idx="819">
                  <c:v>100.098</c:v>
                </c:pt>
                <c:pt idx="820">
                  <c:v>99.608999999999995</c:v>
                </c:pt>
                <c:pt idx="821">
                  <c:v>99.120999999999995</c:v>
                </c:pt>
                <c:pt idx="822">
                  <c:v>98.632999999999996</c:v>
                </c:pt>
                <c:pt idx="823">
                  <c:v>98.144999999999996</c:v>
                </c:pt>
                <c:pt idx="824">
                  <c:v>97.656000000000006</c:v>
                </c:pt>
                <c:pt idx="825">
                  <c:v>97.168000000000006</c:v>
                </c:pt>
                <c:pt idx="826">
                  <c:v>96.68</c:v>
                </c:pt>
                <c:pt idx="827">
                  <c:v>96.191000000000003</c:v>
                </c:pt>
                <c:pt idx="828">
                  <c:v>95.703000000000003</c:v>
                </c:pt>
                <c:pt idx="829">
                  <c:v>95.215000000000003</c:v>
                </c:pt>
                <c:pt idx="830">
                  <c:v>94.727000000000004</c:v>
                </c:pt>
                <c:pt idx="831">
                  <c:v>94.238</c:v>
                </c:pt>
                <c:pt idx="832">
                  <c:v>93.75</c:v>
                </c:pt>
                <c:pt idx="833">
                  <c:v>93.262</c:v>
                </c:pt>
                <c:pt idx="834">
                  <c:v>92.772999999999996</c:v>
                </c:pt>
                <c:pt idx="835">
                  <c:v>92.284999999999997</c:v>
                </c:pt>
                <c:pt idx="836">
                  <c:v>91.796999999999997</c:v>
                </c:pt>
                <c:pt idx="837">
                  <c:v>91.308999999999997</c:v>
                </c:pt>
                <c:pt idx="838">
                  <c:v>90.82</c:v>
                </c:pt>
                <c:pt idx="839">
                  <c:v>90.331999999999994</c:v>
                </c:pt>
                <c:pt idx="840">
                  <c:v>89.843999999999994</c:v>
                </c:pt>
                <c:pt idx="841">
                  <c:v>89.355000000000004</c:v>
                </c:pt>
                <c:pt idx="842">
                  <c:v>88.867000000000004</c:v>
                </c:pt>
                <c:pt idx="843">
                  <c:v>88.379000000000005</c:v>
                </c:pt>
                <c:pt idx="844">
                  <c:v>87.891000000000005</c:v>
                </c:pt>
                <c:pt idx="845">
                  <c:v>87.402000000000001</c:v>
                </c:pt>
                <c:pt idx="846">
                  <c:v>86.914000000000001</c:v>
                </c:pt>
                <c:pt idx="847">
                  <c:v>86.426000000000002</c:v>
                </c:pt>
                <c:pt idx="848">
                  <c:v>85.936999999999998</c:v>
                </c:pt>
                <c:pt idx="849">
                  <c:v>85.448999999999998</c:v>
                </c:pt>
                <c:pt idx="850">
                  <c:v>84.960999999999999</c:v>
                </c:pt>
                <c:pt idx="851">
                  <c:v>84.472999999999999</c:v>
                </c:pt>
                <c:pt idx="852">
                  <c:v>83.983999999999995</c:v>
                </c:pt>
                <c:pt idx="853">
                  <c:v>83.495999999999995</c:v>
                </c:pt>
                <c:pt idx="854">
                  <c:v>83.007999999999996</c:v>
                </c:pt>
                <c:pt idx="855">
                  <c:v>82.52</c:v>
                </c:pt>
                <c:pt idx="856">
                  <c:v>82.031000000000006</c:v>
                </c:pt>
                <c:pt idx="857">
                  <c:v>81.543000000000006</c:v>
                </c:pt>
                <c:pt idx="858">
                  <c:v>81.055000000000007</c:v>
                </c:pt>
                <c:pt idx="859">
                  <c:v>80.566000000000003</c:v>
                </c:pt>
                <c:pt idx="860">
                  <c:v>80.078000000000003</c:v>
                </c:pt>
                <c:pt idx="861">
                  <c:v>79.59</c:v>
                </c:pt>
                <c:pt idx="862">
                  <c:v>79.102000000000004</c:v>
                </c:pt>
                <c:pt idx="863">
                  <c:v>78.613</c:v>
                </c:pt>
                <c:pt idx="864">
                  <c:v>78.125</c:v>
                </c:pt>
                <c:pt idx="865">
                  <c:v>77.637</c:v>
                </c:pt>
                <c:pt idx="866">
                  <c:v>77.147999999999996</c:v>
                </c:pt>
                <c:pt idx="867">
                  <c:v>76.66</c:v>
                </c:pt>
                <c:pt idx="868">
                  <c:v>76.171999999999997</c:v>
                </c:pt>
                <c:pt idx="869">
                  <c:v>75.683999999999997</c:v>
                </c:pt>
                <c:pt idx="870">
                  <c:v>75.194999999999993</c:v>
                </c:pt>
                <c:pt idx="871">
                  <c:v>74.706999999999994</c:v>
                </c:pt>
                <c:pt idx="872">
                  <c:v>74.218999999999994</c:v>
                </c:pt>
                <c:pt idx="873">
                  <c:v>73.73</c:v>
                </c:pt>
                <c:pt idx="874">
                  <c:v>73.242000000000004</c:v>
                </c:pt>
                <c:pt idx="875">
                  <c:v>72.754000000000005</c:v>
                </c:pt>
                <c:pt idx="876">
                  <c:v>72.266000000000005</c:v>
                </c:pt>
                <c:pt idx="877">
                  <c:v>71.777000000000001</c:v>
                </c:pt>
                <c:pt idx="878">
                  <c:v>71.289000000000001</c:v>
                </c:pt>
                <c:pt idx="879">
                  <c:v>70.801000000000002</c:v>
                </c:pt>
                <c:pt idx="880">
                  <c:v>70.311999999999998</c:v>
                </c:pt>
                <c:pt idx="881">
                  <c:v>69.823999999999998</c:v>
                </c:pt>
                <c:pt idx="882">
                  <c:v>69.335999999999999</c:v>
                </c:pt>
                <c:pt idx="883">
                  <c:v>68.847999999999999</c:v>
                </c:pt>
                <c:pt idx="884">
                  <c:v>68.358999999999995</c:v>
                </c:pt>
                <c:pt idx="885">
                  <c:v>67.870999999999995</c:v>
                </c:pt>
                <c:pt idx="886">
                  <c:v>67.382999999999996</c:v>
                </c:pt>
                <c:pt idx="887">
                  <c:v>66.894999999999996</c:v>
                </c:pt>
                <c:pt idx="888">
                  <c:v>66.406000000000006</c:v>
                </c:pt>
                <c:pt idx="889">
                  <c:v>65.918000000000006</c:v>
                </c:pt>
                <c:pt idx="890">
                  <c:v>65.430000000000007</c:v>
                </c:pt>
                <c:pt idx="891">
                  <c:v>64.941000000000003</c:v>
                </c:pt>
                <c:pt idx="892">
                  <c:v>64.453000000000003</c:v>
                </c:pt>
                <c:pt idx="893">
                  <c:v>63.965000000000003</c:v>
                </c:pt>
                <c:pt idx="894">
                  <c:v>63.476999999999997</c:v>
                </c:pt>
                <c:pt idx="895">
                  <c:v>62.988</c:v>
                </c:pt>
                <c:pt idx="896">
                  <c:v>62.5</c:v>
                </c:pt>
                <c:pt idx="897">
                  <c:v>62.012</c:v>
                </c:pt>
                <c:pt idx="898">
                  <c:v>61.523000000000003</c:v>
                </c:pt>
                <c:pt idx="899">
                  <c:v>61.034999999999997</c:v>
                </c:pt>
                <c:pt idx="900">
                  <c:v>60.546999999999997</c:v>
                </c:pt>
                <c:pt idx="901">
                  <c:v>60.058999999999997</c:v>
                </c:pt>
                <c:pt idx="902">
                  <c:v>59.57</c:v>
                </c:pt>
                <c:pt idx="903">
                  <c:v>59.082000000000001</c:v>
                </c:pt>
                <c:pt idx="904">
                  <c:v>58.594000000000001</c:v>
                </c:pt>
                <c:pt idx="905">
                  <c:v>58.104999999999997</c:v>
                </c:pt>
                <c:pt idx="906">
                  <c:v>57.616999999999997</c:v>
                </c:pt>
                <c:pt idx="907">
                  <c:v>57.128999999999998</c:v>
                </c:pt>
                <c:pt idx="908">
                  <c:v>56.640999999999998</c:v>
                </c:pt>
                <c:pt idx="909">
                  <c:v>56.152000000000001</c:v>
                </c:pt>
                <c:pt idx="910">
                  <c:v>55.664000000000001</c:v>
                </c:pt>
                <c:pt idx="911">
                  <c:v>55.176000000000002</c:v>
                </c:pt>
                <c:pt idx="912">
                  <c:v>54.686999999999998</c:v>
                </c:pt>
                <c:pt idx="913">
                  <c:v>54.198999999999998</c:v>
                </c:pt>
                <c:pt idx="914">
                  <c:v>53.710999999999999</c:v>
                </c:pt>
                <c:pt idx="915">
                  <c:v>53.222999999999999</c:v>
                </c:pt>
                <c:pt idx="916">
                  <c:v>52.734000000000002</c:v>
                </c:pt>
                <c:pt idx="917">
                  <c:v>52.246000000000002</c:v>
                </c:pt>
                <c:pt idx="918">
                  <c:v>51.758000000000003</c:v>
                </c:pt>
                <c:pt idx="919">
                  <c:v>51.27</c:v>
                </c:pt>
                <c:pt idx="920">
                  <c:v>50.780999999999999</c:v>
                </c:pt>
                <c:pt idx="921">
                  <c:v>50.292999999999999</c:v>
                </c:pt>
                <c:pt idx="922">
                  <c:v>49.805</c:v>
                </c:pt>
                <c:pt idx="923">
                  <c:v>49.316000000000003</c:v>
                </c:pt>
                <c:pt idx="924">
                  <c:v>48.828000000000003</c:v>
                </c:pt>
                <c:pt idx="925">
                  <c:v>48.34</c:v>
                </c:pt>
                <c:pt idx="926">
                  <c:v>47.851999999999997</c:v>
                </c:pt>
                <c:pt idx="927">
                  <c:v>47.363</c:v>
                </c:pt>
                <c:pt idx="928">
                  <c:v>46.875</c:v>
                </c:pt>
                <c:pt idx="929">
                  <c:v>46.387</c:v>
                </c:pt>
                <c:pt idx="930">
                  <c:v>45.898000000000003</c:v>
                </c:pt>
                <c:pt idx="931">
                  <c:v>45.41</c:v>
                </c:pt>
                <c:pt idx="932">
                  <c:v>44.921999999999997</c:v>
                </c:pt>
                <c:pt idx="933">
                  <c:v>44.433999999999997</c:v>
                </c:pt>
                <c:pt idx="934">
                  <c:v>43.945</c:v>
                </c:pt>
                <c:pt idx="935">
                  <c:v>43.457000000000001</c:v>
                </c:pt>
                <c:pt idx="936">
                  <c:v>42.969000000000001</c:v>
                </c:pt>
                <c:pt idx="937">
                  <c:v>42.48</c:v>
                </c:pt>
                <c:pt idx="938">
                  <c:v>41.991999999999997</c:v>
                </c:pt>
                <c:pt idx="939">
                  <c:v>41.503999999999998</c:v>
                </c:pt>
                <c:pt idx="940">
                  <c:v>41.015999999999998</c:v>
                </c:pt>
                <c:pt idx="941">
                  <c:v>40.527000000000001</c:v>
                </c:pt>
                <c:pt idx="942">
                  <c:v>40.039000000000001</c:v>
                </c:pt>
                <c:pt idx="943">
                  <c:v>39.551000000000002</c:v>
                </c:pt>
                <c:pt idx="944">
                  <c:v>39.061999999999998</c:v>
                </c:pt>
                <c:pt idx="945">
                  <c:v>38.573999999999998</c:v>
                </c:pt>
                <c:pt idx="946">
                  <c:v>38.085999999999999</c:v>
                </c:pt>
                <c:pt idx="947">
                  <c:v>37.597999999999999</c:v>
                </c:pt>
                <c:pt idx="948">
                  <c:v>37.109000000000002</c:v>
                </c:pt>
                <c:pt idx="949">
                  <c:v>36.621000000000002</c:v>
                </c:pt>
                <c:pt idx="950">
                  <c:v>36.133000000000003</c:v>
                </c:pt>
                <c:pt idx="951">
                  <c:v>35.645000000000003</c:v>
                </c:pt>
                <c:pt idx="952">
                  <c:v>35.155999999999999</c:v>
                </c:pt>
                <c:pt idx="953">
                  <c:v>34.667999999999999</c:v>
                </c:pt>
                <c:pt idx="954">
                  <c:v>34.18</c:v>
                </c:pt>
                <c:pt idx="955">
                  <c:v>33.691000000000003</c:v>
                </c:pt>
                <c:pt idx="956">
                  <c:v>33.203000000000003</c:v>
                </c:pt>
                <c:pt idx="957">
                  <c:v>32.715000000000003</c:v>
                </c:pt>
                <c:pt idx="958">
                  <c:v>32.226999999999997</c:v>
                </c:pt>
                <c:pt idx="959">
                  <c:v>31.738</c:v>
                </c:pt>
                <c:pt idx="960">
                  <c:v>31.25</c:v>
                </c:pt>
                <c:pt idx="961">
                  <c:v>30.762</c:v>
                </c:pt>
                <c:pt idx="962">
                  <c:v>30.273</c:v>
                </c:pt>
                <c:pt idx="963">
                  <c:v>29.785</c:v>
                </c:pt>
                <c:pt idx="964">
                  <c:v>29.297000000000001</c:v>
                </c:pt>
                <c:pt idx="965">
                  <c:v>28.809000000000001</c:v>
                </c:pt>
                <c:pt idx="966">
                  <c:v>28.32</c:v>
                </c:pt>
                <c:pt idx="967">
                  <c:v>27.832000000000001</c:v>
                </c:pt>
                <c:pt idx="968">
                  <c:v>27.344000000000001</c:v>
                </c:pt>
                <c:pt idx="969">
                  <c:v>26.855</c:v>
                </c:pt>
                <c:pt idx="970">
                  <c:v>26.367000000000001</c:v>
                </c:pt>
                <c:pt idx="971">
                  <c:v>25.879000000000001</c:v>
                </c:pt>
                <c:pt idx="972">
                  <c:v>25.390999999999998</c:v>
                </c:pt>
                <c:pt idx="973">
                  <c:v>24.902000000000001</c:v>
                </c:pt>
                <c:pt idx="974">
                  <c:v>24.414000000000001</c:v>
                </c:pt>
                <c:pt idx="975">
                  <c:v>23.925999999999998</c:v>
                </c:pt>
                <c:pt idx="976">
                  <c:v>23.437000000000001</c:v>
                </c:pt>
                <c:pt idx="977">
                  <c:v>22.949000000000002</c:v>
                </c:pt>
                <c:pt idx="978">
                  <c:v>22.460999999999999</c:v>
                </c:pt>
                <c:pt idx="979">
                  <c:v>21.972999999999999</c:v>
                </c:pt>
                <c:pt idx="980">
                  <c:v>21.484000000000002</c:v>
                </c:pt>
                <c:pt idx="981">
                  <c:v>20.995999999999999</c:v>
                </c:pt>
                <c:pt idx="982">
                  <c:v>20.507999999999999</c:v>
                </c:pt>
                <c:pt idx="983">
                  <c:v>20.02</c:v>
                </c:pt>
                <c:pt idx="984">
                  <c:v>19.530999999999999</c:v>
                </c:pt>
                <c:pt idx="985">
                  <c:v>19.042999999999999</c:v>
                </c:pt>
                <c:pt idx="986">
                  <c:v>18.555</c:v>
                </c:pt>
                <c:pt idx="987">
                  <c:v>18.065999999999999</c:v>
                </c:pt>
                <c:pt idx="988">
                  <c:v>17.577999999999999</c:v>
                </c:pt>
                <c:pt idx="989">
                  <c:v>17.09</c:v>
                </c:pt>
                <c:pt idx="990">
                  <c:v>16.602</c:v>
                </c:pt>
                <c:pt idx="991">
                  <c:v>16.113</c:v>
                </c:pt>
                <c:pt idx="992">
                  <c:v>15.625</c:v>
                </c:pt>
                <c:pt idx="993">
                  <c:v>15.137</c:v>
                </c:pt>
                <c:pt idx="994">
                  <c:v>14.648</c:v>
                </c:pt>
                <c:pt idx="995">
                  <c:v>14.16</c:v>
                </c:pt>
                <c:pt idx="996">
                  <c:v>13.672000000000001</c:v>
                </c:pt>
                <c:pt idx="997">
                  <c:v>13.183999999999999</c:v>
                </c:pt>
                <c:pt idx="998">
                  <c:v>12.695</c:v>
                </c:pt>
                <c:pt idx="999">
                  <c:v>12.207000000000001</c:v>
                </c:pt>
                <c:pt idx="1000">
                  <c:v>11.718999999999999</c:v>
                </c:pt>
                <c:pt idx="1001">
                  <c:v>11.23</c:v>
                </c:pt>
                <c:pt idx="1002">
                  <c:v>10.742000000000001</c:v>
                </c:pt>
                <c:pt idx="1003">
                  <c:v>10.254</c:v>
                </c:pt>
                <c:pt idx="1004">
                  <c:v>9.766</c:v>
                </c:pt>
                <c:pt idx="1005">
                  <c:v>9.2769999999999992</c:v>
                </c:pt>
                <c:pt idx="1006">
                  <c:v>8.7889999999999997</c:v>
                </c:pt>
                <c:pt idx="1007">
                  <c:v>8.3010000000000002</c:v>
                </c:pt>
                <c:pt idx="1008">
                  <c:v>7.8120000000000003</c:v>
                </c:pt>
                <c:pt idx="1009">
                  <c:v>7.3239999999999998</c:v>
                </c:pt>
                <c:pt idx="1010">
                  <c:v>6.8360000000000003</c:v>
                </c:pt>
                <c:pt idx="1011">
                  <c:v>6.3479999999999999</c:v>
                </c:pt>
                <c:pt idx="1012">
                  <c:v>5.859</c:v>
                </c:pt>
                <c:pt idx="1013">
                  <c:v>5.3710000000000004</c:v>
                </c:pt>
                <c:pt idx="1014">
                  <c:v>4.883</c:v>
                </c:pt>
                <c:pt idx="1015">
                  <c:v>4.3949999999999996</c:v>
                </c:pt>
                <c:pt idx="1016">
                  <c:v>3.9060000000000001</c:v>
                </c:pt>
                <c:pt idx="1017">
                  <c:v>3.4180000000000001</c:v>
                </c:pt>
                <c:pt idx="1018">
                  <c:v>2.93</c:v>
                </c:pt>
                <c:pt idx="1019">
                  <c:v>2.4409999999999998</c:v>
                </c:pt>
                <c:pt idx="1020">
                  <c:v>1.9530000000000001</c:v>
                </c:pt>
                <c:pt idx="1021">
                  <c:v>1.4650000000000001</c:v>
                </c:pt>
                <c:pt idx="1022">
                  <c:v>0.97699999999999998</c:v>
                </c:pt>
                <c:pt idx="1023">
                  <c:v>0.48799999999999999</c:v>
                </c:pt>
              </c:numCache>
            </c:numRef>
          </c:xVal>
          <c:yVal>
            <c:numRef>
              <c:f>'scopedata_fm+am_1Mhz'!$B$2:$B$1025</c:f>
              <c:numCache>
                <c:formatCode>General</c:formatCode>
                <c:ptCount val="1024"/>
                <c:pt idx="0">
                  <c:v>-0.19177555299999999</c:v>
                </c:pt>
                <c:pt idx="1">
                  <c:v>0.25936344700000002</c:v>
                </c:pt>
                <c:pt idx="2">
                  <c:v>0.17975044700000001</c:v>
                </c:pt>
                <c:pt idx="3">
                  <c:v>0.153213447</c:v>
                </c:pt>
                <c:pt idx="4">
                  <c:v>0.36551444700000002</c:v>
                </c:pt>
                <c:pt idx="5">
                  <c:v>0.17975044700000001</c:v>
                </c:pt>
                <c:pt idx="6">
                  <c:v>0.28590144699999998</c:v>
                </c:pt>
                <c:pt idx="7">
                  <c:v>-0.35100155300000002</c:v>
                </c:pt>
                <c:pt idx="8">
                  <c:v>0.28590144699999998</c:v>
                </c:pt>
                <c:pt idx="9">
                  <c:v>-0.35100155300000002</c:v>
                </c:pt>
                <c:pt idx="10">
                  <c:v>-6.0125530000000003E-3</c:v>
                </c:pt>
                <c:pt idx="11">
                  <c:v>0.36551444700000002</c:v>
                </c:pt>
                <c:pt idx="12">
                  <c:v>-0.112162553</c:v>
                </c:pt>
                <c:pt idx="13">
                  <c:v>0.20628844700000001</c:v>
                </c:pt>
                <c:pt idx="14">
                  <c:v>-0.404076553</c:v>
                </c:pt>
                <c:pt idx="15">
                  <c:v>0.20628844700000001</c:v>
                </c:pt>
                <c:pt idx="16">
                  <c:v>-0.32446355300000002</c:v>
                </c:pt>
                <c:pt idx="17">
                  <c:v>4.7062447E-2</c:v>
                </c:pt>
                <c:pt idx="18">
                  <c:v>-0.16523755300000001</c:v>
                </c:pt>
                <c:pt idx="19">
                  <c:v>-0.21831355299999999</c:v>
                </c:pt>
                <c:pt idx="20">
                  <c:v>-0.29792655299999998</c:v>
                </c:pt>
                <c:pt idx="21">
                  <c:v>-0.27138855299999998</c:v>
                </c:pt>
                <c:pt idx="22">
                  <c:v>0.100137447</c:v>
                </c:pt>
                <c:pt idx="23">
                  <c:v>-0.35100155300000002</c:v>
                </c:pt>
                <c:pt idx="24">
                  <c:v>-0.21831355299999999</c:v>
                </c:pt>
                <c:pt idx="25">
                  <c:v>-0.112162553</c:v>
                </c:pt>
                <c:pt idx="26">
                  <c:v>-0.244850553</c:v>
                </c:pt>
                <c:pt idx="27">
                  <c:v>-0.112162553</c:v>
                </c:pt>
                <c:pt idx="28">
                  <c:v>-0.21831355299999999</c:v>
                </c:pt>
                <c:pt idx="29">
                  <c:v>0.25936344700000002</c:v>
                </c:pt>
                <c:pt idx="30">
                  <c:v>-0.35100155300000002</c:v>
                </c:pt>
                <c:pt idx="31">
                  <c:v>-0.138700553</c:v>
                </c:pt>
                <c:pt idx="32">
                  <c:v>-5.9087553000000001E-2</c:v>
                </c:pt>
                <c:pt idx="33">
                  <c:v>-0.19177555299999999</c:v>
                </c:pt>
                <c:pt idx="34">
                  <c:v>0.126675447</c:v>
                </c:pt>
                <c:pt idx="35">
                  <c:v>-0.29792655299999998</c:v>
                </c:pt>
                <c:pt idx="36">
                  <c:v>0.31243844700000001</c:v>
                </c:pt>
                <c:pt idx="37">
                  <c:v>-0.27138855299999998</c:v>
                </c:pt>
                <c:pt idx="38">
                  <c:v>0.418589447</c:v>
                </c:pt>
                <c:pt idx="39">
                  <c:v>7.3600446999999999E-2</c:v>
                </c:pt>
                <c:pt idx="40">
                  <c:v>0.17975044700000001</c:v>
                </c:pt>
                <c:pt idx="41">
                  <c:v>0.36551444700000002</c:v>
                </c:pt>
                <c:pt idx="42">
                  <c:v>-0.16523755300000001</c:v>
                </c:pt>
                <c:pt idx="43">
                  <c:v>0.33897644700000001</c:v>
                </c:pt>
                <c:pt idx="44">
                  <c:v>0.100137447</c:v>
                </c:pt>
                <c:pt idx="45">
                  <c:v>0.28590144699999998</c:v>
                </c:pt>
                <c:pt idx="46">
                  <c:v>0.28590144699999998</c:v>
                </c:pt>
                <c:pt idx="47">
                  <c:v>-6.0125530000000003E-3</c:v>
                </c:pt>
                <c:pt idx="48">
                  <c:v>0.153213447</c:v>
                </c:pt>
                <c:pt idx="49">
                  <c:v>0.126675447</c:v>
                </c:pt>
                <c:pt idx="50">
                  <c:v>0.25936344700000002</c:v>
                </c:pt>
                <c:pt idx="51">
                  <c:v>2.0525446999999999E-2</c:v>
                </c:pt>
                <c:pt idx="52">
                  <c:v>0.25936344700000002</c:v>
                </c:pt>
                <c:pt idx="53">
                  <c:v>0.33897644700000001</c:v>
                </c:pt>
                <c:pt idx="54">
                  <c:v>0.25936344700000002</c:v>
                </c:pt>
                <c:pt idx="55">
                  <c:v>0.23282644699999999</c:v>
                </c:pt>
                <c:pt idx="56">
                  <c:v>-0.112162553</c:v>
                </c:pt>
                <c:pt idx="57">
                  <c:v>0.33897644700000001</c:v>
                </c:pt>
                <c:pt idx="58">
                  <c:v>-0.29792655299999998</c:v>
                </c:pt>
                <c:pt idx="59">
                  <c:v>0.153213447</c:v>
                </c:pt>
                <c:pt idx="60">
                  <c:v>-0.32446355300000002</c:v>
                </c:pt>
                <c:pt idx="61">
                  <c:v>-5.9087553000000001E-2</c:v>
                </c:pt>
                <c:pt idx="62">
                  <c:v>0.31243844700000001</c:v>
                </c:pt>
                <c:pt idx="63">
                  <c:v>-0.27138855299999998</c:v>
                </c:pt>
                <c:pt idx="64">
                  <c:v>0.28590144699999998</c:v>
                </c:pt>
                <c:pt idx="65">
                  <c:v>-0.43061355299999998</c:v>
                </c:pt>
                <c:pt idx="66">
                  <c:v>-3.2549553000000002E-2</c:v>
                </c:pt>
                <c:pt idx="67">
                  <c:v>-0.19177555299999999</c:v>
                </c:pt>
                <c:pt idx="68">
                  <c:v>-0.32446355300000002</c:v>
                </c:pt>
                <c:pt idx="69">
                  <c:v>-0.138700553</c:v>
                </c:pt>
                <c:pt idx="70">
                  <c:v>-0.32446355300000002</c:v>
                </c:pt>
                <c:pt idx="71">
                  <c:v>-5.9087553000000001E-2</c:v>
                </c:pt>
                <c:pt idx="72">
                  <c:v>-0.29792655299999998</c:v>
                </c:pt>
                <c:pt idx="73">
                  <c:v>-0.19177555299999999</c:v>
                </c:pt>
                <c:pt idx="74">
                  <c:v>-8.5625552999999993E-2</c:v>
                </c:pt>
                <c:pt idx="75">
                  <c:v>-0.377538553</c:v>
                </c:pt>
                <c:pt idx="76">
                  <c:v>4.7062447E-2</c:v>
                </c:pt>
                <c:pt idx="77">
                  <c:v>-0.16523755300000001</c:v>
                </c:pt>
                <c:pt idx="78">
                  <c:v>0.25936344700000002</c:v>
                </c:pt>
                <c:pt idx="79">
                  <c:v>-0.244850553</c:v>
                </c:pt>
                <c:pt idx="80">
                  <c:v>0.28590144699999998</c:v>
                </c:pt>
                <c:pt idx="81">
                  <c:v>-0.27138855299999998</c:v>
                </c:pt>
                <c:pt idx="82">
                  <c:v>-0.21831355299999999</c:v>
                </c:pt>
                <c:pt idx="83">
                  <c:v>0.100137447</c:v>
                </c:pt>
                <c:pt idx="84">
                  <c:v>-0.404076553</c:v>
                </c:pt>
                <c:pt idx="85">
                  <c:v>7.3600446999999999E-2</c:v>
                </c:pt>
                <c:pt idx="86">
                  <c:v>-0.27138855299999998</c:v>
                </c:pt>
                <c:pt idx="87">
                  <c:v>0.44512644699999998</c:v>
                </c:pt>
                <c:pt idx="88">
                  <c:v>-0.19177555299999999</c:v>
                </c:pt>
                <c:pt idx="89">
                  <c:v>0.33897644700000001</c:v>
                </c:pt>
                <c:pt idx="90">
                  <c:v>0.418589447</c:v>
                </c:pt>
                <c:pt idx="91">
                  <c:v>0.17975044700000001</c:v>
                </c:pt>
                <c:pt idx="92">
                  <c:v>0.23282644699999999</c:v>
                </c:pt>
                <c:pt idx="93">
                  <c:v>7.3600446999999999E-2</c:v>
                </c:pt>
                <c:pt idx="94">
                  <c:v>0.25936344700000002</c:v>
                </c:pt>
                <c:pt idx="95">
                  <c:v>2.0525446999999999E-2</c:v>
                </c:pt>
                <c:pt idx="96">
                  <c:v>0.28590144699999998</c:v>
                </c:pt>
                <c:pt idx="97">
                  <c:v>0.36551444700000002</c:v>
                </c:pt>
                <c:pt idx="98">
                  <c:v>-0.112162553</c:v>
                </c:pt>
                <c:pt idx="99">
                  <c:v>0.25936344700000002</c:v>
                </c:pt>
                <c:pt idx="100">
                  <c:v>-3.2549553000000002E-2</c:v>
                </c:pt>
                <c:pt idx="101">
                  <c:v>0.126675447</c:v>
                </c:pt>
                <c:pt idx="102">
                  <c:v>0.31243844700000001</c:v>
                </c:pt>
                <c:pt idx="103">
                  <c:v>0.28590144699999998</c:v>
                </c:pt>
                <c:pt idx="104">
                  <c:v>0.28590144699999998</c:v>
                </c:pt>
                <c:pt idx="105">
                  <c:v>-0.29792655299999998</c:v>
                </c:pt>
                <c:pt idx="106">
                  <c:v>0.36551444700000002</c:v>
                </c:pt>
                <c:pt idx="107">
                  <c:v>-0.244850553</c:v>
                </c:pt>
                <c:pt idx="108">
                  <c:v>-3.2549553000000002E-2</c:v>
                </c:pt>
                <c:pt idx="109">
                  <c:v>-0.43061355299999998</c:v>
                </c:pt>
                <c:pt idx="110">
                  <c:v>-3.2549553000000002E-2</c:v>
                </c:pt>
                <c:pt idx="111">
                  <c:v>-0.138700553</c:v>
                </c:pt>
                <c:pt idx="112">
                  <c:v>-0.43061355299999998</c:v>
                </c:pt>
                <c:pt idx="113">
                  <c:v>0.23282644699999999</c:v>
                </c:pt>
                <c:pt idx="114">
                  <c:v>-0.29792655299999998</c:v>
                </c:pt>
                <c:pt idx="115">
                  <c:v>7.3600446999999999E-2</c:v>
                </c:pt>
                <c:pt idx="116">
                  <c:v>-0.19177555299999999</c:v>
                </c:pt>
                <c:pt idx="117">
                  <c:v>-0.21831355299999999</c:v>
                </c:pt>
                <c:pt idx="118">
                  <c:v>-0.29792655299999998</c:v>
                </c:pt>
                <c:pt idx="119">
                  <c:v>-0.32446355300000002</c:v>
                </c:pt>
                <c:pt idx="120">
                  <c:v>4.7062447E-2</c:v>
                </c:pt>
                <c:pt idx="121">
                  <c:v>-0.377538553</c:v>
                </c:pt>
                <c:pt idx="122">
                  <c:v>-0.138700553</c:v>
                </c:pt>
                <c:pt idx="123">
                  <c:v>-0.112162553</c:v>
                </c:pt>
                <c:pt idx="124">
                  <c:v>-0.27138855299999998</c:v>
                </c:pt>
                <c:pt idx="125">
                  <c:v>-0.112162553</c:v>
                </c:pt>
                <c:pt idx="126">
                  <c:v>-0.112162553</c:v>
                </c:pt>
                <c:pt idx="127">
                  <c:v>0.20628844700000001</c:v>
                </c:pt>
                <c:pt idx="128">
                  <c:v>-0.32446355300000002</c:v>
                </c:pt>
                <c:pt idx="129">
                  <c:v>0.20628844700000001</c:v>
                </c:pt>
                <c:pt idx="130">
                  <c:v>-0.138700553</c:v>
                </c:pt>
                <c:pt idx="131">
                  <c:v>0.20628844700000001</c:v>
                </c:pt>
                <c:pt idx="132">
                  <c:v>4.7062447E-2</c:v>
                </c:pt>
                <c:pt idx="133">
                  <c:v>-0.35100155300000002</c:v>
                </c:pt>
                <c:pt idx="134">
                  <c:v>0.23282644699999999</c:v>
                </c:pt>
                <c:pt idx="135">
                  <c:v>-0.32446355300000002</c:v>
                </c:pt>
                <c:pt idx="136">
                  <c:v>0.418589447</c:v>
                </c:pt>
                <c:pt idx="137">
                  <c:v>4.7062447E-2</c:v>
                </c:pt>
                <c:pt idx="138">
                  <c:v>0.23282644699999999</c:v>
                </c:pt>
                <c:pt idx="139">
                  <c:v>0.28590144699999998</c:v>
                </c:pt>
                <c:pt idx="140">
                  <c:v>0.153213447</c:v>
                </c:pt>
                <c:pt idx="141">
                  <c:v>0.31243844700000001</c:v>
                </c:pt>
                <c:pt idx="142">
                  <c:v>-6.0125530000000003E-3</c:v>
                </c:pt>
                <c:pt idx="143">
                  <c:v>0.31243844700000001</c:v>
                </c:pt>
                <c:pt idx="144">
                  <c:v>0.17975044700000001</c:v>
                </c:pt>
                <c:pt idx="145">
                  <c:v>4.7062447E-2</c:v>
                </c:pt>
                <c:pt idx="146">
                  <c:v>7.3600446999999999E-2</c:v>
                </c:pt>
                <c:pt idx="147">
                  <c:v>0.17975044700000001</c:v>
                </c:pt>
                <c:pt idx="148">
                  <c:v>0.25936344700000002</c:v>
                </c:pt>
                <c:pt idx="149">
                  <c:v>-8.5625552999999993E-2</c:v>
                </c:pt>
                <c:pt idx="150">
                  <c:v>0.28590144699999998</c:v>
                </c:pt>
                <c:pt idx="151">
                  <c:v>-0.19177555299999999</c:v>
                </c:pt>
                <c:pt idx="152">
                  <c:v>0.23282644699999999</c:v>
                </c:pt>
                <c:pt idx="153">
                  <c:v>0.25936344700000002</c:v>
                </c:pt>
                <c:pt idx="154">
                  <c:v>2.0525446999999999E-2</c:v>
                </c:pt>
                <c:pt idx="155">
                  <c:v>0.36551444700000002</c:v>
                </c:pt>
                <c:pt idx="156">
                  <c:v>-0.32446355300000002</c:v>
                </c:pt>
                <c:pt idx="157">
                  <c:v>0.17975044700000001</c:v>
                </c:pt>
                <c:pt idx="158">
                  <c:v>-0.35100155300000002</c:v>
                </c:pt>
                <c:pt idx="159">
                  <c:v>-3.2549553000000002E-2</c:v>
                </c:pt>
                <c:pt idx="160">
                  <c:v>-0.16523755300000001</c:v>
                </c:pt>
                <c:pt idx="161">
                  <c:v>-0.19177555299999999</c:v>
                </c:pt>
                <c:pt idx="162">
                  <c:v>0.126675447</c:v>
                </c:pt>
                <c:pt idx="163">
                  <c:v>-0.43061355299999998</c:v>
                </c:pt>
                <c:pt idx="164">
                  <c:v>4.7062447E-2</c:v>
                </c:pt>
                <c:pt idx="165">
                  <c:v>-0.19177555299999999</c:v>
                </c:pt>
                <c:pt idx="166">
                  <c:v>-0.35100155300000002</c:v>
                </c:pt>
                <c:pt idx="167">
                  <c:v>-0.19177555299999999</c:v>
                </c:pt>
                <c:pt idx="168">
                  <c:v>-0.32446355300000002</c:v>
                </c:pt>
                <c:pt idx="169">
                  <c:v>-6.0125530000000003E-3</c:v>
                </c:pt>
                <c:pt idx="170">
                  <c:v>-0.32446355300000002</c:v>
                </c:pt>
                <c:pt idx="171">
                  <c:v>0.28590144699999998</c:v>
                </c:pt>
                <c:pt idx="172">
                  <c:v>-0.112162553</c:v>
                </c:pt>
                <c:pt idx="173">
                  <c:v>-0.404076553</c:v>
                </c:pt>
                <c:pt idx="174">
                  <c:v>-6.0125530000000003E-3</c:v>
                </c:pt>
                <c:pt idx="175">
                  <c:v>-0.21831355299999999</c:v>
                </c:pt>
                <c:pt idx="176">
                  <c:v>0.25936344700000002</c:v>
                </c:pt>
                <c:pt idx="177">
                  <c:v>-0.244850553</c:v>
                </c:pt>
                <c:pt idx="178">
                  <c:v>0.31243844700000001</c:v>
                </c:pt>
                <c:pt idx="179">
                  <c:v>-0.29792655299999998</c:v>
                </c:pt>
                <c:pt idx="180">
                  <c:v>0.20628844700000001</c:v>
                </c:pt>
                <c:pt idx="181">
                  <c:v>2.0525446999999999E-2</c:v>
                </c:pt>
                <c:pt idx="182">
                  <c:v>0.28590144699999998</c:v>
                </c:pt>
                <c:pt idx="183">
                  <c:v>0.100137447</c:v>
                </c:pt>
                <c:pt idx="184">
                  <c:v>-0.29792655299999998</c:v>
                </c:pt>
                <c:pt idx="185">
                  <c:v>0.392051447</c:v>
                </c:pt>
                <c:pt idx="186">
                  <c:v>-0.16523755300000001</c:v>
                </c:pt>
                <c:pt idx="187">
                  <c:v>0.28590144699999998</c:v>
                </c:pt>
                <c:pt idx="188">
                  <c:v>0.36551444700000002</c:v>
                </c:pt>
                <c:pt idx="189">
                  <c:v>0.153213447</c:v>
                </c:pt>
                <c:pt idx="190">
                  <c:v>0.17975044700000001</c:v>
                </c:pt>
                <c:pt idx="191">
                  <c:v>-3.2549553000000002E-2</c:v>
                </c:pt>
                <c:pt idx="192">
                  <c:v>0.28590144699999998</c:v>
                </c:pt>
                <c:pt idx="193">
                  <c:v>-3.2549553000000002E-2</c:v>
                </c:pt>
                <c:pt idx="194">
                  <c:v>0.23282644699999999</c:v>
                </c:pt>
                <c:pt idx="195">
                  <c:v>0.28590144699999998</c:v>
                </c:pt>
                <c:pt idx="196">
                  <c:v>-8.5625552999999993E-2</c:v>
                </c:pt>
                <c:pt idx="197">
                  <c:v>0.23282644699999999</c:v>
                </c:pt>
                <c:pt idx="198">
                  <c:v>-3.2549553000000002E-2</c:v>
                </c:pt>
                <c:pt idx="199">
                  <c:v>0.126675447</c:v>
                </c:pt>
                <c:pt idx="200">
                  <c:v>-0.43061355299999998</c:v>
                </c:pt>
                <c:pt idx="201">
                  <c:v>0.33897644700000001</c:v>
                </c:pt>
                <c:pt idx="202">
                  <c:v>-0.35100155300000002</c:v>
                </c:pt>
                <c:pt idx="203">
                  <c:v>-0.27138855299999998</c:v>
                </c:pt>
                <c:pt idx="204">
                  <c:v>0.28590144699999998</c:v>
                </c:pt>
                <c:pt idx="205">
                  <c:v>-0.244850553</c:v>
                </c:pt>
                <c:pt idx="206">
                  <c:v>2.0525446999999999E-2</c:v>
                </c:pt>
                <c:pt idx="207">
                  <c:v>-0.377538553</c:v>
                </c:pt>
                <c:pt idx="208">
                  <c:v>4.7062447E-2</c:v>
                </c:pt>
                <c:pt idx="209">
                  <c:v>-0.244850553</c:v>
                </c:pt>
                <c:pt idx="210">
                  <c:v>-0.404076553</c:v>
                </c:pt>
                <c:pt idx="211">
                  <c:v>-5.9087553000000001E-2</c:v>
                </c:pt>
                <c:pt idx="212">
                  <c:v>-0.29792655299999998</c:v>
                </c:pt>
                <c:pt idx="213">
                  <c:v>4.7062447E-2</c:v>
                </c:pt>
                <c:pt idx="214">
                  <c:v>-0.244850553</c:v>
                </c:pt>
                <c:pt idx="215">
                  <c:v>-0.19177555299999999</c:v>
                </c:pt>
                <c:pt idx="216">
                  <c:v>-0.32446355300000002</c:v>
                </c:pt>
                <c:pt idx="217">
                  <c:v>-0.29792655299999998</c:v>
                </c:pt>
                <c:pt idx="218">
                  <c:v>-6.0125530000000003E-3</c:v>
                </c:pt>
                <c:pt idx="219">
                  <c:v>-0.32446355300000002</c:v>
                </c:pt>
                <c:pt idx="220">
                  <c:v>2.0525446999999999E-2</c:v>
                </c:pt>
                <c:pt idx="221">
                  <c:v>-0.16523755300000001</c:v>
                </c:pt>
                <c:pt idx="222">
                  <c:v>0.418589447</c:v>
                </c:pt>
                <c:pt idx="223">
                  <c:v>-0.112162553</c:v>
                </c:pt>
                <c:pt idx="224">
                  <c:v>-0.16523755300000001</c:v>
                </c:pt>
                <c:pt idx="225">
                  <c:v>0.17975044700000001</c:v>
                </c:pt>
                <c:pt idx="226">
                  <c:v>-0.32446355300000002</c:v>
                </c:pt>
                <c:pt idx="227">
                  <c:v>0.36551444700000002</c:v>
                </c:pt>
                <c:pt idx="228">
                  <c:v>-0.138700553</c:v>
                </c:pt>
                <c:pt idx="229">
                  <c:v>0.28590144699999998</c:v>
                </c:pt>
                <c:pt idx="230">
                  <c:v>0.100137447</c:v>
                </c:pt>
                <c:pt idx="231">
                  <c:v>0.28590144699999998</c:v>
                </c:pt>
                <c:pt idx="232">
                  <c:v>0.25936344700000002</c:v>
                </c:pt>
                <c:pt idx="233">
                  <c:v>-0.244850553</c:v>
                </c:pt>
                <c:pt idx="234">
                  <c:v>0.44512644699999998</c:v>
                </c:pt>
                <c:pt idx="235">
                  <c:v>2.0525446999999999E-2</c:v>
                </c:pt>
                <c:pt idx="236">
                  <c:v>0.20628844700000001</c:v>
                </c:pt>
                <c:pt idx="237">
                  <c:v>0.33897644700000001</c:v>
                </c:pt>
                <c:pt idx="238">
                  <c:v>0.100137447</c:v>
                </c:pt>
                <c:pt idx="239">
                  <c:v>0.28590144699999998</c:v>
                </c:pt>
                <c:pt idx="240">
                  <c:v>-0.19177555299999999</c:v>
                </c:pt>
                <c:pt idx="241">
                  <c:v>0.31243844700000001</c:v>
                </c:pt>
                <c:pt idx="242">
                  <c:v>-0.16523755300000001</c:v>
                </c:pt>
                <c:pt idx="243">
                  <c:v>7.3600446999999999E-2</c:v>
                </c:pt>
                <c:pt idx="244">
                  <c:v>2.0525446999999999E-2</c:v>
                </c:pt>
                <c:pt idx="245">
                  <c:v>0.153213447</c:v>
                </c:pt>
                <c:pt idx="246">
                  <c:v>0.25936344700000002</c:v>
                </c:pt>
                <c:pt idx="247">
                  <c:v>-6.0125530000000003E-3</c:v>
                </c:pt>
                <c:pt idx="248">
                  <c:v>0.25936344700000002</c:v>
                </c:pt>
                <c:pt idx="249">
                  <c:v>-0.21831355299999999</c:v>
                </c:pt>
                <c:pt idx="250">
                  <c:v>0.25936344700000002</c:v>
                </c:pt>
                <c:pt idx="251">
                  <c:v>-0.32446355300000002</c:v>
                </c:pt>
                <c:pt idx="252">
                  <c:v>2.0525446999999999E-2</c:v>
                </c:pt>
                <c:pt idx="253">
                  <c:v>0.36551444700000002</c:v>
                </c:pt>
                <c:pt idx="254">
                  <c:v>-0.32446355300000002</c:v>
                </c:pt>
                <c:pt idx="255">
                  <c:v>0.25936344700000002</c:v>
                </c:pt>
                <c:pt idx="256">
                  <c:v>-0.35100155300000002</c:v>
                </c:pt>
                <c:pt idx="257">
                  <c:v>-6.0125530000000003E-3</c:v>
                </c:pt>
                <c:pt idx="258">
                  <c:v>-0.21831355299999999</c:v>
                </c:pt>
                <c:pt idx="259">
                  <c:v>-0.112162553</c:v>
                </c:pt>
                <c:pt idx="260">
                  <c:v>-0.19177555299999999</c:v>
                </c:pt>
                <c:pt idx="261">
                  <c:v>-0.45715155299999999</c:v>
                </c:pt>
                <c:pt idx="262">
                  <c:v>7.3600446999999999E-2</c:v>
                </c:pt>
                <c:pt idx="263">
                  <c:v>-0.19177555299999999</c:v>
                </c:pt>
                <c:pt idx="264">
                  <c:v>-0.29792655299999998</c:v>
                </c:pt>
                <c:pt idx="265">
                  <c:v>-0.19177555299999999</c:v>
                </c:pt>
                <c:pt idx="266">
                  <c:v>-0.29792655299999998</c:v>
                </c:pt>
                <c:pt idx="267">
                  <c:v>-8.5625552999999993E-2</c:v>
                </c:pt>
                <c:pt idx="268">
                  <c:v>-0.32446355300000002</c:v>
                </c:pt>
                <c:pt idx="269">
                  <c:v>0.25936344700000002</c:v>
                </c:pt>
                <c:pt idx="270">
                  <c:v>-0.16523755300000001</c:v>
                </c:pt>
                <c:pt idx="271">
                  <c:v>0.33897644700000001</c:v>
                </c:pt>
                <c:pt idx="272">
                  <c:v>2.0525446999999999E-2</c:v>
                </c:pt>
                <c:pt idx="273">
                  <c:v>0.31243844700000001</c:v>
                </c:pt>
                <c:pt idx="274">
                  <c:v>0.153213447</c:v>
                </c:pt>
                <c:pt idx="275">
                  <c:v>-0.27138855299999998</c:v>
                </c:pt>
                <c:pt idx="276">
                  <c:v>0.28590144699999998</c:v>
                </c:pt>
                <c:pt idx="277">
                  <c:v>-0.32446355300000002</c:v>
                </c:pt>
                <c:pt idx="278">
                  <c:v>0.20628844700000001</c:v>
                </c:pt>
                <c:pt idx="279">
                  <c:v>2.0525446999999999E-2</c:v>
                </c:pt>
                <c:pt idx="280">
                  <c:v>0.31243844700000001</c:v>
                </c:pt>
                <c:pt idx="281">
                  <c:v>0.126675447</c:v>
                </c:pt>
                <c:pt idx="282">
                  <c:v>0.17975044700000001</c:v>
                </c:pt>
                <c:pt idx="283">
                  <c:v>0.47166444699999999</c:v>
                </c:pt>
                <c:pt idx="284">
                  <c:v>-0.138700553</c:v>
                </c:pt>
                <c:pt idx="285">
                  <c:v>0.23282644699999999</c:v>
                </c:pt>
                <c:pt idx="286">
                  <c:v>0.31243844700000001</c:v>
                </c:pt>
                <c:pt idx="287">
                  <c:v>0.153213447</c:v>
                </c:pt>
                <c:pt idx="288">
                  <c:v>0.23282644699999999</c:v>
                </c:pt>
                <c:pt idx="289">
                  <c:v>-5.9087553000000001E-2</c:v>
                </c:pt>
                <c:pt idx="290">
                  <c:v>0.28590144699999998</c:v>
                </c:pt>
                <c:pt idx="291">
                  <c:v>-0.138700553</c:v>
                </c:pt>
                <c:pt idx="292">
                  <c:v>0.17975044700000001</c:v>
                </c:pt>
                <c:pt idx="293">
                  <c:v>-0.244850553</c:v>
                </c:pt>
                <c:pt idx="294">
                  <c:v>-3.2549553000000002E-2</c:v>
                </c:pt>
                <c:pt idx="295">
                  <c:v>0.23282644699999999</c:v>
                </c:pt>
                <c:pt idx="296">
                  <c:v>2.0525446999999999E-2</c:v>
                </c:pt>
                <c:pt idx="297">
                  <c:v>0.17975044700000001</c:v>
                </c:pt>
                <c:pt idx="298">
                  <c:v>-0.377538553</c:v>
                </c:pt>
                <c:pt idx="299">
                  <c:v>0.31243844700000001</c:v>
                </c:pt>
                <c:pt idx="300">
                  <c:v>-0.32446355300000002</c:v>
                </c:pt>
                <c:pt idx="301">
                  <c:v>-0.21831355299999999</c:v>
                </c:pt>
                <c:pt idx="302">
                  <c:v>-0.27138855299999998</c:v>
                </c:pt>
                <c:pt idx="303">
                  <c:v>-0.244850553</c:v>
                </c:pt>
                <c:pt idx="304">
                  <c:v>4.7062447E-2</c:v>
                </c:pt>
                <c:pt idx="305">
                  <c:v>-0.377538553</c:v>
                </c:pt>
                <c:pt idx="306">
                  <c:v>0.126675447</c:v>
                </c:pt>
                <c:pt idx="307">
                  <c:v>-0.244850553</c:v>
                </c:pt>
                <c:pt idx="308">
                  <c:v>-0.377538553</c:v>
                </c:pt>
                <c:pt idx="309">
                  <c:v>-0.112162553</c:v>
                </c:pt>
                <c:pt idx="310">
                  <c:v>-0.244850553</c:v>
                </c:pt>
                <c:pt idx="311">
                  <c:v>-0.21831355299999999</c:v>
                </c:pt>
                <c:pt idx="312">
                  <c:v>-0.21831355299999999</c:v>
                </c:pt>
                <c:pt idx="313">
                  <c:v>0.20628844700000001</c:v>
                </c:pt>
                <c:pt idx="314">
                  <c:v>-0.377538553</c:v>
                </c:pt>
                <c:pt idx="315">
                  <c:v>-0.244850553</c:v>
                </c:pt>
                <c:pt idx="316">
                  <c:v>-6.0125530000000003E-3</c:v>
                </c:pt>
                <c:pt idx="317">
                  <c:v>-0.29792655299999998</c:v>
                </c:pt>
                <c:pt idx="318">
                  <c:v>-5.9087553000000001E-2</c:v>
                </c:pt>
                <c:pt idx="319">
                  <c:v>-0.16523755300000001</c:v>
                </c:pt>
                <c:pt idx="320">
                  <c:v>0.418589447</c:v>
                </c:pt>
                <c:pt idx="321">
                  <c:v>-0.19177555299999999</c:v>
                </c:pt>
                <c:pt idx="322">
                  <c:v>0.25936344700000002</c:v>
                </c:pt>
                <c:pt idx="323">
                  <c:v>0.17975044700000001</c:v>
                </c:pt>
                <c:pt idx="324">
                  <c:v>-0.377538553</c:v>
                </c:pt>
                <c:pt idx="325">
                  <c:v>0.31243844700000001</c:v>
                </c:pt>
                <c:pt idx="326">
                  <c:v>-0.21831355299999999</c:v>
                </c:pt>
                <c:pt idx="327">
                  <c:v>0.31243844700000001</c:v>
                </c:pt>
                <c:pt idx="328">
                  <c:v>0.100137447</c:v>
                </c:pt>
                <c:pt idx="329">
                  <c:v>0.33897644700000001</c:v>
                </c:pt>
                <c:pt idx="330">
                  <c:v>0.28590144699999998</c:v>
                </c:pt>
                <c:pt idx="331">
                  <c:v>4.7062447E-2</c:v>
                </c:pt>
                <c:pt idx="332">
                  <c:v>0.44512644699999998</c:v>
                </c:pt>
                <c:pt idx="333">
                  <c:v>2.0525446999999999E-2</c:v>
                </c:pt>
                <c:pt idx="334">
                  <c:v>0.23282644699999999</c:v>
                </c:pt>
                <c:pt idx="335">
                  <c:v>0.33897644700000001</c:v>
                </c:pt>
                <c:pt idx="336">
                  <c:v>0.126675447</c:v>
                </c:pt>
                <c:pt idx="337">
                  <c:v>0.28590144699999998</c:v>
                </c:pt>
                <c:pt idx="338">
                  <c:v>-0.19177555299999999</c:v>
                </c:pt>
                <c:pt idx="339">
                  <c:v>0.25936344700000002</c:v>
                </c:pt>
                <c:pt idx="340">
                  <c:v>-0.19177555299999999</c:v>
                </c:pt>
                <c:pt idx="341">
                  <c:v>0.25936344700000002</c:v>
                </c:pt>
                <c:pt idx="342">
                  <c:v>-0.21831355299999999</c:v>
                </c:pt>
                <c:pt idx="343">
                  <c:v>0.153213447</c:v>
                </c:pt>
                <c:pt idx="344">
                  <c:v>0.25936344700000002</c:v>
                </c:pt>
                <c:pt idx="345">
                  <c:v>7.3600446999999999E-2</c:v>
                </c:pt>
                <c:pt idx="346">
                  <c:v>0.33897644700000001</c:v>
                </c:pt>
                <c:pt idx="347">
                  <c:v>-0.21831355299999999</c:v>
                </c:pt>
                <c:pt idx="348">
                  <c:v>0.31243844700000001</c:v>
                </c:pt>
                <c:pt idx="349">
                  <c:v>-0.35100155300000002</c:v>
                </c:pt>
                <c:pt idx="350">
                  <c:v>4.7062447E-2</c:v>
                </c:pt>
                <c:pt idx="351">
                  <c:v>-0.32446355300000002</c:v>
                </c:pt>
                <c:pt idx="352">
                  <c:v>-0.19177555299999999</c:v>
                </c:pt>
                <c:pt idx="353">
                  <c:v>-6.0125530000000003E-3</c:v>
                </c:pt>
                <c:pt idx="354">
                  <c:v>-0.29792655299999998</c:v>
                </c:pt>
                <c:pt idx="355">
                  <c:v>4.7062447E-2</c:v>
                </c:pt>
                <c:pt idx="356">
                  <c:v>-0.21831355299999999</c:v>
                </c:pt>
                <c:pt idx="357">
                  <c:v>-8.5625552999999993E-2</c:v>
                </c:pt>
                <c:pt idx="358">
                  <c:v>-0.138700553</c:v>
                </c:pt>
                <c:pt idx="359">
                  <c:v>-0.404076553</c:v>
                </c:pt>
                <c:pt idx="360">
                  <c:v>2.0525446999999999E-2</c:v>
                </c:pt>
                <c:pt idx="361">
                  <c:v>-0.19177555299999999</c:v>
                </c:pt>
                <c:pt idx="362">
                  <c:v>0.153213447</c:v>
                </c:pt>
                <c:pt idx="363">
                  <c:v>-0.21831355299999999</c:v>
                </c:pt>
                <c:pt idx="364">
                  <c:v>0.33897644700000001</c:v>
                </c:pt>
                <c:pt idx="365">
                  <c:v>-0.138700553</c:v>
                </c:pt>
                <c:pt idx="366">
                  <c:v>-0.404076553</c:v>
                </c:pt>
                <c:pt idx="367">
                  <c:v>0.20628844700000001</c:v>
                </c:pt>
                <c:pt idx="368">
                  <c:v>-0.19177555299999999</c:v>
                </c:pt>
                <c:pt idx="369">
                  <c:v>0.31243844700000001</c:v>
                </c:pt>
                <c:pt idx="370">
                  <c:v>-3.2549553000000002E-2</c:v>
                </c:pt>
                <c:pt idx="371">
                  <c:v>0.28590144699999998</c:v>
                </c:pt>
                <c:pt idx="372">
                  <c:v>4.7062447E-2</c:v>
                </c:pt>
                <c:pt idx="373">
                  <c:v>0.36551444700000002</c:v>
                </c:pt>
                <c:pt idx="374">
                  <c:v>0.28590144699999998</c:v>
                </c:pt>
                <c:pt idx="375">
                  <c:v>-0.377538553</c:v>
                </c:pt>
                <c:pt idx="376">
                  <c:v>0.17975044700000001</c:v>
                </c:pt>
                <c:pt idx="377">
                  <c:v>2.0525446999999999E-2</c:v>
                </c:pt>
                <c:pt idx="378">
                  <c:v>0.418589447</c:v>
                </c:pt>
                <c:pt idx="379">
                  <c:v>0.100137447</c:v>
                </c:pt>
                <c:pt idx="380">
                  <c:v>0.25936344700000002</c:v>
                </c:pt>
                <c:pt idx="381">
                  <c:v>0.49820144700000002</c:v>
                </c:pt>
                <c:pt idx="382">
                  <c:v>4.7062447E-2</c:v>
                </c:pt>
                <c:pt idx="383">
                  <c:v>0.28590144699999998</c:v>
                </c:pt>
                <c:pt idx="384">
                  <c:v>-0.112162553</c:v>
                </c:pt>
                <c:pt idx="385">
                  <c:v>0.20628844700000001</c:v>
                </c:pt>
                <c:pt idx="386">
                  <c:v>0.20628844700000001</c:v>
                </c:pt>
                <c:pt idx="387">
                  <c:v>2.0525446999999999E-2</c:v>
                </c:pt>
                <c:pt idx="388">
                  <c:v>0.28590144699999998</c:v>
                </c:pt>
                <c:pt idx="389">
                  <c:v>-0.112162553</c:v>
                </c:pt>
                <c:pt idx="390">
                  <c:v>0.25936344700000002</c:v>
                </c:pt>
                <c:pt idx="391">
                  <c:v>-0.244850553</c:v>
                </c:pt>
                <c:pt idx="392">
                  <c:v>2.0525446999999999E-2</c:v>
                </c:pt>
                <c:pt idx="393">
                  <c:v>-0.377538553</c:v>
                </c:pt>
                <c:pt idx="394">
                  <c:v>-6.0125530000000003E-3</c:v>
                </c:pt>
                <c:pt idx="395">
                  <c:v>0.23282644699999999</c:v>
                </c:pt>
                <c:pt idx="396">
                  <c:v>-0.404076553</c:v>
                </c:pt>
                <c:pt idx="397">
                  <c:v>0.31243844700000001</c:v>
                </c:pt>
                <c:pt idx="398">
                  <c:v>-0.404076553</c:v>
                </c:pt>
                <c:pt idx="399">
                  <c:v>-0.16523755300000001</c:v>
                </c:pt>
                <c:pt idx="400">
                  <c:v>-0.27138855299999998</c:v>
                </c:pt>
                <c:pt idx="401">
                  <c:v>-0.21831355299999999</c:v>
                </c:pt>
                <c:pt idx="402">
                  <c:v>4.7062447E-2</c:v>
                </c:pt>
                <c:pt idx="403">
                  <c:v>-0.377538553</c:v>
                </c:pt>
                <c:pt idx="404">
                  <c:v>7.3600446999999999E-2</c:v>
                </c:pt>
                <c:pt idx="405">
                  <c:v>-0.244850553</c:v>
                </c:pt>
                <c:pt idx="406">
                  <c:v>-0.404076553</c:v>
                </c:pt>
                <c:pt idx="407">
                  <c:v>-0.138700553</c:v>
                </c:pt>
                <c:pt idx="408">
                  <c:v>-0.19177555299999999</c:v>
                </c:pt>
                <c:pt idx="409">
                  <c:v>-0.21831355299999999</c:v>
                </c:pt>
                <c:pt idx="410">
                  <c:v>-0.244850553</c:v>
                </c:pt>
                <c:pt idx="411">
                  <c:v>0.126675447</c:v>
                </c:pt>
                <c:pt idx="412">
                  <c:v>-0.45715155299999999</c:v>
                </c:pt>
                <c:pt idx="413">
                  <c:v>0.153213447</c:v>
                </c:pt>
                <c:pt idx="414">
                  <c:v>-8.5625552999999993E-2</c:v>
                </c:pt>
                <c:pt idx="415">
                  <c:v>-0.32446355300000002</c:v>
                </c:pt>
                <c:pt idx="416">
                  <c:v>-8.5625552999999993E-2</c:v>
                </c:pt>
                <c:pt idx="417">
                  <c:v>-0.19177555299999999</c:v>
                </c:pt>
                <c:pt idx="418">
                  <c:v>0.36551444700000002</c:v>
                </c:pt>
                <c:pt idx="419">
                  <c:v>-0.35100155300000002</c:v>
                </c:pt>
                <c:pt idx="420">
                  <c:v>0.28590144699999998</c:v>
                </c:pt>
                <c:pt idx="421">
                  <c:v>0.100137447</c:v>
                </c:pt>
                <c:pt idx="422">
                  <c:v>0.31243844700000001</c:v>
                </c:pt>
                <c:pt idx="423">
                  <c:v>0.23282644699999999</c:v>
                </c:pt>
                <c:pt idx="424">
                  <c:v>0.25936344700000002</c:v>
                </c:pt>
                <c:pt idx="425">
                  <c:v>0.31243844700000001</c:v>
                </c:pt>
                <c:pt idx="426">
                  <c:v>-3.2549553000000002E-2</c:v>
                </c:pt>
                <c:pt idx="427">
                  <c:v>0.392051447</c:v>
                </c:pt>
                <c:pt idx="428">
                  <c:v>0.23282644699999999</c:v>
                </c:pt>
                <c:pt idx="429">
                  <c:v>4.7062447E-2</c:v>
                </c:pt>
                <c:pt idx="430">
                  <c:v>0.44512644699999998</c:v>
                </c:pt>
                <c:pt idx="431">
                  <c:v>0.153213447</c:v>
                </c:pt>
                <c:pt idx="432">
                  <c:v>0.33897644700000001</c:v>
                </c:pt>
                <c:pt idx="433">
                  <c:v>-0.35100155300000002</c:v>
                </c:pt>
                <c:pt idx="434">
                  <c:v>0.23282644699999999</c:v>
                </c:pt>
                <c:pt idx="435">
                  <c:v>-0.21831355299999999</c:v>
                </c:pt>
                <c:pt idx="436">
                  <c:v>-0.19177555299999999</c:v>
                </c:pt>
                <c:pt idx="437">
                  <c:v>0.31243844700000001</c:v>
                </c:pt>
                <c:pt idx="438">
                  <c:v>-5.9087553000000001E-2</c:v>
                </c:pt>
                <c:pt idx="439">
                  <c:v>0.31243844700000001</c:v>
                </c:pt>
                <c:pt idx="440">
                  <c:v>-0.19177555299999999</c:v>
                </c:pt>
                <c:pt idx="441">
                  <c:v>0.153213447</c:v>
                </c:pt>
                <c:pt idx="442">
                  <c:v>-0.32446355300000002</c:v>
                </c:pt>
                <c:pt idx="443">
                  <c:v>0.100137447</c:v>
                </c:pt>
                <c:pt idx="444">
                  <c:v>-0.244850553</c:v>
                </c:pt>
                <c:pt idx="445">
                  <c:v>-0.244850553</c:v>
                </c:pt>
                <c:pt idx="446">
                  <c:v>0.33897644700000001</c:v>
                </c:pt>
                <c:pt idx="447">
                  <c:v>-0.35100155300000002</c:v>
                </c:pt>
                <c:pt idx="448">
                  <c:v>2.0525446999999999E-2</c:v>
                </c:pt>
                <c:pt idx="449">
                  <c:v>-0.35100155300000002</c:v>
                </c:pt>
                <c:pt idx="450">
                  <c:v>-0.19177555299999999</c:v>
                </c:pt>
                <c:pt idx="451">
                  <c:v>2.0525446999999999E-2</c:v>
                </c:pt>
                <c:pt idx="452">
                  <c:v>-0.29792655299999998</c:v>
                </c:pt>
                <c:pt idx="453">
                  <c:v>-8.5625552999999993E-2</c:v>
                </c:pt>
                <c:pt idx="454">
                  <c:v>-0.27138855299999998</c:v>
                </c:pt>
                <c:pt idx="455">
                  <c:v>0.20628844700000001</c:v>
                </c:pt>
                <c:pt idx="456">
                  <c:v>-0.112162553</c:v>
                </c:pt>
                <c:pt idx="457">
                  <c:v>-0.377538553</c:v>
                </c:pt>
                <c:pt idx="458">
                  <c:v>-5.9087553000000001E-2</c:v>
                </c:pt>
                <c:pt idx="459">
                  <c:v>-0.21831355299999999</c:v>
                </c:pt>
                <c:pt idx="460">
                  <c:v>0.17975044700000001</c:v>
                </c:pt>
                <c:pt idx="461">
                  <c:v>-0.244850553</c:v>
                </c:pt>
                <c:pt idx="462">
                  <c:v>0.28590144699999998</c:v>
                </c:pt>
                <c:pt idx="463">
                  <c:v>-8.5625552999999993E-2</c:v>
                </c:pt>
                <c:pt idx="464">
                  <c:v>0.47166444699999999</c:v>
                </c:pt>
                <c:pt idx="465">
                  <c:v>0.153213447</c:v>
                </c:pt>
                <c:pt idx="466">
                  <c:v>-0.21831355299999999</c:v>
                </c:pt>
                <c:pt idx="467">
                  <c:v>0.28590144699999998</c:v>
                </c:pt>
                <c:pt idx="468">
                  <c:v>-0.112162553</c:v>
                </c:pt>
                <c:pt idx="469">
                  <c:v>0.25936344700000002</c:v>
                </c:pt>
                <c:pt idx="470">
                  <c:v>-6.0125530000000003E-3</c:v>
                </c:pt>
                <c:pt idx="471">
                  <c:v>0.392051447</c:v>
                </c:pt>
                <c:pt idx="472">
                  <c:v>0.25936344700000002</c:v>
                </c:pt>
                <c:pt idx="473">
                  <c:v>0.23282644699999999</c:v>
                </c:pt>
                <c:pt idx="474">
                  <c:v>0.17975044700000001</c:v>
                </c:pt>
                <c:pt idx="475">
                  <c:v>0.100137447</c:v>
                </c:pt>
                <c:pt idx="476">
                  <c:v>0.392051447</c:v>
                </c:pt>
                <c:pt idx="477">
                  <c:v>2.0525446999999999E-2</c:v>
                </c:pt>
                <c:pt idx="478">
                  <c:v>0.31243844700000001</c:v>
                </c:pt>
                <c:pt idx="479">
                  <c:v>0.47166444699999999</c:v>
                </c:pt>
                <c:pt idx="480">
                  <c:v>7.3600446999999999E-2</c:v>
                </c:pt>
                <c:pt idx="481">
                  <c:v>0.25936344700000002</c:v>
                </c:pt>
                <c:pt idx="482">
                  <c:v>-5.9087553000000001E-2</c:v>
                </c:pt>
                <c:pt idx="483">
                  <c:v>0.20628844700000001</c:v>
                </c:pt>
                <c:pt idx="484">
                  <c:v>-0.29792655299999998</c:v>
                </c:pt>
                <c:pt idx="485">
                  <c:v>0.100137447</c:v>
                </c:pt>
                <c:pt idx="486">
                  <c:v>0.28590144699999998</c:v>
                </c:pt>
                <c:pt idx="487">
                  <c:v>-8.5625552999999993E-2</c:v>
                </c:pt>
                <c:pt idx="488">
                  <c:v>0.31243844700000001</c:v>
                </c:pt>
                <c:pt idx="489">
                  <c:v>-0.19177555299999999</c:v>
                </c:pt>
                <c:pt idx="490">
                  <c:v>4.7062447E-2</c:v>
                </c:pt>
                <c:pt idx="491">
                  <c:v>-0.404076553</c:v>
                </c:pt>
                <c:pt idx="492">
                  <c:v>0.100137447</c:v>
                </c:pt>
                <c:pt idx="493">
                  <c:v>-0.244850553</c:v>
                </c:pt>
                <c:pt idx="494">
                  <c:v>-0.377538553</c:v>
                </c:pt>
                <c:pt idx="495">
                  <c:v>-0.112162553</c:v>
                </c:pt>
                <c:pt idx="496">
                  <c:v>-0.377538553</c:v>
                </c:pt>
                <c:pt idx="497">
                  <c:v>-0.16523755300000001</c:v>
                </c:pt>
                <c:pt idx="498">
                  <c:v>-0.32446355300000002</c:v>
                </c:pt>
                <c:pt idx="499">
                  <c:v>-0.19177555299999999</c:v>
                </c:pt>
                <c:pt idx="500">
                  <c:v>4.7062447E-2</c:v>
                </c:pt>
                <c:pt idx="501">
                  <c:v>-0.35100155300000002</c:v>
                </c:pt>
                <c:pt idx="502">
                  <c:v>4.7062447E-2</c:v>
                </c:pt>
                <c:pt idx="503">
                  <c:v>-0.27138855299999998</c:v>
                </c:pt>
                <c:pt idx="504">
                  <c:v>0.100137447</c:v>
                </c:pt>
                <c:pt idx="505">
                  <c:v>-0.112162553</c:v>
                </c:pt>
                <c:pt idx="506">
                  <c:v>-0.16523755300000001</c:v>
                </c:pt>
                <c:pt idx="507">
                  <c:v>-0.19177555299999999</c:v>
                </c:pt>
                <c:pt idx="508">
                  <c:v>-0.21831355299999999</c:v>
                </c:pt>
                <c:pt idx="509">
                  <c:v>7.3600446999999999E-2</c:v>
                </c:pt>
                <c:pt idx="510">
                  <c:v>-0.35100155300000002</c:v>
                </c:pt>
                <c:pt idx="511">
                  <c:v>0.20628844700000001</c:v>
                </c:pt>
                <c:pt idx="512">
                  <c:v>-0.112162553</c:v>
                </c:pt>
                <c:pt idx="513">
                  <c:v>0.418589447</c:v>
                </c:pt>
                <c:pt idx="514">
                  <c:v>-3.2549553000000002E-2</c:v>
                </c:pt>
                <c:pt idx="515">
                  <c:v>0.23282644699999999</c:v>
                </c:pt>
                <c:pt idx="516">
                  <c:v>0.28590144699999998</c:v>
                </c:pt>
                <c:pt idx="517">
                  <c:v>-0.404076553</c:v>
                </c:pt>
                <c:pt idx="518">
                  <c:v>0.20628844700000001</c:v>
                </c:pt>
                <c:pt idx="519">
                  <c:v>2.0525446999999999E-2</c:v>
                </c:pt>
                <c:pt idx="520">
                  <c:v>0.36551444700000002</c:v>
                </c:pt>
                <c:pt idx="521">
                  <c:v>0.23282644699999999</c:v>
                </c:pt>
                <c:pt idx="522">
                  <c:v>0.28590144699999998</c:v>
                </c:pt>
                <c:pt idx="523">
                  <c:v>0.33897644700000001</c:v>
                </c:pt>
                <c:pt idx="524">
                  <c:v>-0.112162553</c:v>
                </c:pt>
                <c:pt idx="525">
                  <c:v>0.392051447</c:v>
                </c:pt>
                <c:pt idx="526">
                  <c:v>-5.9087553000000001E-2</c:v>
                </c:pt>
                <c:pt idx="527">
                  <c:v>0.100137447</c:v>
                </c:pt>
                <c:pt idx="528">
                  <c:v>0.392051447</c:v>
                </c:pt>
                <c:pt idx="529">
                  <c:v>0.126675447</c:v>
                </c:pt>
                <c:pt idx="530">
                  <c:v>0.25936344700000002</c:v>
                </c:pt>
                <c:pt idx="531">
                  <c:v>-0.35100155300000002</c:v>
                </c:pt>
                <c:pt idx="532">
                  <c:v>0.23282644699999999</c:v>
                </c:pt>
                <c:pt idx="533">
                  <c:v>-0.21831355299999999</c:v>
                </c:pt>
                <c:pt idx="534">
                  <c:v>-0.138700553</c:v>
                </c:pt>
                <c:pt idx="535">
                  <c:v>-0.377538553</c:v>
                </c:pt>
                <c:pt idx="536">
                  <c:v>-3.2549553000000002E-2</c:v>
                </c:pt>
                <c:pt idx="537">
                  <c:v>0.28590144699999998</c:v>
                </c:pt>
                <c:pt idx="538">
                  <c:v>-0.21831355299999999</c:v>
                </c:pt>
                <c:pt idx="539">
                  <c:v>0.20628844700000001</c:v>
                </c:pt>
                <c:pt idx="540">
                  <c:v>-0.29792655299999998</c:v>
                </c:pt>
                <c:pt idx="541">
                  <c:v>7.3600446999999999E-2</c:v>
                </c:pt>
                <c:pt idx="542">
                  <c:v>-0.27138855299999998</c:v>
                </c:pt>
                <c:pt idx="543">
                  <c:v>-0.21831355299999999</c:v>
                </c:pt>
                <c:pt idx="544">
                  <c:v>-0.32446355300000002</c:v>
                </c:pt>
                <c:pt idx="545">
                  <c:v>-0.377538553</c:v>
                </c:pt>
                <c:pt idx="546">
                  <c:v>0.17975044700000001</c:v>
                </c:pt>
                <c:pt idx="547">
                  <c:v>-0.404076553</c:v>
                </c:pt>
                <c:pt idx="548">
                  <c:v>-0.138700553</c:v>
                </c:pt>
                <c:pt idx="549">
                  <c:v>-5.9087553000000001E-2</c:v>
                </c:pt>
                <c:pt idx="550">
                  <c:v>-0.32446355300000002</c:v>
                </c:pt>
                <c:pt idx="551">
                  <c:v>-5.9087553000000001E-2</c:v>
                </c:pt>
                <c:pt idx="552">
                  <c:v>-0.244850553</c:v>
                </c:pt>
                <c:pt idx="553">
                  <c:v>0.20628844700000001</c:v>
                </c:pt>
                <c:pt idx="554">
                  <c:v>-0.112162553</c:v>
                </c:pt>
                <c:pt idx="555">
                  <c:v>0.36551444700000002</c:v>
                </c:pt>
                <c:pt idx="556">
                  <c:v>-5.9087553000000001E-2</c:v>
                </c:pt>
                <c:pt idx="557">
                  <c:v>-0.244850553</c:v>
                </c:pt>
                <c:pt idx="558">
                  <c:v>0.126675447</c:v>
                </c:pt>
                <c:pt idx="559">
                  <c:v>-0.27138855299999998</c:v>
                </c:pt>
                <c:pt idx="560">
                  <c:v>0.28590144699999998</c:v>
                </c:pt>
                <c:pt idx="561">
                  <c:v>-5.9087553000000001E-2</c:v>
                </c:pt>
                <c:pt idx="562">
                  <c:v>0.44512644699999998</c:v>
                </c:pt>
                <c:pt idx="563">
                  <c:v>0.126675447</c:v>
                </c:pt>
                <c:pt idx="564">
                  <c:v>0.153213447</c:v>
                </c:pt>
                <c:pt idx="565">
                  <c:v>0.25936344700000002</c:v>
                </c:pt>
                <c:pt idx="566">
                  <c:v>4.7062447E-2</c:v>
                </c:pt>
                <c:pt idx="567">
                  <c:v>0.25936344700000002</c:v>
                </c:pt>
                <c:pt idx="568">
                  <c:v>-3.2549553000000002E-2</c:v>
                </c:pt>
                <c:pt idx="569">
                  <c:v>0.33897644700000001</c:v>
                </c:pt>
                <c:pt idx="570">
                  <c:v>0.25936344700000002</c:v>
                </c:pt>
                <c:pt idx="571">
                  <c:v>0.20628844700000001</c:v>
                </c:pt>
                <c:pt idx="572">
                  <c:v>0.17975044700000001</c:v>
                </c:pt>
                <c:pt idx="573">
                  <c:v>0.100137447</c:v>
                </c:pt>
                <c:pt idx="574">
                  <c:v>0.392051447</c:v>
                </c:pt>
                <c:pt idx="575">
                  <c:v>-8.5625552999999993E-2</c:v>
                </c:pt>
                <c:pt idx="576">
                  <c:v>0.33897644700000001</c:v>
                </c:pt>
                <c:pt idx="577">
                  <c:v>0.36551444700000002</c:v>
                </c:pt>
                <c:pt idx="578">
                  <c:v>0.100137447</c:v>
                </c:pt>
                <c:pt idx="579">
                  <c:v>0.20628844700000001</c:v>
                </c:pt>
                <c:pt idx="580">
                  <c:v>-8.5625552999999993E-2</c:v>
                </c:pt>
                <c:pt idx="581">
                  <c:v>0.20628844700000001</c:v>
                </c:pt>
                <c:pt idx="582">
                  <c:v>-0.21831355299999999</c:v>
                </c:pt>
                <c:pt idx="583">
                  <c:v>0.17975044700000001</c:v>
                </c:pt>
                <c:pt idx="584">
                  <c:v>-0.35100155300000002</c:v>
                </c:pt>
                <c:pt idx="585">
                  <c:v>-3.2549553000000002E-2</c:v>
                </c:pt>
                <c:pt idx="586">
                  <c:v>-0.27138855299999998</c:v>
                </c:pt>
                <c:pt idx="587">
                  <c:v>-8.5625552999999993E-2</c:v>
                </c:pt>
                <c:pt idx="588">
                  <c:v>0.100137447</c:v>
                </c:pt>
                <c:pt idx="589">
                  <c:v>-0.404076553</c:v>
                </c:pt>
                <c:pt idx="590">
                  <c:v>0.100137447</c:v>
                </c:pt>
                <c:pt idx="591">
                  <c:v>-0.27138855299999998</c:v>
                </c:pt>
                <c:pt idx="592">
                  <c:v>-0.35100155300000002</c:v>
                </c:pt>
                <c:pt idx="593">
                  <c:v>-0.112162553</c:v>
                </c:pt>
                <c:pt idx="594">
                  <c:v>-0.377538553</c:v>
                </c:pt>
                <c:pt idx="595">
                  <c:v>0.126675447</c:v>
                </c:pt>
                <c:pt idx="596">
                  <c:v>-0.377538553</c:v>
                </c:pt>
                <c:pt idx="597">
                  <c:v>-0.21831355299999999</c:v>
                </c:pt>
                <c:pt idx="598">
                  <c:v>-5.9087553000000001E-2</c:v>
                </c:pt>
                <c:pt idx="599">
                  <c:v>-0.377538553</c:v>
                </c:pt>
                <c:pt idx="600">
                  <c:v>7.3600446999999999E-2</c:v>
                </c:pt>
                <c:pt idx="601">
                  <c:v>-0.27138855299999998</c:v>
                </c:pt>
                <c:pt idx="602">
                  <c:v>7.3600446999999999E-2</c:v>
                </c:pt>
                <c:pt idx="603">
                  <c:v>-0.112162553</c:v>
                </c:pt>
                <c:pt idx="604">
                  <c:v>0.25936344700000002</c:v>
                </c:pt>
                <c:pt idx="605">
                  <c:v>-0.21831355299999999</c:v>
                </c:pt>
                <c:pt idx="606">
                  <c:v>0.25936344700000002</c:v>
                </c:pt>
                <c:pt idx="607">
                  <c:v>7.3600446999999999E-2</c:v>
                </c:pt>
                <c:pt idx="608">
                  <c:v>-0.32446355300000002</c:v>
                </c:pt>
                <c:pt idx="609">
                  <c:v>0.23282644699999999</c:v>
                </c:pt>
                <c:pt idx="610">
                  <c:v>-0.112162553</c:v>
                </c:pt>
                <c:pt idx="611">
                  <c:v>0.418589447</c:v>
                </c:pt>
                <c:pt idx="612">
                  <c:v>-8.5625552999999993E-2</c:v>
                </c:pt>
                <c:pt idx="613">
                  <c:v>0.23282644699999999</c:v>
                </c:pt>
                <c:pt idx="614">
                  <c:v>0.23282644699999999</c:v>
                </c:pt>
                <c:pt idx="615">
                  <c:v>0.100137447</c:v>
                </c:pt>
                <c:pt idx="616">
                  <c:v>0.20628844700000001</c:v>
                </c:pt>
                <c:pt idx="617">
                  <c:v>-8.5625552999999993E-2</c:v>
                </c:pt>
                <c:pt idx="618">
                  <c:v>0.25936344700000002</c:v>
                </c:pt>
                <c:pt idx="619">
                  <c:v>0.20628844700000001</c:v>
                </c:pt>
                <c:pt idx="620">
                  <c:v>0.20628844700000001</c:v>
                </c:pt>
                <c:pt idx="621">
                  <c:v>0.28590144699999998</c:v>
                </c:pt>
                <c:pt idx="622">
                  <c:v>-0.112162553</c:v>
                </c:pt>
                <c:pt idx="623">
                  <c:v>0.418589447</c:v>
                </c:pt>
                <c:pt idx="624">
                  <c:v>-8.5625552999999993E-2</c:v>
                </c:pt>
                <c:pt idx="625">
                  <c:v>0.126675447</c:v>
                </c:pt>
                <c:pt idx="626">
                  <c:v>-0.35100155300000002</c:v>
                </c:pt>
                <c:pt idx="627">
                  <c:v>0.153213447</c:v>
                </c:pt>
                <c:pt idx="628">
                  <c:v>0.25936344700000002</c:v>
                </c:pt>
                <c:pt idx="629">
                  <c:v>-0.32446355300000002</c:v>
                </c:pt>
                <c:pt idx="630">
                  <c:v>0.28590144699999998</c:v>
                </c:pt>
                <c:pt idx="631">
                  <c:v>-0.16523755300000001</c:v>
                </c:pt>
                <c:pt idx="632">
                  <c:v>-3.2549553000000002E-2</c:v>
                </c:pt>
                <c:pt idx="633">
                  <c:v>-0.35100155300000002</c:v>
                </c:pt>
                <c:pt idx="634">
                  <c:v>0.100137447</c:v>
                </c:pt>
                <c:pt idx="635">
                  <c:v>-0.404076553</c:v>
                </c:pt>
                <c:pt idx="636">
                  <c:v>-0.16523755300000001</c:v>
                </c:pt>
                <c:pt idx="637">
                  <c:v>-8.5625552999999993E-2</c:v>
                </c:pt>
                <c:pt idx="638">
                  <c:v>-0.29792655299999998</c:v>
                </c:pt>
                <c:pt idx="639">
                  <c:v>0.126675447</c:v>
                </c:pt>
                <c:pt idx="640">
                  <c:v>-0.29792655299999998</c:v>
                </c:pt>
                <c:pt idx="641">
                  <c:v>-8.5625552999999993E-2</c:v>
                </c:pt>
                <c:pt idx="642">
                  <c:v>-0.404076553</c:v>
                </c:pt>
                <c:pt idx="643">
                  <c:v>-0.377538553</c:v>
                </c:pt>
                <c:pt idx="644">
                  <c:v>0.126675447</c:v>
                </c:pt>
                <c:pt idx="645">
                  <c:v>-0.377538553</c:v>
                </c:pt>
                <c:pt idx="646">
                  <c:v>2.0525446999999999E-2</c:v>
                </c:pt>
                <c:pt idx="647">
                  <c:v>-5.9087553000000001E-2</c:v>
                </c:pt>
                <c:pt idx="648">
                  <c:v>-0.29792655299999998</c:v>
                </c:pt>
                <c:pt idx="649">
                  <c:v>-0.19177555299999999</c:v>
                </c:pt>
                <c:pt idx="650">
                  <c:v>-0.27138855299999998</c:v>
                </c:pt>
                <c:pt idx="651">
                  <c:v>0.17975044700000001</c:v>
                </c:pt>
                <c:pt idx="652">
                  <c:v>-8.5625552999999993E-2</c:v>
                </c:pt>
                <c:pt idx="653">
                  <c:v>0.28590144699999998</c:v>
                </c:pt>
                <c:pt idx="654">
                  <c:v>-8.5625552999999993E-2</c:v>
                </c:pt>
                <c:pt idx="655">
                  <c:v>0.28590144699999998</c:v>
                </c:pt>
                <c:pt idx="656">
                  <c:v>0.126675447</c:v>
                </c:pt>
                <c:pt idx="657">
                  <c:v>0.33897644700000001</c:v>
                </c:pt>
                <c:pt idx="658">
                  <c:v>0.25936344700000002</c:v>
                </c:pt>
                <c:pt idx="659">
                  <c:v>-5.9087553000000001E-2</c:v>
                </c:pt>
                <c:pt idx="660">
                  <c:v>0.418589447</c:v>
                </c:pt>
                <c:pt idx="661">
                  <c:v>4.7062447E-2</c:v>
                </c:pt>
                <c:pt idx="662">
                  <c:v>0.17975044700000001</c:v>
                </c:pt>
                <c:pt idx="663">
                  <c:v>0.25936344700000002</c:v>
                </c:pt>
                <c:pt idx="664">
                  <c:v>0.100137447</c:v>
                </c:pt>
                <c:pt idx="665">
                  <c:v>0.23282644699999999</c:v>
                </c:pt>
                <c:pt idx="666">
                  <c:v>-0.21831355299999999</c:v>
                </c:pt>
                <c:pt idx="667">
                  <c:v>0.23282644699999999</c:v>
                </c:pt>
                <c:pt idx="668">
                  <c:v>0.17975044700000001</c:v>
                </c:pt>
                <c:pt idx="669">
                  <c:v>0.23282644699999999</c:v>
                </c:pt>
                <c:pt idx="670">
                  <c:v>0.153213447</c:v>
                </c:pt>
                <c:pt idx="671">
                  <c:v>2.0525446999999999E-2</c:v>
                </c:pt>
                <c:pt idx="672">
                  <c:v>0.418589447</c:v>
                </c:pt>
                <c:pt idx="673">
                  <c:v>-8.5625552999999993E-2</c:v>
                </c:pt>
                <c:pt idx="674">
                  <c:v>0.31243844700000001</c:v>
                </c:pt>
                <c:pt idx="675">
                  <c:v>-0.32446355300000002</c:v>
                </c:pt>
                <c:pt idx="676">
                  <c:v>0.100137447</c:v>
                </c:pt>
                <c:pt idx="677">
                  <c:v>-0.32446355300000002</c:v>
                </c:pt>
                <c:pt idx="678">
                  <c:v>-8.5625552999999993E-2</c:v>
                </c:pt>
                <c:pt idx="679">
                  <c:v>0.23282644699999999</c:v>
                </c:pt>
                <c:pt idx="680">
                  <c:v>-0.16523755300000001</c:v>
                </c:pt>
                <c:pt idx="681">
                  <c:v>0.25936344700000002</c:v>
                </c:pt>
                <c:pt idx="682">
                  <c:v>-0.32446355300000002</c:v>
                </c:pt>
                <c:pt idx="683">
                  <c:v>4.7062447E-2</c:v>
                </c:pt>
                <c:pt idx="684">
                  <c:v>-0.27138855299999998</c:v>
                </c:pt>
                <c:pt idx="685">
                  <c:v>-5.9087553000000001E-2</c:v>
                </c:pt>
                <c:pt idx="686">
                  <c:v>-0.112162553</c:v>
                </c:pt>
                <c:pt idx="687">
                  <c:v>-0.43061355299999998</c:v>
                </c:pt>
                <c:pt idx="688">
                  <c:v>0.23282644699999999</c:v>
                </c:pt>
                <c:pt idx="689">
                  <c:v>-0.32446355300000002</c:v>
                </c:pt>
                <c:pt idx="690">
                  <c:v>-0.35100155300000002</c:v>
                </c:pt>
                <c:pt idx="691">
                  <c:v>-0.19177555299999999</c:v>
                </c:pt>
                <c:pt idx="692">
                  <c:v>-0.32446355300000002</c:v>
                </c:pt>
                <c:pt idx="693">
                  <c:v>4.7062447E-2</c:v>
                </c:pt>
                <c:pt idx="694">
                  <c:v>-0.377538553</c:v>
                </c:pt>
                <c:pt idx="695">
                  <c:v>0.25936344700000002</c:v>
                </c:pt>
                <c:pt idx="696">
                  <c:v>-0.138700553</c:v>
                </c:pt>
                <c:pt idx="697">
                  <c:v>0.25936344700000002</c:v>
                </c:pt>
                <c:pt idx="698">
                  <c:v>2.0525446999999999E-2</c:v>
                </c:pt>
                <c:pt idx="699">
                  <c:v>-0.21831355299999999</c:v>
                </c:pt>
                <c:pt idx="700">
                  <c:v>-0.112162553</c:v>
                </c:pt>
                <c:pt idx="701">
                  <c:v>-0.138700553</c:v>
                </c:pt>
                <c:pt idx="702">
                  <c:v>0.28590144699999998</c:v>
                </c:pt>
                <c:pt idx="703">
                  <c:v>-0.27138855299999998</c:v>
                </c:pt>
                <c:pt idx="704">
                  <c:v>0.20628844700000001</c:v>
                </c:pt>
                <c:pt idx="705">
                  <c:v>0.100137447</c:v>
                </c:pt>
                <c:pt idx="706">
                  <c:v>0.36551444700000002</c:v>
                </c:pt>
                <c:pt idx="707">
                  <c:v>0.153213447</c:v>
                </c:pt>
                <c:pt idx="708">
                  <c:v>0.126675447</c:v>
                </c:pt>
                <c:pt idx="709">
                  <c:v>0.44512644699999998</c:v>
                </c:pt>
                <c:pt idx="710">
                  <c:v>-0.112162553</c:v>
                </c:pt>
                <c:pt idx="711">
                  <c:v>0.28590144699999998</c:v>
                </c:pt>
                <c:pt idx="712">
                  <c:v>0.25936344700000002</c:v>
                </c:pt>
                <c:pt idx="713">
                  <c:v>0.17975044700000001</c:v>
                </c:pt>
                <c:pt idx="714">
                  <c:v>0.20628844700000001</c:v>
                </c:pt>
                <c:pt idx="715">
                  <c:v>-3.2549553000000002E-2</c:v>
                </c:pt>
                <c:pt idx="716">
                  <c:v>0.25936344700000002</c:v>
                </c:pt>
                <c:pt idx="717">
                  <c:v>-0.35100155300000002</c:v>
                </c:pt>
                <c:pt idx="718">
                  <c:v>0.23282644699999999</c:v>
                </c:pt>
                <c:pt idx="719">
                  <c:v>0.28590144699999998</c:v>
                </c:pt>
                <c:pt idx="720">
                  <c:v>-8.5625552999999993E-2</c:v>
                </c:pt>
                <c:pt idx="721">
                  <c:v>0.418589447</c:v>
                </c:pt>
                <c:pt idx="722">
                  <c:v>-0.138700553</c:v>
                </c:pt>
                <c:pt idx="723">
                  <c:v>0.126675447</c:v>
                </c:pt>
                <c:pt idx="724">
                  <c:v>-0.404076553</c:v>
                </c:pt>
                <c:pt idx="725">
                  <c:v>7.3600446999999999E-2</c:v>
                </c:pt>
                <c:pt idx="726">
                  <c:v>-0.29792655299999998</c:v>
                </c:pt>
                <c:pt idx="727">
                  <c:v>-0.244850553</c:v>
                </c:pt>
                <c:pt idx="728">
                  <c:v>-0.21831355299999999</c:v>
                </c:pt>
                <c:pt idx="729">
                  <c:v>-0.16523755300000001</c:v>
                </c:pt>
                <c:pt idx="730">
                  <c:v>2.0525446999999999E-2</c:v>
                </c:pt>
                <c:pt idx="731">
                  <c:v>-0.32446355300000002</c:v>
                </c:pt>
                <c:pt idx="732">
                  <c:v>0.100137447</c:v>
                </c:pt>
                <c:pt idx="733">
                  <c:v>-0.404076553</c:v>
                </c:pt>
                <c:pt idx="734">
                  <c:v>-0.112162553</c:v>
                </c:pt>
                <c:pt idx="735">
                  <c:v>-0.138700553</c:v>
                </c:pt>
                <c:pt idx="736">
                  <c:v>-0.29792655299999998</c:v>
                </c:pt>
                <c:pt idx="737">
                  <c:v>-0.138700553</c:v>
                </c:pt>
                <c:pt idx="738">
                  <c:v>-0.377538553</c:v>
                </c:pt>
                <c:pt idx="739">
                  <c:v>-5.9087553000000001E-2</c:v>
                </c:pt>
                <c:pt idx="740">
                  <c:v>-0.45715155299999999</c:v>
                </c:pt>
                <c:pt idx="741">
                  <c:v>-0.377538553</c:v>
                </c:pt>
                <c:pt idx="742">
                  <c:v>7.3600446999999999E-2</c:v>
                </c:pt>
                <c:pt idx="743">
                  <c:v>-0.377538553</c:v>
                </c:pt>
                <c:pt idx="744">
                  <c:v>4.7062447E-2</c:v>
                </c:pt>
                <c:pt idx="745">
                  <c:v>-0.112162553</c:v>
                </c:pt>
                <c:pt idx="746">
                  <c:v>0.33897644700000001</c:v>
                </c:pt>
                <c:pt idx="747">
                  <c:v>-0.27138855299999998</c:v>
                </c:pt>
                <c:pt idx="748">
                  <c:v>0.31243844700000001</c:v>
                </c:pt>
                <c:pt idx="749">
                  <c:v>0.126675447</c:v>
                </c:pt>
                <c:pt idx="750">
                  <c:v>-0.138700553</c:v>
                </c:pt>
                <c:pt idx="751">
                  <c:v>0.20628844700000001</c:v>
                </c:pt>
                <c:pt idx="752">
                  <c:v>-0.112162553</c:v>
                </c:pt>
                <c:pt idx="753">
                  <c:v>0.31243844700000001</c:v>
                </c:pt>
                <c:pt idx="754">
                  <c:v>2.0525446999999999E-2</c:v>
                </c:pt>
                <c:pt idx="755">
                  <c:v>0.418589447</c:v>
                </c:pt>
                <c:pt idx="756">
                  <c:v>0.23282644699999999</c:v>
                </c:pt>
                <c:pt idx="757">
                  <c:v>-5.9087553000000001E-2</c:v>
                </c:pt>
                <c:pt idx="758">
                  <c:v>0.392051447</c:v>
                </c:pt>
                <c:pt idx="759">
                  <c:v>4.7062447E-2</c:v>
                </c:pt>
                <c:pt idx="760">
                  <c:v>0.28590144699999998</c:v>
                </c:pt>
                <c:pt idx="761">
                  <c:v>0.33897644700000001</c:v>
                </c:pt>
                <c:pt idx="762">
                  <c:v>0.23282644699999999</c:v>
                </c:pt>
                <c:pt idx="763">
                  <c:v>0.28590144699999998</c:v>
                </c:pt>
                <c:pt idx="764">
                  <c:v>-0.21831355299999999</c:v>
                </c:pt>
                <c:pt idx="765">
                  <c:v>0.28590144699999998</c:v>
                </c:pt>
                <c:pt idx="766">
                  <c:v>-0.16523755300000001</c:v>
                </c:pt>
                <c:pt idx="767">
                  <c:v>0.23282644699999999</c:v>
                </c:pt>
                <c:pt idx="768">
                  <c:v>-0.19177555299999999</c:v>
                </c:pt>
                <c:pt idx="769">
                  <c:v>0.100137447</c:v>
                </c:pt>
                <c:pt idx="770">
                  <c:v>0.36551444700000002</c:v>
                </c:pt>
                <c:pt idx="771">
                  <c:v>-8.5625552999999993E-2</c:v>
                </c:pt>
                <c:pt idx="772">
                  <c:v>0.20628844700000001</c:v>
                </c:pt>
                <c:pt idx="773">
                  <c:v>-0.32446355300000002</c:v>
                </c:pt>
                <c:pt idx="774">
                  <c:v>0.100137447</c:v>
                </c:pt>
                <c:pt idx="775">
                  <c:v>-0.29792655299999998</c:v>
                </c:pt>
                <c:pt idx="776">
                  <c:v>-8.5625552999999993E-2</c:v>
                </c:pt>
                <c:pt idx="777">
                  <c:v>-0.29792655299999998</c:v>
                </c:pt>
                <c:pt idx="778">
                  <c:v>-0.138700553</c:v>
                </c:pt>
                <c:pt idx="779">
                  <c:v>2.0525446999999999E-2</c:v>
                </c:pt>
                <c:pt idx="780">
                  <c:v>-0.29792655299999998</c:v>
                </c:pt>
                <c:pt idx="781">
                  <c:v>-0.112162553</c:v>
                </c:pt>
                <c:pt idx="782">
                  <c:v>-0.29792655299999998</c:v>
                </c:pt>
                <c:pt idx="783">
                  <c:v>-5.9087553000000001E-2</c:v>
                </c:pt>
                <c:pt idx="784">
                  <c:v>-0.112162553</c:v>
                </c:pt>
                <c:pt idx="785">
                  <c:v>-0.404076553</c:v>
                </c:pt>
                <c:pt idx="786">
                  <c:v>4.7062447E-2</c:v>
                </c:pt>
                <c:pt idx="787">
                  <c:v>-0.35100155300000002</c:v>
                </c:pt>
                <c:pt idx="788">
                  <c:v>0.23282644699999999</c:v>
                </c:pt>
                <c:pt idx="789">
                  <c:v>-0.21831355299999999</c:v>
                </c:pt>
                <c:pt idx="790">
                  <c:v>-0.29792655299999998</c:v>
                </c:pt>
                <c:pt idx="791">
                  <c:v>2.0525446999999999E-2</c:v>
                </c:pt>
                <c:pt idx="792">
                  <c:v>-0.377538553</c:v>
                </c:pt>
                <c:pt idx="793">
                  <c:v>0.25936344700000002</c:v>
                </c:pt>
                <c:pt idx="794">
                  <c:v>-0.19177555299999999</c:v>
                </c:pt>
                <c:pt idx="795">
                  <c:v>0.23282644699999999</c:v>
                </c:pt>
                <c:pt idx="796">
                  <c:v>-6.0125530000000003E-3</c:v>
                </c:pt>
                <c:pt idx="797">
                  <c:v>0.36551444700000002</c:v>
                </c:pt>
                <c:pt idx="798">
                  <c:v>-0.138700553</c:v>
                </c:pt>
                <c:pt idx="799">
                  <c:v>0.33897644700000001</c:v>
                </c:pt>
                <c:pt idx="800">
                  <c:v>0.23282644699999999</c:v>
                </c:pt>
                <c:pt idx="801">
                  <c:v>-0.29792655299999998</c:v>
                </c:pt>
                <c:pt idx="802">
                  <c:v>0.17975044700000001</c:v>
                </c:pt>
                <c:pt idx="803">
                  <c:v>2.0525446999999999E-2</c:v>
                </c:pt>
                <c:pt idx="804">
                  <c:v>0.44512644699999998</c:v>
                </c:pt>
                <c:pt idx="805">
                  <c:v>-6.0125530000000003E-3</c:v>
                </c:pt>
                <c:pt idx="806">
                  <c:v>0.25936344700000002</c:v>
                </c:pt>
                <c:pt idx="807">
                  <c:v>0.44512644699999998</c:v>
                </c:pt>
                <c:pt idx="808">
                  <c:v>-0.112162553</c:v>
                </c:pt>
                <c:pt idx="809">
                  <c:v>0.28590144699999998</c:v>
                </c:pt>
                <c:pt idx="810">
                  <c:v>0.20628844700000001</c:v>
                </c:pt>
                <c:pt idx="811">
                  <c:v>0.20628844700000001</c:v>
                </c:pt>
                <c:pt idx="812">
                  <c:v>0.23282644699999999</c:v>
                </c:pt>
                <c:pt idx="813">
                  <c:v>2.0525446999999999E-2</c:v>
                </c:pt>
                <c:pt idx="814">
                  <c:v>0.25936344700000002</c:v>
                </c:pt>
                <c:pt idx="815">
                  <c:v>-0.35100155300000002</c:v>
                </c:pt>
                <c:pt idx="816">
                  <c:v>0.25936344700000002</c:v>
                </c:pt>
                <c:pt idx="817">
                  <c:v>-0.21831355299999999</c:v>
                </c:pt>
                <c:pt idx="818">
                  <c:v>-5.9087553000000001E-2</c:v>
                </c:pt>
                <c:pt idx="819">
                  <c:v>-0.377538553</c:v>
                </c:pt>
                <c:pt idx="820">
                  <c:v>-0.138700553</c:v>
                </c:pt>
                <c:pt idx="821">
                  <c:v>0.126675447</c:v>
                </c:pt>
                <c:pt idx="822">
                  <c:v>-0.404076553</c:v>
                </c:pt>
                <c:pt idx="823">
                  <c:v>7.3600446999999999E-2</c:v>
                </c:pt>
                <c:pt idx="824">
                  <c:v>-0.32446355300000002</c:v>
                </c:pt>
                <c:pt idx="825">
                  <c:v>-0.21831355299999999</c:v>
                </c:pt>
                <c:pt idx="826">
                  <c:v>-0.244850553</c:v>
                </c:pt>
                <c:pt idx="827">
                  <c:v>-0.21831355299999999</c:v>
                </c:pt>
                <c:pt idx="828">
                  <c:v>2.0525446999999999E-2</c:v>
                </c:pt>
                <c:pt idx="829">
                  <c:v>-0.35100155300000002</c:v>
                </c:pt>
                <c:pt idx="830">
                  <c:v>0.126675447</c:v>
                </c:pt>
                <c:pt idx="831">
                  <c:v>-0.35100155300000002</c:v>
                </c:pt>
                <c:pt idx="832">
                  <c:v>-8.5625552999999993E-2</c:v>
                </c:pt>
                <c:pt idx="833">
                  <c:v>-0.138700553</c:v>
                </c:pt>
                <c:pt idx="834">
                  <c:v>-0.27138855299999998</c:v>
                </c:pt>
                <c:pt idx="835">
                  <c:v>-8.5625552999999993E-2</c:v>
                </c:pt>
                <c:pt idx="836">
                  <c:v>-0.404076553</c:v>
                </c:pt>
                <c:pt idx="837">
                  <c:v>0.17975044700000001</c:v>
                </c:pt>
                <c:pt idx="838">
                  <c:v>-0.377538553</c:v>
                </c:pt>
                <c:pt idx="839">
                  <c:v>0.20628844700000001</c:v>
                </c:pt>
                <c:pt idx="840">
                  <c:v>4.7062447E-2</c:v>
                </c:pt>
                <c:pt idx="841">
                  <c:v>-0.404076553</c:v>
                </c:pt>
                <c:pt idx="842">
                  <c:v>2.0525446999999999E-2</c:v>
                </c:pt>
                <c:pt idx="843">
                  <c:v>-0.16523755300000001</c:v>
                </c:pt>
                <c:pt idx="844">
                  <c:v>0.25936344700000002</c:v>
                </c:pt>
                <c:pt idx="845">
                  <c:v>-0.29792655299999998</c:v>
                </c:pt>
                <c:pt idx="846">
                  <c:v>0.36551444700000002</c:v>
                </c:pt>
                <c:pt idx="847">
                  <c:v>0.126675447</c:v>
                </c:pt>
                <c:pt idx="848">
                  <c:v>0.17975044700000001</c:v>
                </c:pt>
                <c:pt idx="849">
                  <c:v>0.17975044700000001</c:v>
                </c:pt>
                <c:pt idx="850">
                  <c:v>-0.138700553</c:v>
                </c:pt>
                <c:pt idx="851">
                  <c:v>0.25936344700000002</c:v>
                </c:pt>
                <c:pt idx="852">
                  <c:v>-0.112162553</c:v>
                </c:pt>
                <c:pt idx="853">
                  <c:v>0.44512644699999998</c:v>
                </c:pt>
                <c:pt idx="854">
                  <c:v>0.25936344700000002</c:v>
                </c:pt>
                <c:pt idx="855">
                  <c:v>4.7062447E-2</c:v>
                </c:pt>
                <c:pt idx="856">
                  <c:v>0.31243844700000001</c:v>
                </c:pt>
                <c:pt idx="857">
                  <c:v>2.0525446999999999E-2</c:v>
                </c:pt>
                <c:pt idx="858">
                  <c:v>0.23282644699999999</c:v>
                </c:pt>
                <c:pt idx="859">
                  <c:v>-0.404076553</c:v>
                </c:pt>
                <c:pt idx="860">
                  <c:v>0.20628844700000001</c:v>
                </c:pt>
                <c:pt idx="861">
                  <c:v>0.33897644700000001</c:v>
                </c:pt>
                <c:pt idx="862">
                  <c:v>-0.21831355299999999</c:v>
                </c:pt>
                <c:pt idx="863">
                  <c:v>0.23282644699999999</c:v>
                </c:pt>
                <c:pt idx="864">
                  <c:v>-5.9087553000000001E-2</c:v>
                </c:pt>
                <c:pt idx="865">
                  <c:v>0.28590144699999998</c:v>
                </c:pt>
                <c:pt idx="866">
                  <c:v>-0.19177555299999999</c:v>
                </c:pt>
                <c:pt idx="867">
                  <c:v>7.3600446999999999E-2</c:v>
                </c:pt>
                <c:pt idx="868">
                  <c:v>-0.35100155300000002</c:v>
                </c:pt>
                <c:pt idx="869">
                  <c:v>-8.5625552999999993E-2</c:v>
                </c:pt>
                <c:pt idx="870">
                  <c:v>-0.32446355300000002</c:v>
                </c:pt>
                <c:pt idx="871">
                  <c:v>-0.244850553</c:v>
                </c:pt>
                <c:pt idx="872">
                  <c:v>0.153213447</c:v>
                </c:pt>
                <c:pt idx="873">
                  <c:v>-0.32446355300000002</c:v>
                </c:pt>
                <c:pt idx="874">
                  <c:v>-5.9087553000000001E-2</c:v>
                </c:pt>
                <c:pt idx="875">
                  <c:v>-0.404076553</c:v>
                </c:pt>
                <c:pt idx="876">
                  <c:v>-0.16523755300000001</c:v>
                </c:pt>
                <c:pt idx="877">
                  <c:v>-3.2549553000000002E-2</c:v>
                </c:pt>
                <c:pt idx="878">
                  <c:v>-0.29792655299999998</c:v>
                </c:pt>
                <c:pt idx="879">
                  <c:v>0.20628844700000001</c:v>
                </c:pt>
                <c:pt idx="880">
                  <c:v>-0.29792655299999998</c:v>
                </c:pt>
                <c:pt idx="881">
                  <c:v>-5.9087553000000001E-2</c:v>
                </c:pt>
                <c:pt idx="882">
                  <c:v>-0.112162553</c:v>
                </c:pt>
                <c:pt idx="883">
                  <c:v>-0.404076553</c:v>
                </c:pt>
                <c:pt idx="884">
                  <c:v>4.7062447E-2</c:v>
                </c:pt>
                <c:pt idx="885">
                  <c:v>-0.377538553</c:v>
                </c:pt>
                <c:pt idx="886">
                  <c:v>0.31243844700000001</c:v>
                </c:pt>
                <c:pt idx="887">
                  <c:v>-0.19177555299999999</c:v>
                </c:pt>
                <c:pt idx="888">
                  <c:v>0.28590144699999998</c:v>
                </c:pt>
                <c:pt idx="889">
                  <c:v>0.100137447</c:v>
                </c:pt>
                <c:pt idx="890">
                  <c:v>0.392051447</c:v>
                </c:pt>
                <c:pt idx="891">
                  <c:v>0.20628844700000001</c:v>
                </c:pt>
                <c:pt idx="892">
                  <c:v>-0.19177555299999999</c:v>
                </c:pt>
                <c:pt idx="893">
                  <c:v>0.23282644699999999</c:v>
                </c:pt>
                <c:pt idx="894">
                  <c:v>-5.9087553000000001E-2</c:v>
                </c:pt>
                <c:pt idx="895">
                  <c:v>0.36551444700000002</c:v>
                </c:pt>
                <c:pt idx="896">
                  <c:v>-0.138700553</c:v>
                </c:pt>
                <c:pt idx="897">
                  <c:v>0.33897644700000001</c:v>
                </c:pt>
                <c:pt idx="898">
                  <c:v>0.23282644699999999</c:v>
                </c:pt>
                <c:pt idx="899">
                  <c:v>0.20628844700000001</c:v>
                </c:pt>
                <c:pt idx="900">
                  <c:v>0.17975044700000001</c:v>
                </c:pt>
                <c:pt idx="901">
                  <c:v>-5.9087553000000001E-2</c:v>
                </c:pt>
                <c:pt idx="902">
                  <c:v>0.44512644699999998</c:v>
                </c:pt>
                <c:pt idx="903">
                  <c:v>-6.0125530000000003E-3</c:v>
                </c:pt>
                <c:pt idx="904">
                  <c:v>0.28590144699999998</c:v>
                </c:pt>
                <c:pt idx="905">
                  <c:v>0.392051447</c:v>
                </c:pt>
                <c:pt idx="906">
                  <c:v>-8.5625552999999993E-2</c:v>
                </c:pt>
                <c:pt idx="907">
                  <c:v>0.28590144699999998</c:v>
                </c:pt>
                <c:pt idx="908">
                  <c:v>-8.5625552999999993E-2</c:v>
                </c:pt>
                <c:pt idx="909">
                  <c:v>0.23282644699999999</c:v>
                </c:pt>
                <c:pt idx="910">
                  <c:v>-0.19177555299999999</c:v>
                </c:pt>
                <c:pt idx="911">
                  <c:v>0.126675447</c:v>
                </c:pt>
                <c:pt idx="912">
                  <c:v>0.33897644700000001</c:v>
                </c:pt>
                <c:pt idx="913">
                  <c:v>-0.29792655299999998</c:v>
                </c:pt>
                <c:pt idx="914">
                  <c:v>0.28590144699999998</c:v>
                </c:pt>
                <c:pt idx="915">
                  <c:v>-0.138700553</c:v>
                </c:pt>
                <c:pt idx="916">
                  <c:v>-6.0125530000000003E-3</c:v>
                </c:pt>
                <c:pt idx="917">
                  <c:v>-0.404076553</c:v>
                </c:pt>
                <c:pt idx="918">
                  <c:v>-6.0125530000000003E-3</c:v>
                </c:pt>
                <c:pt idx="919">
                  <c:v>-0.29792655299999998</c:v>
                </c:pt>
                <c:pt idx="920">
                  <c:v>-0.404076553</c:v>
                </c:pt>
                <c:pt idx="921">
                  <c:v>0.153213447</c:v>
                </c:pt>
                <c:pt idx="922">
                  <c:v>-0.244850553</c:v>
                </c:pt>
                <c:pt idx="923">
                  <c:v>-0.19177555299999999</c:v>
                </c:pt>
                <c:pt idx="924">
                  <c:v>-0.29792655299999998</c:v>
                </c:pt>
                <c:pt idx="925">
                  <c:v>-0.138700553</c:v>
                </c:pt>
                <c:pt idx="926">
                  <c:v>-5.9087553000000001E-2</c:v>
                </c:pt>
                <c:pt idx="927">
                  <c:v>-0.404076553</c:v>
                </c:pt>
                <c:pt idx="928">
                  <c:v>0.126675447</c:v>
                </c:pt>
                <c:pt idx="929">
                  <c:v>-0.35100155300000002</c:v>
                </c:pt>
                <c:pt idx="930">
                  <c:v>4.7062447E-2</c:v>
                </c:pt>
                <c:pt idx="931">
                  <c:v>-0.16523755300000001</c:v>
                </c:pt>
                <c:pt idx="932">
                  <c:v>-0.27138855299999998</c:v>
                </c:pt>
                <c:pt idx="933">
                  <c:v>-0.138700553</c:v>
                </c:pt>
                <c:pt idx="934">
                  <c:v>-0.35100155300000002</c:v>
                </c:pt>
                <c:pt idx="935">
                  <c:v>0.20628844700000001</c:v>
                </c:pt>
                <c:pt idx="936">
                  <c:v>-0.32446355300000002</c:v>
                </c:pt>
                <c:pt idx="937">
                  <c:v>0.23282644699999999</c:v>
                </c:pt>
                <c:pt idx="938">
                  <c:v>4.7062447E-2</c:v>
                </c:pt>
                <c:pt idx="939">
                  <c:v>0.392051447</c:v>
                </c:pt>
                <c:pt idx="940">
                  <c:v>2.0525446999999999E-2</c:v>
                </c:pt>
                <c:pt idx="941">
                  <c:v>-0.244850553</c:v>
                </c:pt>
                <c:pt idx="942">
                  <c:v>0.25936344700000002</c:v>
                </c:pt>
                <c:pt idx="943">
                  <c:v>-0.27138855299999998</c:v>
                </c:pt>
                <c:pt idx="944">
                  <c:v>0.36551444700000002</c:v>
                </c:pt>
                <c:pt idx="945">
                  <c:v>4.7062447E-2</c:v>
                </c:pt>
                <c:pt idx="946">
                  <c:v>0.20628844700000001</c:v>
                </c:pt>
                <c:pt idx="947">
                  <c:v>7.3600446999999999E-2</c:v>
                </c:pt>
                <c:pt idx="948">
                  <c:v>0.17975044700000001</c:v>
                </c:pt>
                <c:pt idx="949">
                  <c:v>0.28590144699999998</c:v>
                </c:pt>
                <c:pt idx="950">
                  <c:v>-0.21831355299999999</c:v>
                </c:pt>
                <c:pt idx="951">
                  <c:v>0.44512644699999998</c:v>
                </c:pt>
                <c:pt idx="952">
                  <c:v>0.28590144699999998</c:v>
                </c:pt>
                <c:pt idx="953">
                  <c:v>7.3600446999999999E-2</c:v>
                </c:pt>
                <c:pt idx="954">
                  <c:v>0.33897644700000001</c:v>
                </c:pt>
                <c:pt idx="955">
                  <c:v>2.0525446999999999E-2</c:v>
                </c:pt>
                <c:pt idx="956">
                  <c:v>0.25936344700000002</c:v>
                </c:pt>
                <c:pt idx="957">
                  <c:v>-0.32446355300000002</c:v>
                </c:pt>
                <c:pt idx="958">
                  <c:v>0.33897644700000001</c:v>
                </c:pt>
                <c:pt idx="959">
                  <c:v>-0.16523755300000001</c:v>
                </c:pt>
                <c:pt idx="960">
                  <c:v>4.7062447E-2</c:v>
                </c:pt>
                <c:pt idx="961">
                  <c:v>-0.19177555299999999</c:v>
                </c:pt>
                <c:pt idx="962">
                  <c:v>2.0525446999999999E-2</c:v>
                </c:pt>
                <c:pt idx="963">
                  <c:v>0.33897644700000001</c:v>
                </c:pt>
                <c:pt idx="964">
                  <c:v>-0.16523755300000001</c:v>
                </c:pt>
                <c:pt idx="965">
                  <c:v>0.20628844700000001</c:v>
                </c:pt>
                <c:pt idx="966">
                  <c:v>-0.35100155300000002</c:v>
                </c:pt>
                <c:pt idx="967">
                  <c:v>-5.9087553000000001E-2</c:v>
                </c:pt>
                <c:pt idx="968">
                  <c:v>-0.29792655299999998</c:v>
                </c:pt>
                <c:pt idx="969">
                  <c:v>-0.16523755300000001</c:v>
                </c:pt>
                <c:pt idx="970">
                  <c:v>-0.27138855299999998</c:v>
                </c:pt>
                <c:pt idx="971">
                  <c:v>-0.27138855299999998</c:v>
                </c:pt>
                <c:pt idx="972">
                  <c:v>-6.0125530000000003E-3</c:v>
                </c:pt>
                <c:pt idx="973">
                  <c:v>-0.35100155300000002</c:v>
                </c:pt>
                <c:pt idx="974">
                  <c:v>-0.138700553</c:v>
                </c:pt>
                <c:pt idx="975">
                  <c:v>-5.9087553000000001E-2</c:v>
                </c:pt>
                <c:pt idx="976">
                  <c:v>-0.29792655299999998</c:v>
                </c:pt>
                <c:pt idx="977">
                  <c:v>0.100137447</c:v>
                </c:pt>
                <c:pt idx="978">
                  <c:v>-0.377538553</c:v>
                </c:pt>
                <c:pt idx="979">
                  <c:v>0.23282644699999999</c:v>
                </c:pt>
                <c:pt idx="980">
                  <c:v>-0.19177555299999999</c:v>
                </c:pt>
                <c:pt idx="981">
                  <c:v>0.31243844700000001</c:v>
                </c:pt>
                <c:pt idx="982">
                  <c:v>-5.9087553000000001E-2</c:v>
                </c:pt>
                <c:pt idx="983">
                  <c:v>-0.377538553</c:v>
                </c:pt>
                <c:pt idx="984">
                  <c:v>0.28590144699999998</c:v>
                </c:pt>
                <c:pt idx="985">
                  <c:v>-0.21831355299999999</c:v>
                </c:pt>
                <c:pt idx="986">
                  <c:v>0.31243844700000001</c:v>
                </c:pt>
                <c:pt idx="987">
                  <c:v>0.126675447</c:v>
                </c:pt>
                <c:pt idx="988">
                  <c:v>0.33897644700000001</c:v>
                </c:pt>
                <c:pt idx="989">
                  <c:v>0.153213447</c:v>
                </c:pt>
                <c:pt idx="990">
                  <c:v>0.153213447</c:v>
                </c:pt>
                <c:pt idx="991">
                  <c:v>0.28590144699999998</c:v>
                </c:pt>
                <c:pt idx="992">
                  <c:v>-0.112162553</c:v>
                </c:pt>
                <c:pt idx="993">
                  <c:v>0.36551444700000002</c:v>
                </c:pt>
                <c:pt idx="994">
                  <c:v>-0.16523755300000001</c:v>
                </c:pt>
                <c:pt idx="995">
                  <c:v>0.25936344700000002</c:v>
                </c:pt>
                <c:pt idx="996">
                  <c:v>0.100137447</c:v>
                </c:pt>
                <c:pt idx="997">
                  <c:v>0.23282644699999999</c:v>
                </c:pt>
                <c:pt idx="998">
                  <c:v>0.20628844700000001</c:v>
                </c:pt>
                <c:pt idx="999">
                  <c:v>-3.2549553000000002E-2</c:v>
                </c:pt>
                <c:pt idx="1000">
                  <c:v>0.49820144700000002</c:v>
                </c:pt>
                <c:pt idx="1001">
                  <c:v>-0.19177555299999999</c:v>
                </c:pt>
                <c:pt idx="1002">
                  <c:v>0.25936344700000002</c:v>
                </c:pt>
                <c:pt idx="1003">
                  <c:v>0.392051447</c:v>
                </c:pt>
                <c:pt idx="1004">
                  <c:v>-6.0125530000000003E-3</c:v>
                </c:pt>
                <c:pt idx="1005">
                  <c:v>0.28590144699999998</c:v>
                </c:pt>
                <c:pt idx="1006">
                  <c:v>-0.138700553</c:v>
                </c:pt>
                <c:pt idx="1007">
                  <c:v>0.31243844700000001</c:v>
                </c:pt>
                <c:pt idx="1008">
                  <c:v>-0.16523755300000001</c:v>
                </c:pt>
                <c:pt idx="1009">
                  <c:v>0.20628844700000001</c:v>
                </c:pt>
                <c:pt idx="1010">
                  <c:v>-0.244850553</c:v>
                </c:pt>
                <c:pt idx="1011">
                  <c:v>-0.29792655299999998</c:v>
                </c:pt>
                <c:pt idx="1012">
                  <c:v>0.31243844700000001</c:v>
                </c:pt>
                <c:pt idx="1013">
                  <c:v>-5.9087553000000001E-2</c:v>
                </c:pt>
                <c:pt idx="1014">
                  <c:v>-6.0125530000000003E-3</c:v>
                </c:pt>
                <c:pt idx="1015">
                  <c:v>-0.404076553</c:v>
                </c:pt>
                <c:pt idx="1016">
                  <c:v>4.7062447E-2</c:v>
                </c:pt>
                <c:pt idx="1017">
                  <c:v>-0.35100155300000002</c:v>
                </c:pt>
                <c:pt idx="1018">
                  <c:v>-0.404076553</c:v>
                </c:pt>
                <c:pt idx="1019">
                  <c:v>-8.5625552999999993E-2</c:v>
                </c:pt>
                <c:pt idx="1020">
                  <c:v>-0.19177555299999999</c:v>
                </c:pt>
                <c:pt idx="1021">
                  <c:v>0.126675447</c:v>
                </c:pt>
                <c:pt idx="1022">
                  <c:v>-0.32446355300000002</c:v>
                </c:pt>
                <c:pt idx="1023">
                  <c:v>-0.13870055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844-4005-8FC3-3C5045AAB7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88804200"/>
        <c:axId val="388806824"/>
      </c:scatterChart>
      <c:valAx>
        <c:axId val="388804200"/>
        <c:scaling>
          <c:orientation val="minMax"/>
          <c:max val="1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Time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low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8806824"/>
        <c:crosses val="autoZero"/>
        <c:crossBetween val="midCat"/>
      </c:valAx>
      <c:valAx>
        <c:axId val="38880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Amplitud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88042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72D25-C05D-4405-9D8D-18FB9A44E0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62</Pages>
  <Words>10524</Words>
  <Characters>59987</Characters>
  <Application>Microsoft Office Word</Application>
  <DocSecurity>0</DocSecurity>
  <Lines>499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Xu</dc:creator>
  <cp:keywords/>
  <dc:description/>
  <cp:lastModifiedBy>Hao Xu</cp:lastModifiedBy>
  <cp:revision>165</cp:revision>
  <cp:lastPrinted>2017-05-08T13:38:00Z</cp:lastPrinted>
  <dcterms:created xsi:type="dcterms:W3CDTF">2017-05-08T02:03:00Z</dcterms:created>
  <dcterms:modified xsi:type="dcterms:W3CDTF">2017-05-08T13:42:00Z</dcterms:modified>
</cp:coreProperties>
</file>